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4445E" w14:textId="737545A2" w:rsidR="007E45D5" w:rsidRPr="00287BDB" w:rsidRDefault="000D2F5D" w:rsidP="00E16E6E">
      <w:pPr>
        <w:pStyle w:val="Heading1"/>
        <w:rPr>
          <w:rFonts w:ascii="Times New Roman" w:hAnsi="Times New Roman" w:cs="Times New Roman"/>
          <w:color w:val="auto"/>
          <w:sz w:val="22"/>
          <w:szCs w:val="22"/>
        </w:rPr>
      </w:pPr>
      <w:r w:rsidRPr="00287BDB">
        <w:rPr>
          <w:rFonts w:ascii="Times New Roman" w:hAnsi="Times New Roman" w:cs="Times New Roman"/>
          <w:color w:val="auto"/>
          <w:sz w:val="22"/>
          <w:szCs w:val="22"/>
        </w:rPr>
        <w:t>T</w:t>
      </w:r>
      <w:r w:rsidR="00193AE7" w:rsidRPr="00287BDB">
        <w:rPr>
          <w:rFonts w:ascii="Times New Roman" w:hAnsi="Times New Roman" w:cs="Times New Roman"/>
          <w:color w:val="auto"/>
          <w:sz w:val="22"/>
          <w:szCs w:val="22"/>
        </w:rPr>
        <w:t>he ecological yield gap in continuously grown maize</w:t>
      </w:r>
    </w:p>
    <w:p w14:paraId="6A0F7F1F" w14:textId="77777777" w:rsidR="007E45D5" w:rsidRPr="00287BDB" w:rsidRDefault="007E45D5" w:rsidP="00812C6B">
      <w:pPr>
        <w:rPr>
          <w:rFonts w:ascii="Times New Roman" w:hAnsi="Times New Roman" w:cs="Times New Roman"/>
        </w:rPr>
      </w:pPr>
    </w:p>
    <w:p w14:paraId="6F8CB235" w14:textId="77777777" w:rsidR="007E45D5" w:rsidRPr="00287BDB" w:rsidRDefault="007E45D5" w:rsidP="00812C6B">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rPr>
        <w:t>Virginia Nichols</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Mitch Baum</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Michael Castellano</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xml:space="preserve">, </w:t>
      </w:r>
      <w:bookmarkStart w:id="0" w:name="_Hlk76454738"/>
      <w:r w:rsidRPr="00287BDB">
        <w:rPr>
          <w:rFonts w:ascii="Times New Roman" w:hAnsi="Times New Roman" w:cs="Times New Roman"/>
          <w:color w:val="auto"/>
          <w:sz w:val="22"/>
          <w:szCs w:val="22"/>
        </w:rPr>
        <w:t>Isaiah Huber</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xml:space="preserve">, </w:t>
      </w:r>
      <w:bookmarkEnd w:id="0"/>
      <w:r w:rsidRPr="00287BDB">
        <w:rPr>
          <w:rFonts w:ascii="Times New Roman" w:hAnsi="Times New Roman" w:cs="Times New Roman"/>
          <w:color w:val="auto"/>
          <w:sz w:val="22"/>
          <w:szCs w:val="22"/>
        </w:rPr>
        <w:t>Neil Huth</w:t>
      </w:r>
      <w:r w:rsidRPr="00287BDB">
        <w:rPr>
          <w:rFonts w:ascii="Times New Roman" w:hAnsi="Times New Roman" w:cs="Times New Roman"/>
          <w:color w:val="auto"/>
          <w:sz w:val="22"/>
          <w:szCs w:val="22"/>
          <w:vertAlign w:val="superscript"/>
        </w:rPr>
        <w:t>2</w:t>
      </w:r>
      <w:r w:rsidRPr="00287BDB">
        <w:rPr>
          <w:rFonts w:ascii="Times New Roman" w:hAnsi="Times New Roman" w:cs="Times New Roman"/>
          <w:color w:val="auto"/>
          <w:sz w:val="22"/>
          <w:szCs w:val="22"/>
        </w:rPr>
        <w:t>, John Sawyer</w:t>
      </w: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 Emerson Nafziger</w:t>
      </w:r>
      <w:r w:rsidRPr="00287BDB">
        <w:rPr>
          <w:rFonts w:ascii="Times New Roman" w:hAnsi="Times New Roman" w:cs="Times New Roman"/>
          <w:color w:val="auto"/>
          <w:sz w:val="22"/>
          <w:szCs w:val="22"/>
          <w:vertAlign w:val="superscript"/>
        </w:rPr>
        <w:t>3</w:t>
      </w:r>
      <w:r w:rsidRPr="00287BDB">
        <w:rPr>
          <w:rFonts w:ascii="Times New Roman" w:hAnsi="Times New Roman" w:cs="Times New Roman"/>
          <w:color w:val="auto"/>
          <w:sz w:val="22"/>
          <w:szCs w:val="22"/>
        </w:rPr>
        <w:t>, Sotirios Archontoulis</w:t>
      </w:r>
      <w:r w:rsidRPr="00287BDB">
        <w:rPr>
          <w:rFonts w:ascii="Times New Roman" w:hAnsi="Times New Roman" w:cs="Times New Roman"/>
          <w:color w:val="auto"/>
          <w:sz w:val="22"/>
          <w:szCs w:val="22"/>
          <w:vertAlign w:val="superscript"/>
        </w:rPr>
        <w:t>1</w:t>
      </w:r>
    </w:p>
    <w:p w14:paraId="039D9551" w14:textId="4DECC4B4" w:rsidR="007E45D5" w:rsidRPr="00287BDB" w:rsidRDefault="007E45D5" w:rsidP="00812C6B">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vertAlign w:val="superscript"/>
        </w:rPr>
        <w:t>1</w:t>
      </w:r>
      <w:r w:rsidRPr="00287BDB">
        <w:rPr>
          <w:rFonts w:ascii="Times New Roman" w:hAnsi="Times New Roman" w:cs="Times New Roman"/>
          <w:color w:val="auto"/>
          <w:sz w:val="22"/>
          <w:szCs w:val="22"/>
        </w:rPr>
        <w:t>Department of Agronomy, Iowa State University</w:t>
      </w:r>
      <w:r w:rsidR="00524CA2" w:rsidRPr="00287BDB">
        <w:rPr>
          <w:rFonts w:ascii="Times New Roman" w:hAnsi="Times New Roman" w:cs="Times New Roman"/>
          <w:color w:val="auto"/>
          <w:sz w:val="22"/>
          <w:szCs w:val="22"/>
        </w:rPr>
        <w:t>, Ames, Iowa, USA</w:t>
      </w:r>
    </w:p>
    <w:p w14:paraId="1C9FDAAA" w14:textId="3119D2F4" w:rsidR="00524CA2" w:rsidRPr="00287BDB" w:rsidRDefault="007E45D5" w:rsidP="00524CA2">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vertAlign w:val="superscript"/>
        </w:rPr>
        <w:t>2</w:t>
      </w:r>
      <w:r w:rsidR="00524CA2" w:rsidRPr="00287BDB">
        <w:rPr>
          <w:rFonts w:ascii="Times New Roman" w:hAnsi="Times New Roman" w:cs="Times New Roman"/>
          <w:color w:val="auto"/>
          <w:sz w:val="22"/>
          <w:szCs w:val="22"/>
        </w:rPr>
        <w:t>CSIRO Sustainable Ecosystems, Toowoomba, Queensland, Australia</w:t>
      </w:r>
    </w:p>
    <w:p w14:paraId="02B5A766" w14:textId="5CEA6A66" w:rsidR="00524CA2" w:rsidRPr="00287BDB" w:rsidRDefault="007E45D5" w:rsidP="00524CA2">
      <w:pPr>
        <w:pStyle w:val="Caption"/>
        <w:rPr>
          <w:rFonts w:ascii="Times New Roman" w:hAnsi="Times New Roman" w:cs="Times New Roman"/>
          <w:color w:val="auto"/>
          <w:sz w:val="22"/>
          <w:szCs w:val="22"/>
        </w:rPr>
      </w:pPr>
      <w:r w:rsidRPr="00287BDB">
        <w:rPr>
          <w:rFonts w:ascii="Times New Roman" w:hAnsi="Times New Roman" w:cs="Times New Roman"/>
          <w:color w:val="auto"/>
          <w:sz w:val="22"/>
          <w:szCs w:val="22"/>
          <w:vertAlign w:val="superscript"/>
        </w:rPr>
        <w:t>3</w:t>
      </w:r>
      <w:r w:rsidR="00524CA2" w:rsidRPr="00287BDB">
        <w:rPr>
          <w:rFonts w:ascii="Times New Roman" w:eastAsia="Times New Roman" w:hAnsi="Times New Roman" w:cs="Times New Roman"/>
          <w:color w:val="auto"/>
          <w:sz w:val="22"/>
          <w:szCs w:val="22"/>
        </w:rPr>
        <w:t>Department of Crop Sciences, University of Illinois, Urbana, IL, USA</w:t>
      </w:r>
    </w:p>
    <w:p w14:paraId="0273A03E" w14:textId="77777777" w:rsidR="007E45D5" w:rsidRPr="00287BDB" w:rsidRDefault="007E45D5" w:rsidP="00E16E6E">
      <w:pPr>
        <w:pStyle w:val="Heading1"/>
        <w:rPr>
          <w:rFonts w:ascii="Times New Roman" w:hAnsi="Times New Roman" w:cs="Times New Roman"/>
          <w:color w:val="auto"/>
          <w:sz w:val="22"/>
          <w:szCs w:val="22"/>
        </w:rPr>
      </w:pPr>
      <w:r w:rsidRPr="00287BDB">
        <w:rPr>
          <w:rFonts w:ascii="Times New Roman" w:hAnsi="Times New Roman" w:cs="Times New Roman"/>
          <w:color w:val="auto"/>
          <w:sz w:val="22"/>
          <w:szCs w:val="22"/>
        </w:rPr>
        <w:t>Abstract</w:t>
      </w:r>
    </w:p>
    <w:p w14:paraId="423D0A0F" w14:textId="58A66D6F" w:rsidR="001103DF" w:rsidRPr="00287BDB" w:rsidRDefault="001103DF" w:rsidP="001103DF">
      <w:pPr>
        <w:rPr>
          <w:rFonts w:ascii="Times New Roman" w:hAnsi="Times New Roman" w:cs="Times New Roman"/>
          <w:i/>
          <w:iCs/>
        </w:rPr>
      </w:pPr>
      <w:r w:rsidRPr="00287BDB">
        <w:rPr>
          <w:rFonts w:ascii="Times New Roman" w:hAnsi="Times New Roman" w:cs="Times New Roman"/>
          <w:i/>
          <w:iCs/>
        </w:rPr>
        <w:t>Context</w:t>
      </w:r>
    </w:p>
    <w:p w14:paraId="2197DAF5" w14:textId="02F95230" w:rsidR="001103DF" w:rsidRPr="00287BDB" w:rsidRDefault="008B5025" w:rsidP="00B7344E">
      <w:pPr>
        <w:rPr>
          <w:rFonts w:ascii="Times New Roman" w:hAnsi="Times New Roman" w:cs="Times New Roman"/>
        </w:rPr>
      </w:pPr>
      <w:r w:rsidRPr="00287BDB">
        <w:rPr>
          <w:rFonts w:ascii="Times New Roman" w:hAnsi="Times New Roman" w:cs="Times New Roman"/>
        </w:rPr>
        <w:t>Even in high-input agricultural systems, e</w:t>
      </w:r>
      <w:r w:rsidR="00193AE7" w:rsidRPr="00287BDB">
        <w:rPr>
          <w:rFonts w:ascii="Times New Roman" w:hAnsi="Times New Roman" w:cs="Times New Roman"/>
        </w:rPr>
        <w:t xml:space="preserve">cological processes </w:t>
      </w:r>
      <w:r w:rsidRPr="00287BDB">
        <w:rPr>
          <w:rFonts w:ascii="Times New Roman" w:hAnsi="Times New Roman" w:cs="Times New Roman"/>
        </w:rPr>
        <w:t xml:space="preserve">can </w:t>
      </w:r>
      <w:r w:rsidR="00193AE7" w:rsidRPr="00287BDB">
        <w:rPr>
          <w:rFonts w:ascii="Times New Roman" w:hAnsi="Times New Roman" w:cs="Times New Roman"/>
        </w:rPr>
        <w:t>provide significant contributions to agricultural productivity</w:t>
      </w:r>
      <w:r w:rsidRPr="00287BDB">
        <w:rPr>
          <w:rFonts w:ascii="Times New Roman" w:hAnsi="Times New Roman" w:cs="Times New Roman"/>
        </w:rPr>
        <w:t>. These contributions can be difficult to quantify and are therefore n</w:t>
      </w:r>
      <w:r w:rsidR="00193AE7" w:rsidRPr="00287BDB">
        <w:rPr>
          <w:rFonts w:ascii="Times New Roman" w:hAnsi="Times New Roman" w:cs="Times New Roman"/>
        </w:rPr>
        <w:t xml:space="preserve">ot well </w:t>
      </w:r>
      <w:r w:rsidRPr="00287BDB">
        <w:rPr>
          <w:rFonts w:ascii="Times New Roman" w:hAnsi="Times New Roman" w:cs="Times New Roman"/>
        </w:rPr>
        <w:t xml:space="preserve">understood, precluding </w:t>
      </w:r>
      <w:r w:rsidR="007774DD">
        <w:rPr>
          <w:rFonts w:ascii="Times New Roman" w:hAnsi="Times New Roman" w:cs="Times New Roman"/>
        </w:rPr>
        <w:t xml:space="preserve">our ability to fully leverage them. </w:t>
      </w:r>
      <w:r w:rsidR="00015CFA" w:rsidRPr="00287BDB">
        <w:rPr>
          <w:rFonts w:ascii="Times New Roman" w:hAnsi="Times New Roman" w:cs="Times New Roman"/>
        </w:rPr>
        <w:t xml:space="preserve">In this study we </w:t>
      </w:r>
      <w:r w:rsidR="00984D02" w:rsidRPr="00287BDB">
        <w:rPr>
          <w:rFonts w:ascii="Times New Roman" w:hAnsi="Times New Roman" w:cs="Times New Roman"/>
        </w:rPr>
        <w:t xml:space="preserve">use </w:t>
      </w:r>
      <w:r w:rsidR="00015CFA" w:rsidRPr="00287BDB">
        <w:rPr>
          <w:rFonts w:ascii="Times New Roman" w:hAnsi="Times New Roman" w:cs="Times New Roman"/>
        </w:rPr>
        <w:t>the continuous maize penalty</w:t>
      </w:r>
      <w:r w:rsidR="000D2F5D" w:rsidRPr="00287BDB">
        <w:rPr>
          <w:rFonts w:ascii="Times New Roman" w:hAnsi="Times New Roman" w:cs="Times New Roman"/>
        </w:rPr>
        <w:t xml:space="preserve"> - </w:t>
      </w:r>
      <w:r w:rsidR="00B7344E" w:rsidRPr="00287BDB">
        <w:rPr>
          <w:rFonts w:ascii="Times New Roman" w:hAnsi="Times New Roman" w:cs="Times New Roman"/>
        </w:rPr>
        <w:t xml:space="preserve">wherein maize grown continuously on the same land requires more inputs </w:t>
      </w:r>
      <w:r w:rsidR="007774DD">
        <w:rPr>
          <w:rFonts w:ascii="Times New Roman" w:hAnsi="Times New Roman" w:cs="Times New Roman"/>
        </w:rPr>
        <w:t xml:space="preserve">and concomitantly </w:t>
      </w:r>
      <w:r w:rsidR="00B7344E" w:rsidRPr="00287BDB">
        <w:rPr>
          <w:rFonts w:ascii="Times New Roman" w:hAnsi="Times New Roman" w:cs="Times New Roman"/>
        </w:rPr>
        <w:t xml:space="preserve">produces lower maximum yields compared to maize </w:t>
      </w:r>
      <w:r w:rsidR="000D2F5D" w:rsidRPr="00287BDB">
        <w:rPr>
          <w:rFonts w:ascii="Times New Roman" w:hAnsi="Times New Roman" w:cs="Times New Roman"/>
        </w:rPr>
        <w:t xml:space="preserve">grown in rotation with </w:t>
      </w:r>
      <w:r w:rsidR="00B7344E" w:rsidRPr="00287BDB">
        <w:rPr>
          <w:rFonts w:ascii="Times New Roman" w:hAnsi="Times New Roman" w:cs="Times New Roman"/>
        </w:rPr>
        <w:t>soybean (Glycine max)</w:t>
      </w:r>
      <w:r w:rsidR="00015CFA" w:rsidRPr="00287BDB">
        <w:rPr>
          <w:rFonts w:ascii="Times New Roman" w:hAnsi="Times New Roman" w:cs="Times New Roman"/>
        </w:rPr>
        <w:t xml:space="preserve"> –</w:t>
      </w:r>
      <w:r w:rsidR="000D2F5D" w:rsidRPr="00287BDB">
        <w:rPr>
          <w:rFonts w:ascii="Times New Roman" w:hAnsi="Times New Roman" w:cs="Times New Roman"/>
        </w:rPr>
        <w:t xml:space="preserve"> </w:t>
      </w:r>
      <w:r w:rsidR="00015CFA" w:rsidRPr="00287BDB">
        <w:rPr>
          <w:rFonts w:ascii="Times New Roman" w:hAnsi="Times New Roman" w:cs="Times New Roman"/>
        </w:rPr>
        <w:t xml:space="preserve">to develop a framework for estimating and exploring ecological </w:t>
      </w:r>
      <w:r w:rsidR="007774DD">
        <w:rPr>
          <w:rFonts w:ascii="Times New Roman" w:hAnsi="Times New Roman" w:cs="Times New Roman"/>
        </w:rPr>
        <w:t xml:space="preserve">processes’ contributions to </w:t>
      </w:r>
      <w:r w:rsidR="00015CFA" w:rsidRPr="00287BDB">
        <w:rPr>
          <w:rFonts w:ascii="Times New Roman" w:hAnsi="Times New Roman" w:cs="Times New Roman"/>
        </w:rPr>
        <w:t>yield</w:t>
      </w:r>
      <w:r w:rsidR="00B7344E" w:rsidRPr="00287BDB">
        <w:rPr>
          <w:rFonts w:ascii="Times New Roman" w:hAnsi="Times New Roman" w:cs="Times New Roman"/>
        </w:rPr>
        <w:t xml:space="preserve">. </w:t>
      </w:r>
      <w:r w:rsidR="00015CFA" w:rsidRPr="00287BDB">
        <w:rPr>
          <w:rFonts w:ascii="Times New Roman" w:hAnsi="Times New Roman" w:cs="Times New Roman"/>
        </w:rPr>
        <w:t xml:space="preserve">The aims of the research were to (1) </w:t>
      </w:r>
      <w:r w:rsidR="00DF450B" w:rsidRPr="00287BDB">
        <w:rPr>
          <w:rFonts w:ascii="Times New Roman" w:hAnsi="Times New Roman" w:cs="Times New Roman"/>
        </w:rPr>
        <w:t>conceptually define agronomic and ecological yield gaps</w:t>
      </w:r>
      <w:r w:rsidR="000D2F5D" w:rsidRPr="00287BDB">
        <w:rPr>
          <w:rFonts w:ascii="Times New Roman" w:hAnsi="Times New Roman" w:cs="Times New Roman"/>
        </w:rPr>
        <w:t xml:space="preserve"> in maize</w:t>
      </w:r>
      <w:r w:rsidR="00DF450B" w:rsidRPr="00287BDB">
        <w:rPr>
          <w:rFonts w:ascii="Times New Roman" w:hAnsi="Times New Roman" w:cs="Times New Roman"/>
        </w:rPr>
        <w:t xml:space="preserve">, </w:t>
      </w:r>
      <w:r w:rsidR="00015CFA" w:rsidRPr="00287BDB">
        <w:rPr>
          <w:rFonts w:ascii="Times New Roman" w:hAnsi="Times New Roman" w:cs="Times New Roman"/>
        </w:rPr>
        <w:t xml:space="preserve">(2) </w:t>
      </w:r>
      <w:r w:rsidR="007774DD">
        <w:rPr>
          <w:rFonts w:ascii="Times New Roman" w:hAnsi="Times New Roman" w:cs="Times New Roman"/>
        </w:rPr>
        <w:t xml:space="preserve">couple the framework with </w:t>
      </w:r>
      <w:r w:rsidR="00984D02" w:rsidRPr="00287BDB">
        <w:rPr>
          <w:rFonts w:ascii="Times New Roman" w:hAnsi="Times New Roman" w:cs="Times New Roman"/>
        </w:rPr>
        <w:t xml:space="preserve">experimental data to </w:t>
      </w:r>
      <w:r w:rsidR="00B7344E" w:rsidRPr="00287BDB">
        <w:rPr>
          <w:rFonts w:ascii="Times New Roman" w:hAnsi="Times New Roman" w:cs="Times New Roman"/>
        </w:rPr>
        <w:t>estimate the</w:t>
      </w:r>
      <w:r w:rsidR="007774DD">
        <w:rPr>
          <w:rFonts w:ascii="Times New Roman" w:hAnsi="Times New Roman" w:cs="Times New Roman"/>
        </w:rPr>
        <w:t xml:space="preserve">m </w:t>
      </w:r>
      <w:r w:rsidR="00B7344E" w:rsidRPr="00287BDB">
        <w:rPr>
          <w:rFonts w:ascii="Times New Roman" w:hAnsi="Times New Roman" w:cs="Times New Roman"/>
        </w:rPr>
        <w:t xml:space="preserve">empirically, </w:t>
      </w:r>
      <w:r w:rsidR="00DF450B" w:rsidRPr="00287BDB">
        <w:rPr>
          <w:rFonts w:ascii="Times New Roman" w:hAnsi="Times New Roman" w:cs="Times New Roman"/>
        </w:rPr>
        <w:t xml:space="preserve">and </w:t>
      </w:r>
      <w:r w:rsidR="00015CFA" w:rsidRPr="00287BDB">
        <w:rPr>
          <w:rFonts w:ascii="Times New Roman" w:hAnsi="Times New Roman" w:cs="Times New Roman"/>
        </w:rPr>
        <w:t xml:space="preserve">(3) </w:t>
      </w:r>
      <w:r w:rsidR="00DF450B" w:rsidRPr="00287BDB">
        <w:rPr>
          <w:rFonts w:ascii="Times New Roman" w:hAnsi="Times New Roman" w:cs="Times New Roman"/>
        </w:rPr>
        <w:t>to</w:t>
      </w:r>
      <w:r w:rsidR="00015CFA" w:rsidRPr="00287BDB">
        <w:rPr>
          <w:rFonts w:ascii="Times New Roman" w:hAnsi="Times New Roman" w:cs="Times New Roman"/>
        </w:rPr>
        <w:t xml:space="preserve"> </w:t>
      </w:r>
      <w:r w:rsidR="007774DD">
        <w:rPr>
          <w:rFonts w:ascii="Times New Roman" w:hAnsi="Times New Roman" w:cs="Times New Roman"/>
        </w:rPr>
        <w:t xml:space="preserve">compare the </w:t>
      </w:r>
      <w:r w:rsidR="00015CFA" w:rsidRPr="00287BDB">
        <w:rPr>
          <w:rFonts w:ascii="Times New Roman" w:hAnsi="Times New Roman" w:cs="Times New Roman"/>
        </w:rPr>
        <w:t xml:space="preserve">empirical results </w:t>
      </w:r>
      <w:r w:rsidR="007774DD">
        <w:rPr>
          <w:rFonts w:ascii="Times New Roman" w:hAnsi="Times New Roman" w:cs="Times New Roman"/>
        </w:rPr>
        <w:t xml:space="preserve">with model simulations </w:t>
      </w:r>
      <w:r w:rsidR="00015CFA" w:rsidRPr="00287BDB">
        <w:rPr>
          <w:rFonts w:ascii="Times New Roman" w:hAnsi="Times New Roman" w:cs="Times New Roman"/>
        </w:rPr>
        <w:t>to</w:t>
      </w:r>
      <w:r w:rsidR="00DF450B" w:rsidRPr="00287BDB">
        <w:rPr>
          <w:rFonts w:ascii="Times New Roman" w:hAnsi="Times New Roman" w:cs="Times New Roman"/>
        </w:rPr>
        <w:t xml:space="preserve"> identify potential causal mechanisms </w:t>
      </w:r>
      <w:r w:rsidRPr="00287BDB">
        <w:rPr>
          <w:rFonts w:ascii="Times New Roman" w:hAnsi="Times New Roman" w:cs="Times New Roman"/>
        </w:rPr>
        <w:t xml:space="preserve">for </w:t>
      </w:r>
      <w:r w:rsidR="001412B5" w:rsidRPr="00287BDB">
        <w:rPr>
          <w:rFonts w:ascii="Times New Roman" w:hAnsi="Times New Roman" w:cs="Times New Roman"/>
        </w:rPr>
        <w:t>ecological yield gaps in maize.</w:t>
      </w:r>
    </w:p>
    <w:p w14:paraId="76F4AA15" w14:textId="498BC5E8" w:rsidR="001103DF" w:rsidRPr="00287BDB" w:rsidRDefault="001103DF" w:rsidP="00B7344E">
      <w:pPr>
        <w:rPr>
          <w:rFonts w:ascii="Times New Roman" w:hAnsi="Times New Roman" w:cs="Times New Roman"/>
          <w:i/>
          <w:iCs/>
        </w:rPr>
      </w:pPr>
      <w:r w:rsidRPr="00287BDB">
        <w:rPr>
          <w:rFonts w:ascii="Times New Roman" w:hAnsi="Times New Roman" w:cs="Times New Roman"/>
          <w:i/>
          <w:iCs/>
        </w:rPr>
        <w:t>Methods</w:t>
      </w:r>
    </w:p>
    <w:p w14:paraId="78D613F6" w14:textId="4D493321" w:rsidR="00984D02" w:rsidRPr="00287BDB" w:rsidRDefault="00B7344E" w:rsidP="00015CFA">
      <w:pPr>
        <w:rPr>
          <w:rFonts w:ascii="Times New Roman" w:hAnsi="Times New Roman" w:cs="Times New Roman"/>
        </w:rPr>
      </w:pPr>
      <w:r w:rsidRPr="00287BDB">
        <w:rPr>
          <w:rFonts w:ascii="Times New Roman" w:hAnsi="Times New Roman" w:cs="Times New Roman"/>
        </w:rPr>
        <w:t xml:space="preserve">To achieve </w:t>
      </w:r>
      <w:r w:rsidR="00015CFA" w:rsidRPr="00287BDB">
        <w:rPr>
          <w:rFonts w:ascii="Times New Roman" w:hAnsi="Times New Roman" w:cs="Times New Roman"/>
        </w:rPr>
        <w:t xml:space="preserve">our research </w:t>
      </w:r>
      <w:proofErr w:type="gramStart"/>
      <w:r w:rsidRPr="00287BDB">
        <w:rPr>
          <w:rFonts w:ascii="Times New Roman" w:hAnsi="Times New Roman" w:cs="Times New Roman"/>
        </w:rPr>
        <w:t>objectives</w:t>
      </w:r>
      <w:proofErr w:type="gramEnd"/>
      <w:r w:rsidRPr="00287BDB">
        <w:rPr>
          <w:rFonts w:ascii="Times New Roman" w:hAnsi="Times New Roman" w:cs="Times New Roman"/>
        </w:rPr>
        <w:t xml:space="preserve"> we </w:t>
      </w:r>
      <w:r w:rsidR="00015CFA" w:rsidRPr="00287BDB">
        <w:rPr>
          <w:rFonts w:ascii="Times New Roman" w:hAnsi="Times New Roman" w:cs="Times New Roman"/>
        </w:rPr>
        <w:t xml:space="preserve">conducted a literature review, </w:t>
      </w:r>
      <w:r w:rsidRPr="00287BDB">
        <w:rPr>
          <w:rFonts w:ascii="Times New Roman" w:hAnsi="Times New Roman" w:cs="Times New Roman"/>
        </w:rPr>
        <w:t xml:space="preserve">used </w:t>
      </w:r>
      <w:r w:rsidR="007E45D5" w:rsidRPr="00287BDB">
        <w:rPr>
          <w:rFonts w:ascii="Times New Roman" w:hAnsi="Times New Roman" w:cs="Times New Roman"/>
        </w:rPr>
        <w:t>157 site-years of experimental data from the US Corn Belt</w:t>
      </w:r>
      <w:r w:rsidR="00015CFA" w:rsidRPr="00287BDB">
        <w:rPr>
          <w:rFonts w:ascii="Times New Roman" w:hAnsi="Times New Roman" w:cs="Times New Roman"/>
        </w:rPr>
        <w:t xml:space="preserve">, and </w:t>
      </w:r>
      <w:r w:rsidR="000D2F5D" w:rsidRPr="00287BDB">
        <w:rPr>
          <w:rFonts w:ascii="Times New Roman" w:hAnsi="Times New Roman" w:cs="Times New Roman"/>
        </w:rPr>
        <w:t xml:space="preserve">a </w:t>
      </w:r>
      <w:r w:rsidR="00015CFA" w:rsidRPr="00287BDB">
        <w:rPr>
          <w:rFonts w:ascii="Times New Roman" w:hAnsi="Times New Roman" w:cs="Times New Roman"/>
        </w:rPr>
        <w:t>processed-based simulation</w:t>
      </w:r>
      <w:r w:rsidR="000D2F5D" w:rsidRPr="00287BDB">
        <w:rPr>
          <w:rFonts w:ascii="Times New Roman" w:hAnsi="Times New Roman" w:cs="Times New Roman"/>
        </w:rPr>
        <w:t xml:space="preserve"> model</w:t>
      </w:r>
      <w:r w:rsidR="00015CFA" w:rsidRPr="00287BDB">
        <w:rPr>
          <w:rFonts w:ascii="Times New Roman" w:hAnsi="Times New Roman" w:cs="Times New Roman"/>
        </w:rPr>
        <w:t xml:space="preserve"> (APSIM).</w:t>
      </w:r>
      <w:r w:rsidR="007E45D5" w:rsidRPr="00287BDB">
        <w:rPr>
          <w:rFonts w:ascii="Times New Roman" w:hAnsi="Times New Roman" w:cs="Times New Roman"/>
        </w:rPr>
        <w:t xml:space="preserve"> </w:t>
      </w:r>
    </w:p>
    <w:p w14:paraId="79EC1C57" w14:textId="3CDDF522" w:rsidR="00162167" w:rsidRPr="00287BDB" w:rsidRDefault="00162167" w:rsidP="00B7344E">
      <w:pPr>
        <w:rPr>
          <w:rFonts w:ascii="Times New Roman" w:hAnsi="Times New Roman" w:cs="Times New Roman"/>
          <w:i/>
          <w:iCs/>
        </w:rPr>
      </w:pPr>
      <w:r w:rsidRPr="00287BDB">
        <w:rPr>
          <w:rFonts w:ascii="Times New Roman" w:hAnsi="Times New Roman" w:cs="Times New Roman"/>
          <w:i/>
          <w:iCs/>
        </w:rPr>
        <w:t>Results</w:t>
      </w:r>
    </w:p>
    <w:p w14:paraId="28D7153C" w14:textId="4CF96365" w:rsidR="007E45D5" w:rsidRPr="00287BDB" w:rsidRDefault="00B2466C" w:rsidP="00B7344E">
      <w:pPr>
        <w:rPr>
          <w:rFonts w:ascii="Times New Roman" w:hAnsi="Times New Roman" w:cs="Times New Roman"/>
        </w:rPr>
      </w:pPr>
      <w:r>
        <w:rPr>
          <w:rFonts w:ascii="Times New Roman" w:hAnsi="Times New Roman" w:cs="Times New Roman"/>
        </w:rPr>
        <w:t>Using the continuous maize penalty as a backdrop, w</w:t>
      </w:r>
      <w:r w:rsidR="00162167" w:rsidRPr="00287BDB">
        <w:rPr>
          <w:rFonts w:ascii="Times New Roman" w:hAnsi="Times New Roman" w:cs="Times New Roman"/>
        </w:rPr>
        <w:t xml:space="preserve">e </w:t>
      </w:r>
      <w:r w:rsidR="00015CFA" w:rsidRPr="00287BDB">
        <w:rPr>
          <w:rFonts w:ascii="Times New Roman" w:hAnsi="Times New Roman" w:cs="Times New Roman"/>
        </w:rPr>
        <w:t xml:space="preserve">conceptually </w:t>
      </w:r>
      <w:r w:rsidR="00162167" w:rsidRPr="00287BDB">
        <w:rPr>
          <w:rFonts w:ascii="Times New Roman" w:hAnsi="Times New Roman" w:cs="Times New Roman"/>
        </w:rPr>
        <w:t>defined the agronomic yield gap</w:t>
      </w:r>
      <w:r w:rsidR="004B5935" w:rsidRPr="00287BDB">
        <w:rPr>
          <w:rFonts w:ascii="Times New Roman" w:hAnsi="Times New Roman" w:cs="Times New Roman"/>
        </w:rPr>
        <w:t xml:space="preserve"> (</w:t>
      </w:r>
      <w:proofErr w:type="spellStart"/>
      <w:r w:rsidR="00B53A0C" w:rsidRPr="00287BDB">
        <w:rPr>
          <w:rFonts w:ascii="Times New Roman" w:hAnsi="Times New Roman" w:cs="Times New Roman"/>
        </w:rPr>
        <w:t>agro</w:t>
      </w:r>
      <w:r w:rsidR="004B5935" w:rsidRPr="00287BDB">
        <w:rPr>
          <w:rFonts w:ascii="Times New Roman" w:hAnsi="Times New Roman" w:cs="Times New Roman"/>
        </w:rPr>
        <w:t>YG</w:t>
      </w:r>
      <w:proofErr w:type="spellEnd"/>
      <w:r w:rsidR="00B53A0C" w:rsidRPr="00287BDB">
        <w:rPr>
          <w:rFonts w:ascii="Times New Roman" w:hAnsi="Times New Roman" w:cs="Times New Roman"/>
        </w:rPr>
        <w:t>)</w:t>
      </w:r>
      <w:r w:rsidR="00162167" w:rsidRPr="00287BDB">
        <w:rPr>
          <w:rFonts w:ascii="Times New Roman" w:hAnsi="Times New Roman" w:cs="Times New Roman"/>
        </w:rPr>
        <w:t xml:space="preserve"> as the </w:t>
      </w:r>
      <w:r w:rsidR="00015CFA" w:rsidRPr="00287BDB">
        <w:rPr>
          <w:rFonts w:ascii="Times New Roman" w:hAnsi="Times New Roman" w:cs="Times New Roman"/>
        </w:rPr>
        <w:t xml:space="preserve">differential between the continuous maize yield at </w:t>
      </w:r>
      <w:r w:rsidR="00162167" w:rsidRPr="00287BDB">
        <w:rPr>
          <w:rFonts w:ascii="Times New Roman" w:hAnsi="Times New Roman" w:cs="Times New Roman"/>
        </w:rPr>
        <w:t>the rotated maize agronomically optimum nitrogen rate (</w:t>
      </w:r>
      <w:proofErr w:type="spellStart"/>
      <w:r w:rsidR="00162167" w:rsidRPr="00287BDB">
        <w:rPr>
          <w:rFonts w:ascii="Times New Roman" w:hAnsi="Times New Roman" w:cs="Times New Roman"/>
        </w:rPr>
        <w:t>AONR</w:t>
      </w:r>
      <w:r w:rsidR="000D2F5D" w:rsidRPr="00287BDB">
        <w:rPr>
          <w:rFonts w:ascii="Times New Roman" w:hAnsi="Times New Roman" w:cs="Times New Roman"/>
          <w:vertAlign w:val="subscript"/>
        </w:rPr>
        <w:t>rot</w:t>
      </w:r>
      <w:proofErr w:type="spellEnd"/>
      <w:r w:rsidR="00162167" w:rsidRPr="00287BDB">
        <w:rPr>
          <w:rFonts w:ascii="Times New Roman" w:hAnsi="Times New Roman" w:cs="Times New Roman"/>
        </w:rPr>
        <w:t>)</w:t>
      </w:r>
      <w:r w:rsidR="000D2F5D" w:rsidRPr="00287BDB">
        <w:rPr>
          <w:rFonts w:ascii="Times New Roman" w:hAnsi="Times New Roman" w:cs="Times New Roman"/>
        </w:rPr>
        <w:t xml:space="preserve"> and the maximum yield obtained in the continuous maize (i.e., the yield increase resulting from additional fertilization above the </w:t>
      </w:r>
      <w:proofErr w:type="spellStart"/>
      <w:r w:rsidR="000D2F5D" w:rsidRPr="00287BDB">
        <w:rPr>
          <w:rFonts w:ascii="Times New Roman" w:hAnsi="Times New Roman" w:cs="Times New Roman"/>
        </w:rPr>
        <w:t>AONR</w:t>
      </w:r>
      <w:r w:rsidR="000D2F5D" w:rsidRPr="00287BDB">
        <w:rPr>
          <w:rFonts w:ascii="Times New Roman" w:hAnsi="Times New Roman" w:cs="Times New Roman"/>
          <w:vertAlign w:val="subscript"/>
        </w:rPr>
        <w:t>rot</w:t>
      </w:r>
      <w:proofErr w:type="spellEnd"/>
      <w:r w:rsidR="000D2F5D" w:rsidRPr="00287BDB">
        <w:rPr>
          <w:rFonts w:ascii="Times New Roman" w:hAnsi="Times New Roman" w:cs="Times New Roman"/>
        </w:rPr>
        <w:t>)</w:t>
      </w:r>
      <w:r w:rsidR="007774DD">
        <w:rPr>
          <w:rFonts w:ascii="Times New Roman" w:hAnsi="Times New Roman" w:cs="Times New Roman"/>
        </w:rPr>
        <w:t xml:space="preserve">, representing </w:t>
      </w:r>
      <w:r>
        <w:rPr>
          <w:rFonts w:ascii="Times New Roman" w:hAnsi="Times New Roman" w:cs="Times New Roman"/>
        </w:rPr>
        <w:t>ecological yield provisioning that can be replaced through additional inputs</w:t>
      </w:r>
      <w:r w:rsidR="001412B5" w:rsidRPr="00287BDB">
        <w:rPr>
          <w:rFonts w:ascii="Times New Roman" w:hAnsi="Times New Roman" w:cs="Times New Roman"/>
        </w:rPr>
        <w:t>. T</w:t>
      </w:r>
      <w:r w:rsidR="00B53A0C" w:rsidRPr="00287BDB">
        <w:rPr>
          <w:rFonts w:ascii="Times New Roman" w:hAnsi="Times New Roman" w:cs="Times New Roman"/>
        </w:rPr>
        <w:t xml:space="preserve">he difference between the maximum yields in the two systems was defined as </w:t>
      </w:r>
      <w:r w:rsidR="00162167" w:rsidRPr="00287BDB">
        <w:rPr>
          <w:rFonts w:ascii="Times New Roman" w:hAnsi="Times New Roman" w:cs="Times New Roman"/>
        </w:rPr>
        <w:t>the ecological yield gap</w:t>
      </w:r>
      <w:r w:rsidR="004B5935" w:rsidRPr="00287BDB">
        <w:rPr>
          <w:rFonts w:ascii="Times New Roman" w:hAnsi="Times New Roman" w:cs="Times New Roman"/>
        </w:rPr>
        <w:t xml:space="preserve"> (</w:t>
      </w:r>
      <w:proofErr w:type="spellStart"/>
      <w:r w:rsidR="004B5935" w:rsidRPr="00287BDB">
        <w:rPr>
          <w:rFonts w:ascii="Times New Roman" w:hAnsi="Times New Roman" w:cs="Times New Roman"/>
        </w:rPr>
        <w:t>ecoYG</w:t>
      </w:r>
      <w:proofErr w:type="spellEnd"/>
      <w:r w:rsidR="004B5935" w:rsidRPr="00287BDB">
        <w:rPr>
          <w:rFonts w:ascii="Times New Roman" w:hAnsi="Times New Roman" w:cs="Times New Roman"/>
        </w:rPr>
        <w:t>)</w:t>
      </w:r>
      <w:r w:rsidR="001412B5" w:rsidRPr="00287BDB">
        <w:rPr>
          <w:rFonts w:ascii="Times New Roman" w:hAnsi="Times New Roman" w:cs="Times New Roman"/>
        </w:rPr>
        <w:t xml:space="preserve">, representing </w:t>
      </w:r>
      <w:r>
        <w:rPr>
          <w:rFonts w:ascii="Times New Roman" w:hAnsi="Times New Roman" w:cs="Times New Roman"/>
        </w:rPr>
        <w:t xml:space="preserve">ecological yield provisioning that cannot be replaced by inputs. </w:t>
      </w:r>
      <w:r w:rsidR="00B53A0C" w:rsidRPr="00287BDB">
        <w:rPr>
          <w:rFonts w:ascii="Times New Roman" w:hAnsi="Times New Roman" w:cs="Times New Roman"/>
        </w:rPr>
        <w:t>We applied this concept to e</w:t>
      </w:r>
      <w:r w:rsidR="007E45D5" w:rsidRPr="00287BDB">
        <w:rPr>
          <w:rFonts w:ascii="Times New Roman" w:hAnsi="Times New Roman" w:cs="Times New Roman"/>
        </w:rPr>
        <w:t xml:space="preserve">xperimental data </w:t>
      </w:r>
      <w:r w:rsidR="00B53A0C" w:rsidRPr="00287BDB">
        <w:rPr>
          <w:rFonts w:ascii="Times New Roman" w:hAnsi="Times New Roman" w:cs="Times New Roman"/>
        </w:rPr>
        <w:t xml:space="preserve">consisting of </w:t>
      </w:r>
      <w:r w:rsidR="00162167" w:rsidRPr="00287BDB">
        <w:rPr>
          <w:rFonts w:ascii="Times New Roman" w:hAnsi="Times New Roman" w:cs="Times New Roman"/>
        </w:rPr>
        <w:t xml:space="preserve">N </w:t>
      </w:r>
      <w:r w:rsidR="007E45D5" w:rsidRPr="00287BDB">
        <w:rPr>
          <w:rFonts w:ascii="Times New Roman" w:hAnsi="Times New Roman" w:cs="Times New Roman"/>
        </w:rPr>
        <w:t xml:space="preserve">response curves for maize yields from continuous maize and maize-soybean rotations in Iowa (7 sites) and Illinois (7 sites) conducted between 1999 and 2016. </w:t>
      </w:r>
      <w:r w:rsidR="00B53A0C" w:rsidRPr="00287BDB">
        <w:rPr>
          <w:rFonts w:ascii="Times New Roman" w:hAnsi="Times New Roman" w:cs="Times New Roman"/>
        </w:rPr>
        <w:t xml:space="preserve">The </w:t>
      </w:r>
      <w:r w:rsidR="006D17B4" w:rsidRPr="00287BDB">
        <w:rPr>
          <w:rFonts w:ascii="Times New Roman" w:hAnsi="Times New Roman" w:cs="Times New Roman"/>
        </w:rPr>
        <w:t xml:space="preserve">mean </w:t>
      </w:r>
      <w:proofErr w:type="spellStart"/>
      <w:r w:rsidR="00B53A0C" w:rsidRPr="00287BDB">
        <w:rPr>
          <w:rFonts w:ascii="Times New Roman" w:hAnsi="Times New Roman" w:cs="Times New Roman"/>
        </w:rPr>
        <w:t>ecoYG</w:t>
      </w:r>
      <w:proofErr w:type="spellEnd"/>
      <w:r w:rsidR="00B53A0C" w:rsidRPr="00287BDB">
        <w:rPr>
          <w:rFonts w:ascii="Times New Roman" w:hAnsi="Times New Roman" w:cs="Times New Roman"/>
        </w:rPr>
        <w:t xml:space="preserve"> was steady over time</w:t>
      </w:r>
      <w:r w:rsidR="006D17B4" w:rsidRPr="00287BDB">
        <w:rPr>
          <w:rFonts w:ascii="Times New Roman" w:hAnsi="Times New Roman" w:cs="Times New Roman"/>
        </w:rPr>
        <w:t xml:space="preserve"> at </w:t>
      </w:r>
      <w:r w:rsidR="00B53A0C" w:rsidRPr="00287BDB">
        <w:rPr>
          <w:rFonts w:ascii="Times New Roman" w:hAnsi="Times New Roman" w:cs="Times New Roman"/>
        </w:rPr>
        <w:t xml:space="preserve">1.0 </w:t>
      </w:r>
      <w:r w:rsidR="007E45D5" w:rsidRPr="00287BDB">
        <w:rPr>
          <w:rFonts w:ascii="Times New Roman" w:hAnsi="Times New Roman" w:cs="Times New Roman"/>
        </w:rPr>
        <w:t>(SE:0.2) Mg ha-1</w:t>
      </w:r>
      <w:r w:rsidR="00B53A0C" w:rsidRPr="00287BDB">
        <w:rPr>
          <w:rFonts w:ascii="Times New Roman" w:hAnsi="Times New Roman" w:cs="Times New Roman"/>
        </w:rPr>
        <w:t xml:space="preserve">, corresponding to </w:t>
      </w:r>
      <w:r w:rsidR="007E45D5" w:rsidRPr="00287BDB">
        <w:rPr>
          <w:rFonts w:ascii="Times New Roman" w:hAnsi="Times New Roman" w:cs="Times New Roman"/>
        </w:rPr>
        <w:t>10%</w:t>
      </w:r>
      <w:r w:rsidR="006D17B4" w:rsidRPr="00287BDB">
        <w:rPr>
          <w:rFonts w:ascii="Times New Roman" w:hAnsi="Times New Roman" w:cs="Times New Roman"/>
        </w:rPr>
        <w:t xml:space="preserve"> of mean rotated maize yields. </w:t>
      </w:r>
      <w:r w:rsidR="007E45D5" w:rsidRPr="00287BDB">
        <w:rPr>
          <w:rFonts w:ascii="Times New Roman" w:hAnsi="Times New Roman" w:cs="Times New Roman"/>
        </w:rPr>
        <w:t xml:space="preserve">The </w:t>
      </w:r>
      <w:proofErr w:type="spellStart"/>
      <w:r w:rsidR="004B5935" w:rsidRPr="00287BDB">
        <w:rPr>
          <w:rFonts w:ascii="Times New Roman" w:hAnsi="Times New Roman" w:cs="Times New Roman"/>
        </w:rPr>
        <w:t>ecoYG</w:t>
      </w:r>
      <w:proofErr w:type="spellEnd"/>
      <w:r w:rsidR="00162167" w:rsidRPr="00287BDB">
        <w:rPr>
          <w:rFonts w:ascii="Times New Roman" w:hAnsi="Times New Roman" w:cs="Times New Roman"/>
        </w:rPr>
        <w:t xml:space="preserve"> </w:t>
      </w:r>
      <w:r w:rsidR="007E45D5" w:rsidRPr="00287BDB">
        <w:rPr>
          <w:rFonts w:ascii="Times New Roman" w:hAnsi="Times New Roman" w:cs="Times New Roman"/>
        </w:rPr>
        <w:t>ranged from 0-4.8 Mg ha-</w:t>
      </w:r>
      <w:proofErr w:type="gramStart"/>
      <w:r w:rsidR="007E45D5" w:rsidRPr="00287BDB">
        <w:rPr>
          <w:rFonts w:ascii="Times New Roman" w:hAnsi="Times New Roman" w:cs="Times New Roman"/>
        </w:rPr>
        <w:t>1</w:t>
      </w:r>
      <w:r w:rsidR="00D763E8" w:rsidRPr="00287BDB">
        <w:rPr>
          <w:rFonts w:ascii="Times New Roman" w:hAnsi="Times New Roman" w:cs="Times New Roman"/>
        </w:rPr>
        <w:t>, and</w:t>
      </w:r>
      <w:proofErr w:type="gramEnd"/>
      <w:r w:rsidR="00D763E8" w:rsidRPr="00287BDB">
        <w:rPr>
          <w:rFonts w:ascii="Times New Roman" w:hAnsi="Times New Roman" w:cs="Times New Roman"/>
        </w:rPr>
        <w:t xml:space="preserve"> tended to be higher in colder environments; </w:t>
      </w:r>
      <w:r w:rsidR="007E45D5" w:rsidRPr="00287BDB">
        <w:rPr>
          <w:rFonts w:ascii="Times New Roman" w:hAnsi="Times New Roman" w:cs="Times New Roman"/>
        </w:rPr>
        <w:t>soil</w:t>
      </w:r>
      <w:r w:rsidR="00362C3B" w:rsidRPr="00287BDB">
        <w:rPr>
          <w:rFonts w:ascii="Times New Roman" w:hAnsi="Times New Roman" w:cs="Times New Roman"/>
        </w:rPr>
        <w:t xml:space="preserve"> characteristics</w:t>
      </w:r>
      <w:r w:rsidR="007E45D5" w:rsidRPr="00287BDB">
        <w:rPr>
          <w:rFonts w:ascii="Times New Roman" w:hAnsi="Times New Roman" w:cs="Times New Roman"/>
        </w:rPr>
        <w:t xml:space="preserve"> contributed to only 13% of the variation. </w:t>
      </w:r>
      <w:r w:rsidR="00162167" w:rsidRPr="00287BDB">
        <w:rPr>
          <w:rFonts w:ascii="Times New Roman" w:hAnsi="Times New Roman" w:cs="Times New Roman"/>
        </w:rPr>
        <w:t>The</w:t>
      </w:r>
      <w:r w:rsidR="006D17B4" w:rsidRPr="00287BDB">
        <w:rPr>
          <w:rFonts w:ascii="Times New Roman" w:hAnsi="Times New Roman" w:cs="Times New Roman"/>
        </w:rPr>
        <w:t xml:space="preserve"> </w:t>
      </w:r>
      <w:proofErr w:type="spellStart"/>
      <w:r w:rsidR="006D17B4" w:rsidRPr="00287BDB">
        <w:rPr>
          <w:rFonts w:ascii="Times New Roman" w:hAnsi="Times New Roman" w:cs="Times New Roman"/>
        </w:rPr>
        <w:t>agroYG</w:t>
      </w:r>
      <w:proofErr w:type="spellEnd"/>
      <w:r w:rsidR="006D17B4" w:rsidRPr="00287BDB">
        <w:rPr>
          <w:rFonts w:ascii="Times New Roman" w:hAnsi="Times New Roman" w:cs="Times New Roman"/>
        </w:rPr>
        <w:t xml:space="preserve"> ranged from </w:t>
      </w:r>
      <w:r w:rsidR="00162167" w:rsidRPr="00287BDB">
        <w:rPr>
          <w:rFonts w:ascii="Times New Roman" w:hAnsi="Times New Roman" w:cs="Times New Roman"/>
        </w:rPr>
        <w:t xml:space="preserve">X-X Mg ha-1 and was not correlated with the </w:t>
      </w:r>
      <w:proofErr w:type="spellStart"/>
      <w:r w:rsidR="006D17B4" w:rsidRPr="00287BDB">
        <w:rPr>
          <w:rFonts w:ascii="Times New Roman" w:hAnsi="Times New Roman" w:cs="Times New Roman"/>
        </w:rPr>
        <w:t>ecoYG</w:t>
      </w:r>
      <w:proofErr w:type="spellEnd"/>
      <w:r w:rsidR="006D17B4" w:rsidRPr="00287BDB">
        <w:rPr>
          <w:rFonts w:ascii="Times New Roman" w:hAnsi="Times New Roman" w:cs="Times New Roman"/>
        </w:rPr>
        <w:t xml:space="preserve">, suggesting they </w:t>
      </w:r>
      <w:r w:rsidR="001412B5" w:rsidRPr="00287BDB">
        <w:rPr>
          <w:rFonts w:ascii="Times New Roman" w:hAnsi="Times New Roman" w:cs="Times New Roman"/>
        </w:rPr>
        <w:t xml:space="preserve">reflect </w:t>
      </w:r>
      <w:r w:rsidR="006D17B4" w:rsidRPr="00287BDB">
        <w:rPr>
          <w:rFonts w:ascii="Times New Roman" w:hAnsi="Times New Roman" w:cs="Times New Roman"/>
        </w:rPr>
        <w:t xml:space="preserve">distinct processes. </w:t>
      </w:r>
      <w:r w:rsidR="007E45D5" w:rsidRPr="00287BDB">
        <w:rPr>
          <w:rFonts w:ascii="Times New Roman" w:hAnsi="Times New Roman" w:cs="Times New Roman"/>
        </w:rPr>
        <w:t xml:space="preserve">Synthesizing these results with existing literature and a </w:t>
      </w:r>
      <w:r w:rsidR="006D17B4" w:rsidRPr="00287BDB">
        <w:rPr>
          <w:rFonts w:ascii="Times New Roman" w:hAnsi="Times New Roman" w:cs="Times New Roman"/>
        </w:rPr>
        <w:t xml:space="preserve">modeling exercise, </w:t>
      </w:r>
      <w:r w:rsidR="007E45D5" w:rsidRPr="00287BDB">
        <w:rPr>
          <w:rFonts w:ascii="Times New Roman" w:hAnsi="Times New Roman" w:cs="Times New Roman"/>
        </w:rPr>
        <w:t xml:space="preserve">we </w:t>
      </w:r>
      <w:r w:rsidR="006D17B4" w:rsidRPr="00287BDB">
        <w:rPr>
          <w:rFonts w:ascii="Times New Roman" w:hAnsi="Times New Roman" w:cs="Times New Roman"/>
        </w:rPr>
        <w:t>suggest</w:t>
      </w:r>
      <w:r w:rsidR="007E45D5" w:rsidRPr="00287BDB">
        <w:rPr>
          <w:rFonts w:ascii="Times New Roman" w:hAnsi="Times New Roman" w:cs="Times New Roman"/>
        </w:rPr>
        <w:t xml:space="preserve"> compromised maize roots </w:t>
      </w:r>
      <w:r w:rsidR="006D17B4" w:rsidRPr="00287BDB">
        <w:rPr>
          <w:rFonts w:ascii="Times New Roman" w:hAnsi="Times New Roman" w:cs="Times New Roman"/>
        </w:rPr>
        <w:t>are</w:t>
      </w:r>
      <w:r w:rsidR="007E45D5" w:rsidRPr="00287BDB">
        <w:rPr>
          <w:rFonts w:ascii="Times New Roman" w:hAnsi="Times New Roman" w:cs="Times New Roman"/>
        </w:rPr>
        <w:t xml:space="preserve"> a significant driver of the </w:t>
      </w:r>
      <w:proofErr w:type="spellStart"/>
      <w:r w:rsidR="006D17B4" w:rsidRPr="00287BDB">
        <w:rPr>
          <w:rFonts w:ascii="Times New Roman" w:hAnsi="Times New Roman" w:cs="Times New Roman"/>
        </w:rPr>
        <w:t>ecoYG</w:t>
      </w:r>
      <w:proofErr w:type="spellEnd"/>
      <w:r w:rsidR="00162167" w:rsidRPr="00287BDB">
        <w:rPr>
          <w:rFonts w:ascii="Times New Roman" w:hAnsi="Times New Roman" w:cs="Times New Roman"/>
        </w:rPr>
        <w:t xml:space="preserve"> in maize </w:t>
      </w:r>
      <w:proofErr w:type="gramStart"/>
      <w:r w:rsidR="00162167" w:rsidRPr="00287BDB">
        <w:rPr>
          <w:rFonts w:ascii="Times New Roman" w:hAnsi="Times New Roman" w:cs="Times New Roman"/>
        </w:rPr>
        <w:t>monocultures, but</w:t>
      </w:r>
      <w:proofErr w:type="gramEnd"/>
      <w:r w:rsidR="00162167" w:rsidRPr="00287BDB">
        <w:rPr>
          <w:rFonts w:ascii="Times New Roman" w:hAnsi="Times New Roman" w:cs="Times New Roman"/>
        </w:rPr>
        <w:t xml:space="preserve"> </w:t>
      </w:r>
      <w:r w:rsidR="001103DF" w:rsidRPr="00287BDB">
        <w:rPr>
          <w:rFonts w:ascii="Times New Roman" w:hAnsi="Times New Roman" w:cs="Times New Roman"/>
        </w:rPr>
        <w:t>find little empirical evidence to support or refute this hypothesis</w:t>
      </w:r>
      <w:r w:rsidR="007E45D5" w:rsidRPr="00287BDB">
        <w:rPr>
          <w:rFonts w:ascii="Times New Roman" w:hAnsi="Times New Roman" w:cs="Times New Roman"/>
        </w:rPr>
        <w:t xml:space="preserve">. </w:t>
      </w:r>
      <w:r w:rsidR="008B5025" w:rsidRPr="00287BDB">
        <w:rPr>
          <w:rFonts w:ascii="Times New Roman" w:hAnsi="Times New Roman" w:cs="Times New Roman"/>
        </w:rPr>
        <w:t xml:space="preserve">This study provides a framework for empirically quantifying ecological contributions to </w:t>
      </w:r>
      <w:r>
        <w:rPr>
          <w:rFonts w:ascii="Times New Roman" w:hAnsi="Times New Roman" w:cs="Times New Roman"/>
        </w:rPr>
        <w:t>crop</w:t>
      </w:r>
      <w:r w:rsidR="008B5025" w:rsidRPr="00287BDB">
        <w:rPr>
          <w:rFonts w:ascii="Times New Roman" w:hAnsi="Times New Roman" w:cs="Times New Roman"/>
        </w:rPr>
        <w:t xml:space="preserve"> yield</w:t>
      </w:r>
      <w:r>
        <w:rPr>
          <w:rFonts w:ascii="Times New Roman" w:hAnsi="Times New Roman" w:cs="Times New Roman"/>
        </w:rPr>
        <w:t>s</w:t>
      </w:r>
      <w:r w:rsidR="008B5025" w:rsidRPr="00287BDB">
        <w:rPr>
          <w:rFonts w:ascii="Times New Roman" w:hAnsi="Times New Roman" w:cs="Times New Roman"/>
        </w:rPr>
        <w:t xml:space="preserve">, </w:t>
      </w:r>
      <w:r w:rsidRPr="00B2466C">
        <w:rPr>
          <w:rFonts w:ascii="Times New Roman" w:hAnsi="Times New Roman" w:cs="Times New Roman"/>
        </w:rPr>
        <w:t xml:space="preserve">opening the door for designing cropping systems that optimize both input use efficiency and ecological </w:t>
      </w:r>
      <w:r w:rsidR="00A7344C">
        <w:rPr>
          <w:rFonts w:ascii="Times New Roman" w:hAnsi="Times New Roman" w:cs="Times New Roman"/>
        </w:rPr>
        <w:t xml:space="preserve">processes’ contributions to </w:t>
      </w:r>
      <w:r w:rsidRPr="00B2466C">
        <w:rPr>
          <w:rFonts w:ascii="Times New Roman" w:hAnsi="Times New Roman" w:cs="Times New Roman"/>
        </w:rPr>
        <w:t>yield</w:t>
      </w:r>
      <w:r>
        <w:rPr>
          <w:rFonts w:ascii="Times New Roman" w:hAnsi="Times New Roman" w:cs="Times New Roman"/>
        </w:rPr>
        <w:t>.</w:t>
      </w:r>
      <w:r w:rsidR="007E45D5" w:rsidRPr="00287BDB">
        <w:rPr>
          <w:rFonts w:ascii="Times New Roman" w:hAnsi="Times New Roman" w:cs="Times New Roman"/>
        </w:rPr>
        <w:t xml:space="preserve">  </w:t>
      </w:r>
    </w:p>
    <w:p w14:paraId="5E5666CE" w14:textId="77777777" w:rsidR="007E45D5" w:rsidRPr="00287BDB" w:rsidRDefault="007E45D5" w:rsidP="00F078F7">
      <w:pPr>
        <w:shd w:val="clear" w:color="auto" w:fill="FFFFFF"/>
        <w:spacing w:after="0"/>
        <w:ind w:left="360"/>
        <w:rPr>
          <w:rFonts w:ascii="Times New Roman" w:hAnsi="Times New Roman" w:cs="Times New Roman"/>
          <w:b/>
          <w:bCs/>
        </w:rPr>
      </w:pPr>
    </w:p>
    <w:p w14:paraId="2AE1D71C" w14:textId="32883570" w:rsidR="00287BDB" w:rsidRPr="00287BDB" w:rsidRDefault="00287BDB" w:rsidP="00287BDB">
      <w:pPr>
        <w:shd w:val="clear" w:color="auto" w:fill="FFFFFF"/>
        <w:spacing w:after="0"/>
        <w:ind w:left="360"/>
        <w:rPr>
          <w:rFonts w:ascii="Times New Roman" w:hAnsi="Times New Roman" w:cs="Times New Roman"/>
          <w:b/>
          <w:bCs/>
          <w:lang w:val="da-DK"/>
        </w:rPr>
      </w:pPr>
      <w:r w:rsidRPr="00287BDB">
        <w:rPr>
          <w:rFonts w:ascii="Times New Roman" w:hAnsi="Times New Roman" w:cs="Times New Roman"/>
          <w:b/>
          <w:bCs/>
          <w:noProof/>
          <w:lang w:val="da-DK"/>
        </w:rPr>
        <w:drawing>
          <wp:inline distT="0" distB="0" distL="0" distR="0" wp14:anchorId="014ABA83" wp14:editId="03C06EA6">
            <wp:extent cx="5943600" cy="4457700"/>
            <wp:effectExtent l="0" t="0" r="0" b="0"/>
            <wp:docPr id="1759508111" name="Picture 2" descr="A graph of a graph showing a graph of a y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08111" name="Picture 2" descr="A graph of a graph showing a graph of a yield&#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5BE669A" w14:textId="77777777" w:rsidR="00287BDB" w:rsidRPr="00287BDB" w:rsidRDefault="00287BDB" w:rsidP="00F078F7">
      <w:pPr>
        <w:shd w:val="clear" w:color="auto" w:fill="FFFFFF"/>
        <w:spacing w:after="0"/>
        <w:ind w:left="360"/>
        <w:rPr>
          <w:rFonts w:ascii="Times New Roman" w:hAnsi="Times New Roman" w:cs="Times New Roman"/>
          <w:b/>
          <w:bCs/>
        </w:rPr>
      </w:pPr>
    </w:p>
    <w:p w14:paraId="00475685" w14:textId="77777777" w:rsidR="0045458B" w:rsidRPr="00287BDB" w:rsidRDefault="0045458B" w:rsidP="0045458B">
      <w:pPr>
        <w:rPr>
          <w:rFonts w:ascii="Times New Roman" w:hAnsi="Times New Roman" w:cs="Times New Roman"/>
        </w:rPr>
      </w:pPr>
    </w:p>
    <w:sectPr w:rsidR="0045458B" w:rsidRPr="00287B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90DC8"/>
    <w:multiLevelType w:val="hybridMultilevel"/>
    <w:tmpl w:val="E604E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DE5775"/>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722CFE"/>
    <w:multiLevelType w:val="hybridMultilevel"/>
    <w:tmpl w:val="8424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66F4B"/>
    <w:multiLevelType w:val="hybridMultilevel"/>
    <w:tmpl w:val="622A7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1F5354"/>
    <w:multiLevelType w:val="hybridMultilevel"/>
    <w:tmpl w:val="8766E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813EEE"/>
    <w:multiLevelType w:val="multilevel"/>
    <w:tmpl w:val="F2D689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53A6451D"/>
    <w:multiLevelType w:val="multilevel"/>
    <w:tmpl w:val="4478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071C09"/>
    <w:multiLevelType w:val="hybridMultilevel"/>
    <w:tmpl w:val="76483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251259">
    <w:abstractNumId w:val="1"/>
  </w:num>
  <w:num w:numId="2" w16cid:durableId="1236815893">
    <w:abstractNumId w:val="0"/>
  </w:num>
  <w:num w:numId="3" w16cid:durableId="1043209732">
    <w:abstractNumId w:val="3"/>
  </w:num>
  <w:num w:numId="4" w16cid:durableId="419528424">
    <w:abstractNumId w:val="5"/>
  </w:num>
  <w:num w:numId="5" w16cid:durableId="408313695">
    <w:abstractNumId w:val="4"/>
  </w:num>
  <w:num w:numId="6" w16cid:durableId="471407781">
    <w:abstractNumId w:val="2"/>
  </w:num>
  <w:num w:numId="7" w16cid:durableId="753085379">
    <w:abstractNumId w:val="7"/>
  </w:num>
  <w:num w:numId="8" w16cid:durableId="6108249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wNjM3MzIwMzAyNjNW0lEKTi0uzszPAykwrAUAIKoD3ywAAAA="/>
  </w:docVars>
  <w:rsids>
    <w:rsidRoot w:val="006571EF"/>
    <w:rsid w:val="00015CFA"/>
    <w:rsid w:val="000262A1"/>
    <w:rsid w:val="00061638"/>
    <w:rsid w:val="00086873"/>
    <w:rsid w:val="0009572C"/>
    <w:rsid w:val="000A0D2D"/>
    <w:rsid w:val="000A6FE5"/>
    <w:rsid w:val="000B1F60"/>
    <w:rsid w:val="000C09D6"/>
    <w:rsid w:val="000D294A"/>
    <w:rsid w:val="000D2F5D"/>
    <w:rsid w:val="000E3219"/>
    <w:rsid w:val="001103DF"/>
    <w:rsid w:val="001212DB"/>
    <w:rsid w:val="00140FA1"/>
    <w:rsid w:val="001412B5"/>
    <w:rsid w:val="001469AE"/>
    <w:rsid w:val="0015749E"/>
    <w:rsid w:val="00162167"/>
    <w:rsid w:val="0016341B"/>
    <w:rsid w:val="00180978"/>
    <w:rsid w:val="00190745"/>
    <w:rsid w:val="00193AE7"/>
    <w:rsid w:val="001A5CAE"/>
    <w:rsid w:val="001A6567"/>
    <w:rsid w:val="001B1F34"/>
    <w:rsid w:val="001D14ED"/>
    <w:rsid w:val="001D4534"/>
    <w:rsid w:val="001D57DF"/>
    <w:rsid w:val="001D7219"/>
    <w:rsid w:val="001F09D0"/>
    <w:rsid w:val="001F1D4B"/>
    <w:rsid w:val="001F5F61"/>
    <w:rsid w:val="001F63AC"/>
    <w:rsid w:val="0020320B"/>
    <w:rsid w:val="002122B0"/>
    <w:rsid w:val="00220C13"/>
    <w:rsid w:val="00221B13"/>
    <w:rsid w:val="00227E9D"/>
    <w:rsid w:val="002318AB"/>
    <w:rsid w:val="00234AEC"/>
    <w:rsid w:val="00240933"/>
    <w:rsid w:val="0024688F"/>
    <w:rsid w:val="0024701C"/>
    <w:rsid w:val="00247E8D"/>
    <w:rsid w:val="00263842"/>
    <w:rsid w:val="0027159C"/>
    <w:rsid w:val="002727D8"/>
    <w:rsid w:val="00277268"/>
    <w:rsid w:val="00282D8A"/>
    <w:rsid w:val="00287BDB"/>
    <w:rsid w:val="002967C4"/>
    <w:rsid w:val="002977A0"/>
    <w:rsid w:val="002A0FB6"/>
    <w:rsid w:val="002A7319"/>
    <w:rsid w:val="002A7D1B"/>
    <w:rsid w:val="002B3D73"/>
    <w:rsid w:val="002B6B3A"/>
    <w:rsid w:val="002C3712"/>
    <w:rsid w:val="002E0655"/>
    <w:rsid w:val="002E76B6"/>
    <w:rsid w:val="002F0E1C"/>
    <w:rsid w:val="002F760E"/>
    <w:rsid w:val="00302B1E"/>
    <w:rsid w:val="00310E92"/>
    <w:rsid w:val="00331534"/>
    <w:rsid w:val="0035700C"/>
    <w:rsid w:val="00362C3B"/>
    <w:rsid w:val="00365EA5"/>
    <w:rsid w:val="0036615B"/>
    <w:rsid w:val="00374EC6"/>
    <w:rsid w:val="0038047E"/>
    <w:rsid w:val="003811F3"/>
    <w:rsid w:val="00385603"/>
    <w:rsid w:val="00390482"/>
    <w:rsid w:val="0039456C"/>
    <w:rsid w:val="00395EAB"/>
    <w:rsid w:val="003B09E1"/>
    <w:rsid w:val="003B1604"/>
    <w:rsid w:val="003B19DA"/>
    <w:rsid w:val="003B5323"/>
    <w:rsid w:val="003C1B0A"/>
    <w:rsid w:val="003C48EE"/>
    <w:rsid w:val="003D1A8B"/>
    <w:rsid w:val="003F1F14"/>
    <w:rsid w:val="00403779"/>
    <w:rsid w:val="00403B5E"/>
    <w:rsid w:val="00421F41"/>
    <w:rsid w:val="00422FB2"/>
    <w:rsid w:val="00432F5A"/>
    <w:rsid w:val="0043381C"/>
    <w:rsid w:val="00441DD2"/>
    <w:rsid w:val="00444731"/>
    <w:rsid w:val="00445C54"/>
    <w:rsid w:val="0045458B"/>
    <w:rsid w:val="00463D47"/>
    <w:rsid w:val="00470B99"/>
    <w:rsid w:val="00472185"/>
    <w:rsid w:val="004735C0"/>
    <w:rsid w:val="00473D88"/>
    <w:rsid w:val="00475473"/>
    <w:rsid w:val="004834CB"/>
    <w:rsid w:val="004A2036"/>
    <w:rsid w:val="004B3265"/>
    <w:rsid w:val="004B5935"/>
    <w:rsid w:val="004B7166"/>
    <w:rsid w:val="004C454A"/>
    <w:rsid w:val="004D6FE9"/>
    <w:rsid w:val="004E736F"/>
    <w:rsid w:val="004F0B8C"/>
    <w:rsid w:val="00505074"/>
    <w:rsid w:val="00522C98"/>
    <w:rsid w:val="00524CA2"/>
    <w:rsid w:val="00552202"/>
    <w:rsid w:val="00554F96"/>
    <w:rsid w:val="00555C2C"/>
    <w:rsid w:val="00561D30"/>
    <w:rsid w:val="0058016B"/>
    <w:rsid w:val="005914D3"/>
    <w:rsid w:val="00594F20"/>
    <w:rsid w:val="005966D9"/>
    <w:rsid w:val="005A312D"/>
    <w:rsid w:val="005A6361"/>
    <w:rsid w:val="005C5838"/>
    <w:rsid w:val="005C6874"/>
    <w:rsid w:val="005E3FBB"/>
    <w:rsid w:val="005E51AE"/>
    <w:rsid w:val="005E57F7"/>
    <w:rsid w:val="00600F3E"/>
    <w:rsid w:val="00600F4E"/>
    <w:rsid w:val="006018BB"/>
    <w:rsid w:val="00601DC9"/>
    <w:rsid w:val="00611852"/>
    <w:rsid w:val="006131B1"/>
    <w:rsid w:val="00617804"/>
    <w:rsid w:val="006234EF"/>
    <w:rsid w:val="00624E82"/>
    <w:rsid w:val="0063413C"/>
    <w:rsid w:val="0063678C"/>
    <w:rsid w:val="00650E8E"/>
    <w:rsid w:val="006571EF"/>
    <w:rsid w:val="0066604D"/>
    <w:rsid w:val="00685694"/>
    <w:rsid w:val="006A1F39"/>
    <w:rsid w:val="006B04BF"/>
    <w:rsid w:val="006C1B24"/>
    <w:rsid w:val="006C6795"/>
    <w:rsid w:val="006D17B4"/>
    <w:rsid w:val="006D6464"/>
    <w:rsid w:val="006E34F1"/>
    <w:rsid w:val="006E4345"/>
    <w:rsid w:val="006E5AA7"/>
    <w:rsid w:val="006F2CCA"/>
    <w:rsid w:val="006F34EE"/>
    <w:rsid w:val="006F3689"/>
    <w:rsid w:val="00700B35"/>
    <w:rsid w:val="007049BD"/>
    <w:rsid w:val="00714EF7"/>
    <w:rsid w:val="00715721"/>
    <w:rsid w:val="00725506"/>
    <w:rsid w:val="007366F1"/>
    <w:rsid w:val="0073743D"/>
    <w:rsid w:val="00744A58"/>
    <w:rsid w:val="00757FD2"/>
    <w:rsid w:val="00761535"/>
    <w:rsid w:val="00762EDC"/>
    <w:rsid w:val="00763C57"/>
    <w:rsid w:val="0077089B"/>
    <w:rsid w:val="00770DC5"/>
    <w:rsid w:val="00775005"/>
    <w:rsid w:val="007774DD"/>
    <w:rsid w:val="00780C55"/>
    <w:rsid w:val="00795B32"/>
    <w:rsid w:val="007A1C67"/>
    <w:rsid w:val="007A7E74"/>
    <w:rsid w:val="007B4DFF"/>
    <w:rsid w:val="007B512E"/>
    <w:rsid w:val="007C10DA"/>
    <w:rsid w:val="007C75F1"/>
    <w:rsid w:val="007E45D5"/>
    <w:rsid w:val="007F382B"/>
    <w:rsid w:val="007F73DD"/>
    <w:rsid w:val="00800A5A"/>
    <w:rsid w:val="00800A7C"/>
    <w:rsid w:val="00805D80"/>
    <w:rsid w:val="00810509"/>
    <w:rsid w:val="00812C6B"/>
    <w:rsid w:val="00821A47"/>
    <w:rsid w:val="008232BD"/>
    <w:rsid w:val="00823B17"/>
    <w:rsid w:val="0083020C"/>
    <w:rsid w:val="008343C2"/>
    <w:rsid w:val="00850E36"/>
    <w:rsid w:val="00873853"/>
    <w:rsid w:val="008822B9"/>
    <w:rsid w:val="008858F5"/>
    <w:rsid w:val="00886958"/>
    <w:rsid w:val="00887655"/>
    <w:rsid w:val="008A211D"/>
    <w:rsid w:val="008B5025"/>
    <w:rsid w:val="008C015E"/>
    <w:rsid w:val="008C5E1C"/>
    <w:rsid w:val="009000BB"/>
    <w:rsid w:val="009043BF"/>
    <w:rsid w:val="00906D85"/>
    <w:rsid w:val="009148E4"/>
    <w:rsid w:val="00932231"/>
    <w:rsid w:val="00960AC1"/>
    <w:rsid w:val="009611FB"/>
    <w:rsid w:val="00965E5D"/>
    <w:rsid w:val="00976276"/>
    <w:rsid w:val="00984A0C"/>
    <w:rsid w:val="00984D02"/>
    <w:rsid w:val="009862B7"/>
    <w:rsid w:val="009905D3"/>
    <w:rsid w:val="00992317"/>
    <w:rsid w:val="009A0A9B"/>
    <w:rsid w:val="009A3F6F"/>
    <w:rsid w:val="009C0197"/>
    <w:rsid w:val="009C1F2B"/>
    <w:rsid w:val="009C6E4D"/>
    <w:rsid w:val="009D3961"/>
    <w:rsid w:val="009D4BEF"/>
    <w:rsid w:val="009E3292"/>
    <w:rsid w:val="009E5F02"/>
    <w:rsid w:val="009F6E67"/>
    <w:rsid w:val="00A10EE7"/>
    <w:rsid w:val="00A1141D"/>
    <w:rsid w:val="00A11542"/>
    <w:rsid w:val="00A13297"/>
    <w:rsid w:val="00A17F6A"/>
    <w:rsid w:val="00A23088"/>
    <w:rsid w:val="00A2346A"/>
    <w:rsid w:val="00A313CA"/>
    <w:rsid w:val="00A40107"/>
    <w:rsid w:val="00A516C0"/>
    <w:rsid w:val="00A7344C"/>
    <w:rsid w:val="00A939E0"/>
    <w:rsid w:val="00AA3FBB"/>
    <w:rsid w:val="00AA694E"/>
    <w:rsid w:val="00AB11C5"/>
    <w:rsid w:val="00AB7414"/>
    <w:rsid w:val="00AC3C1C"/>
    <w:rsid w:val="00AC5312"/>
    <w:rsid w:val="00AC5D83"/>
    <w:rsid w:val="00AC7897"/>
    <w:rsid w:val="00AD0D08"/>
    <w:rsid w:val="00AD5BEC"/>
    <w:rsid w:val="00AE0F0A"/>
    <w:rsid w:val="00AE11B1"/>
    <w:rsid w:val="00AE1F34"/>
    <w:rsid w:val="00AF4850"/>
    <w:rsid w:val="00B05ADB"/>
    <w:rsid w:val="00B2466C"/>
    <w:rsid w:val="00B2668B"/>
    <w:rsid w:val="00B30666"/>
    <w:rsid w:val="00B3245F"/>
    <w:rsid w:val="00B53052"/>
    <w:rsid w:val="00B53A0C"/>
    <w:rsid w:val="00B547F3"/>
    <w:rsid w:val="00B707A8"/>
    <w:rsid w:val="00B7344E"/>
    <w:rsid w:val="00B82DF9"/>
    <w:rsid w:val="00B91DBF"/>
    <w:rsid w:val="00B96A11"/>
    <w:rsid w:val="00BB0931"/>
    <w:rsid w:val="00BB4E36"/>
    <w:rsid w:val="00BE22CE"/>
    <w:rsid w:val="00BE47A8"/>
    <w:rsid w:val="00BE51C4"/>
    <w:rsid w:val="00BF010F"/>
    <w:rsid w:val="00C11710"/>
    <w:rsid w:val="00C20B80"/>
    <w:rsid w:val="00C23CFB"/>
    <w:rsid w:val="00C31A34"/>
    <w:rsid w:val="00C3223E"/>
    <w:rsid w:val="00C34ECB"/>
    <w:rsid w:val="00C408B1"/>
    <w:rsid w:val="00C41363"/>
    <w:rsid w:val="00C446DC"/>
    <w:rsid w:val="00C467E4"/>
    <w:rsid w:val="00C60178"/>
    <w:rsid w:val="00C63DB3"/>
    <w:rsid w:val="00C642BE"/>
    <w:rsid w:val="00C727B6"/>
    <w:rsid w:val="00C92104"/>
    <w:rsid w:val="00C92E0D"/>
    <w:rsid w:val="00C93C61"/>
    <w:rsid w:val="00CA17AF"/>
    <w:rsid w:val="00CA38E3"/>
    <w:rsid w:val="00CA653A"/>
    <w:rsid w:val="00CA7D85"/>
    <w:rsid w:val="00CC0D34"/>
    <w:rsid w:val="00CC1A42"/>
    <w:rsid w:val="00CC409A"/>
    <w:rsid w:val="00CC5F91"/>
    <w:rsid w:val="00CE769A"/>
    <w:rsid w:val="00CF32AA"/>
    <w:rsid w:val="00CF4C37"/>
    <w:rsid w:val="00D074B2"/>
    <w:rsid w:val="00D25A52"/>
    <w:rsid w:val="00D37F4B"/>
    <w:rsid w:val="00D40985"/>
    <w:rsid w:val="00D524B4"/>
    <w:rsid w:val="00D56ECA"/>
    <w:rsid w:val="00D64D0D"/>
    <w:rsid w:val="00D65115"/>
    <w:rsid w:val="00D72DBC"/>
    <w:rsid w:val="00D73844"/>
    <w:rsid w:val="00D763E8"/>
    <w:rsid w:val="00D80D90"/>
    <w:rsid w:val="00D85E10"/>
    <w:rsid w:val="00D9048F"/>
    <w:rsid w:val="00D9555C"/>
    <w:rsid w:val="00DB1077"/>
    <w:rsid w:val="00DC1C3D"/>
    <w:rsid w:val="00DD5947"/>
    <w:rsid w:val="00DD6646"/>
    <w:rsid w:val="00DE6A43"/>
    <w:rsid w:val="00DF0736"/>
    <w:rsid w:val="00DF450B"/>
    <w:rsid w:val="00E02EEF"/>
    <w:rsid w:val="00E04C43"/>
    <w:rsid w:val="00E04C6C"/>
    <w:rsid w:val="00E0668A"/>
    <w:rsid w:val="00E1059F"/>
    <w:rsid w:val="00E15764"/>
    <w:rsid w:val="00E16E6E"/>
    <w:rsid w:val="00E27585"/>
    <w:rsid w:val="00E32EE9"/>
    <w:rsid w:val="00E43579"/>
    <w:rsid w:val="00E55248"/>
    <w:rsid w:val="00E660D6"/>
    <w:rsid w:val="00E700A0"/>
    <w:rsid w:val="00E81725"/>
    <w:rsid w:val="00E82E02"/>
    <w:rsid w:val="00EA1A07"/>
    <w:rsid w:val="00EA42C3"/>
    <w:rsid w:val="00EB13A4"/>
    <w:rsid w:val="00EE43E7"/>
    <w:rsid w:val="00F078F7"/>
    <w:rsid w:val="00F109D5"/>
    <w:rsid w:val="00F10F57"/>
    <w:rsid w:val="00F119D9"/>
    <w:rsid w:val="00F12A52"/>
    <w:rsid w:val="00F14DA9"/>
    <w:rsid w:val="00F17F2F"/>
    <w:rsid w:val="00F23DBB"/>
    <w:rsid w:val="00F31A69"/>
    <w:rsid w:val="00F32B20"/>
    <w:rsid w:val="00F4726A"/>
    <w:rsid w:val="00F741E8"/>
    <w:rsid w:val="00F7619A"/>
    <w:rsid w:val="00F840CF"/>
    <w:rsid w:val="00FA0E7F"/>
    <w:rsid w:val="00FA313E"/>
    <w:rsid w:val="00FD17E4"/>
    <w:rsid w:val="00FD39EA"/>
    <w:rsid w:val="00FD46BD"/>
    <w:rsid w:val="00FD50E2"/>
    <w:rsid w:val="00FE056A"/>
    <w:rsid w:val="00FE13A5"/>
    <w:rsid w:val="00FE3147"/>
    <w:rsid w:val="00FE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1EE77"/>
  <w15:chartTrackingRefBased/>
  <w15:docId w15:val="{0A0B7758-FA5C-4E21-98E8-24D3E3F9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1EF"/>
  </w:style>
  <w:style w:type="paragraph" w:styleId="Heading1">
    <w:name w:val="heading 1"/>
    <w:basedOn w:val="Normal"/>
    <w:next w:val="Normal"/>
    <w:link w:val="Heading1Char"/>
    <w:uiPriority w:val="9"/>
    <w:qFormat/>
    <w:rsid w:val="007A1C6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7A1C67"/>
    <w:pPr>
      <w:keepNext/>
      <w:keepLines/>
      <w:spacing w:before="40" w:after="0"/>
      <w:outlineLvl w:val="1"/>
    </w:pPr>
    <w:rPr>
      <w:rFonts w:asciiTheme="majorHAnsi" w:eastAsiaTheme="majorEastAsia" w:hAnsiTheme="majorHAnsi" w:cstheme="majorBidi"/>
      <w:i/>
      <w:color w:val="000000" w:themeColor="text1"/>
      <w:sz w:val="28"/>
      <w:szCs w:val="26"/>
    </w:rPr>
  </w:style>
  <w:style w:type="paragraph" w:styleId="Heading3">
    <w:name w:val="heading 3"/>
    <w:basedOn w:val="Normal"/>
    <w:next w:val="Normal"/>
    <w:link w:val="Heading3Char"/>
    <w:uiPriority w:val="9"/>
    <w:unhideWhenUsed/>
    <w:qFormat/>
    <w:rsid w:val="00B82DF9"/>
    <w:pPr>
      <w:keepNext/>
      <w:keepLines/>
      <w:spacing w:before="40" w:after="0"/>
      <w:outlineLvl w:val="2"/>
    </w:pPr>
    <w:rPr>
      <w:rFonts w:asciiTheme="majorHAnsi" w:eastAsiaTheme="majorEastAsia" w:hAnsiTheme="majorHAnsi" w:cstheme="majorBidi"/>
      <w:color w:val="767171" w:themeColor="background2"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C6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7A1C67"/>
    <w:rPr>
      <w:rFonts w:asciiTheme="majorHAnsi" w:eastAsiaTheme="majorEastAsia" w:hAnsiTheme="majorHAnsi" w:cstheme="majorBidi"/>
      <w:i/>
      <w:color w:val="000000" w:themeColor="text1"/>
      <w:sz w:val="28"/>
      <w:szCs w:val="26"/>
    </w:rPr>
  </w:style>
  <w:style w:type="character" w:customStyle="1" w:styleId="Heading3Char">
    <w:name w:val="Heading 3 Char"/>
    <w:basedOn w:val="DefaultParagraphFont"/>
    <w:link w:val="Heading3"/>
    <w:uiPriority w:val="9"/>
    <w:rsid w:val="00B82DF9"/>
    <w:rPr>
      <w:rFonts w:asciiTheme="majorHAnsi" w:eastAsiaTheme="majorEastAsia" w:hAnsiTheme="majorHAnsi" w:cstheme="majorBidi"/>
      <w:color w:val="767171" w:themeColor="background2" w:themeShade="80"/>
      <w:sz w:val="24"/>
      <w:szCs w:val="24"/>
    </w:rPr>
  </w:style>
  <w:style w:type="paragraph" w:styleId="ListParagraph">
    <w:name w:val="List Paragraph"/>
    <w:basedOn w:val="Normal"/>
    <w:uiPriority w:val="34"/>
    <w:qFormat/>
    <w:rsid w:val="006571EF"/>
    <w:pPr>
      <w:ind w:left="720"/>
      <w:contextualSpacing/>
    </w:pPr>
  </w:style>
  <w:style w:type="paragraph" w:customStyle="1" w:styleId="m-5394878258787082074msolistparagraph">
    <w:name w:val="m_-5394878258787082074msolistparagraph"/>
    <w:basedOn w:val="Normal"/>
    <w:rsid w:val="001D453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A3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C5D83"/>
    <w:rPr>
      <w:sz w:val="16"/>
      <w:szCs w:val="16"/>
    </w:rPr>
  </w:style>
  <w:style w:type="paragraph" w:styleId="CommentText">
    <w:name w:val="annotation text"/>
    <w:basedOn w:val="Normal"/>
    <w:link w:val="CommentTextChar"/>
    <w:uiPriority w:val="99"/>
    <w:unhideWhenUsed/>
    <w:rsid w:val="00AC5D83"/>
    <w:pPr>
      <w:spacing w:line="240" w:lineRule="auto"/>
    </w:pPr>
    <w:rPr>
      <w:sz w:val="20"/>
      <w:szCs w:val="20"/>
    </w:rPr>
  </w:style>
  <w:style w:type="character" w:customStyle="1" w:styleId="CommentTextChar">
    <w:name w:val="Comment Text Char"/>
    <w:basedOn w:val="DefaultParagraphFont"/>
    <w:link w:val="CommentText"/>
    <w:uiPriority w:val="99"/>
    <w:rsid w:val="00AC5D83"/>
    <w:rPr>
      <w:sz w:val="20"/>
      <w:szCs w:val="20"/>
    </w:rPr>
  </w:style>
  <w:style w:type="paragraph" w:styleId="CommentSubject">
    <w:name w:val="annotation subject"/>
    <w:basedOn w:val="CommentText"/>
    <w:next w:val="CommentText"/>
    <w:link w:val="CommentSubjectChar"/>
    <w:uiPriority w:val="99"/>
    <w:semiHidden/>
    <w:unhideWhenUsed/>
    <w:rsid w:val="00AC5D83"/>
    <w:rPr>
      <w:b/>
      <w:bCs/>
    </w:rPr>
  </w:style>
  <w:style w:type="character" w:customStyle="1" w:styleId="CommentSubjectChar">
    <w:name w:val="Comment Subject Char"/>
    <w:basedOn w:val="CommentTextChar"/>
    <w:link w:val="CommentSubject"/>
    <w:uiPriority w:val="99"/>
    <w:semiHidden/>
    <w:rsid w:val="00AC5D83"/>
    <w:rPr>
      <w:b/>
      <w:bCs/>
      <w:sz w:val="20"/>
      <w:szCs w:val="20"/>
    </w:rPr>
  </w:style>
  <w:style w:type="paragraph" w:styleId="BalloonText">
    <w:name w:val="Balloon Text"/>
    <w:basedOn w:val="Normal"/>
    <w:link w:val="BalloonTextChar"/>
    <w:uiPriority w:val="99"/>
    <w:semiHidden/>
    <w:unhideWhenUsed/>
    <w:rsid w:val="00C31A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1A34"/>
    <w:rPr>
      <w:rFonts w:ascii="Segoe UI" w:hAnsi="Segoe UI" w:cs="Segoe UI"/>
      <w:sz w:val="18"/>
      <w:szCs w:val="18"/>
    </w:rPr>
  </w:style>
  <w:style w:type="paragraph" w:styleId="Caption">
    <w:name w:val="caption"/>
    <w:basedOn w:val="Normal"/>
    <w:next w:val="Normal"/>
    <w:uiPriority w:val="35"/>
    <w:unhideWhenUsed/>
    <w:qFormat/>
    <w:rsid w:val="000262A1"/>
    <w:pPr>
      <w:spacing w:after="200" w:line="240" w:lineRule="auto"/>
    </w:pPr>
    <w:rPr>
      <w:iCs/>
      <w:color w:val="000000" w:themeColor="text1"/>
      <w:sz w:val="20"/>
      <w:szCs w:val="18"/>
    </w:rPr>
  </w:style>
  <w:style w:type="paragraph" w:customStyle="1" w:styleId="Body">
    <w:name w:val="Body"/>
    <w:basedOn w:val="Normal"/>
    <w:link w:val="BodyChar"/>
    <w:qFormat/>
    <w:rsid w:val="00812C6B"/>
    <w:pPr>
      <w:spacing w:after="0" w:line="480" w:lineRule="auto"/>
      <w:ind w:firstLine="720"/>
    </w:pPr>
    <w:rPr>
      <w:rFonts w:ascii="Times New Roman" w:hAnsi="Times New Roman"/>
      <w:color w:val="000000" w:themeColor="text1"/>
      <w:sz w:val="24"/>
    </w:rPr>
  </w:style>
  <w:style w:type="character" w:customStyle="1" w:styleId="BodyChar">
    <w:name w:val="Body Char"/>
    <w:basedOn w:val="DefaultParagraphFont"/>
    <w:link w:val="Body"/>
    <w:rsid w:val="00812C6B"/>
    <w:rPr>
      <w:rFonts w:ascii="Times New Roman" w:hAnsi="Times New Roman"/>
      <w:color w:val="000000" w:themeColor="text1"/>
      <w:sz w:val="24"/>
    </w:rPr>
  </w:style>
  <w:style w:type="paragraph" w:styleId="NoSpacing">
    <w:name w:val="No Spacing"/>
    <w:uiPriority w:val="1"/>
    <w:qFormat/>
    <w:rsid w:val="00757FD2"/>
    <w:pPr>
      <w:spacing w:after="0" w:line="240" w:lineRule="auto"/>
    </w:pPr>
  </w:style>
  <w:style w:type="paragraph" w:customStyle="1" w:styleId="Default">
    <w:name w:val="Default"/>
    <w:rsid w:val="00850E36"/>
    <w:pPr>
      <w:autoSpaceDE w:val="0"/>
      <w:autoSpaceDN w:val="0"/>
      <w:adjustRightInd w:val="0"/>
      <w:spacing w:after="0" w:line="240" w:lineRule="auto"/>
    </w:pPr>
    <w:rPr>
      <w:rFonts w:ascii="Charis SIL" w:hAnsi="Charis SIL" w:cs="Charis SIL"/>
      <w:color w:val="000000"/>
      <w:sz w:val="24"/>
      <w:szCs w:val="24"/>
    </w:rPr>
  </w:style>
  <w:style w:type="character" w:styleId="PlaceholderText">
    <w:name w:val="Placeholder Text"/>
    <w:basedOn w:val="DefaultParagraphFont"/>
    <w:uiPriority w:val="99"/>
    <w:semiHidden/>
    <w:rsid w:val="007E45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939885">
      <w:bodyDiv w:val="1"/>
      <w:marLeft w:val="0"/>
      <w:marRight w:val="0"/>
      <w:marTop w:val="0"/>
      <w:marBottom w:val="0"/>
      <w:divBdr>
        <w:top w:val="none" w:sz="0" w:space="0" w:color="auto"/>
        <w:left w:val="none" w:sz="0" w:space="0" w:color="auto"/>
        <w:bottom w:val="none" w:sz="0" w:space="0" w:color="auto"/>
        <w:right w:val="none" w:sz="0" w:space="0" w:color="auto"/>
      </w:divBdr>
    </w:div>
    <w:div w:id="142813969">
      <w:bodyDiv w:val="1"/>
      <w:marLeft w:val="0"/>
      <w:marRight w:val="0"/>
      <w:marTop w:val="0"/>
      <w:marBottom w:val="0"/>
      <w:divBdr>
        <w:top w:val="none" w:sz="0" w:space="0" w:color="auto"/>
        <w:left w:val="none" w:sz="0" w:space="0" w:color="auto"/>
        <w:bottom w:val="none" w:sz="0" w:space="0" w:color="auto"/>
        <w:right w:val="none" w:sz="0" w:space="0" w:color="auto"/>
      </w:divBdr>
    </w:div>
    <w:div w:id="389231542">
      <w:bodyDiv w:val="1"/>
      <w:marLeft w:val="0"/>
      <w:marRight w:val="0"/>
      <w:marTop w:val="0"/>
      <w:marBottom w:val="0"/>
      <w:divBdr>
        <w:top w:val="none" w:sz="0" w:space="0" w:color="auto"/>
        <w:left w:val="none" w:sz="0" w:space="0" w:color="auto"/>
        <w:bottom w:val="none" w:sz="0" w:space="0" w:color="auto"/>
        <w:right w:val="none" w:sz="0" w:space="0" w:color="auto"/>
      </w:divBdr>
      <w:divsChild>
        <w:div w:id="726534240">
          <w:marLeft w:val="480"/>
          <w:marRight w:val="0"/>
          <w:marTop w:val="0"/>
          <w:marBottom w:val="0"/>
          <w:divBdr>
            <w:top w:val="none" w:sz="0" w:space="0" w:color="auto"/>
            <w:left w:val="none" w:sz="0" w:space="0" w:color="auto"/>
            <w:bottom w:val="none" w:sz="0" w:space="0" w:color="auto"/>
            <w:right w:val="none" w:sz="0" w:space="0" w:color="auto"/>
          </w:divBdr>
        </w:div>
        <w:div w:id="1433361724">
          <w:marLeft w:val="480"/>
          <w:marRight w:val="0"/>
          <w:marTop w:val="0"/>
          <w:marBottom w:val="0"/>
          <w:divBdr>
            <w:top w:val="none" w:sz="0" w:space="0" w:color="auto"/>
            <w:left w:val="none" w:sz="0" w:space="0" w:color="auto"/>
            <w:bottom w:val="none" w:sz="0" w:space="0" w:color="auto"/>
            <w:right w:val="none" w:sz="0" w:space="0" w:color="auto"/>
          </w:divBdr>
        </w:div>
        <w:div w:id="1842282630">
          <w:marLeft w:val="480"/>
          <w:marRight w:val="0"/>
          <w:marTop w:val="0"/>
          <w:marBottom w:val="0"/>
          <w:divBdr>
            <w:top w:val="none" w:sz="0" w:space="0" w:color="auto"/>
            <w:left w:val="none" w:sz="0" w:space="0" w:color="auto"/>
            <w:bottom w:val="none" w:sz="0" w:space="0" w:color="auto"/>
            <w:right w:val="none" w:sz="0" w:space="0" w:color="auto"/>
          </w:divBdr>
        </w:div>
        <w:div w:id="500589107">
          <w:marLeft w:val="480"/>
          <w:marRight w:val="0"/>
          <w:marTop w:val="0"/>
          <w:marBottom w:val="0"/>
          <w:divBdr>
            <w:top w:val="none" w:sz="0" w:space="0" w:color="auto"/>
            <w:left w:val="none" w:sz="0" w:space="0" w:color="auto"/>
            <w:bottom w:val="none" w:sz="0" w:space="0" w:color="auto"/>
            <w:right w:val="none" w:sz="0" w:space="0" w:color="auto"/>
          </w:divBdr>
        </w:div>
        <w:div w:id="1599026287">
          <w:marLeft w:val="480"/>
          <w:marRight w:val="0"/>
          <w:marTop w:val="0"/>
          <w:marBottom w:val="0"/>
          <w:divBdr>
            <w:top w:val="none" w:sz="0" w:space="0" w:color="auto"/>
            <w:left w:val="none" w:sz="0" w:space="0" w:color="auto"/>
            <w:bottom w:val="none" w:sz="0" w:space="0" w:color="auto"/>
            <w:right w:val="none" w:sz="0" w:space="0" w:color="auto"/>
          </w:divBdr>
        </w:div>
        <w:div w:id="254435142">
          <w:marLeft w:val="480"/>
          <w:marRight w:val="0"/>
          <w:marTop w:val="0"/>
          <w:marBottom w:val="0"/>
          <w:divBdr>
            <w:top w:val="none" w:sz="0" w:space="0" w:color="auto"/>
            <w:left w:val="none" w:sz="0" w:space="0" w:color="auto"/>
            <w:bottom w:val="none" w:sz="0" w:space="0" w:color="auto"/>
            <w:right w:val="none" w:sz="0" w:space="0" w:color="auto"/>
          </w:divBdr>
        </w:div>
        <w:div w:id="901602608">
          <w:marLeft w:val="480"/>
          <w:marRight w:val="0"/>
          <w:marTop w:val="0"/>
          <w:marBottom w:val="0"/>
          <w:divBdr>
            <w:top w:val="none" w:sz="0" w:space="0" w:color="auto"/>
            <w:left w:val="none" w:sz="0" w:space="0" w:color="auto"/>
            <w:bottom w:val="none" w:sz="0" w:space="0" w:color="auto"/>
            <w:right w:val="none" w:sz="0" w:space="0" w:color="auto"/>
          </w:divBdr>
        </w:div>
        <w:div w:id="284124203">
          <w:marLeft w:val="480"/>
          <w:marRight w:val="0"/>
          <w:marTop w:val="0"/>
          <w:marBottom w:val="0"/>
          <w:divBdr>
            <w:top w:val="none" w:sz="0" w:space="0" w:color="auto"/>
            <w:left w:val="none" w:sz="0" w:space="0" w:color="auto"/>
            <w:bottom w:val="none" w:sz="0" w:space="0" w:color="auto"/>
            <w:right w:val="none" w:sz="0" w:space="0" w:color="auto"/>
          </w:divBdr>
        </w:div>
        <w:div w:id="1982542527">
          <w:marLeft w:val="480"/>
          <w:marRight w:val="0"/>
          <w:marTop w:val="0"/>
          <w:marBottom w:val="0"/>
          <w:divBdr>
            <w:top w:val="none" w:sz="0" w:space="0" w:color="auto"/>
            <w:left w:val="none" w:sz="0" w:space="0" w:color="auto"/>
            <w:bottom w:val="none" w:sz="0" w:space="0" w:color="auto"/>
            <w:right w:val="none" w:sz="0" w:space="0" w:color="auto"/>
          </w:divBdr>
        </w:div>
        <w:div w:id="1825275190">
          <w:marLeft w:val="480"/>
          <w:marRight w:val="0"/>
          <w:marTop w:val="0"/>
          <w:marBottom w:val="0"/>
          <w:divBdr>
            <w:top w:val="none" w:sz="0" w:space="0" w:color="auto"/>
            <w:left w:val="none" w:sz="0" w:space="0" w:color="auto"/>
            <w:bottom w:val="none" w:sz="0" w:space="0" w:color="auto"/>
            <w:right w:val="none" w:sz="0" w:space="0" w:color="auto"/>
          </w:divBdr>
        </w:div>
        <w:div w:id="837891001">
          <w:marLeft w:val="480"/>
          <w:marRight w:val="0"/>
          <w:marTop w:val="0"/>
          <w:marBottom w:val="0"/>
          <w:divBdr>
            <w:top w:val="none" w:sz="0" w:space="0" w:color="auto"/>
            <w:left w:val="none" w:sz="0" w:space="0" w:color="auto"/>
            <w:bottom w:val="none" w:sz="0" w:space="0" w:color="auto"/>
            <w:right w:val="none" w:sz="0" w:space="0" w:color="auto"/>
          </w:divBdr>
        </w:div>
        <w:div w:id="1474910158">
          <w:marLeft w:val="480"/>
          <w:marRight w:val="0"/>
          <w:marTop w:val="0"/>
          <w:marBottom w:val="0"/>
          <w:divBdr>
            <w:top w:val="none" w:sz="0" w:space="0" w:color="auto"/>
            <w:left w:val="none" w:sz="0" w:space="0" w:color="auto"/>
            <w:bottom w:val="none" w:sz="0" w:space="0" w:color="auto"/>
            <w:right w:val="none" w:sz="0" w:space="0" w:color="auto"/>
          </w:divBdr>
        </w:div>
        <w:div w:id="631251873">
          <w:marLeft w:val="480"/>
          <w:marRight w:val="0"/>
          <w:marTop w:val="0"/>
          <w:marBottom w:val="0"/>
          <w:divBdr>
            <w:top w:val="none" w:sz="0" w:space="0" w:color="auto"/>
            <w:left w:val="none" w:sz="0" w:space="0" w:color="auto"/>
            <w:bottom w:val="none" w:sz="0" w:space="0" w:color="auto"/>
            <w:right w:val="none" w:sz="0" w:space="0" w:color="auto"/>
          </w:divBdr>
        </w:div>
        <w:div w:id="2097164207">
          <w:marLeft w:val="480"/>
          <w:marRight w:val="0"/>
          <w:marTop w:val="0"/>
          <w:marBottom w:val="0"/>
          <w:divBdr>
            <w:top w:val="none" w:sz="0" w:space="0" w:color="auto"/>
            <w:left w:val="none" w:sz="0" w:space="0" w:color="auto"/>
            <w:bottom w:val="none" w:sz="0" w:space="0" w:color="auto"/>
            <w:right w:val="none" w:sz="0" w:space="0" w:color="auto"/>
          </w:divBdr>
        </w:div>
        <w:div w:id="1776703966">
          <w:marLeft w:val="480"/>
          <w:marRight w:val="0"/>
          <w:marTop w:val="0"/>
          <w:marBottom w:val="0"/>
          <w:divBdr>
            <w:top w:val="none" w:sz="0" w:space="0" w:color="auto"/>
            <w:left w:val="none" w:sz="0" w:space="0" w:color="auto"/>
            <w:bottom w:val="none" w:sz="0" w:space="0" w:color="auto"/>
            <w:right w:val="none" w:sz="0" w:space="0" w:color="auto"/>
          </w:divBdr>
        </w:div>
        <w:div w:id="750353422">
          <w:marLeft w:val="480"/>
          <w:marRight w:val="0"/>
          <w:marTop w:val="0"/>
          <w:marBottom w:val="0"/>
          <w:divBdr>
            <w:top w:val="none" w:sz="0" w:space="0" w:color="auto"/>
            <w:left w:val="none" w:sz="0" w:space="0" w:color="auto"/>
            <w:bottom w:val="none" w:sz="0" w:space="0" w:color="auto"/>
            <w:right w:val="none" w:sz="0" w:space="0" w:color="auto"/>
          </w:divBdr>
        </w:div>
        <w:div w:id="1156340070">
          <w:marLeft w:val="480"/>
          <w:marRight w:val="0"/>
          <w:marTop w:val="0"/>
          <w:marBottom w:val="0"/>
          <w:divBdr>
            <w:top w:val="none" w:sz="0" w:space="0" w:color="auto"/>
            <w:left w:val="none" w:sz="0" w:space="0" w:color="auto"/>
            <w:bottom w:val="none" w:sz="0" w:space="0" w:color="auto"/>
            <w:right w:val="none" w:sz="0" w:space="0" w:color="auto"/>
          </w:divBdr>
        </w:div>
        <w:div w:id="965550396">
          <w:marLeft w:val="480"/>
          <w:marRight w:val="0"/>
          <w:marTop w:val="0"/>
          <w:marBottom w:val="0"/>
          <w:divBdr>
            <w:top w:val="none" w:sz="0" w:space="0" w:color="auto"/>
            <w:left w:val="none" w:sz="0" w:space="0" w:color="auto"/>
            <w:bottom w:val="none" w:sz="0" w:space="0" w:color="auto"/>
            <w:right w:val="none" w:sz="0" w:space="0" w:color="auto"/>
          </w:divBdr>
        </w:div>
        <w:div w:id="87625063">
          <w:marLeft w:val="480"/>
          <w:marRight w:val="0"/>
          <w:marTop w:val="0"/>
          <w:marBottom w:val="0"/>
          <w:divBdr>
            <w:top w:val="none" w:sz="0" w:space="0" w:color="auto"/>
            <w:left w:val="none" w:sz="0" w:space="0" w:color="auto"/>
            <w:bottom w:val="none" w:sz="0" w:space="0" w:color="auto"/>
            <w:right w:val="none" w:sz="0" w:space="0" w:color="auto"/>
          </w:divBdr>
        </w:div>
        <w:div w:id="1167399422">
          <w:marLeft w:val="480"/>
          <w:marRight w:val="0"/>
          <w:marTop w:val="0"/>
          <w:marBottom w:val="0"/>
          <w:divBdr>
            <w:top w:val="none" w:sz="0" w:space="0" w:color="auto"/>
            <w:left w:val="none" w:sz="0" w:space="0" w:color="auto"/>
            <w:bottom w:val="none" w:sz="0" w:space="0" w:color="auto"/>
            <w:right w:val="none" w:sz="0" w:space="0" w:color="auto"/>
          </w:divBdr>
        </w:div>
        <w:div w:id="1119757856">
          <w:marLeft w:val="480"/>
          <w:marRight w:val="0"/>
          <w:marTop w:val="0"/>
          <w:marBottom w:val="0"/>
          <w:divBdr>
            <w:top w:val="none" w:sz="0" w:space="0" w:color="auto"/>
            <w:left w:val="none" w:sz="0" w:space="0" w:color="auto"/>
            <w:bottom w:val="none" w:sz="0" w:space="0" w:color="auto"/>
            <w:right w:val="none" w:sz="0" w:space="0" w:color="auto"/>
          </w:divBdr>
        </w:div>
        <w:div w:id="1054046064">
          <w:marLeft w:val="480"/>
          <w:marRight w:val="0"/>
          <w:marTop w:val="0"/>
          <w:marBottom w:val="0"/>
          <w:divBdr>
            <w:top w:val="none" w:sz="0" w:space="0" w:color="auto"/>
            <w:left w:val="none" w:sz="0" w:space="0" w:color="auto"/>
            <w:bottom w:val="none" w:sz="0" w:space="0" w:color="auto"/>
            <w:right w:val="none" w:sz="0" w:space="0" w:color="auto"/>
          </w:divBdr>
        </w:div>
        <w:div w:id="1059129637">
          <w:marLeft w:val="480"/>
          <w:marRight w:val="0"/>
          <w:marTop w:val="0"/>
          <w:marBottom w:val="0"/>
          <w:divBdr>
            <w:top w:val="none" w:sz="0" w:space="0" w:color="auto"/>
            <w:left w:val="none" w:sz="0" w:space="0" w:color="auto"/>
            <w:bottom w:val="none" w:sz="0" w:space="0" w:color="auto"/>
            <w:right w:val="none" w:sz="0" w:space="0" w:color="auto"/>
          </w:divBdr>
        </w:div>
        <w:div w:id="1260135208">
          <w:marLeft w:val="480"/>
          <w:marRight w:val="0"/>
          <w:marTop w:val="0"/>
          <w:marBottom w:val="0"/>
          <w:divBdr>
            <w:top w:val="none" w:sz="0" w:space="0" w:color="auto"/>
            <w:left w:val="none" w:sz="0" w:space="0" w:color="auto"/>
            <w:bottom w:val="none" w:sz="0" w:space="0" w:color="auto"/>
            <w:right w:val="none" w:sz="0" w:space="0" w:color="auto"/>
          </w:divBdr>
        </w:div>
        <w:div w:id="1485274014">
          <w:marLeft w:val="480"/>
          <w:marRight w:val="0"/>
          <w:marTop w:val="0"/>
          <w:marBottom w:val="0"/>
          <w:divBdr>
            <w:top w:val="none" w:sz="0" w:space="0" w:color="auto"/>
            <w:left w:val="none" w:sz="0" w:space="0" w:color="auto"/>
            <w:bottom w:val="none" w:sz="0" w:space="0" w:color="auto"/>
            <w:right w:val="none" w:sz="0" w:space="0" w:color="auto"/>
          </w:divBdr>
        </w:div>
        <w:div w:id="348990553">
          <w:marLeft w:val="480"/>
          <w:marRight w:val="0"/>
          <w:marTop w:val="0"/>
          <w:marBottom w:val="0"/>
          <w:divBdr>
            <w:top w:val="none" w:sz="0" w:space="0" w:color="auto"/>
            <w:left w:val="none" w:sz="0" w:space="0" w:color="auto"/>
            <w:bottom w:val="none" w:sz="0" w:space="0" w:color="auto"/>
            <w:right w:val="none" w:sz="0" w:space="0" w:color="auto"/>
          </w:divBdr>
        </w:div>
        <w:div w:id="1946230849">
          <w:marLeft w:val="480"/>
          <w:marRight w:val="0"/>
          <w:marTop w:val="0"/>
          <w:marBottom w:val="0"/>
          <w:divBdr>
            <w:top w:val="none" w:sz="0" w:space="0" w:color="auto"/>
            <w:left w:val="none" w:sz="0" w:space="0" w:color="auto"/>
            <w:bottom w:val="none" w:sz="0" w:space="0" w:color="auto"/>
            <w:right w:val="none" w:sz="0" w:space="0" w:color="auto"/>
          </w:divBdr>
        </w:div>
        <w:div w:id="1721007496">
          <w:marLeft w:val="480"/>
          <w:marRight w:val="0"/>
          <w:marTop w:val="0"/>
          <w:marBottom w:val="0"/>
          <w:divBdr>
            <w:top w:val="none" w:sz="0" w:space="0" w:color="auto"/>
            <w:left w:val="none" w:sz="0" w:space="0" w:color="auto"/>
            <w:bottom w:val="none" w:sz="0" w:space="0" w:color="auto"/>
            <w:right w:val="none" w:sz="0" w:space="0" w:color="auto"/>
          </w:divBdr>
        </w:div>
        <w:div w:id="184909472">
          <w:marLeft w:val="480"/>
          <w:marRight w:val="0"/>
          <w:marTop w:val="0"/>
          <w:marBottom w:val="0"/>
          <w:divBdr>
            <w:top w:val="none" w:sz="0" w:space="0" w:color="auto"/>
            <w:left w:val="none" w:sz="0" w:space="0" w:color="auto"/>
            <w:bottom w:val="none" w:sz="0" w:space="0" w:color="auto"/>
            <w:right w:val="none" w:sz="0" w:space="0" w:color="auto"/>
          </w:divBdr>
        </w:div>
        <w:div w:id="1715232860">
          <w:marLeft w:val="480"/>
          <w:marRight w:val="0"/>
          <w:marTop w:val="0"/>
          <w:marBottom w:val="0"/>
          <w:divBdr>
            <w:top w:val="none" w:sz="0" w:space="0" w:color="auto"/>
            <w:left w:val="none" w:sz="0" w:space="0" w:color="auto"/>
            <w:bottom w:val="none" w:sz="0" w:space="0" w:color="auto"/>
            <w:right w:val="none" w:sz="0" w:space="0" w:color="auto"/>
          </w:divBdr>
        </w:div>
        <w:div w:id="1379276341">
          <w:marLeft w:val="480"/>
          <w:marRight w:val="0"/>
          <w:marTop w:val="0"/>
          <w:marBottom w:val="0"/>
          <w:divBdr>
            <w:top w:val="none" w:sz="0" w:space="0" w:color="auto"/>
            <w:left w:val="none" w:sz="0" w:space="0" w:color="auto"/>
            <w:bottom w:val="none" w:sz="0" w:space="0" w:color="auto"/>
            <w:right w:val="none" w:sz="0" w:space="0" w:color="auto"/>
          </w:divBdr>
        </w:div>
        <w:div w:id="1846244233">
          <w:marLeft w:val="480"/>
          <w:marRight w:val="0"/>
          <w:marTop w:val="0"/>
          <w:marBottom w:val="0"/>
          <w:divBdr>
            <w:top w:val="none" w:sz="0" w:space="0" w:color="auto"/>
            <w:left w:val="none" w:sz="0" w:space="0" w:color="auto"/>
            <w:bottom w:val="none" w:sz="0" w:space="0" w:color="auto"/>
            <w:right w:val="none" w:sz="0" w:space="0" w:color="auto"/>
          </w:divBdr>
        </w:div>
        <w:div w:id="1995789779">
          <w:marLeft w:val="480"/>
          <w:marRight w:val="0"/>
          <w:marTop w:val="0"/>
          <w:marBottom w:val="0"/>
          <w:divBdr>
            <w:top w:val="none" w:sz="0" w:space="0" w:color="auto"/>
            <w:left w:val="none" w:sz="0" w:space="0" w:color="auto"/>
            <w:bottom w:val="none" w:sz="0" w:space="0" w:color="auto"/>
            <w:right w:val="none" w:sz="0" w:space="0" w:color="auto"/>
          </w:divBdr>
        </w:div>
        <w:div w:id="378214841">
          <w:marLeft w:val="480"/>
          <w:marRight w:val="0"/>
          <w:marTop w:val="0"/>
          <w:marBottom w:val="0"/>
          <w:divBdr>
            <w:top w:val="none" w:sz="0" w:space="0" w:color="auto"/>
            <w:left w:val="none" w:sz="0" w:space="0" w:color="auto"/>
            <w:bottom w:val="none" w:sz="0" w:space="0" w:color="auto"/>
            <w:right w:val="none" w:sz="0" w:space="0" w:color="auto"/>
          </w:divBdr>
        </w:div>
        <w:div w:id="1322150068">
          <w:marLeft w:val="480"/>
          <w:marRight w:val="0"/>
          <w:marTop w:val="0"/>
          <w:marBottom w:val="0"/>
          <w:divBdr>
            <w:top w:val="none" w:sz="0" w:space="0" w:color="auto"/>
            <w:left w:val="none" w:sz="0" w:space="0" w:color="auto"/>
            <w:bottom w:val="none" w:sz="0" w:space="0" w:color="auto"/>
            <w:right w:val="none" w:sz="0" w:space="0" w:color="auto"/>
          </w:divBdr>
        </w:div>
        <w:div w:id="1670980309">
          <w:marLeft w:val="480"/>
          <w:marRight w:val="0"/>
          <w:marTop w:val="0"/>
          <w:marBottom w:val="0"/>
          <w:divBdr>
            <w:top w:val="none" w:sz="0" w:space="0" w:color="auto"/>
            <w:left w:val="none" w:sz="0" w:space="0" w:color="auto"/>
            <w:bottom w:val="none" w:sz="0" w:space="0" w:color="auto"/>
            <w:right w:val="none" w:sz="0" w:space="0" w:color="auto"/>
          </w:divBdr>
        </w:div>
        <w:div w:id="1621494942">
          <w:marLeft w:val="480"/>
          <w:marRight w:val="0"/>
          <w:marTop w:val="0"/>
          <w:marBottom w:val="0"/>
          <w:divBdr>
            <w:top w:val="none" w:sz="0" w:space="0" w:color="auto"/>
            <w:left w:val="none" w:sz="0" w:space="0" w:color="auto"/>
            <w:bottom w:val="none" w:sz="0" w:space="0" w:color="auto"/>
            <w:right w:val="none" w:sz="0" w:space="0" w:color="auto"/>
          </w:divBdr>
        </w:div>
        <w:div w:id="283848564">
          <w:marLeft w:val="480"/>
          <w:marRight w:val="0"/>
          <w:marTop w:val="0"/>
          <w:marBottom w:val="0"/>
          <w:divBdr>
            <w:top w:val="none" w:sz="0" w:space="0" w:color="auto"/>
            <w:left w:val="none" w:sz="0" w:space="0" w:color="auto"/>
            <w:bottom w:val="none" w:sz="0" w:space="0" w:color="auto"/>
            <w:right w:val="none" w:sz="0" w:space="0" w:color="auto"/>
          </w:divBdr>
        </w:div>
        <w:div w:id="2099328587">
          <w:marLeft w:val="480"/>
          <w:marRight w:val="0"/>
          <w:marTop w:val="0"/>
          <w:marBottom w:val="0"/>
          <w:divBdr>
            <w:top w:val="none" w:sz="0" w:space="0" w:color="auto"/>
            <w:left w:val="none" w:sz="0" w:space="0" w:color="auto"/>
            <w:bottom w:val="none" w:sz="0" w:space="0" w:color="auto"/>
            <w:right w:val="none" w:sz="0" w:space="0" w:color="auto"/>
          </w:divBdr>
        </w:div>
        <w:div w:id="1874725134">
          <w:marLeft w:val="480"/>
          <w:marRight w:val="0"/>
          <w:marTop w:val="0"/>
          <w:marBottom w:val="0"/>
          <w:divBdr>
            <w:top w:val="none" w:sz="0" w:space="0" w:color="auto"/>
            <w:left w:val="none" w:sz="0" w:space="0" w:color="auto"/>
            <w:bottom w:val="none" w:sz="0" w:space="0" w:color="auto"/>
            <w:right w:val="none" w:sz="0" w:space="0" w:color="auto"/>
          </w:divBdr>
        </w:div>
        <w:div w:id="1584561422">
          <w:marLeft w:val="480"/>
          <w:marRight w:val="0"/>
          <w:marTop w:val="0"/>
          <w:marBottom w:val="0"/>
          <w:divBdr>
            <w:top w:val="none" w:sz="0" w:space="0" w:color="auto"/>
            <w:left w:val="none" w:sz="0" w:space="0" w:color="auto"/>
            <w:bottom w:val="none" w:sz="0" w:space="0" w:color="auto"/>
            <w:right w:val="none" w:sz="0" w:space="0" w:color="auto"/>
          </w:divBdr>
        </w:div>
        <w:div w:id="554893909">
          <w:marLeft w:val="480"/>
          <w:marRight w:val="0"/>
          <w:marTop w:val="0"/>
          <w:marBottom w:val="0"/>
          <w:divBdr>
            <w:top w:val="none" w:sz="0" w:space="0" w:color="auto"/>
            <w:left w:val="none" w:sz="0" w:space="0" w:color="auto"/>
            <w:bottom w:val="none" w:sz="0" w:space="0" w:color="auto"/>
            <w:right w:val="none" w:sz="0" w:space="0" w:color="auto"/>
          </w:divBdr>
        </w:div>
        <w:div w:id="1983582209">
          <w:marLeft w:val="480"/>
          <w:marRight w:val="0"/>
          <w:marTop w:val="0"/>
          <w:marBottom w:val="0"/>
          <w:divBdr>
            <w:top w:val="none" w:sz="0" w:space="0" w:color="auto"/>
            <w:left w:val="none" w:sz="0" w:space="0" w:color="auto"/>
            <w:bottom w:val="none" w:sz="0" w:space="0" w:color="auto"/>
            <w:right w:val="none" w:sz="0" w:space="0" w:color="auto"/>
          </w:divBdr>
        </w:div>
        <w:div w:id="1900896639">
          <w:marLeft w:val="480"/>
          <w:marRight w:val="0"/>
          <w:marTop w:val="0"/>
          <w:marBottom w:val="0"/>
          <w:divBdr>
            <w:top w:val="none" w:sz="0" w:space="0" w:color="auto"/>
            <w:left w:val="none" w:sz="0" w:space="0" w:color="auto"/>
            <w:bottom w:val="none" w:sz="0" w:space="0" w:color="auto"/>
            <w:right w:val="none" w:sz="0" w:space="0" w:color="auto"/>
          </w:divBdr>
        </w:div>
        <w:div w:id="2022009132">
          <w:marLeft w:val="480"/>
          <w:marRight w:val="0"/>
          <w:marTop w:val="0"/>
          <w:marBottom w:val="0"/>
          <w:divBdr>
            <w:top w:val="none" w:sz="0" w:space="0" w:color="auto"/>
            <w:left w:val="none" w:sz="0" w:space="0" w:color="auto"/>
            <w:bottom w:val="none" w:sz="0" w:space="0" w:color="auto"/>
            <w:right w:val="none" w:sz="0" w:space="0" w:color="auto"/>
          </w:divBdr>
        </w:div>
        <w:div w:id="1900049253">
          <w:marLeft w:val="480"/>
          <w:marRight w:val="0"/>
          <w:marTop w:val="0"/>
          <w:marBottom w:val="0"/>
          <w:divBdr>
            <w:top w:val="none" w:sz="0" w:space="0" w:color="auto"/>
            <w:left w:val="none" w:sz="0" w:space="0" w:color="auto"/>
            <w:bottom w:val="none" w:sz="0" w:space="0" w:color="auto"/>
            <w:right w:val="none" w:sz="0" w:space="0" w:color="auto"/>
          </w:divBdr>
        </w:div>
        <w:div w:id="59866304">
          <w:marLeft w:val="480"/>
          <w:marRight w:val="0"/>
          <w:marTop w:val="0"/>
          <w:marBottom w:val="0"/>
          <w:divBdr>
            <w:top w:val="none" w:sz="0" w:space="0" w:color="auto"/>
            <w:left w:val="none" w:sz="0" w:space="0" w:color="auto"/>
            <w:bottom w:val="none" w:sz="0" w:space="0" w:color="auto"/>
            <w:right w:val="none" w:sz="0" w:space="0" w:color="auto"/>
          </w:divBdr>
        </w:div>
        <w:div w:id="267859984">
          <w:marLeft w:val="480"/>
          <w:marRight w:val="0"/>
          <w:marTop w:val="0"/>
          <w:marBottom w:val="0"/>
          <w:divBdr>
            <w:top w:val="none" w:sz="0" w:space="0" w:color="auto"/>
            <w:left w:val="none" w:sz="0" w:space="0" w:color="auto"/>
            <w:bottom w:val="none" w:sz="0" w:space="0" w:color="auto"/>
            <w:right w:val="none" w:sz="0" w:space="0" w:color="auto"/>
          </w:divBdr>
        </w:div>
        <w:div w:id="1559243604">
          <w:marLeft w:val="480"/>
          <w:marRight w:val="0"/>
          <w:marTop w:val="0"/>
          <w:marBottom w:val="0"/>
          <w:divBdr>
            <w:top w:val="none" w:sz="0" w:space="0" w:color="auto"/>
            <w:left w:val="none" w:sz="0" w:space="0" w:color="auto"/>
            <w:bottom w:val="none" w:sz="0" w:space="0" w:color="auto"/>
            <w:right w:val="none" w:sz="0" w:space="0" w:color="auto"/>
          </w:divBdr>
        </w:div>
        <w:div w:id="1027440132">
          <w:marLeft w:val="480"/>
          <w:marRight w:val="0"/>
          <w:marTop w:val="0"/>
          <w:marBottom w:val="0"/>
          <w:divBdr>
            <w:top w:val="none" w:sz="0" w:space="0" w:color="auto"/>
            <w:left w:val="none" w:sz="0" w:space="0" w:color="auto"/>
            <w:bottom w:val="none" w:sz="0" w:space="0" w:color="auto"/>
            <w:right w:val="none" w:sz="0" w:space="0" w:color="auto"/>
          </w:divBdr>
        </w:div>
        <w:div w:id="378631198">
          <w:marLeft w:val="480"/>
          <w:marRight w:val="0"/>
          <w:marTop w:val="0"/>
          <w:marBottom w:val="0"/>
          <w:divBdr>
            <w:top w:val="none" w:sz="0" w:space="0" w:color="auto"/>
            <w:left w:val="none" w:sz="0" w:space="0" w:color="auto"/>
            <w:bottom w:val="none" w:sz="0" w:space="0" w:color="auto"/>
            <w:right w:val="none" w:sz="0" w:space="0" w:color="auto"/>
          </w:divBdr>
        </w:div>
        <w:div w:id="1187864251">
          <w:marLeft w:val="480"/>
          <w:marRight w:val="0"/>
          <w:marTop w:val="0"/>
          <w:marBottom w:val="0"/>
          <w:divBdr>
            <w:top w:val="none" w:sz="0" w:space="0" w:color="auto"/>
            <w:left w:val="none" w:sz="0" w:space="0" w:color="auto"/>
            <w:bottom w:val="none" w:sz="0" w:space="0" w:color="auto"/>
            <w:right w:val="none" w:sz="0" w:space="0" w:color="auto"/>
          </w:divBdr>
        </w:div>
        <w:div w:id="1396196584">
          <w:marLeft w:val="480"/>
          <w:marRight w:val="0"/>
          <w:marTop w:val="0"/>
          <w:marBottom w:val="0"/>
          <w:divBdr>
            <w:top w:val="none" w:sz="0" w:space="0" w:color="auto"/>
            <w:left w:val="none" w:sz="0" w:space="0" w:color="auto"/>
            <w:bottom w:val="none" w:sz="0" w:space="0" w:color="auto"/>
            <w:right w:val="none" w:sz="0" w:space="0" w:color="auto"/>
          </w:divBdr>
        </w:div>
        <w:div w:id="355081134">
          <w:marLeft w:val="480"/>
          <w:marRight w:val="0"/>
          <w:marTop w:val="0"/>
          <w:marBottom w:val="0"/>
          <w:divBdr>
            <w:top w:val="none" w:sz="0" w:space="0" w:color="auto"/>
            <w:left w:val="none" w:sz="0" w:space="0" w:color="auto"/>
            <w:bottom w:val="none" w:sz="0" w:space="0" w:color="auto"/>
            <w:right w:val="none" w:sz="0" w:space="0" w:color="auto"/>
          </w:divBdr>
        </w:div>
        <w:div w:id="1830906381">
          <w:marLeft w:val="480"/>
          <w:marRight w:val="0"/>
          <w:marTop w:val="0"/>
          <w:marBottom w:val="0"/>
          <w:divBdr>
            <w:top w:val="none" w:sz="0" w:space="0" w:color="auto"/>
            <w:left w:val="none" w:sz="0" w:space="0" w:color="auto"/>
            <w:bottom w:val="none" w:sz="0" w:space="0" w:color="auto"/>
            <w:right w:val="none" w:sz="0" w:space="0" w:color="auto"/>
          </w:divBdr>
        </w:div>
        <w:div w:id="289478795">
          <w:marLeft w:val="480"/>
          <w:marRight w:val="0"/>
          <w:marTop w:val="0"/>
          <w:marBottom w:val="0"/>
          <w:divBdr>
            <w:top w:val="none" w:sz="0" w:space="0" w:color="auto"/>
            <w:left w:val="none" w:sz="0" w:space="0" w:color="auto"/>
            <w:bottom w:val="none" w:sz="0" w:space="0" w:color="auto"/>
            <w:right w:val="none" w:sz="0" w:space="0" w:color="auto"/>
          </w:divBdr>
        </w:div>
        <w:div w:id="252471301">
          <w:marLeft w:val="480"/>
          <w:marRight w:val="0"/>
          <w:marTop w:val="0"/>
          <w:marBottom w:val="0"/>
          <w:divBdr>
            <w:top w:val="none" w:sz="0" w:space="0" w:color="auto"/>
            <w:left w:val="none" w:sz="0" w:space="0" w:color="auto"/>
            <w:bottom w:val="none" w:sz="0" w:space="0" w:color="auto"/>
            <w:right w:val="none" w:sz="0" w:space="0" w:color="auto"/>
          </w:divBdr>
        </w:div>
        <w:div w:id="548416755">
          <w:marLeft w:val="480"/>
          <w:marRight w:val="0"/>
          <w:marTop w:val="0"/>
          <w:marBottom w:val="0"/>
          <w:divBdr>
            <w:top w:val="none" w:sz="0" w:space="0" w:color="auto"/>
            <w:left w:val="none" w:sz="0" w:space="0" w:color="auto"/>
            <w:bottom w:val="none" w:sz="0" w:space="0" w:color="auto"/>
            <w:right w:val="none" w:sz="0" w:space="0" w:color="auto"/>
          </w:divBdr>
        </w:div>
        <w:div w:id="125389636">
          <w:marLeft w:val="480"/>
          <w:marRight w:val="0"/>
          <w:marTop w:val="0"/>
          <w:marBottom w:val="0"/>
          <w:divBdr>
            <w:top w:val="none" w:sz="0" w:space="0" w:color="auto"/>
            <w:left w:val="none" w:sz="0" w:space="0" w:color="auto"/>
            <w:bottom w:val="none" w:sz="0" w:space="0" w:color="auto"/>
            <w:right w:val="none" w:sz="0" w:space="0" w:color="auto"/>
          </w:divBdr>
        </w:div>
        <w:div w:id="486482338">
          <w:marLeft w:val="480"/>
          <w:marRight w:val="0"/>
          <w:marTop w:val="0"/>
          <w:marBottom w:val="0"/>
          <w:divBdr>
            <w:top w:val="none" w:sz="0" w:space="0" w:color="auto"/>
            <w:left w:val="none" w:sz="0" w:space="0" w:color="auto"/>
            <w:bottom w:val="none" w:sz="0" w:space="0" w:color="auto"/>
            <w:right w:val="none" w:sz="0" w:space="0" w:color="auto"/>
          </w:divBdr>
        </w:div>
        <w:div w:id="1172263116">
          <w:marLeft w:val="480"/>
          <w:marRight w:val="0"/>
          <w:marTop w:val="0"/>
          <w:marBottom w:val="0"/>
          <w:divBdr>
            <w:top w:val="none" w:sz="0" w:space="0" w:color="auto"/>
            <w:left w:val="none" w:sz="0" w:space="0" w:color="auto"/>
            <w:bottom w:val="none" w:sz="0" w:space="0" w:color="auto"/>
            <w:right w:val="none" w:sz="0" w:space="0" w:color="auto"/>
          </w:divBdr>
        </w:div>
        <w:div w:id="828715844">
          <w:marLeft w:val="480"/>
          <w:marRight w:val="0"/>
          <w:marTop w:val="0"/>
          <w:marBottom w:val="0"/>
          <w:divBdr>
            <w:top w:val="none" w:sz="0" w:space="0" w:color="auto"/>
            <w:left w:val="none" w:sz="0" w:space="0" w:color="auto"/>
            <w:bottom w:val="none" w:sz="0" w:space="0" w:color="auto"/>
            <w:right w:val="none" w:sz="0" w:space="0" w:color="auto"/>
          </w:divBdr>
        </w:div>
        <w:div w:id="1219441879">
          <w:marLeft w:val="480"/>
          <w:marRight w:val="0"/>
          <w:marTop w:val="0"/>
          <w:marBottom w:val="0"/>
          <w:divBdr>
            <w:top w:val="none" w:sz="0" w:space="0" w:color="auto"/>
            <w:left w:val="none" w:sz="0" w:space="0" w:color="auto"/>
            <w:bottom w:val="none" w:sz="0" w:space="0" w:color="auto"/>
            <w:right w:val="none" w:sz="0" w:space="0" w:color="auto"/>
          </w:divBdr>
        </w:div>
        <w:div w:id="732046756">
          <w:marLeft w:val="480"/>
          <w:marRight w:val="0"/>
          <w:marTop w:val="0"/>
          <w:marBottom w:val="0"/>
          <w:divBdr>
            <w:top w:val="none" w:sz="0" w:space="0" w:color="auto"/>
            <w:left w:val="none" w:sz="0" w:space="0" w:color="auto"/>
            <w:bottom w:val="none" w:sz="0" w:space="0" w:color="auto"/>
            <w:right w:val="none" w:sz="0" w:space="0" w:color="auto"/>
          </w:divBdr>
        </w:div>
        <w:div w:id="142016597">
          <w:marLeft w:val="480"/>
          <w:marRight w:val="0"/>
          <w:marTop w:val="0"/>
          <w:marBottom w:val="0"/>
          <w:divBdr>
            <w:top w:val="none" w:sz="0" w:space="0" w:color="auto"/>
            <w:left w:val="none" w:sz="0" w:space="0" w:color="auto"/>
            <w:bottom w:val="none" w:sz="0" w:space="0" w:color="auto"/>
            <w:right w:val="none" w:sz="0" w:space="0" w:color="auto"/>
          </w:divBdr>
        </w:div>
        <w:div w:id="1129741560">
          <w:marLeft w:val="480"/>
          <w:marRight w:val="0"/>
          <w:marTop w:val="0"/>
          <w:marBottom w:val="0"/>
          <w:divBdr>
            <w:top w:val="none" w:sz="0" w:space="0" w:color="auto"/>
            <w:left w:val="none" w:sz="0" w:space="0" w:color="auto"/>
            <w:bottom w:val="none" w:sz="0" w:space="0" w:color="auto"/>
            <w:right w:val="none" w:sz="0" w:space="0" w:color="auto"/>
          </w:divBdr>
        </w:div>
        <w:div w:id="1699239822">
          <w:marLeft w:val="480"/>
          <w:marRight w:val="0"/>
          <w:marTop w:val="0"/>
          <w:marBottom w:val="0"/>
          <w:divBdr>
            <w:top w:val="none" w:sz="0" w:space="0" w:color="auto"/>
            <w:left w:val="none" w:sz="0" w:space="0" w:color="auto"/>
            <w:bottom w:val="none" w:sz="0" w:space="0" w:color="auto"/>
            <w:right w:val="none" w:sz="0" w:space="0" w:color="auto"/>
          </w:divBdr>
        </w:div>
        <w:div w:id="67967656">
          <w:marLeft w:val="480"/>
          <w:marRight w:val="0"/>
          <w:marTop w:val="0"/>
          <w:marBottom w:val="0"/>
          <w:divBdr>
            <w:top w:val="none" w:sz="0" w:space="0" w:color="auto"/>
            <w:left w:val="none" w:sz="0" w:space="0" w:color="auto"/>
            <w:bottom w:val="none" w:sz="0" w:space="0" w:color="auto"/>
            <w:right w:val="none" w:sz="0" w:space="0" w:color="auto"/>
          </w:divBdr>
        </w:div>
        <w:div w:id="674577821">
          <w:marLeft w:val="480"/>
          <w:marRight w:val="0"/>
          <w:marTop w:val="0"/>
          <w:marBottom w:val="0"/>
          <w:divBdr>
            <w:top w:val="none" w:sz="0" w:space="0" w:color="auto"/>
            <w:left w:val="none" w:sz="0" w:space="0" w:color="auto"/>
            <w:bottom w:val="none" w:sz="0" w:space="0" w:color="auto"/>
            <w:right w:val="none" w:sz="0" w:space="0" w:color="auto"/>
          </w:divBdr>
        </w:div>
        <w:div w:id="1120681373">
          <w:marLeft w:val="480"/>
          <w:marRight w:val="0"/>
          <w:marTop w:val="0"/>
          <w:marBottom w:val="0"/>
          <w:divBdr>
            <w:top w:val="none" w:sz="0" w:space="0" w:color="auto"/>
            <w:left w:val="none" w:sz="0" w:space="0" w:color="auto"/>
            <w:bottom w:val="none" w:sz="0" w:space="0" w:color="auto"/>
            <w:right w:val="none" w:sz="0" w:space="0" w:color="auto"/>
          </w:divBdr>
        </w:div>
        <w:div w:id="1124420838">
          <w:marLeft w:val="480"/>
          <w:marRight w:val="0"/>
          <w:marTop w:val="0"/>
          <w:marBottom w:val="0"/>
          <w:divBdr>
            <w:top w:val="none" w:sz="0" w:space="0" w:color="auto"/>
            <w:left w:val="none" w:sz="0" w:space="0" w:color="auto"/>
            <w:bottom w:val="none" w:sz="0" w:space="0" w:color="auto"/>
            <w:right w:val="none" w:sz="0" w:space="0" w:color="auto"/>
          </w:divBdr>
        </w:div>
        <w:div w:id="750977555">
          <w:marLeft w:val="480"/>
          <w:marRight w:val="0"/>
          <w:marTop w:val="0"/>
          <w:marBottom w:val="0"/>
          <w:divBdr>
            <w:top w:val="none" w:sz="0" w:space="0" w:color="auto"/>
            <w:left w:val="none" w:sz="0" w:space="0" w:color="auto"/>
            <w:bottom w:val="none" w:sz="0" w:space="0" w:color="auto"/>
            <w:right w:val="none" w:sz="0" w:space="0" w:color="auto"/>
          </w:divBdr>
        </w:div>
        <w:div w:id="223876603">
          <w:marLeft w:val="480"/>
          <w:marRight w:val="0"/>
          <w:marTop w:val="0"/>
          <w:marBottom w:val="0"/>
          <w:divBdr>
            <w:top w:val="none" w:sz="0" w:space="0" w:color="auto"/>
            <w:left w:val="none" w:sz="0" w:space="0" w:color="auto"/>
            <w:bottom w:val="none" w:sz="0" w:space="0" w:color="auto"/>
            <w:right w:val="none" w:sz="0" w:space="0" w:color="auto"/>
          </w:divBdr>
        </w:div>
        <w:div w:id="1039355177">
          <w:marLeft w:val="480"/>
          <w:marRight w:val="0"/>
          <w:marTop w:val="0"/>
          <w:marBottom w:val="0"/>
          <w:divBdr>
            <w:top w:val="none" w:sz="0" w:space="0" w:color="auto"/>
            <w:left w:val="none" w:sz="0" w:space="0" w:color="auto"/>
            <w:bottom w:val="none" w:sz="0" w:space="0" w:color="auto"/>
            <w:right w:val="none" w:sz="0" w:space="0" w:color="auto"/>
          </w:divBdr>
        </w:div>
        <w:div w:id="1311209797">
          <w:marLeft w:val="480"/>
          <w:marRight w:val="0"/>
          <w:marTop w:val="0"/>
          <w:marBottom w:val="0"/>
          <w:divBdr>
            <w:top w:val="none" w:sz="0" w:space="0" w:color="auto"/>
            <w:left w:val="none" w:sz="0" w:space="0" w:color="auto"/>
            <w:bottom w:val="none" w:sz="0" w:space="0" w:color="auto"/>
            <w:right w:val="none" w:sz="0" w:space="0" w:color="auto"/>
          </w:divBdr>
        </w:div>
        <w:div w:id="1744378088">
          <w:marLeft w:val="480"/>
          <w:marRight w:val="0"/>
          <w:marTop w:val="0"/>
          <w:marBottom w:val="0"/>
          <w:divBdr>
            <w:top w:val="none" w:sz="0" w:space="0" w:color="auto"/>
            <w:left w:val="none" w:sz="0" w:space="0" w:color="auto"/>
            <w:bottom w:val="none" w:sz="0" w:space="0" w:color="auto"/>
            <w:right w:val="none" w:sz="0" w:space="0" w:color="auto"/>
          </w:divBdr>
        </w:div>
        <w:div w:id="2141725458">
          <w:marLeft w:val="480"/>
          <w:marRight w:val="0"/>
          <w:marTop w:val="0"/>
          <w:marBottom w:val="0"/>
          <w:divBdr>
            <w:top w:val="none" w:sz="0" w:space="0" w:color="auto"/>
            <w:left w:val="none" w:sz="0" w:space="0" w:color="auto"/>
            <w:bottom w:val="none" w:sz="0" w:space="0" w:color="auto"/>
            <w:right w:val="none" w:sz="0" w:space="0" w:color="auto"/>
          </w:divBdr>
        </w:div>
        <w:div w:id="222759995">
          <w:marLeft w:val="480"/>
          <w:marRight w:val="0"/>
          <w:marTop w:val="0"/>
          <w:marBottom w:val="0"/>
          <w:divBdr>
            <w:top w:val="none" w:sz="0" w:space="0" w:color="auto"/>
            <w:left w:val="none" w:sz="0" w:space="0" w:color="auto"/>
            <w:bottom w:val="none" w:sz="0" w:space="0" w:color="auto"/>
            <w:right w:val="none" w:sz="0" w:space="0" w:color="auto"/>
          </w:divBdr>
        </w:div>
        <w:div w:id="1047795193">
          <w:marLeft w:val="480"/>
          <w:marRight w:val="0"/>
          <w:marTop w:val="0"/>
          <w:marBottom w:val="0"/>
          <w:divBdr>
            <w:top w:val="none" w:sz="0" w:space="0" w:color="auto"/>
            <w:left w:val="none" w:sz="0" w:space="0" w:color="auto"/>
            <w:bottom w:val="none" w:sz="0" w:space="0" w:color="auto"/>
            <w:right w:val="none" w:sz="0" w:space="0" w:color="auto"/>
          </w:divBdr>
        </w:div>
        <w:div w:id="2037197105">
          <w:marLeft w:val="480"/>
          <w:marRight w:val="0"/>
          <w:marTop w:val="0"/>
          <w:marBottom w:val="0"/>
          <w:divBdr>
            <w:top w:val="none" w:sz="0" w:space="0" w:color="auto"/>
            <w:left w:val="none" w:sz="0" w:space="0" w:color="auto"/>
            <w:bottom w:val="none" w:sz="0" w:space="0" w:color="auto"/>
            <w:right w:val="none" w:sz="0" w:space="0" w:color="auto"/>
          </w:divBdr>
        </w:div>
        <w:div w:id="1513254804">
          <w:marLeft w:val="480"/>
          <w:marRight w:val="0"/>
          <w:marTop w:val="0"/>
          <w:marBottom w:val="0"/>
          <w:divBdr>
            <w:top w:val="none" w:sz="0" w:space="0" w:color="auto"/>
            <w:left w:val="none" w:sz="0" w:space="0" w:color="auto"/>
            <w:bottom w:val="none" w:sz="0" w:space="0" w:color="auto"/>
            <w:right w:val="none" w:sz="0" w:space="0" w:color="auto"/>
          </w:divBdr>
        </w:div>
      </w:divsChild>
    </w:div>
    <w:div w:id="638461434">
      <w:bodyDiv w:val="1"/>
      <w:marLeft w:val="0"/>
      <w:marRight w:val="0"/>
      <w:marTop w:val="0"/>
      <w:marBottom w:val="0"/>
      <w:divBdr>
        <w:top w:val="none" w:sz="0" w:space="0" w:color="auto"/>
        <w:left w:val="none" w:sz="0" w:space="0" w:color="auto"/>
        <w:bottom w:val="none" w:sz="0" w:space="0" w:color="auto"/>
        <w:right w:val="none" w:sz="0" w:space="0" w:color="auto"/>
      </w:divBdr>
    </w:div>
    <w:div w:id="710420081">
      <w:bodyDiv w:val="1"/>
      <w:marLeft w:val="0"/>
      <w:marRight w:val="0"/>
      <w:marTop w:val="0"/>
      <w:marBottom w:val="0"/>
      <w:divBdr>
        <w:top w:val="none" w:sz="0" w:space="0" w:color="auto"/>
        <w:left w:val="none" w:sz="0" w:space="0" w:color="auto"/>
        <w:bottom w:val="none" w:sz="0" w:space="0" w:color="auto"/>
        <w:right w:val="none" w:sz="0" w:space="0" w:color="auto"/>
      </w:divBdr>
    </w:div>
    <w:div w:id="764889048">
      <w:bodyDiv w:val="1"/>
      <w:marLeft w:val="0"/>
      <w:marRight w:val="0"/>
      <w:marTop w:val="0"/>
      <w:marBottom w:val="0"/>
      <w:divBdr>
        <w:top w:val="none" w:sz="0" w:space="0" w:color="auto"/>
        <w:left w:val="none" w:sz="0" w:space="0" w:color="auto"/>
        <w:bottom w:val="none" w:sz="0" w:space="0" w:color="auto"/>
        <w:right w:val="none" w:sz="0" w:space="0" w:color="auto"/>
      </w:divBdr>
    </w:div>
    <w:div w:id="1000695919">
      <w:bodyDiv w:val="1"/>
      <w:marLeft w:val="0"/>
      <w:marRight w:val="0"/>
      <w:marTop w:val="0"/>
      <w:marBottom w:val="0"/>
      <w:divBdr>
        <w:top w:val="none" w:sz="0" w:space="0" w:color="auto"/>
        <w:left w:val="none" w:sz="0" w:space="0" w:color="auto"/>
        <w:bottom w:val="none" w:sz="0" w:space="0" w:color="auto"/>
        <w:right w:val="none" w:sz="0" w:space="0" w:color="auto"/>
      </w:divBdr>
    </w:div>
    <w:div w:id="1060320988">
      <w:bodyDiv w:val="1"/>
      <w:marLeft w:val="0"/>
      <w:marRight w:val="0"/>
      <w:marTop w:val="0"/>
      <w:marBottom w:val="0"/>
      <w:divBdr>
        <w:top w:val="none" w:sz="0" w:space="0" w:color="auto"/>
        <w:left w:val="none" w:sz="0" w:space="0" w:color="auto"/>
        <w:bottom w:val="none" w:sz="0" w:space="0" w:color="auto"/>
        <w:right w:val="none" w:sz="0" w:space="0" w:color="auto"/>
      </w:divBdr>
    </w:div>
    <w:div w:id="203059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8689FC-1E1B-46CC-BE39-9C64237A1D92}">
  <we:reference id="wa104382081" version="1.28.0.0" store="en-US" storeType="OMEX"/>
  <we:alternateReferences>
    <we:reference id="WA104382081" version="1.28.0.0" store="" storeType="OMEX"/>
  </we:alternateReferences>
  <we:properties>
    <we:property name="MENDELEY_CITATIONS" value="[{&quot;citationID&quot;:&quot;MENDELEY_CITATION_594d209a-f92a-4600-a67a-29c31dca42dd&quot;,&quot;citationItems&quot;:[{&quot;id&quot;:&quot;2f960ac1-4b57-3ed6-86b1-73f03f9ff58d&quot;,&quot;itemData&quot;:{&quot;type&quot;:&quot;article-journal&quot;,&quot;id&quot;:&quot;2f960ac1-4b57-3ed6-86b1-73f03f9ff58d&quot;,&quot;title&quot;:&quot;Agricultural Conservation Planning Framework: 3. Land Use and Field Boundary Database Development and Structure&quot;,&quot;author&quot;:[{&quot;family&quot;:&quot;Tomer&quot;,&quot;given&quot;:&quot;Mark D.&quot;,&quot;parse-names&quot;:false,&quot;dropping-particle&quot;:&quot;&quot;,&quot;non-dropping-particle&quot;:&quot;&quot;},{&quot;family&quot;:&quot;James&quot;,&quot;given&quot;:&quot;David E.&quot;,&quot;parse-names&quot;:false,&quot;dropping-particle&quot;:&quot;&quot;,&quot;non-dropping-particle&quot;:&quot;&quot;},{&quot;family&quot;:&quot;Sandoval-Green&quot;,&quot;given&quot;:&quot;Claudette M. J.&quot;,&quot;parse-names&quot;:false,&quot;dropping-particle&quot;:&quot;&quot;,&quot;non-dropping-particle&quot;:&quot;&quot;}],&quot;container-title&quot;:&quot;Journal of Environmental Quality&quot;,&quot;accessed&quot;:{&quot;date-parts&quot;:[[2021,7,26]]},&quot;DOI&quot;:&quot;10.2134/JEQ2016.09.0363&quot;,&quot;ISSN&quot;:&quot;1537-2537&quot;,&quot;URL&quot;:&quot;https://acsess.onlinelibrary.wiley.com/doi/full/10.2134/jeq2016.09.0363&quot;,&quot;issued&quot;:{&quot;date-parts&quot;:[[2017,5,1]]},&quot;page&quot;:&quot;676-686&quot;,&quot;abstract&quot;:&quot;© American Society of Agronomy, Crop Science Society of America, and Soil Science Society of America. 5585 Guilford Rd., Madison, WI 53711 USA. All rights reserved. Conservation planning information is important for identifying options for watershed water quality improvement and can be developed for use at field, farm, and watershed scales. Translation across scales is a key issue impeding progress at watershed scales because watershed improvement goals must be connected with implementation of farm- and field-level conservation practices to demonstrate success. This is particularly true when examining alternatives for \&quot;trap and treat\&quot; practices implemented at agricultural-field edges to control (or influence) water flows through fields, landscapes, and riparian corridors within agricultural watersheds. We propose that database structures used in developing conservation planning information can achieve translation across conservation-planning scales, and we developed the Agricultural Conservation Planning Framework (ACPF) to enable practical planning applications. The ACPF comprises a planning concept, a database to facilitate field-level and watershed-scale analyses, and an ArcGIS toolbox with Python scripts to identify specific options for placement of conservation practices. This paper appends two prior publications and describes the structure of the ACPF database, which contains land use, crop history, and soils information and is available for download for 6091 HUC12 watersheds located across Iowa, Illinois, Minnesota, and parts of Kansas, Missouri, Nebraska, and Wisconsin and comprises information on 2.74 × 106 agricultural fields (available through http://northcentralwater.org/acpf/). Sample results examining land use trends across Iowa and Illinois are presented here to demonstrate potential uses of the database. While designed for use with the ACPF toolbox, users are welcome to use the ACPF watershed data in a variety of planning and modeling approaches.&quot;,&quot;publisher&quot;:&quot;John Wiley &amp; Sons, Ltd&quot;,&quot;issue&quot;:&quot;3&quot;,&quot;volume&quot;:&quot;46&quot;},&quot;isTemporary&quot;:false},{&quot;id&quot;:&quot;14e5a084-7590-3386-91fd-eb063f96faf1&quot;,&quot;itemData&quot;:{&quot;type&quot;:&quot;article-journal&quot;,&quot;id&quot;:&quot;14e5a084-7590-3386-91fd-eb063f96faf1&quot;,&quot;title&quot;:&quot;Monitoring US agriculture: the US Department of Agriculture, National Agricultural Statistics Service, Cropland Data Layer Program&quot;,&quot;author&quot;:[{&quot;family&quot;:&quot;Boryan&quot;,&quot;given&quot;:&quot;Claire&quot;,&quot;parse-names&quot;:false,&quot;dropping-particle&quot;:&quot;&quot;,&quot;non-dropping-particle&quot;:&quot;&quot;},{&quot;family&quot;:&quot;Yang&quot;,&quot;given&quot;:&quot;Zhengwei&quot;,&quot;parse-names&quot;:false,&quot;dropping-particle&quot;:&quot;&quot;,&quot;non-dropping-particle&quot;:&quot;&quot;},{&quot;family&quot;:&quot;Mueller&quot;,&quot;given&quot;:&quot;Rick&quot;,&quot;parse-names&quot;:false,&quot;dropping-particle&quot;:&quot;&quot;,&quot;non-dropping-particle&quot;:&quot;&quot;},{&quot;family&quot;:&quot;Craig&quot;,&quot;given&quot;:&quot;Mike&quot;,&quot;parse-names&quot;:false,&quot;dropping-particle&quot;:&quot;&quot;,&quot;non-dropping-particle&quot;:&quot;&quot;}],&quot;container-title&quot;:&quot;http://dx.doi.org/10.1080/10106049.2011.562309&quot;,&quot;accessed&quot;:{&quot;date-parts&quot;:[[2021,7,26]]},&quot;DOI&quot;:&quot;10.1080/10106049.2011.562309&quot;,&quot;URL&quot;:&quot;https://www.tandfonline.com/doi/abs/10.1080/10106049.2011.562309&quot;,&quot;issued&quot;:{&quot;date-parts&quot;:[[2011,8]]},&quot;page&quot;:&quot;341-358&quot;,&quot;abstract&quot;:&quot;The National Agricultural Statistics Service (NASS) of the US Department of Agriculture (USDA) produces the Cropland Data Layer (CDL) product, which is a raster-formatted, geo-referenced, crop-spec...&quot;,&quot;publisher&quot;:&quot; Taylor &amp; Francis &quot;,&quot;issue&quot;:&quot;5&quot;,&quot;volume&quot;:&quot;26&quot;},&quot;isTemporary&quot;:false}],&quot;properties&quot;:{&quot;noteIndex&quot;:0},&quot;isEdited&quot;:false,&quot;manualOverride&quot;:{&quot;isManuallyOverriden&quot;:false,&quot;citeprocText&quot;:&quot;(Boryan et al., 2011; Tomer et al., 2017)&quot;,&quot;manualOverrideText&quot;:&quot;&quot;},&quot;citationTag&quot;:&quot;MENDELEY_CITATION_v3_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&quot;},{&quot;citationID&quot;:&quot;MENDELEY_CITATION_5410ee03-65c2-4c5e-8fe3-9eba16701b2a&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id&quot;:&quot;072711bb-4c8b-3264-a59e-49f5de495326&quot;,&quot;itemData&quot;:{&quot;type&quot;:&quot;article-journal&quot;,&quot;id&quot;:&quot;072711bb-4c8b-3264-a59e-49f5de495326&quot;,&quot;title&quot;:&quot;Evidence map of crop diversification strategies at the global scale&quot;,&quot;author&quot;:[{&quot;family&quot;:&quot;Beillouin&quot;,&quot;given&quot;:&quot;Damien&quot;,&quot;parse-names&quot;:false,&quot;dropping-particle&quot;:&quot;&quot;,&quot;non-dropping-particle&quot;:&quot;&quot;},{&quot;family&quot;:&quot;Ben-Ari&quot;,&quot;given&quot;:&quot;Tamara&quot;,&quot;parse-names&quot;:false,&quot;dropping-particle&quot;:&quot;&quot;,&quot;non-dropping-particle&quot;:&quot;&quot;},{&quot;family&quot;:&quot;Makowski&quot;,&quot;given&quot;:&quot;David&quot;,&quot;parse-names&quot;:false,&quot;dropping-particle&quot;:&quot;&quot;,&quot;non-dropping-particle&quot;:&quot;&quot;}],&quot;container-title&quot;:&quot;Environmental Research Letters&quot;,&quot;accessed&quot;:{&quot;date-parts&quot;:[[2021,7,26]]},&quot;DOI&quot;:&quot;10.1088/1748-9326/AB4449&quot;,&quot;ISSN&quot;:&quot;1748-9326&quot;,&quot;URL&quot;:&quot;https://iopscience.iop.org/article/10.1088/1748-9326/ab4449&quot;,&quot;issued&quot;:{&quot;date-parts&quot;:[[2019,11,18]]},&quot;page&quot;:&quot;123001&quot;,&quot;abstract&quot;:&quot;The diversification of cropping systems encompasses different strategies that may help maintain or enhance the sustainability of agriculture. Thousands of experiments have been carried out around the world since almost five decades to evaluate and compare the performances of various diversification strategies in a wide array of agroecosystems and climates. Although these analyses have been synthesized in a growing number of meta-analyses, the information remains somewhat fragmented. A multicriteria systematic synthesis of worldwide agricultural diversification is still lacking. Here, we review all meta-analyses conducted on crop diversification strategies and produce a detailed overview of their results and of their quality. We identified and analyzed 99 meta-analyses summarizing the results of more than 3700 agronomic experiments on seven crop diversification strategies. Among these strategies, rotation and associated plant species are dominant in the literature followed by intercropping, agroforestry and landscape heterogeneity. Our analysis reveals that rotation and intercropping are associated with yield increases. Agroforestry systematically induces an improvement of biodiversity and soil quality - in particular soil organic carbon. We show that, regardless of the context, a combination of several diversification strategies outperforms any individual strategy. Our review reveals that a significant knowledge gap remains, in particular regarding water use, farmers' profitability, product quality and production stability. Few meta-analyses investigate the performance of landscape heterogeneity and of systems with species other than cereals and pulses. Additionally, we show that most of the meta-analyses studied cannot be considered fully transparent and reproducible. Their conclusions should therefore be interpreted with caution. Our systematic mapping provides a benchmark to guide and improve the relevance and reliability of future meta-analyses in agronomy.&quot;,&quot;publisher&quot;:&quot;IOP Publishing&quot;,&quot;issue&quot;:&quot;12&quot;,&quot;volume&quot;:&quot;14&quot;},&quot;isTemporary&quot;:false},{&quot;id&quot;:&quot;77c9beab-d5f6-394d-afcb-02ec4febe462&quot;,&quot;itemData&quot;:{&quot;type&quot;:&quot;article-journal&quot;,&quot;id&quot;:&quot;77c9beab-d5f6-394d-afcb-02ec4febe462&quot;,&quot;title&quot;:&quot;Sustainability of European maize-based cropping systems: Economic, environmental and social assessment of current and proposed innovative IPM-based systems&quot;,&quot;author&quot;:[{&quot;family&quot;:&quot;Vasileiadis&quot;,&quot;given&quot;:&quot;V. P.&quot;,&quot;parse-names&quot;:false,&quot;dropping-particle&quot;:&quot;&quot;,&quot;non-dropping-particle&quot;:&quot;&quot;},{&quot;family&quot;:&quot;Moonen&quot;,&quot;given&quot;:&quot;A. C.&quot;,&quot;parse-names&quot;:false,&quot;dropping-particle&quot;:&quot;&quot;,&quot;non-dropping-particle&quot;:&quot;&quot;},{&quot;family&quot;:&quot;Sattin&quot;,&quot;given&quot;:&quot;M.&quot;,&quot;parse-names&quot;:false,&quot;dropping-particle&quot;:&quot;&quot;,&quot;non-dropping-particle&quot;:&quot;&quot;},{&quot;family&quot;:&quot;Otto&quot;,&quot;given&quot;:&quot;S.&quot;,&quot;parse-names&quot;:false,&quot;dropping-particle&quot;:&quot;&quot;,&quot;non-dropping-particle&quot;:&quot;&quot;},{&quot;family&quot;:&quot;Pons&quot;,&quot;given&quot;:&quot;X.&quot;,&quot;parse-names&quot;:false,&quot;dropping-particle&quot;:&quot;&quot;,&quot;non-dropping-particle&quot;:&quot;&quot;},{&quot;family&quot;:&quot;Kudsk&quot;,&quot;given&quot;:&quot;P.&quot;,&quot;parse-names&quot;:false,&quot;dropping-particle&quot;:&quot;&quot;,&quot;non-dropping-particle&quot;:&quot;&quot;},{&quot;family&quot;:&quot;Veres&quot;,&quot;given&quot;:&quot;A.&quot;,&quot;parse-names&quot;:false,&quot;dropping-particle&quot;:&quot;&quot;,&quot;non-dropping-particle&quot;:&quot;&quot;},{&quot;family&quot;:&quot;Dorner&quot;,&quot;given&quot;:&quot;Z.&quot;,&quot;parse-names&quot;:false,&quot;dropping-particle&quot;:&quot;&quot;,&quot;non-dropping-particle&quot;:&quot;&quot;},{&quot;family&quot;:&quot;Weide&quot;,&quot;given&quot;:&quot;R.&quot;,&quot;parse-names&quot;:false,&quot;dropping-particle&quot;:&quot;&quot;,&quot;non-dropping-particle&quot;:&quot;van der&quot;},{&quot;family&quot;:&quot;Marraccini&quot;,&quot;given&quot;:&quot;E.&quot;,&quot;parse-names&quot;:false,&quot;dropping-particle&quot;:&quot;&quot;,&quot;non-dropping-particle&quot;:&quot;&quot;},{&quot;family&quot;:&quot;Pelzer&quot;,&quot;given&quot;:&quot;E.&quot;,&quot;parse-names&quot;:false,&quot;dropping-particle&quot;:&quot;&quot;,&quot;non-dropping-particle&quot;:&quot;&quot;},{&quot;family&quot;:&quot;Angevin&quot;,&quot;given&quot;:&quot;F.&quot;,&quot;parse-names&quot;:false,&quot;dropping-particle&quot;:&quot;&quot;,&quot;non-dropping-particle&quot;:&quot;&quot;},{&quot;family&quot;:&quot;Kiss&quot;,&quot;given&quot;:&quot;J.&quot;,&quot;parse-names&quot;:false,&quot;dropping-particle&quot;:&quot;&quot;,&quot;non-dropping-particle&quot;:&quot;&quot;}],&quot;container-title&quot;:&quot;European Journal of Agronomy&quot;,&quot;accessed&quot;:{&quot;date-parts&quot;:[[2021,8,1]]},&quot;DOI&quot;:&quot;10.1016/J.EJA.2013.02.001&quot;,&quot;ISSN&quot;:&quot;1161-0301&quot;,&quot;issued&quot;:{&quot;date-parts&quot;:[[2013,7,1]]},&quot;page&quot;:&quot;1-11&quot;,&quot;abstract&quot;:&quot;There is strong social and political pressure to reduce pesticide use in European agriculture. Evaluating the sustainability of cropping systems is a complex task due to the conflicting objectives underlying its economic, social and environmental dimensions. Multi-criteria assessment of different Integrated Pest Management (IPM) scenarios and evaluation of the most sustainable options at regional, national and European level is essential. Within the EU Network of Excellence ENDURE, two expert-based surveys were conducted (i.e. interviews), where experts from four European regions (northern region, Denmark and The Netherlands; central-eastern, Tolna and Békés counties in Hungary; south-western, Ebro Valley in Spain; southern, Po Valley in Italy) determined which are the main current maize-based cropping systems (MBCSs) in their region and proposed innovative IPM-based systems. The DEXiPM® (DEXi Pest Management) model for arable cropping systems was used to evaluate and compare the economic and environmental sustainability of these systems. The social sustainability was evaluated by adapting indicators of this model to the specificities of maize systems. The assessments showed that all innovative rotated MBCSs proposed in the four regions can have a higher environmental sustainability than and maintain the same economic sustainability as current rotated systems. These cropping systems are thus acceptable for testing under \&quot;real\&quot; field conditions. Only the innovative continuous maize system proposed in the central-eastern region was both economically and environmentally more sustainable than the current system. All innovative systems had a positive impact on work safety but according to local expert opinion producers and consumers are not ready to implement them or to accept their higher-priced products, with the exception of consumers in the northern region. These results suggest the need for European and regional policies to encourage the adoption of innovative rotated MBCSs that have positive agronomic and environmental impact through IPM implementation. The major constraints that inhibit this adoption were predominantly relating to (1) the lack of access that farmers have to the practical knowledge needed to effectively manage these systems and (2) the insufficient consumer awareness and acceptance of product improvements associated with IPM. To overcome these constraints supportive policy environments, well-functioning knowledge management systems (including good farmer support networks) and effective marketing is required. © 2013 Elsevier B.V.&quot;,&quot;publisher&quot;:&quot;Elsevier&quot;,&quot;volume&quot;:&quot;48&quot;},&quot;isTemporary&quot;:false},{&quot;id&quot;:&quot;dc15cd45-3cd0-35cf-9607-c6cd9010dc10&quot;,&quot;itemData&quot;:{&quot;type&quot;:&quot;article-journal&quot;,&quot;id&quot;:&quot;dc15cd45-3cd0-35cf-9607-c6cd9010dc10&quot;,&quot;title&quot;:&quot;Legumes for improving maize yields and income in semi-arid Kenya&quot;,&quot;author&quot;:[{&quot;family&quot;:&quot;Rao&quot;,&quot;given&quot;:&quot;M. R.&quot;,&quot;parse-names&quot;:false,&quot;dropping-particle&quot;:&quot;&quot;,&quot;non-dropping-particle&quot;:&quot;&quot;},{&quot;family&quot;:&quot;Mathuva&quot;,&quot;given&quot;:&quot;M. N.&quot;,&quot;parse-names&quot;:false,&quot;dropping-particle&quot;:&quot;&quot;,&quot;non-dropping-particle&quot;:&quot;&quot;}],&quot;container-title&quot;:&quot;Agriculture, Ecosystems &amp; Environment&quot;,&quot;accessed&quot;:{&quot;date-parts&quot;:[[2021,8,1]]},&quot;DOI&quot;:&quot;10.1016/S0167-8809(99)00125-5&quot;,&quot;ISSN&quot;:&quot;0167-8809&quot;,&quot;issued&quot;:{&quot;date-parts&quot;:[[2000,4,1]]},&quot;page&quot;:&quot;123-137&quot;,&quot;abstract&quot;:&quot;An experiment was conducted at the research station of the International Centre for Research in Agroforestry (ICRAF) at Machakos, Kenya from November 1989 to February 1996 to evaluate the effect of annual and perennial legumes on soil fertility, cereal yields and economic returns. The study evaluated six cropping systems: (1) continuous sole maize, (2) maize rotated with short-duration legume, cowpea (Vigna unguiculata L. Walp.), (3) maize rotated with long-duration legume, pigeonpea (Cajanus cajan L. Millsp.), (4) maize intercropped with pigeonpea, (5) hedgerow intercropping of maize and a perennial legume, gliricidia (Gliricidia sepium), and (6) continuous sole maize, green-manured with gliricidia prunings produced from an equivalent area outside the cropped field ('biomass transfer technology'). Maize-cowpea sequential and pigeonpea/maize intercropping systems produced, respectively, 17 and 24% higher maize yields than continuous sole maize, but maize-pigeonpea rotation yielded only marginally better. Hedgerow intercropping did not increase maize yields because increased yields during the few high rainfall seasons did not compensate the yield losses in other seasons due to the competition of hedgerows for water with crop. Green manuring with gliricidia prunings increased maize production by 27%, but this technology was not economical because of high labour costs for production and application of prunings to the crop. The annual grain legume-based cropping systems were 32-49% more profitable than continuous sole maize, making them attractive to small farmers in semi-arid tropics. Both cowpea and pigeonpea were affected by pests and diseases, which indicated the need for integrated pest management for realising the potential benefits of these legume-based systems. (C) 2000 Elsevier Science B.V.&quot;,&quot;publisher&quot;:&quot;Elsevier&quot;,&quot;issue&quot;:&quot;2&quot;,&quot;volume&quot;:&quot;78&quot;},&quot;isTemporary&quot;:false}],&quot;properties&quot;:{&quot;noteIndex&quot;:0},&quot;isEdited&quot;:false,&quot;manualOverride&quot;:{&quot;isManuallyOverriden&quot;:false,&quot;citeprocText&quot;:&quot;(Rao and Mathuva, 2000; Bennett et al., 2012; Vasileiadis et al., 2013; Beillouin et al., 2019)&quot;,&quot;manualOverrideText&quot;:&quot;&quot;},&quot;citationTag&quot;:&quot;MENDELEY_CITATION_v3_eyJjaXRhdGlvbklEIjoiTUVOREVMRVlfQ0lUQVRJT05fNTQxMGVlMDMtNjVjMi00YzVlLThmZTMtOWViYTE2NzAxYjJh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&quot;},{&quot;citationID&quot;:&quot;MENDELEY_CITATION_f9f3bceb-662f-49ce-866d-ebf4471d8b19&quot;,&quot;citationItems&quot;:[{&quot;id&quot;:&quot;24ec3ca8-90bc-34d5-ac4e-c84af41942bd&quot;,&quot;itemData&quot;:{&quot;type&quot;:&quot;article-journal&quot;,&quot;id&quot;:&quot;24ec3ca8-90bc-34d5-ac4e-c84af41942bd&quot;,&quot;title&quot;:&quot;Rainfall and previous crop effects on crop yields&quot;,&quot;author&quot;:[{&quot;family&quot;:&quot;Peterson&quot;,&quot;given&quot;:&quot;Todd Andrews&quot;,&quot;parse-names&quot;:false,&quot;dropping-particle&quot;:&quot;&quot;,&quot;non-dropping-particle&quot;:&quot;&quot;},{&quot;family&quot;:&quot;Shapiro&quot;,&quot;given&quot;:&quot;Charles A.&quot;,&quot;parse-names&quot;:false,&quot;dropping-particle&quot;:&quot;&quot;,&quot;non-dropping-particle&quot;:&quot;&quot;},{&quot;family&quot;:&quot;Flowerday&quot;,&quot;given&quot;:&quot;A. Dale&quot;,&quot;parse-names&quot;:false,&quot;dropping-particle&quot;:&quot;&quot;,&quot;non-dropping-particle&quot;:&quot;&quot;}],&quot;container-title&quot;:&quot;American Journal of Alternative Agriculture&quot;,&quot;accessed&quot;:{&quot;date-parts&quot;:[[2021,7,26]]},&quot;DOI&quot;:&quot;10.1017/S0889189300003209&quot;,&quot;ISSN&quot;:&quot;1478-5498&quot;,&quot;URL&quot;:&quot;https://www.cambridge.org/core/journals/american-journal-of-alternative-agriculture/article/abs/rainfall-and-previous-crop-effects-on-crop-yields/EB7EDC921BC4F5DF24F5ADD5FF6FA9B4&quot;,&quot;issued&quot;:{&quot;date-parts&quot;:[[1990]]},&quot;page&quot;:&quot;33-37&quot;,&quot;abstract&quot;:&quot;Afield study was conducted between 1972 and 1982 to compare the effects of previous crop on row crop yields under rainfed conditions in eastern Nebraska. The objectives were to determine the effects of fallow and three previous crops: corn (Lea. maysLJ, soybeans /Glycine max (L.) Mem], and grain sorghum /Sorghum bicolor (L.) Moench], on the growth and grain yield of the same crops. The study was conducted on a Sharpsburg silty clay loam (fine, montmorillonitic, mesicf Typic Argiudoll). Corn grain yield was most variable (C. V. 23.4percent) compared to soybean (C. V. 13.6percent) or grain sorghum (C. V. 9.5 percent) yields. Corn was also the most sensitive crop to previous crop effects. The range of treatment yields for each crop was 47 percent, 22 percent, and 11 percent of the overall means for corn, soybean, and sorghum, respectively. Previous crop affected yields for all crops, but the effects were not consistent across years. All crops produced highest yield following fallow. Yields of corn, soybean, and grain sorghum following fallow were 74, 25, and 10 percent higher than their respective monoculture yields. In years of average precipitation, a corn-soybean sequence produced the greatest yield. In years having above- or below-normal precipitation, a grain sorghum-soybean sequence produced the highest yield.&quot;,&quot;publisher&quot;:&quot;Cambridge University Press&quot;,&quot;issue&quot;:&quot;1&quot;,&quot;volume&quot;:&quot;5&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eec11d9c-2050-3540-b055-cbe0dc799212&quot;,&quot;itemData&quot;:{&quot;type&quot;:&quot;article-journal&quot;,&quot;id&quot;:&quot;eec11d9c-2050-3540-b055-cbe0dc799212&quot;,&quot;title&quot;:&quot;Corn Grain Yield Response to Crop Rotation and Nitrogen over 35 Years&quot;,&quot;author&quot;:[{&quot;family&quot;:&quot;Stanger&quot;,&quot;given&quot;:&quot;Trenton F.&quot;,&quot;parse-names&quot;:false,&quot;dropping-particle&quot;:&quot;&quot;,&quot;non-dropping-particle&quot;:&quot;&quot;},{&quot;family&quot;:&quot;Lauer&quot;,&quot;given&quot;:&quot;Joseph G.&quot;,&quot;parse-names&quot;:false,&quot;dropping-particle&quot;:&quot;&quot;,&quot;non-dropping-particle&quot;:&quot;&quot;}],&quot;container-title&quot;:&quot;Agronomy Journal&quot;,&quot;accessed&quot;:{&quot;date-parts&quot;:[[2021,7,26]]},&quot;DOI&quot;:&quot;10.2134/AGRONJ2007.0280&quot;,&quot;ISSN&quot;:&quot;1435-0645&quot;,&quot;URL&quot;:&quot;https://acsess.onlinelibrary.wiley.com/doi/full/10.2134/agronj2007.0280&quot;,&quot;issued&quot;:{&quot;date-parts&quot;:[[2008,5,1]]},&quot;page&quot;:&quot;643-650&quot;,&quot;abstract&quot;:&quot;Crop rotation and N are management methods that can increase corn (Zea mays L.) grain yields. Our objective was to determine the corn grain yield response to six crop rotation sequences and four N rates in a long-term (35-yr) study. The rotations were continuous corn (CC), corn-alfalfa (Medicago sativa L.) (CA), corn-soybean [Glycine max (L.) Merr.] (CS), corn-corn-corn-alfalfa-alfalfa (CCCAA), corn-corn-oat (Avena sativa L.) with alfalfa seeding-alfalfa-alfalfa (CCOaAA), and corn-soybean-corn-oat with alfalfa seeding-alfalfa (CSCOaA). From 1970 to 2004, first-yr corn grain yields (CCCAA, CCOaAA, and CSCOaA) increased from 79 to 100 kg ha-1 yr-1. Increasing N rates did not influence grain yield trends, indicating that an alfalfa crop produced the N required by first-yr corn. However, 224 kg N ha was needed to improve second and third-yr grain yield trends 69 and 58 kg ha-1 yr-1, respectively. Grain yield trends for CC did not improve despite increasing N treatments, although grain yield tended to increase over time at 224 kg N ha-1 (P &lt; 0.10). From 1989 to 2004, corn grain yield trends of CA and CS decreased by 161 kg ha-1 yr-1 if no N was added. The 2-yr rotation was not sufficient to improve grain yield trends, whereas the 5-yr rotation was able to enhance corn grain yield and decrease the need for fertilizer N. Effects on pathogens and insects were not evaluated but warrant further investigations. Overall, this data shows that extended rotations involving forage crops reduce N inputs, increase corn grain yields, and are more agronomically sustainable than current short-term rotations. Copyright © 2008 by the American Society of Agronomy. All rights reserved.&quot;,&quot;publisher&quot;:&quot;John Wiley &amp; Sons, Ltd&quot;,&quot;issue&quot;:&quot;3&quot;,&quot;volume&quot;:&quot;100&quot;},&quot;isTemporary&quot;:false},{&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6ad44587-648a-3f9a-a785-7de0cff33cef&quot;,&quot;itemData&quot;:{&quot;type&quot;:&quot;article-journal&quot;,&quot;id&quot;:&quot;6ad44587-648a-3f9a-a785-7de0cff33cef&quot;,&quot;title&quot;:&quot;Hybrid Selection and Agronomic Management to Lessen the Continuous Corn Yield Penalty&quot;,&quot;author&quot;:[{&quot;family&quot;:&quot;Vogel&quot;,&quot;given&quot;:&quot;Alison M.&quot;,&quot;parse-names&quot;:false,&quot;dropping-particle&quot;:&quot;&quot;,&quot;non-dropping-particle&quot;:&quot;&quot;},{&quot;family&quot;:&quot;Below&quot;,&quot;given&quot;:&quot;Frederick E.&quot;,&quot;parse-names&quot;:false,&quot;dropping-particle&quot;:&quot;&quot;,&quot;non-dropping-particle&quot;:&quot;&quot;}],&quot;container-title&quot;:&quot;Agronomy 2018, Vol. 8, Page 228&quot;,&quot;accessed&quot;:{&quot;date-parts&quot;:[[2021,7,26]]},&quot;DOI&quot;:&quot;10.3390/AGRONOMY8100228&quot;,&quot;URL&quot;:&quot;https://www.mdpi.com/2073-4395/8/10/228/htm&quot;,&quot;issued&quot;:{&quot;date-parts&quot;:[[2018,10,16]]},&quot;page&quot;:&quot;228&quot;,&quot;abstract&quot;:&quot;Yield reductions occur when corn (Zea mays L.) is continuously grown compared to when it is rotated with soybean [Glycine max (L.) Merr.]; primarily due to soil nitrogen availability, corn residue accumulation, and the weather. This study was conducted to determine if a combination of agronomic practices could help overcome these causative factors of the continuous corn yield penalty (CCYP) to obtain increased corn yields. Field experiments conducted during 2014 and 2015 at Champaign, IL, U.S.A. assessed the yield penalty associated with continuous corn verses long-term corn following soybean. Agronomic management was assessed at a standard level receiving only a base rate of nitrogen fertilizer, and compared to an intensive level, which consisted of additional N, P, K, S, Zn, and B fertility at planting, sidedressed nitrogen fertilizer, and a foliar fungicide application. Two levels of plant population (79,000 verses 111,000 plants ha&amp;minus;1) and eight different commercially-available hybrids were evaluated each year. Across all treatments, the CCYP was 1.53 and 2.72 Mg ha&amp;minus;1 in 2014 and 2015, respectively. Intensive agronomic management improved grain yield across rotations (2.17 Mg ha&amp;minus;1 in 2014 and 2.28 Mg ha&amp;minus;1 in 2015), and there was a 40 to 60% greater yield response to intensive management in continuous corn verses the corn-soybean rotation, suggesting intensified management as a method to mitigate the CCYP. With select hybrids, intensive management reduced the CCYP by 30 to 80%. Agronomic management and hybrid selection helped alleviate the CCYP demonstrating continuous corn can be managed for better productivity.&quot;,&quot;publisher&quot;:&quot;Multidisciplinary Digital Publishing Institute&quot;,&quot;issue&quot;:&quot;10&quot;,&quot;volume&quot;:&quot;8&quot;},&quot;isTemporary&quot;:false},{&quot;id&quot;:&quot;8dfaa695-873f-322b-ac67-6c5592e7ddd4&quot;,&quot;itemData&quot;:{&quot;type&quot;:&quot;article-journal&quot;,&quot;id&quot;:&quot;8dfaa695-873f-322b-ac67-6c5592e7ddd4&quot;,&quot;title&quot;:&quot;Crop Rotation and Nitrogen Effects on Normalized Grain Yields in a Long-Term Study&quot;,&quot;author&quot;:[{&quot;family&quot;:&quot;Varvel&quot;,&quot;given&quot;:&quot;Gary E.&quot;,&quot;parse-names&quot;:false,&quot;dropping-particle&quot;:&quot;&quot;,&quot;non-dropping-particle&quot;:&quot;&quot;}],&quot;container-title&quot;:&quot;Agronomy Journal&quot;,&quot;accessed&quot;:{&quot;date-parts&quot;:[[2021,7,26]]},&quot;DOI&quot;:&quot;10.2134/AGRONJ2000.925938X&quot;,&quot;ISSN&quot;:&quot;1435-0645&quot;,&quot;URL&quot;:&quot;https://acsess.onlinelibrary.wiley.com/doi/full/10.2134/agronj2000.925938x&quot;,&quot;issued&quot;:{&quot;date-parts&quot;:[[2000,9,1]]},&quot;page&quot;:&quot;938-941&quot;,&quot;abstract&quot;:&quot;Effects of year-to-year variability in agricultural production systems have always been a concern, but few studies are conducted for a long enough period of time where management system evaluations and asessments can be made. Given this limitation, questions about whether management systems are effective at reducing temporal variability remain in production agriculture. These questions prompted investigation of a long-term crop rotation study to determine effects of crop rotation and N fertilization practices in a rainfed environment on normalized grain yields. Sixteen years of grain yield data from an experiment with seven cropping systems (three monoculture, two 2-yr rotations, and two 4-yr rotations) and three N fertilizer rates are included in the study. Grain yields from 1983 through 1998 for each crop and N fetilizer treatment were normalized and then relative grain yield within a cropping system and N fertilizer treatment were combined, which resulted in relative yields for each cropping system and N fertilizer treatment combination in each year. Using the normalized yields, overall analyses of the 16 yr of data were conducted to assess what effects cropping systems and N fertilizer have on yield variability. These analyses demonstrated that crop rotation systems are more effective at reducing long-term yield variability than monoculture system, even with N fertilizer. As expected, N fertility, obtained from either fertilizer or legumes in monoculture or rotation system, is probably one of the most, if not the most important aspect in reducing yield variability. Analyses of normalized yields also demonstrated that reductions in yield variability could be obtained in many of our cropping systems with proper management.&quot;,&quot;publisher&quot;:&quot;John Wiley &amp; Sons, Ltd&quot;,&quot;issue&quot;:&quot;5&quot;,&quot;volume&quot;:&quot;92&quot;},&quot;isTemporary&quot;:false}],&quot;properties&quot;:{&quot;noteIndex&quot;:0},&quot;isEdited&quot;:false,&quot;manualOverride&quot;:{&quot;isManuallyOverriden&quot;:false,&quot;citeprocText&quot;:&quot;(Dick and Doren, 1985; Peterson et al., 1990; Meese et al., 1991; Crookston et al., 1991; Porter et al., 1997; Varvel, 2000; Stanger and Lauer, 2008; Gentry et al., 2013; Al-Kaisi et al., 2015; Farmaha et al., 2016; Seifert et al., 2017; Vogel and Below, 2018; Bowles et al., 2020)&quot;,&quot;manualOverrideText&quot;:&quot;&quot;},&quot;citationTag&quot;:&quot;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LH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&quot;},{&quot;citationID&quot;:&quot;MENDELEY_CITATION_720c7f87-fa0c-49e8-9cb8-9dbe092b3031&quot;,&quot;citationItems&quot;:[{&quot;id&quot;:&quot;9ec0fcae-c312-37d2-b626-74faff7b6bf7&quot;,&quot;itemData&quot;:{&quot;type&quot;:&quot;report&quot;,&quot;id&quot;:&quot;9ec0fcae-c312-37d2-b626-74faff7b6bf7&quot;,&quot;title&quot;:&quot;Corn/Soybean rotation literature summary&quot;,&quot;author&quot;:[{&quot;family&quot;:&quot;Erickson&quot;,&quot;given&quot;:&quot;Bruce&quot;,&quot;parse-names&quot;:false,&quot;dropping-particle&quot;:&quot;&quot;,&quot;non-dropping-particle&quot;:&quot;&quot;}],&quot;accessed&quot;:{&quot;date-parts&quot;:[[2021,7,26]]},&quot;DOI&quot;:&quot;10.1094/CM-2003-0130-01-RS&quot;,&quot;URL&quot;:&quot;http://agron.scijournals.org/cgi/reprint/90/4/518?&quot;,&quot;issued&quot;:{&quot;date-parts&quot;:[[2008]]},&quot;abstract&quot;:&quot;A compilation of all known published data comparing corn after corn to a corn/soybean rotation in the U.S. Compiled by Bruce Erickson, Purdue University berickso@purdue.edu (Last updated March, 2008). 111 90-19% NOTES: 1. Lamberton, MN, Waseca, MN and Arlington, WI studies with common years and locations have common data, with the exception of Lund 1993, which is unique. 2. Mead, NE studies with common years have common data, with the exception of Walters 2004 and Wilhelm 2004, which are unique. 3. Brookings, SD studies with common years have common data. 4. Where studies included management factors, results are from conventional tillage and the highest level of input. Refer to individual studies for results by tillage, nitrogen rates or other management factors. Howard 1998 and Lee 2004 are no-till. 5. Varvel 2003 Shelton, NE is irrigated, all others are rainfed. 6. For continuous corn, years of corn prior to yield collection varied among studies.&quot;},&quot;isTemporary&quot;:false}],&quot;properties&quot;:{&quot;noteIndex&quot;:0},&quot;isEdited&quot;:false,&quot;manualOverride&quot;:{&quot;isManuallyOverriden&quot;:false,&quot;citeprocText&quot;:&quot;(Erickson, 2008)&quot;,&quot;manualOverrideText&quot;:&quot;&quot;},&quot;citationTag&quot;:&quot;MENDELEY_CITATION_v3_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&quot;},{&quot;citationID&quot;:&quot;MENDELEY_CITATION_59df618e-0706-46a6-a785-4959d1efc2d8&quot;,&quot;citationItems&quot;:[{&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Porter et al., 1997)&quot;,&quot;manualOverrideText&quot;:&quot;&quot;},&quot;citationTag&quot;:&quot;MENDELEY_CITATION_v3_eyJjaXRhdGlvbklEIjoiTUVOREVMRVlfQ0lUQVRJT05fNTlkZjYxOGUtMDcwNi00NmE2LWE3ODUtNDk1OWQxZWZjMmQ4IiwiY2l0YXRpb25JdGVtcyI6W3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FBvcnRlciBldCBhbC4sIDE5OTcpIiwibWFudWFsT3ZlcnJpZGVUZXh0IjoiIn19&quot;},{&quot;citationID&quot;:&quot;MENDELEY_CITATION_14c923c9-13fb-46d0-b3dd-609349d3e8fa&quot;,&quot;citationItems&quot;:[{&quot;id&quot;:&quot;e3fb5498-4873-380b-bd86-179c9c7efba6&quot;,&quot;itemData&quot;:{&quot;type&quot;:&quot;article-journal&quot;,&quot;id&quot;:&quot;e3fb5498-4873-380b-bd86-179c9c7efba6&quot;,&quot;title&quot;:&quot;Multilocation Corn Stover Harvest Effects on Crop Yields and Nutrient Removal&quot;,&quot;author&quot;:[{&quot;family&quot;:&quot;Karlen&quot;,&quot;given&quot;:&quot;Douglas L.&quot;,&quot;parse-names&quot;:false,&quot;dropping-particle&quot;:&quot;&quot;,&quot;non-dropping-particle&quot;:&quot;&quot;},{&quot;family&quot;:&quot;Birrell&quot;,&quot;given&quot;:&quot;Stuart J.&quot;,&quot;parse-names&quot;:false,&quot;dropping-particle&quot;:&quot;&quot;,&quot;non-dropping-particle&quot;:&quot;&quot;},{&quot;family&quot;:&quot;Johnson&quot;,&quot;given&quot;:&quot;Jane M. F.&quot;,&quot;parse-names&quot;:false,&quot;dropping-particle&quot;:&quot;&quot;,&quot;non-dropping-particle&quot;:&quot;&quot;},{&quot;family&quot;:&quot;Osborne&quot;,&quot;given&quot;:&quot;Shannon L.&quot;,&quot;parse-names&quot;:false,&quot;dropping-particle&quot;:&quot;&quot;,&quot;non-dropping-particle&quot;:&quot;&quot;},{&quot;family&quot;:&quot;Schumacher&quot;,&quot;given&quot;:&quot;Thomas E.&quot;,&quot;parse-names&quot;:false,&quot;dropping-particle&quot;:&quot;&quot;,&quot;non-dropping-particle&quot;:&quot;&quot;},{&quot;family&quot;:&quot;Varvel&quot;,&quot;given&quot;:&quot;Gary E.&quot;,&quot;parse-names&quot;:false,&quot;dropping-particle&quot;:&quot;&quot;,&quot;non-dropping-particle&quot;:&quot;&quot;},{&quot;family&quot;:&quot;Ferguson&quot;,&quot;given&quot;:&quot;Richard B.&quot;,&quot;parse-names&quot;:false,&quot;dropping-particle&quot;:&quot;&quot;,&quot;non-dropping-particle&quot;:&quot;&quot;},{&quot;family&quot;:&quot;Novak&quot;,&quot;given&quot;:&quot;Jeff M.&quot;,&quot;parse-names&quot;:false,&quot;dropping-particle&quot;:&quot;&quot;,&quot;non-dropping-particle&quot;:&quot;&quot;},{&quot;family&quot;:&quot;Fredrick&quot;,&quot;given&quot;:&quot;James R.&quot;,&quot;parse-names&quot;:false,&quot;dropping-particle&quot;:&quot;&quot;,&quot;non-dropping-particle&quot;:&quot;&quot;},{&quot;family&quot;:&quot;Baker&quot;,&quot;given&quot;:&quot;John M.&quot;,&quot;parse-names&quot;:false,&quot;dropping-particle&quot;:&quot;&quot;,&quot;non-dropping-particle&quot;:&quot;&quot;},{&quot;family&quot;:&quot;Lamb&quot;,&quot;given&quot;:&quot;John A.&quot;,&quot;parse-names&quot;:false,&quot;dropping-particle&quot;:&quot;&quot;,&quot;non-dropping-particle&quot;:&quot;&quot;},{&quot;family&quot;:&quot;Adler&quot;,&quot;given&quot;:&quot;Paul R.&quot;,&quot;parse-names&quot;:false,&quot;dropping-particle&quot;:&quot;&quot;,&quot;non-dropping-particle&quot;:&quot;&quot;},{&quot;family&quot;:&quot;Roth&quot;,&quot;given&quot;:&quot;Greg W.&quot;,&quot;parse-names&quot;:false,&quot;dropping-particle&quot;:&quot;&quot;,&quot;non-dropping-particle&quot;:&quot;&quot;},{&quot;family&quot;:&quot;Nafziger&quot;,&quot;given&quot;:&quot;Emerson D.&quot;,&quot;parse-names&quot;:false,&quot;dropping-particle&quot;:&quot;&quot;,&quot;non-dropping-particle&quot;:&quot;&quot;}],&quot;container-title&quot;:&quot;BioEnergy Research 2014 7:2&quot;,&quot;accessed&quot;:{&quot;date-parts&quot;:[[2021,8,2]]},&quot;DOI&quot;:&quot;10.1007/S12155-014-9419-7&quot;,&quot;ISSN&quot;:&quot;1939-1242&quot;,&quot;URL&quot;:&quot;https://link.springer.com/article/10.1007/s12155-014-9419-7&quot;,&quot;issued&quot;:{&quot;date-parts&quot;:[[2014,2,7]]},&quot;page&quot;:&quot;528-539&quot;,&quot;abstract&quot;:&quot;Corn (Zea mays L.) stover was identified as an important feedstock for cellulosic bioenergy production because of the extensive area upon which the crop is already grown. This report summarizes 239 site-years of field research examining effects of zero, moderate, and high stover removal rates at 36 sites in seven different states. Grain and stover yields from all sites as well as N, P, and K removal from 28 sites are summarized for nine longitude and six latitude bands, two tillage practices (conventional vs no tillage), two stover-harvest methods (machine vs calculated), and two crop rotations {continuous corn (maize) vs corn/soybean [Glycine max (L.) Merr.]}. Mean grain yields ranged from 5.0 to 12.0 Mg ha−1 (80 to 192 bu ac−1). Harvesting an average of 3.9 or 7.2 Mg ha−1 (1.7 or 3.2 tons ac−1) of the corn stover resulted in a slight increase in grain yield at 57 and 51 % of the sites, respectively. Average no-till grain yields were significantly lower than with conventional tillage when stover was not harvested, but not when it was collected. Plant samples collected between physiological maturity and combine harvest showed that compared to not harvesting stover, N, P, and K removal was increased by 24, 2.7, and 31 kg ha−1, respectively, with moderate (3.9 Mg ha−1) harvest and by 47, 5.5, and 62 kg ha−1, respectively, with high (7.2 Mg ha−1) removal. This data will be useful for verifying simulation models and available corn stover feedstock projections, but is too variable for planning site-specific stover harvest.&quot;,&quot;publisher&quot;:&quot;Springer&quot;,&quot;issue&quot;:&quot;2&quot;,&quot;volume&quot;:&quot;7&quot;},&quot;isTemporary&quot;:false}],&quot;properties&quot;:{&quot;noteIndex&quot;:0},&quot;isEdited&quot;:false,&quot;manualOverride&quot;:{&quot;isManuallyOverriden&quot;:false,&quot;citeprocText&quot;:&quot;(Karlen et al., 2014)&quot;,&quot;manualOverrideText&quot;:&quot;&quot;},&quot;citationTag&quot;:&quot;MENDELEY_CITATION_v3_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&quot;},{&quot;citationID&quot;:&quot;MENDELEY_CITATION_2f8fb599-ba4b-47d7-adcd-2db2f554b670&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properties&quot;:{&quot;noteIndex&quot;:0},&quot;isEdited&quot;:false,&quot;manualOverride&quot;:{&quot;isManuallyOverriden&quot;:true,&quot;citeprocText&quot;:&quot;(Al-Kaisi et al., 2015)&quot;,&quot;manualOverrideText&quot;:&quot;(Al-Kaisi et al., 2015; summarised in supplemental material)&quot;},&quot;citationTag&quot;:&quot;MENDELEY_CITATION_v3_eyJjaXRhdGlvbklEIjoiTUVOREVMRVlfQ0lUQVRJT05fMmY4ZmI1OTktYmE0Yi00N2Q3LWFkY2QtMmRiMmY1NTRiNjcw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V0sInByb3BlcnRpZXMiOnsibm90ZUluZGV4IjowfSwiaXNFZGl0ZWQiOmZhbHNlLCJtYW51YWxPdmVycmlkZSI6eyJpc01hbnVhbGx5T3ZlcnJpZGVuIjp0cnVlLCJjaXRlcHJvY1RleHQiOiIoQWwtS2Fpc2kgZXQgYWwuLCAyMDE1KSIsIm1hbnVhbE92ZXJyaWRlVGV4dCI6IihBbC1LYWlzaSBldCBhbC4sIDIwMTU7IHN1bW1hcmlzZWQgaW4gc3VwcGxlbWVudGFsIG1hdGVyaWFsKSJ9fQ==&quot;},{&quot;citationID&quot;:&quot;MENDELEY_CITATION_8682da03-5f90-4d89-92f0-cde9174b66d9&quot;,&quot;citationItems&quot;:[{&quot;id&quot;:&quot;8f8c956b-5740-34fb-ad7e-6ae0e448ace1&quot;,&quot;itemData&quot;:{&quot;type&quot;:&quot;article-journal&quot;,&quot;id&quot;:&quot;8f8c956b-5740-34fb-ad7e-6ae0e448ace1&quot;,&quot;title&quot;:&quot;Corn Residue Effect on the Yield of Corn and Soybean Grown in Rotatio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container-title&quot;:&quot;Agronomy Journal&quot;,&quot;accessed&quot;:{&quot;date-parts&quot;:[[2019,3,7]]},&quot;DOI&quot;:&quot;10.2134/agronj1989.00021962008100020018x&quot;,&quot;ISSN&quot;:&quot;0002-1962&quot;,&quot;URL&quot;:&quot;https://www.agronomy.org/publications/aj/abstracts/81/2/AJ0810020229&quot;,&quot;issued&quot;:{&quot;date-parts&quot;:[[1989]]},&quot;page&quot;:&quot;229&quot;,&quot;publisher&quot;:&quot;American Society of Agronomy&quot;,&quot;issue&quot;:&quot;2&quot;,&quot;volume&quot;:&quot;81&quot;},&quot;isTemporary&quot;:false}],&quot;properties&quot;:{&quot;noteIndex&quot;:0},&quot;isEdited&quot;:false,&quot;manualOverride&quot;:{&quot;isManuallyOverriden&quot;:false,&quot;citeprocText&quot;:&quot;(Crookston and Kurle, 1989)&quot;,&quot;manualOverrideText&quot;:&quot;&quot;},&quot;citationTag&quot;:&quot;MENDELEY_CITATION_v3_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&quot;},{&quot;citationID&quot;:&quot;MENDELEY_CITATION_2ab70de3-8261-496d-a358-b14ac9b480d9&quot;,&quot;citationItems&quot;:[{&quot;id&quot;:&quot;bbb79e90-d934-3058-9189-c64fb79594b1&quot;,&quot;itemData&quot;:{&quot;type&quot;:&quot;article-journal&quot;,&quot;id&quot;:&quot;bbb79e90-d934-3058-9189-c64fb79594b1&quot;,&quot;title&quot;:&quot;Corn-Soybean Rotation Effects on Soil Water Depletion&quot;,&quot;author&quot;:[{&quot;family&quot;:&quot;Copeland&quot;,&quot;given&quot;:&quot;P. J.&quot;,&quot;parse-names&quot;:false,&quot;dropping-particle&quot;:&quot;&quot;,&quot;non-dropping-particle&quot;:&quot;&quot;},{&quot;family&quot;:&quot;Allmaras&quot;,&quot;given&quot;:&quot;R. R.&quot;,&quot;parse-names&quot;:false,&quot;dropping-particle&quot;:&quot;&quot;,&quot;non-dropping-particle&quot;:&quot;&quot;},{&quot;family&quot;:&quot;Crookston&quot;,&quot;given&quot;:&quot;R. K.&quot;,&quot;parse-names&quot;:false,&quot;dropping-particle&quot;:&quot;&quot;,&quot;non-dropping-particle&quot;:&quot;&quot;},{&quot;family&quot;:&quot;Nelson&quot;,&quot;given&quot;:&quot;W. W.&quot;,&quot;parse-names&quot;:false,&quot;dropping-particle&quot;:&quot;&quot;,&quot;non-dropping-particle&quot;:&quot;&quot;}],&quot;container-title&quot;:&quot;Agronomy Journal&quot;,&quot;accessed&quot;:{&quot;date-parts&quot;:[[2019,3,7]]},&quot;DOI&quot;:&quot;10.2134/agronj1993.00021962008500020008x&quot;,&quot;ISSN&quot;:&quot;0002-1962&quot;,&quot;URL&quot;:&quot;https://www.agronomy.org/publications/aj/abstracts/85/2/AJ0850020203&quot;,&quot;issued&quot;:{&quot;date-parts&quot;:[[1993]]},&quot;page&quot;:&quot;203&quot;,&quot;abstract&quot;:&quot;Abstract The positive yield effect of crop rotation may be linked to enhanced water uptake and associated efficient use. We hypothesized that a crop grown in rotation might deplete soil water more than the same crop grown under monocultnre because some negative factor associated with monoculture was alleviated. Water use efficiency (WUE) might also be improved by rotation. The objective of our study was to determine whether altered water uptake or altered WUE was associated with the yield increase observed when corn (Zea mays L.) and soybean [Glycine max (L.) Merr.] are rotated. A long-term corn-soybean rotation experiment was monitored in 1987 and 1988 to determine seasonal soil water status to 1.50m. Corn and soybean sequences monitored were: monoculture, first-year crop following 5 yrs of the other crop, second-year crop following 5 yrs of the other crop, and an annual alteration of the two crops. Compared with monoculture, yield was increased up to 30% when corn followed soybean and up to 11% when soybean followed corn. Average soil water depletion during the season by first-year corn was 16 mm greater than by continuous corn. The WUE in corn was related to cropping sequence at a moderate level of significance (p = 0.14). Seasonal soil water depletion by soybean was not changed by cropping sequence but overall WUE by first-year soybean was higher than by continuous soybean (p = 0.05). When there was a period with only sparse rainfall in 1988, corn had a greater water depletion than soybean and also a deeper zone of depletion. Both crops exhibited a greater water depletion when rotated. Frequent rainfall in 1987 sufficient to wet the soil below 0.30 m obliterated patterns of depleted soil water. Increased water use observed in first-year corn and increased WUE observed in first-year soybean (compared to monoculture) in both years suggest that rotation allows these crops to increase root surface or root activity and hence to improve grain yield. Paper no. 19 080 of the Scientific Journal Series, Minn. Agric. Exp. Stn.&quot;,&quot;publisher&quot;:&quot;American Society of Agronomy&quot;,&quot;issue&quot;:&quot;2&quot;,&quot;volume&quot;:&quot;85&quot;},&quot;isTemporary&quot;:false}],&quot;properties&quot;:{&quot;noteIndex&quot;:0},&quot;isEdited&quot;:false,&quot;manualOverride&quot;:{&quot;isManuallyOverriden&quot;:false,&quot;citeprocText&quot;:&quot;(Copeland et al., 1993)&quot;,&quot;manualOverrideText&quot;:&quot;&quot;},&quot;citationTag&quot;:&quot;MENDELEY_CITATION_v3_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&quot;},{&quot;citationID&quot;:&quot;MENDELEY_CITATION_ddb7cca0-a7fb-448b-b255-1c5e5c9b911c&quot;,&quot;citationItems&quot;:[{&quot;id&quot;:&quot;01c391cc-73f5-318a-98fe-426d26cb4e42&quot;,&quot;itemData&quot;:{&quot;type&quot;:&quot;article-journal&quot;,&quot;id&quot;:&quot;01c391cc-73f5-318a-98fe-426d26cb4e42&quot;,&quot;title&quot;:&quot;Crop Sequence Affects Nutrient Composition of Corn and Soybean Grown under High Fertility&quot;,&quot;author&quot;:[{&quot;family&quot;:&quot;Copeland&quot;,&quot;given&quot;:&quot;P. J.&quot;,&quot;parse-names&quot;:false,&quot;dropping-particle&quot;:&quot;&quot;,&quot;non-dropping-particle&quot;:&quot;&quot;},{&quot;family&quot;:&quot;Crookston&quot;,&quot;given&quot;:&quot;R. K.&quot;,&quot;parse-names&quot;:false,&quot;dropping-particle&quot;:&quot;&quot;,&quot;non-dropping-particle&quot;:&quot;&quot;}],&quot;container-title&quot;:&quot;Agronomy Journal&quot;,&quot;accessed&quot;:{&quot;date-parts&quot;:[[2021,7,26]]},&quot;DOI&quot;:&quot;10.2134/AGRONJ1992.00021962008400030028X&quot;,&quot;ISSN&quot;:&quot;1435-0645&quot;,&quot;URL&quot;:&quot;https://acsess.onlinelibrary.wiley.com/doi/full/10.2134/agronj1992.00021962008400030028x&quot;,&quot;issued&quot;:{&quot;date-parts&quot;:[[1992,5,1]]},&quot;page&quot;:&quot;503-509&quot;,&quot;abstract&quot;:&quot;&lt;abstract abstract-type=\&quot;summary\&quot;&gt; Although crop rotation may change soil mineral status, particularly N, there may also be a rotation effect beyond that which can be explained by soil mineral status alone. Research has shown that leaf mineral-composition can vary between crop sequences at high fertilizer levels. We hypothesized that the rotation effect observed in longterm sequences of corn (Zea mays L.) and soybean [Glycine max (L.) Merr.] might be due to an increased nutrient concentration, not just an increased accumulation. A corn-soybean rotation study in Minnesota managed at high nutrient fertility was used to test our hypothesis. The high management level was appraised by soil test levels. Corn and soybean sequences evaluated were monoculture, first year, second year, and annually-alternated. These crop sequences were evaluated for their effects on plant nutrient concentration, accumulation, or both. The growth stage at which differences in plant nutrient concentration or accumulation might affect final yield was also evaluated. A positive effect of rotation on yield was observed in both crops. Shoot concentrations and total accumulations of N, P, and K were higher in first year corn compared to monoculture, suggesting that the increased corn yield associated with rotation may have been due to a general improvement in plant nutrition. Cropping sequence had less of an effect on soybean nutrient concentration than corn. Nutrient accumulation in soybean was not generally affected by crop sequence. &lt;fn id=\&quot;FN1\&quot; fn-type=\&quot;other\&quot;&gt;Paper no. 19003 of the Scientific Journal Series, Minn. Agric. Exp. Stn.&lt;/fn&gt;&quot;,&quot;publisher&quot;:&quot;John Wiley &amp; Sons, Ltd&quot;,&quot;issue&quot;:&quot;3&quot;,&quot;volume&quot;:&quot;84&quot;},&quot;isTemporary&quot;:false}],&quot;properties&quot;:{&quot;noteIndex&quot;:0},&quot;isEdited&quot;:false,&quot;manualOverride&quot;:{&quot;isManuallyOverriden&quot;:false,&quot;citeprocText&quot;:&quot;(Copeland and Crookston, 1992)&quot;,&quot;manualOverrideText&quot;:&quot;&quot;},&quot;citationTag&quot;:&quot;MENDELEY_CITATION_v3_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&quot;},{&quot;citationID&quot;:&quot;MENDELEY_CITATION_911732be-313a-4e67-bba0-c1791deda08d&quot;,&quot;citationItems&quot;:[{&quot;id&quot;:&quot;bded4b2b-30e7-3c5c-844f-84c33ed5df3f&quot;,&quot;itemData&quot;:{&quot;type&quot;:&quot;article-journal&quot;,&quot;id&quot;:&quot;bded4b2b-30e7-3c5c-844f-84c33ed5df3f&quot;,&quot;title&quot;:&quot;Root growth and distribution are affected by corn-soybean cropping sequence&quot;,&quot;author&quot;:[{&quot;family&quot;:&quot;Nickel&quot;,&quot;given&quot;:&quot;S. E.&quot;,&quot;parse-names&quot;:false,&quot;dropping-particle&quot;:&quot;&quot;,&quot;non-dropping-particle&quot;:&quot;&quot;},{&quot;family&quot;:&quot;Crookston&quot;,&quot;given&quot;:&quot;R. Kent&quot;,&quot;parse-names&quot;:false,&quot;dropping-particle&quot;:&quot;&quot;,&quot;non-dropping-particle&quot;:&quot;&quot;},{&quot;family&quot;:&quot;Russelle&quot;,&quot;given&quot;:&quot;Michael P.&quot;,&quot;parse-names&quot;:false,&quot;dropping-particle&quot;:&quot;&quot;,&quot;non-dropping-particle&quot;:&quot;&quot;}],&quot;container-title&quot;:&quot;Agronomy Journal&quot;,&quot;accessed&quot;:{&quot;date-parts&quot;:[[2019,3,7]]},&quot;DOI&quot;:&quot;10.2134/agronj1995.00021962008700050020x&quot;,&quot;ISSN&quot;:&quot;00021962&quot;,&quot;URL&quot;:&quot;https://www.agronomy.org/publications/aj/abstracts/87/5/AJ0870050895&quot;,&quot;issued&quot;:{&quot;date-parts&quot;:[[1995]]},&quot;page&quot;:&quot;895-902&quot;,&quot;publisher&quot;:&quot;American Society of Agronomy&quot;,&quot;issue&quot;:&quot;5&quot;,&quot;volume&quot;:&quot;87&quot;},&quot;isTemporary&quot;:false},{&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ae9c389e-0e59-353a-8983-84b544d3a3d0&quot;,&quot;itemData&quot;:{&quot;type&quot;:&quot;article-journal&quot;,&quot;id&quot;:&quot;ae9c389e-0e59-353a-8983-84b544d3a3d0&quot;,&quot;title&quot;:&quot;Vesicular–arbuscular mycorrhizas respond to corn and soybean cropping history&quot;,&quot;author&quot;:[{&quot;family&quot;:&quot;JOHNSON&quot;,&quot;given&quot;:&quot;NANCY COLLINS&quot;,&quot;parse-names&quot;:false,&quot;dropping-particle&quot;:&quot;&quot;,&quot;non-dropping-particle&quot;:&quot;&quot;},{&quot;family&quot;:&quot;PFLEGER&quot;,&quot;given&quot;:&quot;F. L.&quot;,&quot;parse-names&quot;:false,&quot;dropping-particle&quot;:&quot;&quot;,&quot;non-dropping-particle&quot;:&quot;&quot;},{&quot;family&quot;:&quot;CROOKSTON&quot;,&quot;given&quot;:&quot;R. KENT&quot;,&quot;parse-names&quot;:false,&quot;dropping-particle&quot;:&quot;&quot;,&quot;non-dropping-particle&quot;:&quot;&quot;},{&quot;family&quot;:&quot;SIMMONS&quot;,&quot;given&quot;:&quot;STEVE R.&quot;,&quot;parse-names&quot;:false,&quot;dropping-particle&quot;:&quot;&quot;,&quot;non-dropping-particle&quot;:&quot;&quot;},{&quot;family&quot;:&quot;COPELAND&quot;,&quot;given&quot;:&quot;PHILIP J.&quot;,&quot;parse-names&quot;:false,&quot;dropping-particle&quot;:&quot;&quot;,&quot;non-dropping-particle&quot;:&quot;&quot;}],&quot;container-title&quot;:&quot;New Phytologist&quot;,&quot;accessed&quot;:{&quot;date-parts&quot;:[[2021,7,26]]},&quot;DOI&quot;:&quot;10.1111/J.1469-8137.1991.TB00970.X&quot;,&quot;ISSN&quot;:&quot;1469-8137&quot;,&quot;URL&quot;:&quot;https://nph.onlinelibrary.wiley.com/doi/full/10.1111/j.1469-8137.1991.tb00970.x&quot;,&quot;issued&quot;:{&quot;date-parts&quot;:[[1991,4,1]]},&quot;page&quot;:&quot;657-663&quot;,&quot;abstract&quot;:&quot;Communities of vesicular‐arbuscular (VA) mycorrhizal fungi were studied in a long‐term crop rotation experiment at two locations (Waseca and Lamberton, Minnesota, USA). Spores of mycorrhizal fungi were counted and identified in experimental plots with a cropping history of either corn (Zea mays L.) or soybean [Glycine max (L.) Merrill]. Mycorrhizal fungal communities were affected by both location and cropping history. At Waseca, Glomus aggregation Schenck &amp; Smith, G. leptotichum Schenck &amp; Smith and G. occultum Walker spores were more abundant in soil with a corn history than a soybean history, while spores of G. microcarpum Tul. &amp; Tul. exhibited the reciprocal pattern. Approximately 90% of the spores recovered at Lamberton were G. aggregation and did not vary with crop history. However, the spores of three other species: G. albidum Walker &amp; Rhodes, G. mosseae Gerdemann &amp; Trappe, and G. occultum, were more abundant in plots with a corn history than a soybean history. Densities of G. aggretatum spores were negatively correlated with soil pH at Waseca, but were unrelated to pH at Lamberton were the mean soil pH was lower. Our results indicate that mycorrhizal fungal species are individualistic in their responses to cropping history and edaphic factors. Copyright © 1991, Wiley Blackwell. All rights reserved&quot;,&quot;publisher&quot;:&quot;John Wiley &amp; Sons, Ltd&quot;,&quot;issue&quot;:&quot;4&quot;,&quot;volume&quot;:&quot;117&quot;},&quot;isTemporary&quot;:false}],&quot;properties&quot;:{&quot;noteIndex&quot;:0},&quot;isEdited&quot;:false,&quot;manualOverride&quot;:{&quot;isManuallyOverriden&quot;:false,&quot;citeprocText&quot;:&quot;(Johnson et al., 1991, 1992; Nickel et al., 1995)&quot;,&quot;manualOverrideText&quot;:&quot;&quot;},&quot;citationTag&quot;:&quot;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&quot;},{&quot;citationID&quot;:&quot;MENDELEY_CITATION_4292439f-2393-4132-88d4-87b5ab7caf39&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NDI5MjQzOWYtMjM5My00MTMyLTg4ZDQtODdiNWFiN2NhZjM5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9491ac9c-03f4-42e8-92c8-1a8ed33eaa3a&quot;,&quot;citationItems&quot;:[{&quot;id&quot;:&quot;d1c18774-1823-3359-85b2-2116b64bc4be&quot;,&quot;itemData&quot;:{&quot;type&quot;:&quot;article-journal&quot;,&quot;id&quot;:&quot;d1c18774-1823-3359-85b2-2116b64bc4be&quot;,&quot;title&quot;:&quot;Tillage and Crop Rotation Effects on Corn Agronomic Response and Economic Return at Seven Iowa Locations&quot;,&quot;author&quot;:[{&quot;family&quot;:&quot;Al-Kaisi&quot;,&quot;given&quot;:&quot;Mahdi M.&quot;,&quot;parse-names&quot;:false,&quot;dropping-particle&quot;:&quot;&quot;,&quot;non-dropping-particle&quot;:&quot;&quot;},{&quot;family&quot;:&quot;Archontoulis&quot;,&quot;given&quot;:&quot;Sotirios&quot;,&quot;parse-names&quot;:false,&quot;dropping-particle&quot;:&quot;v.&quot;,&quot;non-dropping-particle&quot;:&quot;&quot;},{&quot;family&quot;:&quot;Kwaw-Mensah&quot;,&quot;given&quot;:&quot;David&quot;,&quot;parse-names&quot;:false,&quot;dropping-particle&quot;:&quot;&quot;,&quot;non-dropping-particle&quot;:&quot;&quot;},{&quot;family&quot;:&quot;Miguez&quot;,&quot;given&quot;:&quot;Fernando&quot;,&quot;parse-names&quot;:false,&quot;dropping-particle&quot;:&quot;&quot;,&quot;non-dropping-particle&quot;:&quot;&quot;}],&quot;container-title&quot;:&quot;Agronomy Journal&quot;,&quot;accessed&quot;:{&quot;date-parts&quot;:[[2021,7,26]]},&quot;DOI&quot;:&quot;10.2134/AGRONJ14.0470&quot;,&quot;ISSN&quot;:&quot;1435-0645&quot;,&quot;URL&quot;:&quot;https://acsess.onlinelibrary.wiley.com/doi/full/10.2134/agronj14.0470&quot;,&quot;issued&quot;:{&quot;date-parts&quot;:[[2015,7,1]]},&quot;page&quot;:&quot;1411-1424&quot;,&quot;abstract&quot;:&quot;Corn yield (Zea mays L.) and economic return with different tillage systems and crop rotations are highly influenced by regional soil and climate conditions. Th is study was conducted at seven locations in Iowa from 2003 to 2013. the experiment design was split-plot with tillage as the main factor, which included five tillage systems (no-tillage, NT; strip-tillage, ST; chisel plow, CP; deep rip, DR; and moldboard plow, MP).Th ree crop rotations of corn–soybean (Glycine max L.), C–S; corn–corn–soybean, C–C–S; and corn–corn, C–C were subplots in a completely randomized block design in four replications. the objectives were to: (i) investigate seasonal variability in corn yield as affected by tillage and crop rotation, (ii) identify appropriate tillage for each crop rotation and location, and (iii) evaluate the magnitude of crop rotation effect on corn yield. Corn yields varied from 2.5 to 15.8 Mg ha–1 with no detectable increase over time. the results showed northern locations have yield of 1.9 Mg ha–1 and economic return of US$329 ha–1 advantage over southern locations. Yield and economic returns for the three rotations were as follow: C–S &gt; C–C–S &gt; C–C. Yield and economic penalty were greater with NT than conventional tillage in the northern locations (poorly-drained soils) than locations with well-drained soils. the corn yield penalty associated with C–C was location specific and varied from 11 to 28%. the findings suggest a location specific adoption of tillage and crop rotation for achieving optimum yield.&quot;,&quot;publisher&quot;:&quot;John Wiley &amp; Sons, Ltd&quot;,&quot;issue&quot;:&quot;4&quot;,&quot;volume&quot;:&quot;107&quot;},&quot;isTemporary&quot;:false},{&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properties&quot;:{&quot;noteIndex&quot;:0},&quot;isEdited&quot;:false,&quot;manualOverride&quot;:{&quot;isManuallyOverriden&quot;:false,&quot;citeprocText&quot;:&quot;(Dick and Doren, 1985; Porter et al., 1997; Gentry et al., 2013; Al-Kaisi et al., 2015)&quot;,&quot;manualOverrideText&quot;:&quot;&quot;},&quot;citationTag&quot;:&quot;MENDELEY_CITATION_v3_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&quot;},{&quot;citationID&quot;:&quot;MENDELEY_CITATION_5246c650-6ca4-4844-93f1-e4686e497717&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 Seifert et al., 2017)&quot;,&quot;manualOverrideText&quot;:&quot;&quot;},&quot;citationTag&quot;:&quot;MENDELEY_CITATION_v3_eyJjaXRhdGlvbklEIjoiTUVOREVMRVlfQ0lUQVRJT05fNTI0NmM2NTAtNmNhNC00ODQ0LTkzZjEtZTQ2ODZlNDk3NzE3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LH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7IFNlaWZlcnQgZXQgYWwuLCAyMDE3KSIsIm1hbnVhbE92ZXJyaWRlVGV4dCI6IiJ9fQ==&quot;},{&quot;citationID&quot;:&quot;MENDELEY_CITATION_c96fcad8-8186-4dea-86cb-4c421d5715a7&quot;,&quot;citationItems&quot;:[{&quot;id&quot;:&quot;0601541f-910a-325d-a4a5-95f6dd958dd3&quot;,&quot;itemData&quot;:{&quot;type&quot;:&quot;article-journal&quot;,&quot;id&quot;:&quot;0601541f-910a-325d-a4a5-95f6dd958dd3&quot;,&quot;title&quot;:&quot;Long‐term research avoids spurious and misleading trends in sustainability attributes of no‐till&quot;,&quot;author&quot;:[{&quot;family&quot;:&quot;Cusser&quot;,&quot;given&quot;:&quot;Sarah&quot;,&quot;parse-names&quot;:false,&quot;dropping-particle&quot;:&quot;&quot;,&quot;non-dropping-particle&quot;:&quot;&quot;},{&quot;family&quot;:&quot;Bahlai&quot;,&quot;given&quot;:&quot;Christie&quot;,&quot;parse-names&quot;:false,&quot;dropping-particle&quot;:&quot;&quot;,&quot;non-dropping-particle&quot;:&quot;&quot;},{&quot;family&quot;:&quot;Swinton&quot;,&quot;given&quot;:&quot;Scott M.&quot;,&quot;parse-names&quot;:false,&quot;dropping-particle&quot;:&quot;&quot;,&quot;non-dropping-particle&quot;:&quot;&quot;},{&quot;family&quot;:&quot;Robertson&quot;,&quot;given&quot;:&quot;G. Philip&quot;,&quot;parse-names&quot;:false,&quot;dropping-particle&quot;:&quot;&quot;,&quot;non-dropping-particle&quot;:&quot;&quot;},{&quot;family&quot;:&quot;Haddad&quot;,&quot;given&quot;:&quot;Nick M.&quot;,&quot;parse-names&quot;:false,&quot;dropping-particle&quot;:&quot;&quot;,&quot;non-dropping-particle&quot;:&quot;&quot;}],&quot;container-title&quot;:&quot;Global Change Biology&quot;,&quot;DOI&quot;:&quot;10.1111/gcb.15080&quot;,&quot;ISSN&quot;:&quot;1354-1013&quot;,&quot;issued&quot;:{&quot;date-parts&quot;:[[2020,6,8]]},&quot;issue&quot;:&quot;6&quot;,&quot;volume&quot;:&quot;26&quot;},&quot;isTemporary&quot;:false},{&quot;id&quot;:&quot;c5c53bc7-42b4-3566-98a0-cfd093b866b3&quot;,&quot;itemData&quot;:{&quot;type&quot;:&quot;article-journal&quot;,&quot;id&quot;:&quot;c5c53bc7-42b4-3566-98a0-cfd093b866b3&quot;,&quot;title&quot;:&quot;Long-Term Evidence Shows that Crop-Rotation Diversification Increases Agricultural Resilience to Adverse Growing Conditions in North America&quot;,&quot;author&quot;:[{&quot;family&quot;:&quot;Bowles&quot;,&quot;given&quot;:&quot;Timothy M&quot;,&quot;parse-names&quot;:false,&quot;dropping-particle&quot;:&quot;&quot;,&quot;non-dropping-particle&quot;:&quot;&quot;},{&quot;family&quot;:&quot;Mooshammer&quot;,&quot;given&quot;:&quot;Maria&quot;,&quot;parse-names&quot;:false,&quot;dropping-particle&quot;:&quot;&quot;,&quot;non-dropping-particle&quot;:&quot;&quot;},{&quot;family&quot;:&quot;Socolar&quot;,&quot;given&quot;:&quot;Yvonne&quot;,&quot;parse-names&quot;:false,&quot;dropping-particle&quot;:&quot;&quot;,&quot;non-dropping-particle&quot;:&quot;&quot;},{&quot;family&quot;:&quot;Calderón&quot;,&quot;given&quot;:&quot;Francisco&quot;,&quot;parse-names&quot;:false,&quot;dropping-particle&quot;:&quot;&quot;,&quot;non-dropping-particle&quot;:&quot;&quot;},{&quot;family&quot;:&quot;Cavigelli&quot;,&quot;given&quot;:&quot;Michel A.&quot;,&quot;parse-names&quot;:false,&quot;dropping-particle&quot;:&quot;&quot;,&quot;non-dropping-particle&quot;:&quot;&quot;},{&quot;family&quot;:&quot;Culman&quot;,&quot;given&quot;:&quot;Steve W.&quot;,&quot;parse-names&quot;:false,&quot;dropping-particle&quot;:&quot;&quot;,&quot;non-dropping-particle&quot;:&quot;&quot;},{&quot;family&quot;:&quot;Deen&quot;,&quot;given&quot;:&quot;William&quot;,&quot;parse-names&quot;:false,&quot;dropping-particle&quot;:&quot;&quot;,&quot;non-dropping-particle&quot;:&quot;&quot;},{&quot;family&quot;:&quot;Drury&quot;,&quot;given&quot;:&quot;Craig F.&quot;,&quot;parse-names&quot;:false,&quot;dropping-particle&quot;:&quot;&quot;,&quot;non-dropping-particle&quot;:&quot;&quot;},{&quot;family&quot;:&quot;Garcia y Garcia&quot;,&quot;given&quot;:&quot;Axel&quot;,&quot;parse-names&quot;:false,&quot;dropping-particle&quot;:&quot;&quot;,&quot;non-dropping-particle&quot;:&quot;&quot;},{&quot;family&quot;:&quot;Gaudin&quot;,&quot;given&quot;:&quot;Amélie C.M.&quot;,&quot;parse-names&quot;:false,&quot;dropping-particle&quot;:&quot;&quot;,&quot;non-dropping-particle&quot;:&quot;&quot;},{&quot;family&quot;:&quot;Harkcom&quot;,&quot;given&quot;:&quot;W. Scott&quot;,&quot;parse-names&quot;:false,&quot;dropping-particle&quot;:&quot;&quot;,&quot;non-dropping-particle&quot;:&quot;&quot;},{&quot;family&quot;:&quot;Lehman&quot;,&quot;given&quot;:&quot;R. Michael&quot;,&quot;parse-names&quot;:false,&quot;dropping-particle&quot;:&quot;&quot;,&quot;non-dropping-particle&quot;:&quot;&quot;},{&quot;family&quot;:&quot;Osborne&quot;,&quot;given&quot;:&quot;Shannon L.&quot;,&quot;parse-names&quot;:false,&quot;dropping-particle&quot;:&quot;&quot;,&quot;non-dropping-particle&quot;:&quot;&quot;},{&quot;family&quot;:&quot;Robertson&quot;,&quot;given&quot;:&quot;G. Philip&quot;,&quot;parse-names&quot;:false,&quot;dropping-particle&quot;:&quot;&quot;,&quot;non-dropping-particle&quot;:&quot;&quot;},{&quot;family&quot;:&quot;Salerno&quot;,&quot;given&quot;:&quot;Jonathan&quot;,&quot;parse-names&quot;:false,&quot;dropping-particle&quot;:&quot;&quot;,&quot;non-dropping-particle&quot;:&quot;&quot;},{&quot;family&quot;:&quot;Schmer&quot;,&quot;given&quot;:&quot;Marty R&quot;,&quot;parse-names&quot;:false,&quot;dropping-particle&quot;:&quot;&quot;,&quot;non-dropping-particle&quot;:&quot;&quot;},{&quot;family&quot;:&quot;Strock&quot;,&quot;given&quot;:&quot;Jeffrey&quot;,&quot;parse-names&quot;:false,&quot;dropping-particle&quot;:&quot;&quot;,&quot;non-dropping-particle&quot;:&quot;&quot;},{&quot;family&quot;:&quot;Grandy&quot;,&quot;given&quot;:&quot;A. Stuart&quot;,&quot;parse-names&quot;:false,&quot;dropping-particle&quot;:&quot;&quot;,&quot;non-dropping-particle&quot;:&quot;&quot;}],&quot;container-title&quot;:&quot;One Earth&quot;,&quot;accessed&quot;:{&quot;date-parts&quot;:[[2020,4,14]]},&quot;DOI&quot;:&quot;10.1016/j.oneear.2020.02.007&quot;,&quot;ISSN&quot;:&quot;25903322&quot;,&quot;URL&quot;:&quot;https://doi.org/10.1016/j.oneear.2020.02.007&quot;,&quot;issued&quot;:{&quot;date-parts&quot;:[[2020]]},&quot;page&quot;:&quot;284-293&quot;,&quot;abstract&quot;:&quot;A grand challenge facing humanity is how to produce food for a growing population in the face of a changing climate and environmental degradation. Although empirical evidence remains sparse, management strategies that increase environmental sustainability, such as increasing agroecosystem diversity through crop rotations, may also increase resilience to weather extremes without sacrificing yields. We used multilevel regression analyses of long-term crop yield datasets across a continental precipitation gradient to assess how temporal crop diversification affects maize yields in intensively managed grain systems. More diverse rotations increased maize yields over time and across all growing conditions (28.1% on average), including in favorable conditions (22.6%). Notably, more diverse rotations also showed positive effects on yield under unfavorable conditions, whereby yield losses were reduced by 14.0%–89.9% in drought years. Systems approaches to environmental sustainability and yield resilience, such as crop-rotation diversification, are a central component of risk-reduction strategies and should inform the enablement of policies.&lt;/p&gt;&quot;,&quot;issue&quot;:&quot;3&quot;,&quot;volume&quot;:&quot;2&quot;},&quot;isTemporary&quot;:false},{&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 Bowles et al., 2020; Cusser et al., 2020)&quot;,&quot;manualOverrideText&quot;:&quot;&quot;},&quot;citationTag&quot;:&quot;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&quot;},{&quot;citationID&quot;:&quot;MENDELEY_CITATION_dc675eac-e6ac-475f-9ff0-5ce07174cf01&quot;,&quot;citationItems&quot;:[{&quot;id&quot;:&quot;6f7bc7dc-0898-3bc1-99a4-d5cd7a353587&quot;,&quot;itemData&quot;:{&quot;type&quot;:&quot;article-journal&quot;,&quot;id&quot;:&quot;6f7bc7dc-0898-3bc1-99a4-d5cd7a353587&quot;,&quot;title&quot;:&quot;Concepts and rationale for regional nitrogen rate guidelines for corn&quot;,&quot;author&quot;:[{&quot;family&quot;:&quot;Sawyer&quot;,&quot;given&quot;:&quot;J&quot;,&quot;parse-names&quot;:false,&quot;dropping-particle&quot;:&quot;&quot;,&quot;non-dropping-particle&quot;:&quot;&quot;},{&quot;family&quot;:&quot;Nafziger&quot;,&quot;given&quot;:&quot;E&quot;,&quot;parse-names&quot;:false,&quot;dropping-particle&quot;:&quot;&quot;,&quot;non-dropping-particle&quot;:&quot;&quot;},{&quot;family&quot;:&quot;Randall&quot;,&quot;given&quot;:&quot;G&quot;,&quot;parse-names&quot;:false,&quot;dropping-particle&quot;:&quot;&quot;,&quot;non-dropping-particle&quot;:&quot;&quot;},{&quot;family&quot;:&quot;Bundy&quot;,&quot;given&quot;:&quot;L&quot;,&quot;parse-names&quot;:false,&quot;dropping-particle&quot;:&quot;&quot;,&quot;non-dropping-particle&quot;:&quot;&quot;},{&quot;family&quot;:&quot;Rehm&quot;,&quot;given&quot;:&quot;G&quot;,&quot;parse-names&quot;:false,&quot;dropping-particle&quot;:&quot;&quot;,&quot;non-dropping-particle&quot;:&quot;&quot;}],&quot;container-title&quot;:&quot;Iowa State University Extension&quot;,&quot;accessed&quot;:{&quot;date-parts&quot;:[[2019,2,17]]},&quot;URL&quot;:&quot;https://lib.dr.iastate.edu/cgi/viewcontent.cgi?article=1103&amp;context=extension_pubs&quot;,&quot;issued&quot;:{&quot;date-parts&quot;:[[2006]]}},&quot;isTemporary&quot;:false}],&quot;properties&quot;:{&quot;noteIndex&quot;:0},&quot;isEdited&quot;:false,&quot;manualOverride&quot;:{&quot;isManuallyOverriden&quot;:false,&quot;citeprocText&quot;:&quot;(Sawyer et al., 2006)&quot;,&quot;manualOverrideText&quot;:&quot;&quot;},&quot;citationTag&quot;:&quot;MENDELEY_CITATION_v3_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&quot;},{&quot;citationID&quot;:&quot;MENDELEY_CITATION_b9b33bf6-1141-411e-b649-8f426082c12c&quot;,&quot;citationItems&quot;:[{&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properties&quot;:{&quot;noteIndex&quot;:0},&quot;isEdited&quot;:false,&quot;manualOverride&quot;:{&quot;isManuallyOverriden&quot;:false,&quot;citeprocText&quot;:&quot;(Pasley et al., 2021)&quot;,&quot;manualOverrideText&quot;:&quot;&quot;},&quot;citationTag&quot;:&quot;MENDELEY_CITATION_v3_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&quot;},{&quot;citationID&quot;:&quot;MENDELEY_CITATION_8c5f1750-5277-4cf4-a889-cd1074bf610f&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OGM1ZjE3NTAtNTI3Ny00Y2Y0LWE4ODktY2QxMDc0YmY2MTBm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2060ffb-b96e-448d-8fcc-86c334ff9976&quot;,&quot;citationItems&quot;:[{&quot;id&quot;:&quot;a602366c-a17e-3179-b102-a4d3f2462d6d&quot;,&quot;itemData&quot;:{&quot;type&quot;:&quot;article-journal&quot;,&quot;id&quot;:&quot;a602366c-a17e-3179-b102-a4d3f2462d6d&quot;,&quot;title&quot;:&quot;Maximum soil organic carbon storage in Midwest U.S. cropping systems when crops are optimally nitrogen-fertilized&quot;,&quot;author&quot;:[{&quot;family&quot;:&quot;Poffenbarger&quot;,&quot;given&quot;:&quot;Hanna J.&quot;,&quot;parse-names&quot;:false,&quot;dropping-particle&quot;:&quot;&quot;,&quot;non-dropping-particle&quot;:&quot;&quot;},{&quot;family&quot;:&quot;Barker&quot;,&quot;given&quot;:&quot;Daniel W.&quot;,&quot;parse-names&quot;:false,&quot;dropping-particle&quot;:&quot;&quot;,&quot;non-dropping-particle&quot;:&quot;&quot;},{&quot;family&quot;:&quot;Helmers&quot;,&quot;given&quot;:&quot;Matthew J.&quot;,&quot;parse-names&quot;:false,&quot;dropping-particle&quot;:&quot;&quot;,&quot;non-dropping-particle&quot;:&quot;&quot;},{&quot;family&quot;:&quot;Miguez&quot;,&quot;given&quot;:&quot;Fernando E.&quot;,&quot;parse-names&quot;:false,&quot;dropping-particle&quot;:&quot;&quot;,&quot;non-dropping-particle&quot;:&quot;&quot;},{&quot;family&quot;:&quot;Olk&quot;,&quot;given&quot;:&quot;Daniel C.&quot;,&quot;parse-names&quot;:false,&quot;dropping-particle&quot;:&quot;&quot;,&quot;non-dropping-particle&quot;:&quot;&quot;},{&quot;family&quot;:&quot;Sawyer&quot;,&quot;given&quot;:&quot;John E.&quot;,&quot;parse-names&quot;:false,&quot;dropping-particle&quot;:&quot;&quot;,&quot;non-dropping-particle&quot;:&quot;&quot;},{&quot;family&quot;:&quot;Six&quot;,&quot;given&quot;:&quot;Johan&quot;,&quot;parse-names&quot;:false,&quot;dropping-particle&quot;:&quot;&quot;,&quot;non-dropping-particle&quot;:&quot;&quot;},{&quot;family&quot;:&quot;Castellano&quot;,&quot;given&quot;:&quot;Michael J.&quot;,&quot;parse-names&quot;:false,&quot;dropping-particle&quot;:&quot;&quot;,&quot;non-dropping-particle&quot;:&quot;&quot;}],&quot;container-title&quot;:&quot;PLOS ONE&quot;,&quot;accessed&quot;:{&quot;date-parts&quot;:[[2021,7,26]]},&quot;DOI&quot;:&quot;10.1371/JOURNAL.PONE.0172293&quot;,&quot;ISSN&quot;:&quot;1932-6203&quot;,&quot;URL&quot;:&quot;https://journals.plos.org/plosone/article?id=10.1371/journal.pone.0172293&quot;,&quot;issued&quot;:{&quot;date-parts&quot;:[[2017,3,1]]},&quot;page&quot;:&quot;e0172293&quot;,&quot;abstract&quot;:&quot;Nitrogen fertilization is critical to optimize short-term crop yield, but its long-term effect on soil organic C (SOC) is uncertain. Here, we clarify the impact of N fertilization on SOC in typical maize-based (Zea mays L.) Midwest U.S. cropping systems by accounting for site-to-site variability in maize yield response to N fertilization. Within continuous maize and maize-soybean [Glycine max (L.) Merr.] systems at four Iowa locations, we evaluated changes in surface SOC over 14 to 16 years across a range of N fertilizer rates empirically determined to be insufficient, optimum, or excessive for maximum maize yield. Soil organic C balances were negative where no N was applied but neutral (maize-soybean) or positive (continuous maize) at the agronomic optimum N rate (AONR). For continuous maize, the rate of SOC storage increased with increasing N rate, reaching a maximum at the AONR and decreasing above the AONR. Greater SOC storage in the optimally fertilized continuous maize system than in the optimally fertilized maize-soybean system was attributed to greater crop residue production and greater SOC storage efficiency in the continuous maize system. Mean annual crop residue production at the AONR was 22% greater in the continuous maize system than in the maize-soybean system and the rate of SOC storage per unit residue C input was 58% greater in the monocrop system. Our results demonstrate that agronomic optimum N fertilization is critical to maintain or increase SOC of Midwest U.S. cropland.&quot;,&quot;publisher&quot;:&quot;Public Library of Science&quot;,&quot;issue&quot;:&quot;3&quot;,&quot;volume&quot;:&quot;12&quot;},&quot;isTemporary&quot;:false}],&quot;properties&quot;:{&quot;noteIndex&quot;:0},&quot;isEdited&quot;:false,&quot;manualOverride&quot;:{&quot;isManuallyOverriden&quot;:false,&quot;citeprocText&quot;:&quot;(Poffenbarger et al., 2017)&quot;,&quot;manualOverrideText&quot;:&quot;&quot;},&quot;citationTag&quot;:&quot;MENDELEY_CITATION_v3_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&quot;},{&quot;citationID&quot;:&quot;MENDELEY_CITATION_db8e59f9-f174-4a51-9892-446b5bd83a03&quot;,&quot;citationItems&quot;:[{&quot;id&quot;:&quot;85f91bbd-6b88-3e7b-9ea0-0cb1a720fef9&quot;,&quot;itemData&quot;:{&quot;type&quot;:&quot;article-journal&quot;,&quot;id&quot;:&quot;85f91bbd-6b88-3e7b-9ea0-0cb1a720fef9&quot;,&quot;title&quot;:&quot;Nitrogen fertilizer management for nitrous oxide (N 2 O) mitigation in intensive corn (Maize) production: an emissions reduction protocol for US Midwest agriculture&quot;,&quot;author&quot;:[{&quot;family&quot;:&quot;Millar&quot;,&quot;given&quot;:&quot;Neville&quot;,&quot;parse-names&quot;:false,&quot;dropping-particle&quot;:&quot;&quot;,&quot;non-dropping-particle&quot;:&quot;&quot;},{&quot;family&quot;:&quot;Robertson&quot;,&quot;given&quot;:&quot;G. Philip&quot;,&quot;parse-names&quot;:false,&quot;dropping-particle&quot;:&quot;&quot;,&quot;non-dropping-particle&quot;:&quot;&quot;},{&quot;family&quot;:&quot;Grace&quot;,&quot;given&quot;:&quot;Peter R.&quot;,&quot;parse-names&quot;:false,&quot;dropping-particle&quot;:&quot;&quot;,&quot;non-dropping-particle&quot;:&quot;&quot;},{&quot;family&quot;:&quot;Gehl&quot;,&quot;given&quot;:&quot;Ron J.&quot;,&quot;parse-names&quot;:false,&quot;dropping-particle&quot;:&quot;&quot;,&quot;non-dropping-particle&quot;:&quot;&quot;},{&quot;family&quot;:&quot;Hoben&quot;,&quot;given&quot;:&quot;John P.&quot;,&quot;parse-names&quot;:false,&quot;dropping-particle&quot;:&quot;&quot;,&quot;non-dropping-particle&quot;:&quot;&quot;}],&quot;container-title&quot;:&quot;Mitigation and Adaptation Strategies for Global Change 2010 15:2&quot;,&quot;accessed&quot;:{&quot;date-parts&quot;:[[2021,7,26]]},&quot;DOI&quot;:&quot;10.1007/S11027-010-9212-7&quot;,&quot;ISSN&quot;:&quot;1573-1596&quot;,&quot;URL&quot;:&quot;https://link.springer.com/article/10.1007/s11027-010-9212-7&quot;,&quot;issued&quot;:{&quot;date-parts&quot;:[[2010,1,28]]},&quot;page&quot;:&quot;185-204&quot;,&quot;abstract&quot;:&quot;Nitrous oxide (N2O) is a major greenhouse gas (GHG) product of intensive agriculture. Fertilizer nitrogen (N) rate is the best single predictor of N2O emissions in row-crop agriculture in the US Midwest. We use this relationship to propose a transparent, scientifically robust protocol that can be utilized by developers of agricultural offset projects for generating fungible GHG emission reduction credits for the emerging US carbon cap and trade market. By coupling predicted N2O flux with the recently developed maximum return to N (MRTN) approach for determining economically profitable N input rates for optimized crop yield, we provide the basis for incentivizing N2O reductions without affecting yields. The protocol, if widely adopted, could reduce N2O from fertilized row-crop agriculture by more than 50%. Although other management and environmental factors can influence N2O emissions, fertilizer N rate can be viewed as a single unambiguous proxy—a transparent, tangible, and readily manageable commodity. Our protocol addresses baseline establishment, additionality, permanence, variability, and leakage, and provides for producers and other stakeholders the economic and environmental incentives necessary for adoption of agricultural N2O reduction offset projects.&quot;,&quot;publisher&quot;:&quot;Springer&quot;,&quot;issue&quot;:&quot;2&quot;,&quot;volume&quot;:&quot;15&quot;},&quot;isTemporary&quot;:false},{&quot;id&quot;:&quot;c9568f03-5798-374b-9e71-f01b59e4a13d&quot;,&quot;itemData&quot;:{&quot;type&quot;:&quot;article-journal&quot;,&quot;id&quot;:&quot;c9568f03-5798-374b-9e71-f01b59e4a13d&quot;,&quot;title&quot;:&quot;The contribution of maize cropping in the Midwest USA to global warming: A regional estimate&quot;,&quot;author&quot;:[{&quot;family&quot;:&quot;Grace&quot;,&quot;given&quot;:&quot;Peter R.&quot;,&quot;parse-names&quot;:false,&quot;dropping-particle&quot;:&quot;&quot;,&quot;non-dropping-particle&quot;:&quot;&quot;},{&quot;family&quot;:&quot;Philip Robertson&quot;,&quot;given&quot;:&quot;G.&quot;,&quot;parse-names&quot;:false,&quot;dropping-particle&quot;:&quot;&quot;,&quot;non-dropping-particle&quot;:&quot;&quot;},{&quot;family&quot;:&quot;Millar&quot;,&quot;given&quot;:&quot;Neville&quot;,&quot;parse-names&quot;:false,&quot;dropping-particle&quot;:&quot;&quot;,&quot;non-dropping-particle&quot;:&quot;&quot;},{&quot;family&quot;:&quot;Colunga-Garcia&quot;,&quot;given&quot;:&quot;Manuel&quot;,&quot;parse-names&quot;:false,&quot;dropping-particle&quot;:&quot;&quot;,&quot;non-dropping-particle&quot;:&quot;&quot;},{&quot;family&quot;:&quot;Basso&quot;,&quot;given&quot;:&quot;Bruno&quot;,&quot;parse-names&quot;:false,&quot;dropping-particle&quot;:&quot;&quot;,&quot;non-dropping-particle&quot;:&quot;&quot;},{&quot;family&quot;:&quot;Gage&quot;,&quot;given&quot;:&quot;Stuart H.&quot;,&quot;parse-names&quot;:false,&quot;dropping-particle&quot;:&quot;&quot;,&quot;non-dropping-particle&quot;:&quot;&quot;},{&quot;family&quot;:&quot;Hoben&quot;,&quot;given&quot;:&quot;John&quot;,&quot;parse-names&quot;:false,&quot;dropping-particle&quot;:&quot;&quot;,&quot;non-dropping-particle&quot;:&quot;&quot;}],&quot;container-title&quot;:&quot;Agricultural Systems&quot;,&quot;accessed&quot;:{&quot;date-parts&quot;:[[2021,7,26]]},&quot;DOI&quot;:&quot;10.1016/J.AGSY.2010.09.001&quot;,&quot;ISSN&quot;:&quot;0308-521X&quot;,&quot;issued&quot;:{&quot;date-parts&quot;:[[2011,3,1]]},&quot;page&quot;:&quot;292-296&quot;,&quot;abstract&quot;:&quot;Agricultural soils emit about 50% of the global flux of N2O attributable to human influence, mostly in response to nitrogen fertilizer use. Recent evidence that the relationship between N2O fluxes and N-fertilizer additions to cereal maize are non-linear provides an opportunity to estimate regional N2O fluxes based on estimates of N application rates rather than as a simple percentage of N inputs as used by the Intergovernmental Panel on Climate Change (IPCC). We combined a simple empirical model of N2O production with the SOCRATES soil carbon dynamics model to estimate N2O and other sources of Global Warming Potential (GWP) from cereal maize across 19,000 cropland polygons in the North Central Region (NCR) of the US over the period 1964-2005. Results indicate that the loading of greenhouse gases to the atmosphere from cereal maize production in the NCR was 1.7Gt CO2e, with an average 268t CO2e produced per tonne of grain. From 1970 until 2005, GHG emissions per unit product declined on average by 2.8t CO2eha-1annum-1, coinciding with a stabilisation in N application rate and consistent increases in grain yield from the mid-1970's. Nitrous oxide production from N fertilizer inputs represented 59% of these emissions, soil C decline (0-30cm) represented 11% of total emissions, with the remaining 30% (517Mt) from the combustion of fuel associated with farm operations. Of the 126Mt of N fertilizer applied to cereal maize from 1964 to 2005, we estimate that 2.2Mt N was emitted as N2O when using a non-linear response model, equivalent to 1.75% of the applied N. © 2010 Elsevier Ltd.&quot;,&quot;publisher&quot;:&quot;Elsevier&quot;,&quot;issue&quot;:&quot;3&quot;,&quot;volume&quot;:&quot;104&quot;},&quot;isTemporary&quot;:false}],&quot;properties&quot;:{&quot;noteIndex&quot;:0},&quot;isEdited&quot;:false,&quot;manualOverride&quot;:{&quot;isManuallyOverriden&quot;:false,&quot;citeprocText&quot;:&quot;(Millar et al., 2010; Grace et al., 2011)&quot;,&quot;manualOverrideText&quot;:&quot;&quot;},&quot;citationTag&quot;:&quot;MENDELEY_CITATION_v3_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&quot;},{&quot;citationID&quot;:&quot;MENDELEY_CITATION_5fb6333f-0228-4c3f-90c5-22816a32d65f&quot;,&quot;citationItems&quot;:[{&quot;id&quot;:&quot;7d6a356d-d427-3c7b-9a37-7660e525b2a1&quot;,&quot;itemData&quot;:{&quot;type&quot;:&quot;book&quot;,&quot;id&quot;:&quot;7d6a356d-d427-3c7b-9a37-7660e525b2a1&quot;,&quot;title&quot;:&quot;Advances in crop modelling for a sustainable agriculture&quot;,&quot;author&quot;:[{&quot;family&quot;:&quot;Boote&quot;,&quot;given&quot;:&quot;Kenneth&quot;,&quot;parse-names&quot;:false,&quot;dropping-particle&quot;:&quot;&quot;,&quot;non-dropping-particle&quot;:&quot;&quot;}],&quot;container-title&quot;:&quot;Advances in crop modelling for a sustainable agriculture&quot;,&quot;accessed&quot;:{&quot;date-parts&quot;:[[2021,7,26]]},&quot;DOI&quot;:&quot;10.1201/9780429266591&quot;,&quot;issued&quot;:{&quot;date-parts&quot;:[[2019,12,10]]},&quot;abstract&quot;:&quot;This collection provides a comprehensive review of key advances in crop modelling, with a focus on developing the next generation of whole-farm models to improve decision making and support for farmers. Chapters review advances in modelling individual components of agricultural systems such as plant responses to environmental conditions, crop growth stages, nutrient and water cycles as well as pest/disease dynamics. The book also addresses the challenges of combining modular sub-systems into whole farm system models, including integration of rotations, intercropping and livestock. Chapters also review the performance of specific models such as APSIM and DSSAT and the challenges of developing decision support systems (DSS) from such models. The book also considers landscape models such as agroecological zone (AEZ) models and Coordinated Global and Regional Assessments (CGRA). The final part of the book reviews wider issues in improving model reliability such as data sharing and the supply of real-time data as well as crop model inter-comparison.&quot;,&quot;publisher&quot;:&quot;Burleigh Dodds Science Publishing&quot;},&quot;isTemporary&quot;:false},{&quot;id&quot;:&quot;58158eea-6ee1-3be8-a09d-0bba240ed4d6&quot;,&quot;itemData&quot;:{&quot;type&quot;:&quot;article-journal&quot;,&quot;id&quot;:&quot;58158eea-6ee1-3be8-a09d-0bba240ed4d6&quot;,&quot;title&quot;:&quot;Brief history of agricultural systems modeling&quot;,&quot;author&quot;:[{&quot;family&quot;:&quot;Jones&quot;,&quot;given&quot;:&quot;James W.&quot;,&quot;parse-names&quot;:false,&quot;dropping-particle&quot;:&quot;&quot;,&quot;non-dropping-particle&quot;:&quot;&quot;},{&quot;family&quot;:&quot;Antle&quot;,&quot;given&quot;:&quot;John M.&quot;,&quot;parse-names&quot;:false,&quot;dropping-particle&quot;:&quot;&quot;,&quot;non-dropping-particle&quot;:&quot;&quot;},{&quot;family&quot;:&quot;Basso&quot;,&quot;given&quot;:&quot;Bruno&quot;,&quot;parse-names&quot;:false,&quot;dropping-particle&quot;:&quot;&quot;,&quot;non-dropping-particle&quot;:&quot;&quot;},{&quot;family&quot;:&quot;Boote&quot;,&quot;given&quot;:&quot;Kenneth J.&quot;,&quot;parse-names&quot;:false,&quot;dropping-particle&quot;:&quot;&quot;,&quot;non-dropping-particle&quot;:&quot;&quot;},{&quot;family&quot;:&quot;Conant&quot;,&quot;given&quot;:&quot;Richard T.&quot;,&quot;parse-names&quot;:false,&quot;dropping-particle&quot;:&quot;&quot;,&quot;non-dropping-particle&quot;:&quot;&quot;},{&quot;family&quot;:&quot;Foster&quot;,&quot;given&quot;:&quot;Ian&quot;,&quot;parse-names&quot;:false,&quot;dropping-particle&quot;:&quot;&quot;,&quot;non-dropping-particle&quot;:&quot;&quot;},{&quot;family&quot;:&quot;Godfray&quot;,&quot;given&quot;:&quot;H. Charles J.&quot;,&quot;parse-names&quot;:false,&quot;dropping-particle&quot;:&quot;&quot;,&quot;non-dropping-particle&quot;:&quot;&quot;},{&quot;family&quot;:&quot;Herrero&quot;,&quot;given&quot;:&quot;Mario&quot;,&quot;parse-names&quot;:false,&quot;dropping-particle&quot;:&quot;&quot;,&quot;non-dropping-particle&quot;:&quot;&quot;},{&quot;family&quot;:&quot;Howitt&quot;,&quot;given&quot;:&quot;Richard E.&quot;,&quot;parse-names&quot;:false,&quot;dropping-particle&quot;:&quot;&quot;,&quot;non-dropping-particle&quot;:&quot;&quot;},{&quot;family&quot;:&quot;Janssen&quot;,&quot;given&quot;:&quot;Sander&quot;,&quot;parse-names&quot;:false,&quot;dropping-particle&quot;:&quot;&quot;,&quot;non-dropping-particle&quot;:&quot;&quot;},{&quot;family&quot;:&quot;Keating&quot;,&quot;given&quot;:&quot;Brian A.&quot;,&quot;parse-names&quot;:false,&quot;dropping-particle&quot;:&quot;&quot;,&quot;non-dropping-particle&quot;:&quot;&quot;},{&quot;family&quot;:&quot;Munoz-Carpena&quot;,&quot;given&quot;:&quot;Rafael&quot;,&quot;parse-names&quot;:false,&quot;dropping-particle&quot;:&quot;&quot;,&quot;non-dropping-particle&quot;:&quot;&quot;},{&quot;family&quot;:&quot;Porter&quot;,&quot;given&quot;:&quot;Cheryl H.&quot;,&quot;parse-names&quot;:false,&quot;dropping-particle&quot;:&quot;&quot;,&quot;non-dropping-particle&quot;:&quot;&quot;},{&quot;family&quot;:&quot;Rosenzweig&quot;,&quot;given&quot;:&quot;Cynthia&quot;,&quot;parse-names&quot;:false,&quot;dropping-particle&quot;:&quot;&quot;,&quot;non-dropping-particle&quot;:&quot;&quot;},{&quot;family&quot;:&quot;Wheeler&quot;,&quot;given&quot;:&quot;Tim R.&quot;,&quot;parse-names&quot;:false,&quot;dropping-particle&quot;:&quot;&quot;,&quot;non-dropping-particle&quot;:&quot;&quot;}],&quot;container-title&quot;:&quot;Agricultural Systems&quot;,&quot;DOI&quot;:&quot;10.1016/j.agsy.2016.05.014&quot;,&quot;ISSN&quot;:&quot;0308521X&quot;,&quot;URL&quot;:&quot;http://dx.doi.org/10.1016/j.agsy.2016.05.014&quot;,&quot;issued&quot;:{&quot;date-parts&quot;:[[2017]]},&quot;page&quot;:&quot;240-254&quot;,&quot;abstract&quot;:&quot;Agricultural systems science generates knowledge that allows researchers to consider complex problems or take informed agricultural decisions. The rich history of this science exemplifies the diversity of systems and scales over which they operate and have been studied. Modeling, an essential tool in agricultural systems science, has been accomplished by scientists from a wide range of disciplines, who have contributed concepts and tools over more than six decades. As agricultural scientists now consider the “next generation” models, data, and knowledge products needed to meet the increasingly complex systems problems faced by society, it is important to take stock of this history and its lessons to ensure that we avoid re-invention and strive to consider all dimensions of associated challenges. To this end, we summarize here the history of agricultural systems modeling and identify lessons learned that can help guide the design and development of next generation of agricultural system tools and methods. A number of past events combined with overall technological progress in other fields have strongly contributed to the evolution of agricultural system modeling, including development of process-based bio-physical models of crops and livestock, statistical models based on historical observations, and economic optimization and simulation models at household and regional to global scales. Characteristics of agricultural systems models have varied widely depending on the systems involved, their scales, and the wide range of purposes that motivated their development and use by researchers in different disciplines. Recent trends in broader collaboration across institutions, across disciplines, and between the public and private sectors suggest that the stage is set for the major advances in agricultural systems science that are needed for the next generation of models, databases, knowledge products and decision support systems. The lessons from history should be considered to help avoid roadblocks and pitfalls as the community develops this next generation of agricultural systems models.&quot;,&quot;publisher&quot;:&quot;The Authors&quot;,&quot;volume&quot;:&quot;155&quot;},&quot;isTemporary&quot;:false},{&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Jones et al., 2017; Boote, 2019; Silva and Giller, 2021)&quot;,&quot;manualOverrideText&quot;:&quot;&quot;},&quot;citationTag&quot;:&quot;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&quot;},{&quot;citationID&quot;:&quot;MENDELEY_CITATION_4b26cc83-b826-4fa9-8efa-d677974a3515&quot;,&quot;citationItems&quot;:[{&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properties&quot;:{&quot;noteIndex&quot;:0},&quot;isEdited&quot;:false,&quot;manualOverride&quot;:{&quot;isManuallyOverriden&quot;:false,&quot;citeprocText&quot;:&quot;(Puntel et al., 2016)&quot;,&quot;manualOverrideText&quot;:&quot;&quot;},&quot;citationTag&quot;:&quot;MENDELEY_CITATION_v3_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&quot;},{&quot;citationID&quot;:&quot;MENDELEY_CITATION_60af37e6-5437-48c4-a1a2-a0bf1c9cc15c&quot;,&quot;citationItems&quot;:[{&quot;id&quot;:&quot;d3e12c7c-e2bb-393a-9d2e-200aa451ddd0&quot;,&quot;itemData&quot;:{&quot;type&quot;:&quot;article-journal&quot;,&quot;id&quot;:&quot;d3e12c7c-e2bb-393a-9d2e-200aa451ddd0&quot;,&quot;title&quot;:&quot;An overview of APSIM, a model designed for farming systems simulation&quot;,&quot;author&quot;:[{&quot;family&quot;:&quot;Keating&quot;,&quot;given&quot;:&quot;B.A A.&quot;,&quot;parse-names&quot;:false,&quot;dropping-particle&quot;:&quot;&quot;,&quot;non-dropping-particle&quot;:&quot;&quot;},{&quot;family&quot;:&quot;Carberry&quot;,&quot;given&quot;:&quot;P.S S.&quot;,&quot;parse-names&quot;:false,&quot;dropping-particle&quot;:&quot;&quot;,&quot;non-dropping-particle&quot;:&quot;&quot;},{&quot;family&quot;:&quot;Hammer&quot;,&quot;given&quot;:&quot;G.L L.&quot;,&quot;parse-names&quot;:false,&quot;dropping-particle&quot;:&quot;&quot;,&quot;non-dropping-particle&quot;:&quot;&quot;},{&quot;family&quot;:&quot;Probert&quot;,&quot;given&quot;:&quot;M.E E.&quot;,&quot;parse-names&quot;:false,&quot;dropping-particle&quot;:&quot;&quot;,&quot;non-dropping-particle&quot;:&quot;&quot;},{&quot;family&quot;:&quot;Robertson&quot;,&quot;given&quot;:&quot;M.J J.&quot;,&quot;parse-names&quot;:false,&quot;dropping-particle&quot;:&quot;&quot;,&quot;non-dropping-particle&quot;:&quot;&quot;},{&quot;family&quot;:&quot;Holzworth&quot;,&quot;given&quot;:&quot;D.&quot;,&quot;parse-names&quot;:false,&quot;dropping-particle&quot;:&quot;&quot;,&quot;non-dropping-particle&quot;:&quot;&quot;},{&quot;family&quot;:&quot;Huth&quot;,&quot;given&quot;:&quot;N.I I.&quot;,&quot;parse-names&quot;:false,&quot;dropping-particle&quot;:&quot;&quot;,&quot;non-dropping-particle&quot;:&quot;&quot;},{&quot;family&quot;:&quot;Hargreaves&quot;,&quot;given&quot;:&quot;J.N.G N.G.&quot;,&quot;parse-names&quot;:false,&quot;dropping-particle&quot;:&quot;&quot;,&quot;non-dropping-particle&quot;:&quot;&quot;},{&quot;family&quot;:&quot;Meinke&quot;,&quot;given&quot;:&quot;H.&quot;,&quot;parse-names&quot;:false,&quot;dropping-particle&quot;:&quot;&quot;,&quot;non-dropping-particle&quot;:&quot;&quot;},{&quot;family&quot;:&quot;Hochman&quot;,&quot;given&quot;:&quot;Z.&quot;,&quot;parse-names&quot;:false,&quot;dropping-particle&quot;:&quot;&quot;,&quot;non-dropping-particle&quot;:&quot;&quot;},{&quot;family&quot;:&quot;McLean&quot;,&quot;given&quot;:&quot;G.&quot;,&quot;parse-names&quot;:false,&quot;dropping-particle&quot;:&quot;&quot;,&quot;non-dropping-particle&quot;:&quot;&quot;},{&quot;family&quot;:&quot;Verburg&quot;,&quot;given&quot;:&quot;K.&quot;,&quot;parse-names&quot;:false,&quot;dropping-particle&quot;:&quot;&quot;,&quot;non-dropping-particle&quot;:&quot;&quot;},{&quot;family&quot;:&quot;Snow&quot;,&quot;given&quot;:&quot;V.&quot;,&quot;parse-names&quot;:false,&quot;dropping-particle&quot;:&quot;&quot;,&quot;non-dropping-particle&quot;:&quot;&quot;},{&quot;family&quot;:&quot;Dimes&quot;,&quot;given&quot;:&quot;J.P P.&quot;,&quot;parse-names&quot;:false,&quot;dropping-particle&quot;:&quot;&quot;,&quot;non-dropping-particle&quot;:&quot;&quot;},{&quot;family&quot;:&quot;Silburn&quot;,&quot;given&quot;:&quot;M.&quot;,&quot;parse-names&quot;:false,&quot;dropping-particle&quot;:&quot;&quot;,&quot;non-dropping-particle&quot;:&quot;&quot;},{&quot;family&quot;:&quot;Wang&quot;,&quot;given&quot;:&quot;E.&quot;,&quot;parse-names&quot;:false,&quot;dropping-particle&quot;:&quot;&quot;,&quot;non-dropping-particle&quot;:&quot;&quot;},{&quot;family&quot;:&quot;Brown&quot;,&quot;given&quot;:&quot;S.&quot;,&quot;parse-names&quot;:false,&quot;dropping-particle&quot;:&quot;&quot;,&quot;non-dropping-particle&quot;:&quot;&quot;},{&quot;family&quot;:&quot;Bristow&quot;,&quot;given&quot;:&quot;K.L L.&quot;,&quot;parse-names&quot;:false,&quot;dropping-particle&quot;:&quot;&quot;,&quot;non-dropping-particle&quot;:&quot;&quot;},{&quot;family&quot;:&quot;Asseng&quot;,&quot;given&quot;:&quot;S.&quot;,&quot;parse-names&quot;:false,&quot;dropping-particle&quot;:&quot;&quot;,&quot;non-dropping-particle&quot;:&quot;&quot;},{&quot;family&quot;:&quot;Chapman&quot;,&quot;given&quot;:&quot;S.&quot;,&quot;parse-names&quot;:false,&quot;dropping-particle&quot;:&quot;&quot;,&quot;non-dropping-particle&quot;:&quot;&quot;},{&quot;family&quot;:&quot;McCown&quot;,&quot;given&quot;:&quot;R.L L.&quot;,&quot;parse-names&quot;:false,&quot;dropping-particle&quot;:&quot;&quot;,&quot;non-dropping-particle&quot;:&quot;&quot;},{&quot;family&quot;:&quot;Freebairn&quot;,&quot;given&quot;:&quot;D.M M.&quot;,&quot;parse-names&quot;:false,&quot;dropping-particle&quot;:&quot;&quot;,&quot;non-dropping-particle&quot;:&quot;&quot;},{&quot;family&quot;:&quot;Smith&quot;,&quot;given&quot;:&quot;C.J J.&quot;,&quot;parse-names&quot;:false,&quot;dropping-particle&quot;:&quot;&quot;,&quot;non-dropping-particle&quot;:&quot;&quot;}],&quot;container-title&quot;:&quot;European Journal of Agronomy&quot;,&quot;accessed&quot;:{&quot;date-parts&quot;:[[2019,1,30]]},&quot;DOI&quot;:&quot;10.1016/S1161-0301(02)00108-9&quot;,&quot;ISBN&quot;:&quot;6173214237&quot;,&quot;ISSN&quot;:&quot;11610301&quot;,&quot;URL&quot;:&quot;https://www.sciencedirect.com/science/article/pii/S1161030102001089&quot;,&quot;issued&quot;:{&quot;date-parts&quot;:[[2003,1,1]]},&quot;page&quot;:&quot;267-288&quot;,&quot;abstract&quot;:&quot;The Agricultural Production Systems Simulator (APSIM) is a modular modelling framework that has been developed by the Agricultural Production Systems Research Unit in Australia. APSIM was developed to simulate biophysical process in farming systems, in particular where there is interest in the economic and ecological outcomes of management practice in the face of climatic risk. The paper outlines APSIM's structure and provides details of the concepts behind the different plant, soil and management modules. These modules include a diverse range of crops, pastures and trees, soil processes including water balance, N and P transformations, soil pH, erosion and a full range of management controls. Reports of APSIM testing in a diverse range of systems and environments are summarised. An example of model performance in a long-term cropping systems trial is provided. APSIM has been used in a broad range of applications, including support for on-farm decision making, farming systems design for production or resource management objectives, assessment of the value of seasonal climate forecasting, analysis of supply chain issues in agribusiness activities, development of waste management guidelines, risk assessment for government policy making and as a guide to research and education activity. An extensive citation list for these model testing and application studies is provided. Crown Copyright © 2002 Published by Elsevier Science B.V. All rights reserved.&quot;,&quot;publisher&quot;:&quot;Elsevier&quot;,&quot;issue&quot;:&quot;3-4&quot;,&quot;volume&quot;:&quot;18&quot;},&quot;isTemporary&quot;:false},{&quot;id&quot;:&quot;4b8f5897-7f85-3bcf-a96d-1f9a7dafa0e1&quot;,&quot;itemData&quot;:{&quot;type&quot;:&quot;article-journal&quot;,&quot;id&quot;:&quot;4b8f5897-7f85-3bcf-a96d-1f9a7dafa0e1&quot;,&quot;title&quot;:&quot;APSIM - Evolution towards a new generation of agricultural systems simulation&quot;,&quot;author&quot;:[{&quot;family&quot;:&quot;Holzworth&quot;,&quot;given&quot;:&quot;Dean P.&quot;,&quot;parse-names&quot;:false,&quot;dropping-particle&quot;:&quot;&quot;,&quot;non-dropping-particle&quot;:&quot;&quot;},{&quot;family&quot;:&quot;Huth&quot;,&quot;given&quot;:&quot;Neil I.&quot;,&quot;parse-names&quot;:false,&quot;dropping-particle&quot;:&quot;&quot;,&quot;non-dropping-particle&quot;:&quot;&quot;},{&quot;family&quot;:&quot;deVoil&quot;,&quot;given&quot;:&quot;Peter G.&quot;,&quot;parse-names&quot;:false,&quot;dropping-particle&quot;:&quot;&quot;,&quot;non-dropping-particle&quot;:&quot;&quot;},{&quot;family&quot;:&quot;Zurcher&quot;,&quot;given&quot;:&quot;Eric J.&quot;,&quot;parse-names&quot;:false,&quot;dropping-particle&quot;:&quot;&quot;,&quot;non-dropping-particle&quot;:&quot;&quot;},{&quot;family&quot;:&quot;Herrmann&quot;,&quot;given&quot;:&quot;Neville I.&quot;,&quot;parse-names&quot;:false,&quot;dropping-particle&quot;:&quot;&quot;,&quot;non-dropping-particle&quot;:&quot;&quot;},{&quot;family&quot;:&quot;McLean&quot;,&quot;given&quot;:&quot;Greg&quot;,&quot;parse-names&quot;:false,&quot;dropping-particle&quot;:&quot;&quot;,&quot;non-dropping-particle&quot;:&quot;&quot;},{&quot;family&quot;:&quot;Chenu&quot;,&quot;given&quot;:&quot;Karine&quot;,&quot;parse-names&quot;:false,&quot;dropping-particle&quot;:&quot;&quot;,&quot;non-dropping-particle&quot;:&quot;&quot;},{&quot;family&quot;:&quot;Oosterom&quot;,&quot;given&quot;:&quot;Erik J.&quot;,&quot;parse-names&quot;:false,&quot;dropping-particle&quot;:&quot;&quot;,&quot;non-dropping-particle&quot;:&quot;van&quot;},{&quot;family&quot;:&quot;Snow&quot;,&quot;given&quot;:&quot;Val&quot;,&quot;parse-names&quot;:false,&quot;dropping-particle&quot;:&quot;&quot;,&quot;non-dropping-particle&quot;:&quot;&quot;},{&quot;family&quot;:&quot;Murphy&quot;,&quot;given&quot;:&quot;Chris&quot;,&quot;parse-names&quot;:false,&quot;dropping-particle&quot;:&quot;&quot;,&quot;non-dropping-particle&quot;:&quot;&quot;},{&quot;family&quot;:&quot;Moore&quot;,&quot;given&quot;:&quot;Andrew D.&quot;,&quot;parse-names&quot;:false,&quot;dropping-particle&quot;:&quot;&quot;,&quot;non-dropping-particle&quot;:&quot;&quot;},{&quot;family&quot;:&quot;Brown&quot;,&quot;given&quot;:&quot;Hamish&quot;,&quot;parse-names&quot;:false,&quot;dropping-particle&quot;:&quot;&quot;,&quot;non-dropping-particle&quot;:&quot;&quot;},{&quot;family&quot;:&quot;Whish&quot;,&quot;given&quot;:&quot;Jeremy P.M.&quot;,&quot;parse-names&quot;:false,&quot;dropping-particle&quot;:&quot;&quot;,&quot;non-dropping-particle&quot;:&quot;&quot;},{&quot;family&quot;:&quot;Verrall&quot;,&quot;given&quot;:&quot;Shaun&quot;,&quot;parse-names&quot;:false,&quot;dropping-particle&quot;:&quot;&quot;,&quot;non-dropping-particle&quot;:&quot;&quot;},{&quot;family&quot;:&quot;Fainges&quot;,&quot;given&quot;:&quot;Justin&quot;,&quot;parse-names&quot;:false,&quot;dropping-particle&quot;:&quot;&quot;,&quot;non-dropping-particle&quot;:&quot;&quot;},{&quot;family&quot;:&quot;Bell&quot;,&quot;given&quot;:&quot;Lindsay W.&quot;,&quot;parse-names&quot;:false,&quot;dropping-particle&quot;:&quot;&quot;,&quot;non-dropping-particle&quot;:&quot;&quot;},{&quot;family&quot;:&quot;Peake&quot;,&quot;given&quot;:&quot;Allan S.&quot;,&quot;parse-names&quot;:false,&quot;dropping-particle&quot;:&quot;&quot;,&quot;non-dropping-particle&quot;:&quot;&quot;},{&quot;family&quot;:&quot;Poulton&quot;,&quot;given&quot;:&quot;Perry L.&quot;,&quot;parse-names&quot;:false,&quot;dropping-particle&quot;:&quot;&quot;,&quot;non-dropping-particle&quot;:&quot;&quot;},{&quot;family&quot;:&quot;Hochman&quot;,&quot;given&quot;:&quot;Zvi&quot;,&quot;parse-names&quot;:false,&quot;dropping-particle&quot;:&quot;&quot;,&quot;non-dropping-particle&quot;:&quot;&quot;},{&quot;family&quot;:&quot;Thorburn&quot;,&quot;given&quot;:&quot;Peter J.&quot;,&quot;parse-names&quot;:false,&quot;dropping-particle&quot;:&quot;&quot;,&quot;non-dropping-particle&quot;:&quot;&quot;},{&quot;family&quot;:&quot;Gaydon&quot;,&quot;given&quot;:&quot;Donald S.&quot;,&quot;parse-names&quot;:false,&quot;dropping-particle&quot;:&quot;&quot;,&quot;non-dropping-particle&quot;:&quot;&quot;},{&quot;family&quot;:&quot;Dalgliesh&quot;,&quot;given&quot;:&quot;Neal P.&quot;,&quot;parse-names&quot;:false,&quot;dropping-particle&quot;:&quot;&quot;,&quot;non-dropping-particle&quot;:&quot;&quot;},{&quot;family&quot;:&quot;Rodriguez&quot;,&quot;given&quot;:&quot;Daniel&quot;,&quot;parse-names&quot;:false,&quot;dropping-particle&quot;:&quot;&quot;,&quot;non-dropping-particle&quot;:&quot;&quot;},{&quot;family&quot;:&quot;Cox&quot;,&quot;given&quot;:&quot;Howard&quot;,&quot;parse-names&quot;:false,&quot;dropping-particle&quot;:&quot;&quot;,&quot;non-dropping-particle&quot;:&quot;&quot;},{&quot;family&quot;:&quot;Chapman&quot;,&quot;given&quot;:&quot;Scott&quot;,&quot;parse-names&quot;:false,&quot;dropping-particle&quot;:&quot;&quot;,&quot;non-dropping-particle&quot;:&quot;&quot;},{&quot;family&quot;:&quot;Doherty&quot;,&quot;given&quot;:&quot;Alastair&quot;,&quot;parse-names&quot;:false,&quot;dropping-particle&quot;:&quot;&quot;,&quot;non-dropping-particle&quot;:&quot;&quot;},{&quot;family&quot;:&quot;Teixeira&quot;,&quot;given&quot;:&quot;Edmar&quot;,&quot;parse-names&quot;:false,&quot;dropping-particle&quot;:&quot;&quot;,&quot;non-dropping-particle&quot;:&quot;&quot;},{&quot;family&quot;:&quot;Sharp&quot;,&quot;given&quot;:&quot;Joanna&quot;,&quot;parse-names&quot;:false,&quot;dropping-particle&quot;:&quot;&quot;,&quot;non-dropping-particle&quot;:&quot;&quot;},{&quot;family&quot;:&quot;Cichota&quot;,&quot;given&quot;:&quot;Rogerio&quot;,&quot;parse-names&quot;:false,&quot;dropping-particle&quot;:&quot;&quot;,&quot;non-dropping-particle&quot;:&quot;&quot;},{&quot;family&quot;:&quot;Vogeler&quot;,&quot;given&quot;:&quot;Iris&quot;,&quot;parse-names&quot;:false,&quot;dropping-particle&quot;:&quot;&quot;,&quot;non-dropping-particle&quot;:&quot;&quot;},{&quot;family&quot;:&quot;Li&quot;,&quot;given&quot;:&quot;Frank Y.&quot;,&quot;parse-names&quot;:false,&quot;dropping-particle&quot;:&quot;&quot;,&quot;non-dropping-particle&quot;:&quot;&quot;},{&quot;family&quot;:&quot;Wang&quot;,&quot;given&quot;:&quot;Enli&quot;,&quot;parse-names&quot;:false,&quot;dropping-particle&quot;:&quot;&quot;,&quot;non-dropping-particle&quot;:&quot;&quot;},{&quot;family&quot;:&quot;Hammer&quot;,&quot;given&quot;:&quot;Graeme L.&quot;,&quot;parse-names&quot;:false,&quot;dropping-particle&quot;:&quot;&quot;,&quot;non-dropping-particle&quot;:&quot;&quot;},{&quot;family&quot;:&quot;Robertson&quot;,&quot;given&quot;:&quot;Michael J.&quot;,&quot;parse-names&quot;:false,&quot;dropping-particle&quot;:&quot;&quot;,&quot;non-dropping-particle&quot;:&quot;&quot;},{&quot;family&quot;:&quot;Dimes&quot;,&quot;given&quot;:&quot;John P.&quot;,&quot;parse-names&quot;:false,&quot;dropping-particle&quot;:&quot;&quot;,&quot;non-dropping-particle&quot;:&quot;&quot;},{&quot;family&quot;:&quot;Whitbread&quot;,&quot;given&quot;:&quot;Anthony M.&quot;,&quot;parse-names&quot;:false,&quot;dropping-particle&quot;:&quot;&quot;,&quot;non-dropping-particle&quot;:&quot;&quot;},{&quot;family&quot;:&quot;Hunt&quot;,&quot;given&quot;:&quot;James&quot;,&quot;parse-names&quot;:false,&quot;dropping-particle&quot;:&quot;&quot;,&quot;non-dropping-particle&quot;:&quot;&quot;},{&quot;family&quot;:&quot;Rees&quot;,&quot;given&quot;:&quot;Harm&quot;,&quot;parse-names&quot;:false,&quot;dropping-particle&quot;:&quot;&quot;,&quot;non-dropping-particle&quot;:&quot;van&quot;},{&quot;family&quot;:&quot;McClelland&quot;,&quot;given&quot;:&quot;Tim&quot;,&quot;parse-names&quot;:false,&quot;dropping-particle&quot;:&quot;&quot;,&quot;non-dropping-particle&quot;:&quot;&quot;},{&quot;family&quot;:&quot;Carberry&quot;,&quot;given&quot;:&quot;Peter S.&quot;,&quot;parse-names&quot;:false,&quot;dropping-particle&quot;:&quot;&quot;,&quot;non-dropping-particle&quot;:&quot;&quot;},{&quot;family&quot;:&quot;Hargreaves&quot;,&quot;given&quot;:&quot;John N.G.&quot;,&quot;parse-names&quot;:false,&quot;dropping-particle&quot;:&quot;&quot;,&quot;non-dropping-particle&quot;:&quot;&quot;},{&quot;family&quot;:&quot;MacLeod&quot;,&quot;given&quot;:&quot;Neil&quot;,&quot;parse-names&quot;:false,&quot;dropping-particle&quot;:&quot;&quot;,&quot;non-dropping-particle&quot;:&quot;&quot;},{&quot;family&quot;:&quot;McDonald&quot;,&quot;given&quot;:&quot;Cam&quot;,&quot;parse-names&quot;:false,&quot;dropping-particle&quot;:&quot;&quot;,&quot;non-dropping-particle&quot;:&quot;&quot;},{&quot;family&quot;:&quot;Harsdorf&quot;,&quot;given&quot;:&quot;Justin&quot;,&quot;parse-names&quot;:false,&quot;dropping-particle&quot;:&quot;&quot;,&quot;non-dropping-particle&quot;:&quot;&quot;},{&quot;family&quot;:&quot;Wedgwood&quot;,&quot;given&quot;:&quot;Sara&quot;,&quot;parse-names&quot;:false,&quot;dropping-particle&quot;:&quot;&quot;,&quot;non-dropping-particle&quot;:&quot;&quot;},{&quot;family&quot;:&quot;Keating&quot;,&quot;given&quot;:&quot;Brian A.&quot;,&quot;parse-names&quot;:false,&quot;dropping-particle&quot;:&quot;&quot;,&quot;non-dropping-particle&quot;:&quot;&quot;}],&quot;container-title&quot;:&quot;Environmental Modelling and Software&quot;,&quot;accessed&quot;:{&quot;date-parts&quot;:[[2019,6,19]]},&quot;DOI&quot;:&quot;10.1016/j.envsoft.2014.07.009&quot;,&quot;ISSN&quot;:&quot;13648152&quot;,&quot;URL&quot;:&quot;https://www.sciencedirect.com/science/article/pii/S1364815214002102&quot;,&quot;issued&quot;:{&quot;date-parts&quot;:[[2014,12,1]]},&quot;page&quot;:&quot;327-350&quot;,&quot;abstract&quot;:&quot;Agricultural systems models worldwide are increasingly being used to explore options and solutions for the food security, climate change adaptation and mitigation and carbon trading problem domains. APSIM (Agricultural Production Systems sIMulator) is one such model that continues to be applied and adapted to this challenging research agenda. From its inception twenty years ago, APSIM has evolved into a framework containing many of the key models required to explore changes in agricultural landscapes with capability ranging from simulation of gene expression through to multi-field farms and beyond.Keating etal. (2003) described many of the fundamental attributes of APSIM in detail. Much has changed in the last decade, and the APSIM community has been exploring novel scientific domains and utilising software developments in social media, web and mobile applications to provide simulation tools adapted to new demands.This paper updates the earlier work by Keating etal. (2003) and chronicles the changing external challenges and opportunities being placed on APSIM during the last decade. It also explores and discusses how APSIM has been evolving to a \&quot;next generation\&quot; framework with improved features and capabilities that allow its use in many diverse topics.&quot;,&quot;publisher&quot;:&quot;Elsevier Ltd&quot;,&quot;volume&quot;:&quot;62&quot;},&quot;isTemporary&quot;:false}],&quot;properties&quot;:{&quot;noteIndex&quot;:0},&quot;isEdited&quot;:false,&quot;manualOverride&quot;:{&quot;isManuallyOverriden&quot;:false,&quot;citeprocText&quot;:&quot;(Keating et al., 2003; Holzworth et al., 2014)&quot;,&quot;manualOverrideText&quot;:&quot;&quot;},&quot;citationTag&quot;:&quot;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&quot;},{&quot;citationID&quot;:&quot;MENDELEY_CITATION_4e72c271-11d1-41df-9bdd-7c1156cd9c04&quot;,&quot;citationItems&quot;:[{&quot;id&quot;:&quot;01e43056-9b52-34d3-90e3-9c0ad5a1c103&quot;,&quot;itemData&quot;:{&quot;type&quot;:&quot;article-journal&quot;,&quot;id&quot;:&quot;01e43056-9b52-34d3-90e3-9c0ad5a1c103&quot;,&quot;title&quot;:&quot;Grand challenges for the 21st century: what crop models can and can't (yet) do&quot;,&quot;author&quot;:[{&quot;family&quot;:&quot;Silva&quot;,&quot;given&quot;:&quot;João Vasco&quot;,&quot;parse-names&quot;:false,&quot;dropping-particle&quot;:&quot;&quot;,&quot;non-dropping-particle&quot;:&quot;&quot;},{&quot;family&quot;:&quot;Giller&quot;,&quot;given&quot;:&quot;Ken E.&quot;,&quot;parse-names&quot;:false,&quot;dropping-particle&quot;:&quot;&quot;,&quot;non-dropping-particle&quot;:&quot;&quot;}],&quot;container-title&quot;:&quot;The Journal of Agricultural Science&quot;,&quot;accessed&quot;:{&quot;date-parts&quot;:[[2021,7,26]]},&quot;DOI&quot;:&quot;10.1017/S0021859621000150&quot;,&quot;ISSN&quot;:&quot;0021-8596&quot;,&quot;URL&quot;:&quot;https://www.cambridge.org/core/journals/journal-of-agricultural-science/article/grand-challenges-for-the-21st-century-what-crop-models-can-and-cant-yet-do/FB3862ED6890DE82F7E05FEF0B924F55&quot;,&quot;issued&quot;:{&quot;date-parts&quot;:[[2021]]},&quot;page&quot;:&quot;1-12&quot;,&quot;abstract&quot;:&quot;Crop production is at the core of a ‘perfect storm’ encompassing the grand challenges of achieving food and nutrition security for all, in the face of climate change, while avoiding further conversion of natural habitats for agriculture and loss of biodiversity. Here, we explore current trends in crop modelling related to these grand challenges by reflecting on research presented at the Second International Crop Modelling Symposium (iCropM2020). A keyword search in the book of abstracts of the symposium revealed a strong focus on ‘climate change’, ‘adaptation’ and ‘impact assessment’ and much less on ‘food security’ or ‘policy’. Most research focused on field-level investigations and far fewer on farm(ing) systems levels – the levels at which management decisions are made by farmers. Experimentation is key to development and testing of crop models, yet the term ‘simulation’ outweighed by far the terms ‘experiments’ and ‘trials’, and few contributions dealt with model improvement. Cereals are intensively researched, whereas roots, tubers and tropical perennials are under-researched. Little attention is paid to nutrient limitations apart from nitrogen or to pests and diseases. The aforementioned aspects represent opportunities for future research where crop models can help in devising hypotheses and driving new experimentation. We must also ensure that crop models are fit for their intended purposes, especially if they are to provide advice to policymakers. The latter, together with cross-scale and interdisciplinary efforts with direct engagement of stakeholders are needed to address the grand challenges faced by food and agricultural systems in the next century.&quot;,&quot;publisher&quot;:&quot;Cambridge University Press&quot;},&quot;isTemporary&quot;:false}],&quot;properties&quot;:{&quot;noteIndex&quot;:0},&quot;isEdited&quot;:false,&quot;manualOverride&quot;:{&quot;isManuallyOverriden&quot;:false,&quot;citeprocText&quot;:&quot;(Silva and Giller, 2021)&quot;,&quot;manualOverrideText&quot;:&quot;&quot;},&quot;citationTag&quot;:&quot;MENDELEY_CITATION_v3_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&quot;},{&quot;citationID&quot;:&quot;MENDELEY_CITATION_4822b4d1-98f3-4c6a-ad45-fc4381dd88c6&quot;,&quot;citationItems&quot;:[{&quot;id&quot;:&quot;0020193c-936f-33df-aaf4-df976d7aaa72&quot;,&quot;itemData&quot;:{&quot;type&quot;:&quot;article-journal&quot;,&quot;id&quot;:&quot;0020193c-936f-33df-aaf4-df976d7aaa72&quot;,&quot;title&quot;:&quot;Crop loss analysis and global food supply: focusing now on required harvests&quot;,&quot;author&quot;:[{&quot;family&quot;:&quot;Esker&quot;,&quot;given&quot;:&quot;Paul D&quot;,&quot;parse-names&quot;:false,&quot;dropping-particle&quot;:&quot;&quot;,&quot;non-dropping-particle&quot;:&quot;&quot;},{&quot;family&quot;:&quot;Savary&quot;,&quot;given&quot;:&quot;Serge&quot;,&quot;parse-names&quot;:false,&quot;dropping-particle&quot;:&quot;&quot;,&quot;non-dropping-particle&quot;:&quot;&quot;},{&quot;family&quot;:&quot;Mcroberts&quot;,&quot;given&quot;:&quot;Neil&quot;,&quot;parse-names&quot;:false,&quot;dropping-particle&quot;:&quot;&quot;,&quot;non-dropping-particle&quot;:&quot;&quot;}],&quot;accessed&quot;:{&quot;date-parts&quot;:[[2021,7,26]]},&quot;DOI&quot;:&quot;10.1079/PAVSNNR20127052&quot;,&quot;URL&quot;:&quot;http://www.cabi.org/cabreviews&quot;,&quot;abstract&quot;:&quot;Historically, the path of crop loss assessment research has known three phases: exploratory, development and implementation. These phases took place at different periods of agricultural research, with a common thread to improve our knowledge of the impact of diseases on crop yield quantity and quality. In this review, we provide a discussion on these phases. In particular, we emphasize the seminal research that has laid a foundation for a new phase to develop. We do this through an examination of the measurement of injury and crop losses, the current statistical models used to define thresholds and damage functions, and what is currently known regarding qualitative losses. Crop loss research enters a fourth phase of crop loss assessment, the multi-criteria assessment phase. In the latter portion of the review, we provide a brief discussion on the efforts, the concepts, and the necessary multidisciplinary dialogue, that the multi-criteria assessment phase requires in order for crop loss assessment to truly change the ways diseases are managed and how management itself is truly seen among the disciplinary fields that contribute to sustainable agricultural development. Review Methodology: This review was developed through a review of the literature using several different search tools, including CAB Abstracts, Web of Science and Google Scholar. Keywords for searches included: 'crop loss assessment', 'crop loss assessment and plant (botanical) diseases', 'crop loss assessment methods'. In addition, we have collected over many years an extensive literature related to this subject that was used to reference with our keyword searches.&quot;},&quot;isTemporary&quot;:false}],&quot;properties&quot;:{&quot;noteIndex&quot;:0},&quot;isEdited&quot;:false,&quot;manualOverride&quot;:{&quot;isManuallyOverriden&quot;:false,&quot;citeprocText&quot;:&quot;(Esker et al., 2012)&quot;,&quot;manualOverrideText&quot;:&quot;&quot;},&quot;citationTag&quot;:&quot;MENDELEY_CITATION_v3_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&quot;},{&quot;citationID&quot;:&quot;MENDELEY_CITATION_fa6baf3d-d7b8-4633-87df-cd498f126c96&quot;,&quot;citationItems&quot;:[{&quot;id&quot;:&quot;e94dbe84-69fa-36a8-b98e-ce8dbc2260ef&quot;,&quot;itemData&quot;:{&quot;DOI&quot;:&quot;10.1016/j.agsy.2017.01.019&quot;,&quot;ISSN&quot;:&quot;0308521X&quot;,&quot;abstract&quot;:&quot;The improvement and application of pest and disease models to analyse and predict yield losses including those due to climate change is still a challenge for the scientific community. Applied modelling of crop diseases and pests has mostly targeted the development of support capabilities to schedule scouting or pesticide applications. There is a need for research to both broaden the scope and evaluate the capabilities of pest and disease models. Key research questions not only involve the assessment of the potential effects of climate change on known pathosystems, but also on new pathogens which could alter the (still incompletely documented) impacts of pests and diseases on agricultural systems. Yield loss data collected in various current environments may no longer represent a adequate reference to develop tactical, decision-oriented, models for plant diseases and pests and their impacts, because of the ongoing changes in climate patterns. Process-based agricultural simulation modelling, on the other hand, appears to represent a viable methodology to estimate the impacts of these potential effects. A new generation of tools based on state-of-the-art knowledge and technologies is needed to allow systems analysis including key processes and their dynamics over appropriate suitable range of environmental variables. This paper offers a brief overview of the current state of development in coupling pest and disease models to crop models, and discusses technical and scientific challenges. We propose a five-stage roadmap to improve the simulation of the impacts caused by plant diseases and pests; i) improve the quality and availability of data for model inputs; ii) improve the quality and availability of data for model evaluation; iii) improve the integration with crop models; iv) improve the processes for model evaluation; and v) develop a community of plant pest and disease modelers.&quot;,&quot;author&quot;:[{&quot;dropping-particle&quot;:&quot;&quot;,&quot;family&quot;:&quot;Donatelli&quot;,&quot;given&quot;:&quot;M.&quot;,&quot;non-dropping-particle&quot;:&quot;&quot;,&quot;parse-names&quot;:false,&quot;suffix&quot;:&quot;&quot;},{&quot;dropping-particle&quot;:&quot;&quot;,&quot;family&quot;:&quot;Magarey&quot;,&quot;given&quot;:&quot;R. D.&quot;,&quot;non-dropping-particle&quot;:&quot;&quot;,&quot;parse-names&quot;:false,&quot;suffix&quot;:&quot;&quot;},{&quot;dropping-particle&quot;:&quot;&quot;,&quot;family&quot;:&quot;Bregaglio&quot;,&quot;given&quot;:&quot;S.&quot;,&quot;non-dropping-particle&quot;:&quot;&quot;,&quot;parse-names&quot;:false,&quot;suffix&quot;:&quot;&quot;},{&quot;dropping-particle&quot;:&quot;&quot;,&quot;family&quot;:&quot;Willocquet&quot;,&quot;given&quot;:&quot;L.&quot;,&quot;non-dropping-particle&quot;:&quot;&quot;,&quot;parse-names&quot;:false,&quot;suffix&quot;:&quot;&quot;},{&quot;dropping-particle&quot;:&quot;&quot;,&quot;family&quot;:&quot;Whish&quot;,&quot;given&quot;:&quot;J. P.M.&quot;,&quot;non-dropping-particle&quot;:&quot;&quot;,&quot;parse-names&quot;:false,&quot;suffix&quot;:&quot;&quot;},{&quot;dropping-particle&quot;:&quot;&quot;,&quot;family&quot;:&quot;Savary&quot;,&quot;given&quot;:&quot;S.&quot;,&quot;non-dropping-particle&quot;:&quot;&quot;,&quot;parse-names&quot;:false,&quot;suffix&quot;:&quot;&quot;}],&quot;container-title&quot;:&quot;Agricultural Systems&quot;,&quot;id&quot;:&quot;e94dbe84-69fa-36a8-b98e-ce8dbc2260ef&quot;,&quot;issued&quot;:{&quot;date-parts&quot;:[[&quot;2017&quot;,&quot;7&quot;,&quot;1&quot;]]},&quot;page&quot;:&quot;213-224&quot;,&quot;publisher&quot;:&quot;Elsevier Ltd&quot;,&quot;title&quot;:&quot;Modelling the impacts of pests and diseases on agricultural systems&quot;,&quot;type&quot;:&quot;article-journal&quot;,&quot;volume&quot;:&quot;155&quot;},&quot;uris&quot;:[&quot;http://www.mendeley.com/documents/?uuid=e94dbe84-69fa-36a8-b98e-ce8dbc2260ef&quot;],&quot;isTemporary&quot;:false,&quot;legacyDesktopId&quot;:&quot;e94dbe84-69fa-36a8-b98e-ce8dbc2260ef&quot;}],&quot;properties&quot;:{&quot;noteIndex&quot;:0},&quot;isEdited&quot;:false,&quot;manualOverride&quot;:{&quot;citeprocText&quot;:&quot;(Donatelli et al., 2017)&quot;,&quot;isManuallyOverriden&quot;:false,&quot;manualOverrideText&quot;:&quot;&quot;},&quot;citationTag&quot;:&quot;MENDELEY_CITATION_v3_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&quot;},{&quot;citationID&quot;:&quot;MENDELEY_CITATION_330e0ef0-7a22-45ff-a8fd-17b2babb6d4a&quot;,&quot;citationItems&quot;:[{&quot;id&quot;:&quot;f2f43c1b-4f6b-37d8-aa6b-7144d1955170&quot;,&quot;itemData&quot;:{&quot;type&quot;:&quot;bill&quot;,&quot;id&quot;:&quot;f2f43c1b-4f6b-37d8-aa6b-7144d1955170&quot;,&quot;title&quot;:&quot;R: A language and environment for statistical computing&quot;,&quot;author&quot;:[{&quot;family&quot;:&quot;R Core Team&quot;,&quot;given&quot;:&quot;&quot;,&quot;parse-names&quot;:false,&quot;dropping-particle&quot;:&quot;&quot;,&quot;non-dropping-particle&quot;:&quot;&quot;}],&quot;container-title&quot;:&quot;R foundation for Statistical Computing&quot;,&quot;accessed&quot;:{&quot;date-parts&quot;:[[2014,2,10]]},&quot;ISBN&quot;:&quot;ISBN 3-900051-07-0&quot;,&quot;URL&quot;:&quot;https://www.r-project.org/&quot;,&quot;publisher-place&quot;:&quot;Vienna, Austria&quot;,&quot;publisher&quot;:&quot;R Foundation for Statistical Computing&quot;},&quot;isTemporary&quot;:false}],&quot;properties&quot;:{&quot;noteIndex&quot;:0},&quot;isEdited&quot;:false,&quot;manualOverride&quot;:{&quot;isManuallyOverriden&quot;:false,&quot;citeprocText&quot;:&quot;(R Core Team,)&quot;,&quot;manualOverrideText&quot;:&quot;&quot;},&quot;citationTag&quot;:&quot;MENDELEY_CITATION_v3_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&quot;},{&quot;citationID&quot;:&quot;MENDELEY_CITATION_c629bd3d-1061-4a5e-a1b1-1f6d4b955507&quot;,&quot;citationItems&quot;:[{&quot;id&quot;:&quot;2748056c-d080-379a-9bf2-8cb6d07d1038&quot;,&quot;itemData&quot;:{&quot;type&quot;:&quot;article-journal&quot;,&quot;id&quot;:&quot;2748056c-d080-379a-9bf2-8cb6d07d1038&quot;,&quot;title&quot;:&quot;Welcome to the Tidyverse&quot;,&quot;author&quot;:[{&quot;family&quot;:&quot;Wickham&quot;,&quot;given&quot;:&quot;Hadley&quot;,&quot;parse-names&quot;:false,&quot;dropping-particle&quot;:&quot;&quot;,&quot;non-dropping-particle&quot;:&quot;&quot;},{&quot;family&quot;:&quot;Averick&quot;,&quot;given&quot;:&quot;Mara&quot;,&quot;parse-names&quot;:false,&quot;dropping-particle&quot;:&quot;&quot;,&quot;non-dropping-particle&quot;:&quot;&quot;},{&quot;family&quot;:&quot;Bryan&quot;,&quot;given&quot;:&quot;Jennifer&quot;,&quot;parse-names&quot;:false,&quot;dropping-particle&quot;:&quot;&quot;,&quot;non-dropping-particle&quot;:&quot;&quot;},{&quot;family&quot;:&quot;Chang&quot;,&quot;given&quot;:&quot;Winston&quot;,&quot;parse-names&quot;:false,&quot;dropping-particle&quot;:&quot;&quot;,&quot;non-dropping-particle&quot;:&quot;&quot;},{&quot;family&quot;:&quot;McGowan&quot;,&quot;given&quot;:&quot;Lucy&quot;,&quot;parse-names&quot;:false,&quot;dropping-particle&quot;:&quot;&quot;,&quot;non-dropping-particle&quot;:&quot;&quot;},{&quot;family&quot;:&quot;François&quot;,&quot;given&quot;:&quot;Romain&quot;,&quot;parse-names&quot;:false,&quot;dropping-particle&quot;:&quot;&quot;,&quot;non-dropping-particle&quot;:&quot;&quot;},{&quot;family&quot;:&quot;Grolemund&quot;,&quot;given&quot;:&quot;Garrett&quot;,&quot;parse-names&quot;:false,&quot;dropping-particle&quot;:&quot;&quot;,&quot;non-dropping-particle&quot;:&quot;&quot;},{&quot;family&quot;:&quot;Hayes&quot;,&quot;given&quot;:&quot;Alex&quot;,&quot;parse-names&quot;:false,&quot;dropping-particle&quot;:&quot;&quot;,&quot;non-dropping-particle&quot;:&quot;&quot;},{&quot;family&quot;:&quot;Henry&quot;,&quot;given&quot;:&quot;Lionel&quot;,&quot;parse-names&quot;:false,&quot;dropping-particle&quot;:&quot;&quot;,&quot;non-dropping-particle&quot;:&quot;&quot;},{&quot;family&quot;:&quot;Hester&quot;,&quot;given&quot;:&quot;Jim&quot;,&quot;parse-names&quot;:false,&quot;dropping-particle&quot;:&quot;&quot;,&quot;non-dropping-particle&quot;:&quot;&quot;},{&quot;family&quot;:&quot;Kuhn&quot;,&quot;given&quot;:&quot;Max&quot;,&quot;parse-names&quot;:false,&quot;dropping-particle&quot;:&quot;&quot;,&quot;non-dropping-particle&quot;:&quot;&quot;},{&quot;family&quot;:&quot;Pedersen&quot;,&quot;given&quot;:&quot;Thomas&quot;,&quot;parse-names&quot;:false,&quot;dropping-particle&quot;:&quot;&quot;,&quot;non-dropping-particle&quot;:&quot;&quot;},{&quot;family&quot;:&quot;Miller&quot;,&quot;given&quot;:&quot;Evan&quot;,&quot;parse-names&quot;:false,&quot;dropping-particle&quot;:&quot;&quot;,&quot;non-dropping-particle&quot;:&quot;&quot;},{&quot;family&quot;:&quot;Bache&quot;,&quot;given&quot;:&quot;Stephan&quot;,&quot;parse-names&quot;:false,&quot;dropping-particle&quot;:&quot;&quot;,&quot;non-dropping-particle&quot;:&quot;&quot;},{&quot;family&quot;:&quot;Müller&quot;,&quot;given&quot;:&quot;Kirill&quot;,&quot;parse-names&quot;:false,&quot;dropping-particle&quot;:&quot;&quot;,&quot;non-dropping-particle&quot;:&quot;&quot;},{&quot;family&quot;:&quot;Ooms&quot;,&quot;given&quot;:&quot;Jeroen&quot;,&quot;parse-names&quot;:false,&quot;dropping-particle&quot;:&quot;&quot;,&quot;non-dropping-particle&quot;:&quot;&quot;},{&quot;family&quot;:&quot;Robinson&quot;,&quot;given&quot;:&quot;David&quot;,&quot;parse-names&quot;:false,&quot;dropping-particle&quot;:&quot;&quot;,&quot;non-dropping-particle&quot;:&quot;&quot;},{&quot;family&quot;:&quot;Seidel&quot;,&quot;given&quot;:&quot;Dana&quot;,&quot;parse-names&quot;:false,&quot;dropping-particle&quot;:&quot;&quot;,&quot;non-dropping-particle&quot;:&quot;&quot;},{&quot;family&quot;:&quot;Spinu&quot;,&quot;given&quot;:&quot;Vitalie&quot;,&quot;parse-names&quot;:false,&quot;dropping-particle&quot;:&quot;&quot;,&quot;non-dropping-particle&quot;:&quot;&quot;},{&quot;family&quot;:&quot;Takahashi&quot;,&quot;given&quot;:&quot;Kohske&quot;,&quot;parse-names&quot;:false,&quot;dropping-particle&quot;:&quot;&quot;,&quot;non-dropping-particle&quot;:&quot;&quot;},{&quot;family&quot;:&quot;Vaughan&quot;,&quot;given&quot;:&quot;Davis&quot;,&quot;parse-names&quot;:false,&quot;dropping-particle&quot;:&quot;&quot;,&quot;non-dropping-particle&quot;:&quot;&quot;},{&quot;family&quot;:&quot;Wilke&quot;,&quot;given&quot;:&quot;Claus&quot;,&quot;parse-names&quot;:false,&quot;dropping-particle&quot;:&quot;&quot;,&quot;non-dropping-particle&quot;:&quot;&quot;},{&quot;family&quot;:&quot;Woo&quot;,&quot;given&quot;:&quot;Kara&quot;,&quot;parse-names&quot;:false,&quot;dropping-particle&quot;:&quot;&quot;,&quot;non-dropping-particle&quot;:&quot;&quot;},{&quot;family&quot;:&quot;Yutani&quot;,&quot;given&quot;:&quot;Hiroaki&quot;,&quot;parse-names&quot;:false,&quot;dropping-particle&quot;:&quot;&quot;,&quot;non-dropping-particle&quot;:&quot;&quot;}],&quot;container-title&quot;:&quot;Journal of Open Source Software&quot;,&quot;accessed&quot;:{&quot;date-parts&quot;:[[2020,2,11]]},&quot;DOI&quot;:&quot;10.21105/joss.01686&quot;,&quot;URL&quot;:&quot;https://joss.theoj.org/papers/10.21105/joss.01686&quot;,&quot;issued&quot;:{&quot;date-parts&quot;:[[2019]]},&quot;page&quot;:&quot;1686&quot;,&quot;abstract&quot;:&quo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quot;,&quot;issue&quot;:&quot;43&quot;,&quot;volume&quot;:&quot;4&quot;},&quot;isTemporary&quot;:false}],&quot;properties&quot;:{&quot;noteIndex&quot;:0},&quot;isEdited&quot;:false,&quot;manualOverride&quot;:{&quot;isManuallyOverriden&quot;:false,&quot;citeprocText&quot;:&quot;(Wickham et al., 2019)&quot;,&quot;manualOverrideText&quot;:&quot;&quot;},&quot;citationTag&quot;:&quot;MENDELEY_CITATION_v3_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&quot;},{&quot;citationID&quot;:&quot;MENDELEY_CITATION_ad31e356-fe2e-444f-a370-96e2cee753f8&quot;,&quot;citationItems&quot;:[{&quot;id&quot;:&quot;793856b3-0f15-3047-849a-f30d55c500aa&quot;,&quot;itemData&quot;:{&quot;type&quot;:&quot;article-journal&quot;,&quot;id&quot;:&quot;793856b3-0f15-3047-849a-f30d55c500aa&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container-title&quot;:&quot;Journal of Statistical Software&quot;,&quot;accessed&quot;:{&quot;date-parts&quot;:[[2019,1,30]]},&quot;DOI&quot;:&quot;10.18637/jss.v067.i01&quot;,&quot;ISBN&quot;:&quot;%(&quot;,&quot;ISSN&quot;:&quot;0092-8615&quot;,&quot;PMID&quot;:&quot;20043131029&quot;,&quot;URL&quot;:&quot;http://arxiv.org/abs/1406.5823&quot;,&quot;issued&quot;:{&quot;date-parts&quot;:[[2015,6,23]]},&quot;page&quot;:&quot;1-48&quot;,&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issue&quot;:&quot;1&quot;,&quot;volume&quot;:&quot;67&quot;},&quot;isTemporary&quot;:false}],&quot;properties&quot;:{&quot;noteIndex&quot;:0},&quot;isEdited&quot;:false,&quot;manualOverride&quot;:{&quot;isManuallyOverriden&quot;:false,&quot;citeprocText&quot;:&quot;(Bates et al., 2015)&quot;,&quot;manualOverrideText&quot;:&quot;&quot;},&quot;citationTag&quot;:&quot;MENDELEY_CITATION_v3_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&quot;},{&quot;citationID&quot;:&quot;MENDELEY_CITATION_ad592371-6a05-4773-a16e-ca909c0b75c8&quot;,&quot;citationItems&quot;:[{&quot;id&quot;:&quot;a6d3aaa7-184e-378b-b1ff-24f647569fea&quot;,&quot;itemData&quot;:{&quot;type&quot;:&quot;article&quot;,&quot;id&quot;:&quot;a6d3aaa7-184e-378b-b1ff-24f647569fea&quot;,&quot;title&quot;:&quot;Emmeans: Estimated marginal means, aka least-squares means&quot;,&quot;author&quot;:[{&quot;family&quot;:&quot;Lenth&quot;,&quot;given&quot;:&quot;Russell&quot;,&quot;parse-names&quot;:false,&quot;dropping-particle&quot;:&quot;&quot;,&quot;non-dropping-particle&quot;:&quot;&quot;},{&quot;family&quot;:&quot;Singmann&quot;,&quot;given&quot;:&quot;Henrik&quot;,&quot;parse-names&quot;:false,&quot;dropping-particle&quot;:&quot;&quot;,&quot;non-dropping-particle&quot;:&quot;&quot;},{&quot;family&quot;:&quot;Love&quot;,&quot;given&quot;:&quot;Jonathan&quot;,&quot;parse-names&quot;:false,&quot;dropping-particle&quot;:&quot;&quot;,&quot;non-dropping-particle&quot;:&quot;&quot;}],&quot;number&quot;:&quot;R package version 1&quot;,&quot;accessed&quot;:{&quot;date-parts&quot;:[[2021,6,28]]},&quot;URL&quot;:&quot;https://cran.r-project.org/web/packages/emmeans/index.html#:~:text=emmeans%3A%20Estimated%20Marginal%20Means%2C%20aka%20Least%2DSquares%20Means&amp;text=Compute%20contrasts%20or%20linear%20functions,Plots%20and%20other%20displays.&quot;,&quot;issued&quot;:{&quot;date-parts&quot;:[[2018]]}},&quot;isTemporary&quot;:false}],&quot;properties&quot;:{&quot;noteIndex&quot;:0},&quot;isEdited&quot;:false,&quot;manualOverride&quot;:{&quot;isManuallyOverriden&quot;:false,&quot;citeprocText&quot;:&quot;(Lenth et al., 2018)&quot;,&quot;manualOverrideText&quot;:&quot;&quot;},&quot;citationTag&quot;:&quot;MENDELEY_CITATION_v3_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&quot;},{&quot;citationID&quot;:&quot;MENDELEY_CITATION_3b3b20fd-3047-4812-b3a1-823482d92f50&quot;,&quot;citationItems&quot;:[{&quot;id&quot;:&quot;ca983fef-4557-3426-b214-1bd3f9815427&quot;,&quot;itemData&quot;:{&quot;type&quot;:&quot;article&quot;,&quot;id&quot;:&quot;ca983fef-4557-3426-b214-1bd3f9815427&quot;,&quot;title&quot;:&quot;nlraa: Nonlinear Regression for Agricultural Applications&quot;,&quot;author&quot;:[{&quot;family&quot;:&quot;Miguez&quot;,&quot;given&quot;:&quot;Fernando&quot;,&quot;parse-names&quot;:false,&quot;dropping-particle&quot;:&quot;&quot;,&quot;non-dropping-particle&quot;:&quot;&quot;}],&quot;number&quot;:&quot;R package version 0.83&quot;,&quot;issued&quot;:{&quot;date-parts&quot;:[[2021]]}},&quot;isTemporary&quot;:false}],&quot;properties&quot;:{&quot;noteIndex&quot;:0},&quot;isEdited&quot;:false,&quot;manualOverride&quot;:{&quot;isManuallyOverriden&quot;:false,&quot;citeprocText&quot;:&quot;(Miguez, 2021a)&quot;,&quot;manualOverrideText&quot;:&quot;&quot;},&quot;citationTag&quot;:&quot;MENDELEY_CITATION_v3_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&quot;},{&quot;citationID&quot;:&quot;MENDELEY_CITATION_e3acedf3-aaa7-4d19-9c46-200e13366a32&quot;,&quot;citationItems&quot;:[{&quot;id&quot;:&quot;b1411adb-3c9b-387a-8553-be342013e7dc&quot;,&quot;itemData&quot;:{&quot;type&quot;:&quot;article-journal&quot;,&quot;id&quot;:&quot;b1411adb-3c9b-387a-8553-be342013e7dc&quot;,&quot;title&quot;:&quot;Model selection and Akaike's Information Criterion (AIC): The general theory and its analytical extensions&quot;,&quot;author&quot;:[{&quot;family&quot;:&quot;Bozdogan&quot;,&quot;given&quot;:&quot;Hamparsum&quot;,&quot;parse-names&quot;:false,&quot;dropping-particle&quot;:&quot;&quot;,&quot;non-dropping-particle&quot;:&quot;&quot;}],&quot;container-title&quot;:&quot;Psychometrika&quot;,&quot;accessed&quot;:{&quot;date-parts&quot;:[[2021,6,7]]},&quot;DOI&quot;:&quot;10.1007/BF02294361&quot;,&quot;ISSN&quot;:&quot;00333123&quot;,&quot;URL&quot;:&quot;https://link.springer.com/article/10.1007/BF02294361&quot;,&quot;issued&quot;:{&quot;date-parts&quot;:[[1987,9]]},&quot;page&quot;:&quot;345-370&quot;,&quot;abstract&quot;:&quot;During the last fifteen years, Akaike's entropy-based Information Criterion (AIC) has had a fundamental impact in statistical model evaluation problems. This paper studies the general theory of the AIC procedure and provides its analytical extensions in two ways without violating Akaike's main principles. These extensions make AIC asymptotically consistent and penalize overparameterization more stringently to pick only the simplest of the \&quot;true\&quot; models. These selection criteria are called CAIC and CAICF. Asymptotic properties of AIC and its extensions are investigated, and empirical performances of these criteria are studied in choosing the correct degree of a polynomial model in two different Monte Carlo experiments under different conditions. © 1987 The Psychometric Society.&quot;,&quot;publisher&quot;:&quot;Springer-Verlag&quot;,&quot;issue&quot;:&quot;3&quot;,&quot;volume&quot;:&quot;52&quot;},&quot;isTemporary&quot;:false}],&quot;properties&quot;:{&quot;noteIndex&quot;:0},&quot;isEdited&quot;:false,&quot;manualOverride&quot;:{&quot;isManuallyOverriden&quot;:true,&quot;citeprocText&quot;:&quot;(Bozdogan, 1987)&quot;,&quot;manualOverrideText&quot;:&quot;(AIC; Bozdogan, 1987)&quot;},&quot;citationTag&quot;:&quot;MENDELEY_CITATION_v3_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&quot;},{&quot;citationID&quot;:&quot;MENDELEY_CITATION_132d7169-c2a9-49d2-a257-94d6d763ed2f&quot;,&quot;citationItems&quot;:[{&quot;id&quot;:&quot;b898b4f7-729a-372b-a0cb-959f967400e2&quot;,&quot;itemData&quot;:{&quot;type&quot;:&quot;article-journal&quot;,&quot;id&quot;:&quot;b898b4f7-729a-372b-a0cb-959f967400e2&quot;,&quot;title&quot;:&quot;Comparison of Models for Describing; Corn Yield Response to Nitrogen Fertilizer&quot;,&quot;author&quot;:[{&quot;family&quot;:&quot;Cerrato&quot;,&quot;given&quot;:&quot;M. E.&quot;,&quot;parse-names&quot;:false,&quot;dropping-particle&quot;:&quot;&quot;,&quot;non-dropping-particle&quot;:&quot;&quot;},{&quot;family&quot;:&quot;Blackmer&quot;,&quot;given&quot;:&quot;A. M.&quot;,&quot;parse-names&quot;:false,&quot;dropping-particle&quot;:&quot;&quot;,&quot;non-dropping-particle&quot;:&quot;&quot;}],&quot;container-title&quot;:&quot;Agronomy Journal&quot;,&quot;DOI&quot;:&quot;10.2134/agronj1990.00021962008200010030x&quot;,&quot;issued&quot;:{&quot;date-parts&quot;:[[1990]]},&quot;page&quot;:&quot;138&quot;,&quot;abstract&quot;:&quot;Decisions concerning optimum rates of fertilization directly or indirectly involve fitting some type of model to yield data collected when several rates of fertilizer are applied. Although several different models are commonly used to describe crop yield response to fertilizers, it is seldom explained why one model is selected over others. The objective of the work reported here was to compare and evaluate several models (linear-plus-plateau, quadratic-plus-plateau, quadratic, exponential, and square root) commonly used for describing the response of corn (Zea mays L.) to N fertilizer. The evaluation involved 12 site-years of data, each having 10 rates of N appied preplanting. AH models fit the data equally well when evaluated by using the R2 statistic. All models indicated similar maximum yields, but there were marked discrepancies among models when predicting economic optimum rates of fertilization. Mean (across all site-years) economic optimum rates of fertilization as indicated by the various models ranged from 128 to 379 kg N ha-1 at a common fertilizer-to-corn price ratio. Statistical analyses indicated that the most commonly used model, the quadratic model, did not give a valid description of the yield responses and tended to indicate optimal rates of fertilization that were too high. The quadratic-plus-plateau model best described the yield responses observed in this study. The results clearly show that, especially amid increasing concerns about the economic and environmental effects of overfertilization, the renson for selecting one model over others deserves more attention thun it has received in the past.&quot;,&quot;issue&quot;:&quot;1&quot;,&quot;volume&quot;:&quot;82&quot;},&quot;isTemporary&quot;:false}],&quot;properties&quot;:{&quot;noteIndex&quot;:0},&quot;isEdited&quot;:false,&quot;manualOverride&quot;:{&quot;isManuallyOverriden&quot;:false,&quot;citeprocText&quot;:&quot;(Cerrato and Blackmer, 1990)&quot;,&quot;manualOverrideText&quot;:&quot;&quot;},&quot;citationTag&quot;:&quot;MENDELEY_CITATION_v3_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&quot;},{&quot;citationID&quot;:&quot;MENDELEY_CITATION_b052ca67-d9ef-4aea-a79c-8ae65b40fa16&quot;,&quot;citationItems&quot;:[{&quot;id&quot;:&quot;ef05b81b-383b-3f9e-8bb5-f99373f7c335&quot;,&quot;itemData&quot;:{&quot;type&quot;:&quot;article-journal&quot;,&quot;id&quot;:&quot;ef05b81b-383b-3f9e-8bb5-f99373f7c335&quot;,&quot;title&quot;:&quot;Significance testing of the spearman rank correlation coefficient&quot;,&quot;author&quot;:[{&quot;family&quot;:&quot;Zar&quot;,&quot;given&quot;:&quot;Jerrold H.&quot;,&quot;parse-names&quot;:false,&quot;dropping-particle&quot;:&quot;&quot;,&quot;non-dropping-particle&quot;:&quot;&quot;}],&quot;container-title&quot;:&quot;Journal of the American Statistical Association&quot;,&quot;accessed&quot;:{&quot;date-parts&quot;:[[2021,7,27]]},&quot;DOI&quot;:&quot;10.1080/01621459.1972.10481251&quot;,&quot;URL&quot;:&quot;https://www.tandfonline.com/action/journalInformation?journalCode=uasa20&quot;,&quot;issued&quot;:{&quot;date-parts&quot;:[[1972]]},&quot;page&quot;:&quot;578-580&quot;,&quot;abstract&quot;:&quot;A table of critical values of the Spearman rank correlation coefficient, r8 is given for n = 4(1)50(2) 100, for nine levels of significance: α = 0.50, 0.20, 0.10, 0.05, 0.02, 0.01, 0.005, 0.002, 0.001. © Taylor &amp; Francis Group, LLC.&quot;,&quot;issue&quot;:&quot;339&quot;,&quot;volume&quot;:&quot;67&quot;},&quot;isTemporary&quot;:false}],&quot;properties&quot;:{&quot;noteIndex&quot;:0},&quot;isEdited&quot;:false,&quot;manualOverride&quot;:{&quot;isManuallyOverriden&quot;:false,&quot;citeprocText&quot;:&quot;(Zar, 1972)&quot;,&quot;manualOverrideText&quot;:&quot;&quot;},&quot;citationTag&quot;:&quot;MENDELEY_CITATION_v3_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&quot;},{&quot;citationID&quot;:&quot;MENDELEY_CITATION_da166c86-1c17-4d40-92a6-1df5d98a1097&quot;,&quot;citationItems&quot;:[{&quot;id&quot;:&quot;c2ce49d4-a105-344c-baf9-62aecad4e90e&quot;,&quot;itemData&quot;:{&quot;type&quot;:&quot;article-journal&quot;,&quot;id&quot;:&quot;c2ce49d4-a105-344c-baf9-62aecad4e90e&quot;,&quot;title&quot;:&quot;rptR: repeatability estimation and variance decomposition by generalized linear mixed-effects models&quot;,&quot;author&quot;:[{&quot;family&quot;:&quot;Stoffel&quot;,&quot;given&quot;:&quot;Martin A.&quot;,&quot;parse-names&quot;:false,&quot;dropping-particle&quot;:&quot;&quot;,&quot;non-dropping-particle&quot;:&quot;&quot;},{&quot;family&quot;:&quot;Nakagawa&quot;,&quot;given&quot;:&quot;Shinichi&quot;,&quot;parse-names&quot;:false,&quot;dropping-particle&quot;:&quot;&quot;,&quot;non-dropping-particle&quot;:&quot;&quot;},{&quot;family&quot;:&quot;Schielzeth&quot;,&quot;given&quot;:&quot;Holger&quot;,&quot;parse-names&quot;:false,&quot;dropping-particle&quot;:&quot;&quot;,&quot;non-dropping-particle&quot;:&quot;&quot;}],&quot;container-title&quot;:&quot;Methods in Ecology and Evolution&quot;,&quot;accessed&quot;:{&quot;date-parts&quot;:[[2021,7,27]]},&quot;DOI&quot;:&quot;10.1111/2041-210X.12797&quot;,&quot;ISSN&quot;:&quot;2041-210X&quot;,&quot;URL&quot;:&quot;https://besjournals.onlinelibrary.wiley.com/doi/full/10.1111/2041-210X.12797&quot;,&quot;issued&quot;:{&quot;date-parts&quot;:[[2017,11,1]]},&quot;page&quot;:&quot;1639-1644&quot;,&quot;abstract&quot;:&quot;Intra-class correlations (ICC) and repeatabilities (R) are fundamental statistics for quantifying the reproducibility of measurements and for understanding the structure of biological variation. Linear mixed effects models offer a versatile framework for estimating ICC and R. However, while point estimation and significance testing by likelihood ratio tests is straightforward, the quantification of uncertainty is not as easily achieved. A further complication arises when the analysis is conducted on data with non-Gaussian distributions because the separation of the mean and the variance is less clear-cut for non-Gaussian than for Gaussian models. Nonetheless, there are solutions to approximate repeatability for the most widely used families of generalized linear mixed models (GLMMs). Here, we introduce the R package rptR for the estimation of ICC and R for Gaussian, binomial and Poisson-distributed data. Uncertainty in estimators is quantified by parametric bootstrapping and significance testing is implemented by likelihood ratio tests and through permutation of residuals. The package allows control for fixed effects and thus the estimation of adjusted repeatabilities (that remove fixed effect variance from the estimate) and enhanced agreement repeatabilities (that add fixed effect variance to the denominator). Furthermore, repeatability can be estimated from random-slope models. The package features convenient summary and plotting functions. Besides repeatabilities, the package also allows the quantification of coefficients of determination R2 as well as of raw variance components. We present an example analysis to demonstrate the core features and discuss some of the limitations of rptR.&quot;,&quot;publisher&quot;:&quot;John Wiley &amp; Sons, Ltd&quot;,&quot;issue&quot;:&quot;11&quot;,&quot;volume&quot;:&quot;8&quot;},&quot;isTemporary&quot;:false}],&quot;properties&quot;:{&quot;noteIndex&quot;:0},&quot;isEdited&quot;:false,&quot;manualOverride&quot;:{&quot;isManuallyOverriden&quot;:false,&quot;citeprocText&quot;:&quot;(Stoffel et al., 2017)&quot;,&quot;manualOverrideText&quot;:&quot;&quot;},&quot;citationTag&quot;:&quot;MENDELEY_CITATION_v3_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&quot;},{&quot;citationID&quot;:&quot;MENDELEY_CITATION_ec90bb8d-01b2-4c14-9c17-cb49b89f2a22&quot;,&quot;citationItems&quot;:[{&quot;id&quot;:&quot;5d22a8b9-da71-3deb-b5c3-16bd8c4e1c01&quot;,&quot;itemData&quot;:{&quot;type&quot;:&quot;article-journal&quot;,&quot;id&quot;:&quot;5d22a8b9-da71-3deb-b5c3-16bd8c4e1c01&quot;,&quot;title&quot;:&quot;A survey on feature selection methods&quot;,&quot;author&quot;:[{&quot;family&quot;:&quot;Chandrashekar&quot;,&quot;given&quot;:&quot;Girish&quot;,&quot;parse-names&quot;:false,&quot;dropping-particle&quot;:&quot;&quot;,&quot;non-dropping-particle&quot;:&quot;&quot;},{&quot;family&quot;:&quot;Sahin&quot;,&quot;given&quot;:&quot;Ferat&quot;,&quot;parse-names&quot;:false,&quot;dropping-particle&quot;:&quot;&quot;,&quot;non-dropping-particle&quot;:&quot;&quot;}],&quot;container-title&quot;:&quot;Computers &amp; Electrical Engineering&quot;,&quot;accessed&quot;:{&quot;date-parts&quot;:[[2021,7,27]]},&quot;DOI&quot;:&quot;10.1016/J.COMPELECENG.2013.11.024&quot;,&quot;ISSN&quot;:&quot;0045-7906&quot;,&quot;issued&quot;:{&quot;date-parts&quot;:[[2014,1,1]]},&quot;page&quot;:&quot;16-28&quot;,&quot;abstract&quot;:&quo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 © 2013 Elsevier Ltd. All rights reserved.&quot;,&quot;publisher&quot;:&quot;Pergamon&quot;,&quot;issue&quot;:&quot;1&quot;,&quot;volume&quot;:&quot;40&quot;},&quot;isTemporary&quot;:false}],&quot;properties&quot;:{&quot;noteIndex&quot;:0},&quot;isEdited&quot;:false,&quot;manualOverride&quot;:{&quot;isManuallyOverriden&quot;:false,&quot;citeprocText&quot;:&quot;(Chandrashekar and Sahin, 2014)&quot;,&quot;manualOverrideText&quot;:&quot;&quot;},&quot;citationTag&quot;:&quot;MENDELEY_CITATION_v3_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&quot;},{&quot;citationID&quot;:&quot;MENDELEY_CITATION_296026fc-a91d-4c53-b5d6-779178fac731&quot;,&quot;citationItems&quot;:[{&quot;id&quot;:&quot;3269e17c-2812-3c9a-80eb-90e230788410&quot;,&quot;itemData&quot;:{&quot;type&quot;:&quot;book&quot;,&quot;id&quot;:&quot;3269e17c-2812-3c9a-80eb-90e230788410&quot;,&quot;title&quot;:&quot;Modern applied statistics with S-PLUS&quot;,&quot;author&quot;:[{&quot;family&quot;:&quot;Venables&quot;,&quot;given&quot;:&quot;WN&quot;,&quot;parse-names&quot;:false,&quot;dropping-particle&quot;:&quot;&quot;,&quot;non-dropping-particle&quot;:&quot;&quot;},{&quot;family&quot;:&quot;Ripley&quot;,&quot;given&quot;:&quot;BD&quot;,&quot;parse-names&quot;:false,&quot;dropping-particle&quot;:&quot;&quot;,&quot;non-dropping-particle&quot;:&quot;&quot;}],&quot;accessed&quot;:{&quot;date-parts&quot;:[[2021,7,27]]},&quot;ISBN&quot;:&quot;0-387-98214-0&quot;,&quot;URL&quot;:&quot;https://books.google.com/books?hl=en&amp;lr=&amp;id=tovgBwAAQBAJ&amp;oi=fnd&amp;pg=PR11&amp;ots=eXLvIjDpcH&amp;sig=QqaL-kaE4MSmJ_PS4WAAzpGHfBk&quot;,&quot;issued&quot;:{&quot;date-parts&quot;:[[2013]]},&quot;abstract&quot;:&quot;These complements have been produced to supplement the second edition of MASS. They will be updated from time to time. The definitive source is&quot;},&quot;isTemporary&quot;:false}],&quot;properties&quot;:{&quot;noteIndex&quot;:0},&quot;isEdited&quot;:false,&quot;manualOverride&quot;:{&quot;isManuallyOverriden&quot;:false,&quot;citeprocText&quot;:&quot;(Venables and Ripley, 2013)&quot;,&quot;manualOverrideText&quot;:&quot;&quot;},&quot;citationTag&quot;:&quot;MENDELEY_CITATION_v3_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&quot;},{&quot;citationID&quot;:&quot;MENDELEY_CITATION_db43bffa-a0df-431d-a172-0243063fe7cf&quot;,&quot;citationItems&quot;:[{&quot;id&quot;:&quot;ec2a7d22-28c8-3794-b8df-8a35e38ab6ca&quot;,&quot;itemData&quot;:{&quot;type&quot;:&quot;article&quot;,&quot;id&quot;:&quot;ec2a7d22-28c8-3794-b8df-8a35e38ab6ca&quot;,&quot;title&quot;:&quot;pls: Partial Least Squares\n  and Principal Component Regression&quot;,&quot;author&quot;:[{&quot;family&quot;:&quot;Bjørn-Helge&quot;,&quot;given&quot;:&quot;Mevik&quot;,&quot;parse-names&quot;:false,&quot;dropping-particle&quot;:&quot;&quot;,&quot;non-dropping-particle&quot;:&quot;&quot;},{&quot;family&quot;:&quot;Wehrens&quot;,&quot;given&quot;:&quot;Ron&quot;,&quot;parse-names&quot;:false,&quot;dropping-particle&quot;:&quot;&quot;,&quot;non-dropping-particle&quot;:&quot;&quot;},{&quot;family&quot;:&quot;Hovde Liland&quot;,&quot;given&quot;:&quot;Kristian&quot;,&quot;parse-names&quot;:false,&quot;dropping-particle&quot;:&quot;&quot;,&quot;non-dropping-particle&quot;:&quot;&quot;}],&quot;number&quot;:&quot;R package version 2.7-3.   &quot;,&quot;accessed&quot;:{&quot;date-parts&quot;:[[2021,7,27]]},&quot;URL&quot;:&quot;https://CRAN.R-project.org/package=pls&quot;,&quot;issued&quot;:{&quot;date-parts&quot;:[[2020]]}},&quot;isTemporary&quot;:false}],&quot;properties&quot;:{&quot;noteIndex&quot;:0},&quot;isEdited&quot;:false,&quot;manualOverride&quot;:{&quot;isManuallyOverriden&quot;:false,&quot;citeprocText&quot;:&quot;(Bjørn-Helge et al., 2020)&quot;,&quot;manualOverrideText&quot;:&quot;&quot;},&quot;citationTag&quot;:&quot;MENDELEY_CITATION_v3_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&quot;},{&quot;citationID&quot;:&quot;MENDELEY_CITATION_5af2ae5d-ea8d-40b8-9916-929e349df830&quot;,&quot;citationItems&quot;:[{&quot;id&quot;:&quot;958d0829-02dd-3fbe-bd0b-ef4e040fb289&quot;,&quot;itemData&quot;:{&quot;type&quot;:&quot;article&quot;,&quot;id&quot;:&quot;958d0829-02dd-3fbe-bd0b-ef4e040fb289&quot;,&quot;title&quot;:&quot;caret: Classification and Regression Training&quot;,&quot;author&quot;:[{&quot;family&quot;:&quot;Kuhn&quot;,&quot;given&quot;:&quot;Max&quot;,&quot;parse-names&quot;:false,&quot;dropping-particle&quot;:&quot;&quot;,&quot;non-dropping-particle&quot;:&quot;&quot;}],&quot;number&quot;:&quot;R package version 6.0-81&quot;,&quot;URL&quot;:&quot;https://cran.r-project.org/package=caret&quot;,&quot;issued&quot;:{&quot;date-parts&quot;:[[2018]]}},&quot;isTemporary&quot;:false}],&quot;properties&quot;:{&quot;noteIndex&quot;:0},&quot;isEdited&quot;:false,&quot;manualOverride&quot;:{&quot;isManuallyOverriden&quot;:false,&quot;citeprocText&quot;:&quot;(Kuhn, 2018)&quot;,&quot;manualOverrideText&quot;:&quot;&quot;},&quot;citationTag&quot;:&quot;MENDELEY_CITATION_v3_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&quot;},{&quot;citationID&quot;:&quot;MENDELEY_CITATION_5530d99b-0ccb-4380-87f4-b40347cf111d&quot;,&quot;citationItems&quot;:[{&quot;id&quot;:&quot;7c78c8c2-f8f4-353b-8580-11a850a68a73&quot;,&quot;itemData&quot;:{&quot;type&quot;:&quot;article-journal&quot;,&quot;id&quot;:&quot;7c78c8c2-f8f4-353b-8580-11a850a68a73&quot;,&quot;title&quot;:&quot;SWIM3: model use, calibration, and validation&quot;,&quot;author&quot;:[{&quot;family&quot;:&quot;Huth&quot;,&quot;given&quot;:&quot;NI&quot;,&quot;parse-names&quot;:false,&quot;dropping-particle&quot;:&quot;&quot;,&quot;non-dropping-particle&quot;:&quot;&quot;},{&quot;family&quot;:&quot;Bristow&quot;,&quot;given&quot;:&quot;KL&quot;,&quot;parse-names&quot;:false,&quot;dropping-particle&quot;:&quot;&quot;,&quot;non-dropping-particle&quot;:&quot;&quot;},{&quot;family&quot;:&quot;Verburg&quot;,&quot;given&quot;:&quot;K&quot;,&quot;parse-names&quot;:false,&quot;dropping-particle&quot;:&quot;&quot;,&quot;non-dropping-particle&quot;:&quot;&quot;}],&quot;container-title&quot;:&quot;Transactions of the ASABE&quot;,&quot;accessed&quot;:{&quot;date-parts&quot;:[[2019,4,2]]},&quot;DOI&quot;:&quot;10.13031/2013.42243&quot;,&quot;URL&quot;:&quot;https://elibrary.asabe.org/abstract.asp?aid=42243&quot;,&quot;issued&quot;:{&quot;date-parts&quot;:[[2012]]},&quot;page&quot;:&quot;1303-1313&quot;,&quot;issue&quot;:&quot;4&quot;,&quot;volume&quot;:&quot;55&quot;},&quot;isTemporary&quot;:false}],&quot;properties&quot;:{&quot;noteIndex&quot;:0},&quot;isEdited&quot;:false,&quot;manualOverride&quot;:{&quot;isManuallyOverriden&quot;:false,&quot;citeprocText&quot;:&quot;(Huth et al., 2012)&quot;,&quot;manualOverrideText&quot;:&quot;&quot;},&quot;citationTag&quot;:&quot;MENDELEY_CITATION_v3_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&quot;},{&quot;citationID&quot;:&quot;MENDELEY_CITATION_d7677ec0-d587-4278-a3eb-a9eea0c73df0&quot;,&quot;citationItems&quot;:[{&quot;id&quot;:&quot;0b941e80-c781-37ee-82c5-e5bf74dcfec2&quot;,&quot;itemData&quot;:{&quot;type&quot;:&quot;article-journal&quot;,&quot;id&quot;:&quot;0b941e80-c781-37ee-82c5-e5bf74dcfec2&quot;,&quot;title&quot;:&quot;Enhancing APSIM to simulate excessive moisture effects on root growth&quot;,&quot;author&quot;:[{&quot;family&quot;:&quot;Ebrahimi-Mollabashi&quot;,&quot;given&quot;:&quot;E&quot;,&quot;parse-names&quot;:false,&quot;dropping-particle&quot;:&quot;&quot;,&quot;non-dropping-particle&quot;:&quot;&quot;},{&quot;family&quot;:&quot;Huth&quot;,&quot;given&quot;:&quot;NI&quot;,&quot;parse-names&quot;:false,&quot;dropping-particle&quot;:&quot;&quot;,&quot;non-dropping-particle&quot;:&quot;&quot;},{&quot;family&quot;:&quot;Holzworth&quot;,&quot;given&quot;:&quot;DP&quot;,&quot;parse-names&quot;:false,&quot;dropping-particle&quot;:&quot;&quot;,&quot;non-dropping-particle&quot;:&quot;&quot;},{&quot;family&quot;:&quot;Ordóñez&quot;,&quot;given&quot;:&quot;Raziel A.&quot;,&quot;parse-names&quot;:false,&quot;dropping-particle&quot;:&quot;&quot;,&quot;non-dropping-particle&quot;:&quot;&quot;},{&quot;family&quot;:&quot;Hatfield&quot;,&quot;given&quot;:&quot;Jerry L.&quot;,&quot;parse-names&quot;:false,&quot;dropping-particle&quot;:&quot;&quot;,&quot;non-dropping-particle&quot;:&quot;&quot;},{&quot;family&quot;:&quot;Huber&quot;,&quot;given&quot;:&quot;Isaiah&quot;,&quot;parse-names&quot;:false,&quot;dropping-particle&quot;:&quot;&quot;,&quot;non-dropping-particle&quot;:&quot;&quot;},{&quot;family&quot;:&quot;Castellano&quot;,&quot;given&quot;:&quot;Michael J.&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19,4,2]]},&quot;DOI&quot;:&quot;10.1016/j.fcr.2019.03.014&quot;,&quot;URL&quot;:&quot;https://www.sciencedirect.com/science/article/pii/S0378429018321658&quot;,&quot;issued&quot;:{&quot;date-parts&quot;:[[2019]]},&quot;page&quot;:&quot;58-67&quot;,&quot;volume&quot;:&quot;236&quot;},&quot;isTemporary&quot;:false},{&quot;id&quot;:&quot;d2f3d98f-0ad1-3b2e-98fe-8f87211c2c1d&quot;,&quot;itemData&quot;:{&quot;type&quot;:&quot;article-journal&quot;,&quot;id&quot;:&quot;d2f3d98f-0ad1-3b2e-98fe-8f87211c2c1d&quot;,&quot;title&quot;:&quot;Predicting crop yields and soil‐plant nitrogen dynamics in the US Corn Belt&quot;,&quot;author&quot;:[{&quot;family&quot;:&quot;Archontoulis&quot;,&quot;given&quot;:&quot;Sotirios&quot;,&quot;parse-names&quot;:false,&quot;dropping-particle&quot;:&quot;v.&quot;,&quot;non-dropping-particle&quot;:&quot;&quot;},{&quot;family&quot;:&quot;Castellano&quot;,&quot;given&quot;:&quot;Michael J.&quot;,&quot;parse-names&quot;:false,&quot;dropping-particle&quot;:&quot;&quot;,&quot;non-dropping-particle&quot;:&quot;&quot;},{&quot;family&quot;:&quot;Licht&quot;,&quot;given&quot;:&quot;Mark A.&quot;,&quot;parse-names&quot;:false,&quot;dropping-particle&quot;:&quot;&quot;,&quot;non-dropping-particle&quot;:&quot;&quot;},{&quot;family&quot;:&quot;Nichols&quot;,&quot;given&quot;:&quot;Virginia&quot;,&quot;parse-names&quot;:false,&quot;dropping-particle&quot;:&quot;&quot;,&quot;non-dropping-particle&quot;:&quot;&quot;},{&quot;family&quot;:&quot;Baum&quot;,&quot;given&quot;:&quot;Mitch&quot;,&quot;parse-names&quot;:false,&quot;dropping-particle&quot;:&quot;&quot;,&quot;non-dropping-particle&quot;:&quot;&quot;},{&quot;family&quot;:&quot;Huber&quot;,&quot;given&quot;:&quot;Isaiah&quot;,&quot;parse-names&quot;:false,&quot;dropping-particle&quot;:&quot;&quot;,&quot;non-dropping-particle&quot;:&quot;&quot;},{&quot;family&quot;:&quot;Martinez‐Feria&quot;,&quot;given&quot;:&quot;Rafael&quot;,&quot;parse-names&quot;:false,&quot;dropping-particle&quot;:&quot;&quot;,&quot;non-dropping-particle&quot;:&quot;&quot;},{&quot;family&quot;:&quot;Puntel&quot;,&quot;given&quot;:&quot;Laila&quot;,&quot;parse-names&quot;:false,&quot;dropping-particle&quot;:&quot;&quot;,&quot;non-dropping-particle&quot;:&quot;&quot;},{&quot;family&quot;:&quot;Ordóñez&quot;,&quot;given&quot;:&quot;Raziel A.&quot;,&quot;parse-names&quot;:false,&quot;dropping-particle&quot;:&quot;&quot;,&quot;non-dropping-particle&quot;:&quot;&quot;},{&quot;family&quot;:&quot;Iqbal&quot;,&quot;given&quot;:&quot;Javed&quot;,&quot;parse-names&quot;:false,&quot;dropping-particle&quot;:&quot;&quot;,&quot;non-dropping-particle&quot;:&quot;&quot;},{&quot;family&quot;:&quot;Wright&quot;,&quot;given&quot;:&quot;Emily E.&quot;,&quot;parse-names&quot;:false,&quot;dropping-particle&quot;:&quot;&quot;,&quot;non-dropping-particle&quot;:&quot;&quot;},{&quot;family&quot;:&quot;Dietzel&quot;,&quot;given&quot;:&quot;Ranae N.&quot;,&quot;parse-names&quot;:false,&quot;dropping-particle&quot;:&quot;&quot;,&quot;non-dropping-particle&quot;:&quot;&quot;},{&quot;family&quot;:&quot;Helmers&quot;,&quot;given&quot;:&quot;Matt&quot;,&quot;parse-names&quot;:false,&quot;dropping-particle&quot;:&quot;&quot;,&quot;non-dropping-particle&quot;:&quot;&quot;},{&quot;family&quot;:&quot;Vanloocke&quot;,&quot;given&quot;:&quot;Andy&quot;,&quot;parse-names&quot;:false,&quot;dropping-particle&quot;:&quot;&quot;,&quot;non-dropping-particle&quot;:&quot;&quot;},{&quot;family&quot;:&quot;Liebman&quot;,&quot;given&quot;:&quot;Matt&quot;,&quot;parse-names&quot;:false,&quot;dropping-particle&quot;:&quot;&quot;,&quot;non-dropping-particle&quot;:&quot;&quot;},{&quot;family&quot;:&quot;Hatfield&quot;,&quot;given&quot;:&quot;Jerry L.&quot;,&quot;parse-names&quot;:false,&quot;dropping-particle&quot;:&quot;&quot;,&quot;non-dropping-particle&quot;:&quot;&quot;},{&quot;family&quot;:&quot;Herzmann&quot;,&quot;given&quot;:&quot;Daryl&quot;,&quot;parse-names&quot;:false,&quot;dropping-particle&quot;:&quot;&quot;,&quot;non-dropping-particle&quot;:&quot;&quot;},{&quot;family&quot;:&quot;Córdova&quot;,&quot;given&quot;:&quot;S. Carolina&quot;,&quot;parse-names&quot;:false,&quot;dropping-particle&quot;:&quot;&quot;,&quot;non-dropping-particle&quot;:&quot;&quot;},{&quot;family&quot;:&quot;Edmonds&quot;,&quot;given&quot;:&quot;Patrick&quot;,&quot;parse-names&quot;:false,&quot;dropping-particle&quot;:&quot;&quot;,&quot;non-dropping-particle&quot;:&quot;&quot;},{&quot;family&quot;:&quot;Togliatti&quot;,&quot;given&quot;:&quot;Kaitlin&quot;,&quot;parse-names&quot;:false,&quot;dropping-particle&quot;:&quot;&quot;,&quot;non-dropping-particle&quot;:&quot;&quot;},{&quot;family&quot;:&quot;Kessler&quot;,&quot;given&quot;:&quot;Ashlyn&quot;,&quot;parse-names&quot;:false,&quot;dropping-particle&quot;:&quot;&quot;,&quot;non-dropping-particle&quot;:&quot;&quot;},{&quot;family&quot;:&quot;Danalatos&quot;,&quot;given&quot;:&quot;Gerasimos&quot;,&quot;parse-names&quot;:false,&quot;dropping-particle&quot;:&quot;&quot;,&quot;non-dropping-particle&quot;:&quot;&quot;},{&quot;family&quot;:&quot;Pasley&quot;,&quot;given&quot;:&quot;Heather&quot;,&quot;parse-names&quot;:false,&quot;dropping-particle&quot;:&quot;&quot;,&quot;non-dropping-particle&quot;:&quot;&quot;},{&quot;family&quot;:&quot;Pederson&quot;,&quot;given&quot;:&quot;Carl&quot;,&quot;parse-names&quot;:false,&quot;dropping-particle&quot;:&quot;&quot;,&quot;non-dropping-particle&quot;:&quot;&quot;},{&quot;family&quot;:&quot;Lamkey&quot;,&quot;given&quot;:&quot;Kendall R.&quot;,&quot;parse-names&quot;:false,&quot;dropping-particle&quot;:&quot;&quot;,&quot;non-dropping-particle&quot;:&quot;&quot;}],&quot;container-title&quot;:&quot;Crop Science&quot;,&quot;accessed&quot;:{&quot;date-parts&quot;:[[2020,3,12]]},&quot;DOI&quot;:&quot;10.1002/csc2.20039&quot;,&quot;ISSN&quot;:&quot;0011-183X&quot;,&quot;URL&quot;:&quot;https://onlinelibrary.wiley.com/doi/abs/10.1002/csc2.20039&quot;,&quot;issued&quot;:{&quot;date-parts&quot;:[[2020,1,11]]},&quot;page&quot;:&quot;csc2.20039&quot;,&quot;publisher&quot;:&quot;Wiley&quot;},&quot;isTemporary&quot;:false}],&quot;properties&quot;:{&quot;noteIndex&quot;:0},&quot;isEdited&quot;:false,&quot;manualOverride&quot;:{&quot;isManuallyOverriden&quot;:false,&quot;citeprocText&quot;:&quot;(Ebrahimi-Mollabashi et al., 2019; Archontoulis et al., 2020)&quot;,&quot;manualOverrideText&quot;:&quot;&quot;},&quot;citationTag&quot;:&quot;MENDELEY_CITATION_v3_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&quot;},{&quot;citationID&quot;:&quot;MENDELEY_CITATION_e4549db5-7682-4708-8812-90f36f40837d&quot;,&quot;citationItems&quot;:[{&quot;id&quot;:&quot;fe4f4993-ddb1-34c3-91e2-c09fce58129c&quot;,&quot;itemData&quot;:{&quot;type&quot;:&quot;article-journal&quot;,&quot;id&quot;:&quot;fe4f4993-ddb1-34c3-91e2-c09fce58129c&quot;,&quot;title&quot;:&quot;How efficiently do corn- and soybean-based cropping systems use water? A systems modeling analysis&quot;,&quot;author&quot;:[{&quot;family&quot;:&quot;Dietzel&quot;,&quot;given&quot;:&quot;Ranae&quot;,&quot;parse-names&quot;:false,&quot;dropping-particle&quot;:&quot;&quot;,&quot;non-dropping-particle&quot;:&quot;&quot;},{&quot;family&quot;:&quot;Liebman&quot;,&quot;given&quot;:&quot;Matt&quot;,&quot;parse-names&quot;:false,&quot;dropping-particle&quot;:&quot;&quot;,&quot;non-dropping-particle&quot;:&quot;&quot;},{&quot;family&quot;:&quot;Ewing&quot;,&quot;given&quot;:&quot;Robert&quot;,&quot;parse-names&quot;:false,&quot;dropping-particle&quot;:&quot;&quot;,&quot;non-dropping-particle&quot;:&quot;&quot;},{&quot;family&quot;:&quot;Helmers&quot;,&quot;given&quot;:&quot;Matt&quot;,&quot;parse-names&quot;:false,&quot;dropping-particle&quot;:&quot;&quot;,&quot;non-dropping-particle&quot;:&quot;&quot;},{&quot;family&quot;:&quot;Horton&quot;,&quot;given&quot;:&quot;Robert&quot;,&quot;parse-names&quot;:false,&quot;dropping-particle&quot;:&quot;&quot;,&quot;non-dropping-particle&quot;:&quot;&quot;},{&quot;family&quot;:&quot;Jarchow&quot;,&quot;given&quot;:&quot;Meghann&quot;,&quot;parse-names&quot;:false,&quot;dropping-particle&quot;:&quot;&quot;,&quot;non-dropping-particle&quot;:&quot;&quot;},{&quot;family&quot;:&quot;Archontoulis&quot;,&quot;given&quot;:&quot;Sotirios&quot;,&quot;parse-names&quot;:false,&quot;dropping-particle&quot;:&quot;&quot;,&quot;non-dropping-particle&quot;:&quot;&quot;}],&quot;container-title&quot;:&quot;Global Change Biology&quot;,&quot;DOI&quot;:&quot;10.1111/gcb.13101&quot;,&quot;ISBN&quot;:&quot;1365-2486 (Electronic)\\r1354-1013 (Linking)&quot;,&quot;ISSN&quot;:&quot;13652486&quot;,&quot;PMID&quot;:&quot;26391215&quot;,&quot;issued&quot;:{&quot;date-parts&quot;:[[2016]]},&quot;page&quot;:&quot;666-681&quot;,&quot;abstract&quot;:&quot;Agricultural systems are being challenged to decrease water use and increase production while climate becomes more variable and the world's population grows. Low water use efficiency is traditionally characterized by high water use relative to low grain production and usually occurs under dry conditions. However, when a cropping system fails to take advantage of available water during wet conditions, this is also an inefficiency and is often detrimental to the environment. Here, we provide a systems-level definition of water use efficiency (sWUE) that addresses both production and environmental quality goals through incorporating all major system water losses (evapotranspiration, drainage, and runoff). We extensively calibrated and tested the Agricultural Production Systems sIMulator (APSIM) using 6 years of continuous crop and soil measurements in corn- and soybean-based cropping systems in central Iowa, USA. We then used the model to determine water use, loss, and grain production in each system and calculated sWUE in years that experienced drought, flood, or historically average precipitation. Systems water use efficiency was found to be greatest during years with average precipitation. Simulation analysis using 28 years of historical precipitation data, plus the same dataset with ± 15% variation in daily precipitation, showed that in this region, 430 mm of seasonal (planting to harvesting) rainfall resulted in the optimum sWUE for corn, and 317 mm for soybean. Above these precipitation levels, the corn and soybean yields did not increase further, but the water loss from the system via runoff and drainage increased substantially, leading to a high likelihood of soil, nutrient, and pesticide movement from the field to waterways. As the Midwestern United States is predicted to experience more frequent drought and flood, inefficiency of cropping systems water use will also increase. This work provides a framework to concurrently evaluate production and environmental performance of cropping systems.&quot;,&quot;issue&quot;:&quot;2&quot;,&quot;volume&quot;:&quot;22&quot;},&quot;isTemporary&quot;:false},{&quot;id&quot;:&quot;418d5bf9-daff-3a3a-b9ff-4c09451b6e4c&quot;,&quot;itemData&quot;:{&quot;type&quot;:&quot;article-journal&quot;,&quot;id&quot;:&quot;418d5bf9-daff-3a3a-b9ff-4c09451b6e4c&quot;,&quot;title&quot;:&quot;Can multi-strategy management stabilize nitrate leaching under increasing rainfall?&quot;,&quot;author&quot;:[{&quot;family&quot;:&quot;Martinez-Feria&quot;,&quot;given&quot;:&quot;Rafael&quot;,&quot;parse-names&quot;:false,&quot;dropping-particle&quot;:&quot;&quot;,&quot;non-dropping-particle&quot;:&quot;&quot;},{&quot;family&quot;:&quot;Nichols&quot;,&quot;given&quot;:&quot;Virginia&quot;,&quot;parse-names&quot;:false,&quot;dropping-particle&quot;:&quot;&quot;,&quot;non-dropping-particle&quot;:&quot;&quot;},{&quot;family&quot;:&quot;Basso&quot;,&quot;given&quot;:&quot;Bruno&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0,2,12]]},&quot;DOI&quot;:&quot;10.1088/1748-9326/ab5ca8&quot;,&quot;ISSN&quot;:&quot;1748-9326&quot;,&quot;issued&quot;:{&quot;date-parts&quot;:[[2019,12,19]]},&quot;page&quot;:&quot;124079&quot;,&quot;publisher&quot;:&quot;IOP Publishing&quot;,&quot;issue&quot;:&quot;12&quot;,&quot;volume&quot;:&quot;14&quot;},&quot;isTemporary&quot;:false},{&quot;id&quot;:&quot;0ed3d29c-582d-39c8-835c-58daad1b2c2a&quot;,&quot;itemData&quot;:{&quot;type&quot;:&quot;article-journal&quot;,&quot;id&quot;:&quot;0ed3d29c-582d-39c8-835c-58daad1b2c2a&quot;,&quot;title&quot;:&quot;Rotating maize reduces the risk and rate of nitrate leaching&quot;,&quot;author&quot;:[{&quot;family&quot;:&quot;Pasley&quot;,&quot;given&quot;:&quot;Heather&quot;,&quot;parse-names&quot;:false,&quot;dropping-particle&quot;:&quot;&quot;,&quot;non-dropping-particle&quot;:&quot;&quot;},{&quot;family&quot;:&quot;Nichols&quot;,&quot;given&quot;:&quot;Virginia&quot;,&quot;parse-names&quot;:false,&quot;dropping-particle&quot;:&quot;&quot;,&quot;non-dropping-particle&quot;:&quot;&quot;},{&quot;family&quot;:&quot;Castellano&quot;,&quot;given&quot;:&quot;Michael&quot;,&quot;parse-names&quot;:false,&quot;dropping-particle&quot;:&quot;&quot;,&quot;non-dropping-particle&quot;:&quot;&quot;},{&quot;family&quot;:&quot;Baum&quot;,&quot;given&quot;:&quot;Mitchell&quot;,&quot;parse-names&quot;:false,&quot;dropping-particle&quot;:&quot;&quot;,&quot;non-dropping-particle&quot;:&quot;&quot;},{&quot;family&quot;:&quot;Kladivko&quot;,&quot;given&quot;:&quot;Eileen&quot;,&quot;parse-names&quot;:false,&quot;dropping-particle&quot;:&quot;&quot;,&quot;non-dropping-particle&quot;:&quot;&quot;},{&quot;family&quot;:&quot;Helmers&quot;,&quot;given&quot;:&quot;Matthew&quot;,&quot;parse-names&quot;:false,&quot;dropping-particle&quot;:&quot;&quot;,&quot;non-dropping-particle&quot;:&quot;&quot;},{&quot;family&quot;:&quot;Archontoulis&quot;,&quot;given&quot;:&quot;Sotirios&quot;,&quot;parse-names&quot;:false,&quot;dropping-particle&quot;:&quot;&quot;,&quot;non-dropping-particle&quot;:&quot;&quot;}],&quot;container-title&quot;:&quot;Environmental Research Letters&quot;,&quot;accessed&quot;:{&quot;date-parts&quot;:[[2021,7,26]]},&quot;DOI&quot;:&quot;10.1088/1748-9326/ABEF8F&quot;,&quot;ISSN&quot;:&quot;1748-9326&quot;,&quot;URL&quot;:&quot;https://iopscience.iop.org/article/10.1088/1748-9326/abef8f&quot;,&quot;issued&quot;:{&quot;date-parts&quot;:[[2021,6,7]]},&quot;page&quot;:&quot;064063&quot;,&quot;abstract&quot;:&quot;There is a strong link between nitrate (NO3-N) leaching from fertilized annual crops and the rate of nitrogen (N) fertilizer input. However, this leaching-fertilizer relationship is poorly understood and the degree to which soil type, weather, and cropping system influence it is largely unknown. We calibrated the Agricultural Production Systems sIMulator process-based cropping system model using 56 site-years of data sourced from eight field studies across six states in the U.S. Midwest that monitored NO3-N leaching from artificial subsurface drainage in two cropping systems: Continuous maize and two-year rotation of maize followed by unfertilized soybean (maize-soybean rotation). We then ran a factorial simulation experiment and fit statistical models to the leaching-fertilizer response. A bi-linear model provided the best fit to the relationship between N fertilizer rate (kg haâ1) and NO3-N leaching load (kg haâ1) (from one year of continuous maize or summed over the two-year maize-soybean rotation). We found that the cropping system dictated the slopes and breakpoint (the point at which the leaching rate changes) of the model, but the site and year determined the intercept i.e. the magnitude of the leaching. In both cropping systems, the rate of NO3-N leaching increased at an N fertilizer rate higher than the N rate needed to optimize the leaching load per kg grain produced. Above the model breakpoint, the rate of NO3-N leaching per kg N fertilizer input was 300% greater than the rate below the breakpoint in the two-year maize-soybean rotation and 650% greater in continuous maize. Moreover, the model breakpoint occurred at only 16% above the average agronomic optimum N rate (AONR) in continuous maize, but 66% above the AONR in the maize-soybean rotation. Rotating maize with soybean, therefore, allows for a greater environmental buffer than continuous maize with regard to the impact of overfertilization on NO3-N leaching.&quot;,&quot;publisher&quot;:&quot;IOP Publishing&quot;,&quot;issue&quot;:&quot;6&quot;,&quot;volume&quot;:&quot;16&quot;},&quot;isTemporary&quot;:false},{&quot;id&quot;:&quot;5716bf46-d2b1-307a-b3d4-2867a2ea26c7&quot;,&quot;itemData&quot;:{&quot;type&quot;:&quot;article-journal&quot;,&quot;id&quot;:&quot;5716bf46-d2b1-307a-b3d4-2867a2ea26c7&quot;,&quot;title&quot;:&quot;Modeling Long-Term Corn Yield Response to Nitrogen Rate and Crop Rotation&quot;,&quot;author&quot;:[{&quot;family&quot;:&quot;Puntel&quot;,&quot;given&quot;:&quot;Laila A.&quot;,&quot;parse-names&quot;:false,&quot;dropping-particle&quot;:&quot;&quot;,&quot;non-dropping-particle&quot;:&quot;&quot;},{&quot;family&quot;:&quot;Sawyer&quot;,&quot;given&quot;:&quot;John E.&quot;,&quot;parse-names&quot;:false,&quot;dropping-particle&quot;:&quot;&quot;,&quot;non-dropping-particle&quot;:&quot;&quot;},{&quot;family&quot;:&quot;Barker&quot;,&quot;given&quot;:&quot;Daniel W.&quot;,&quot;parse-names&quot;:false,&quot;dropping-particle&quot;:&quot;&quot;,&quot;non-dropping-particle&quot;:&quot;&quot;},{&quot;family&quot;:&quot;Dietzel&quot;,&quot;given&quot;:&quot;Ranae&quot;,&quot;parse-names&quot;:false,&quot;dropping-particle&quot;:&quot;&quot;,&quot;non-dropping-particle&quot;:&quot;&quot;},{&quot;family&quot;:&quot;Poffenbarger&quot;,&quot;given&quot;:&quot;Hanna&quot;,&quot;parse-names&quot;:false,&quot;dropping-particle&quot;:&quot;&quot;,&quot;non-dropping-particle&quot;:&quot;&quot;},{&quot;family&quot;:&quot;Castellano&quot;,&quot;given&quot;:&quot;Michael J.&quot;,&quot;parse-names&quot;:false,&quot;dropping-particle&quot;:&quot;&quot;,&quot;non-dropping-particle&quot;:&quot;&quot;},{&quot;family&quot;:&quot;Moore&quot;,&quot;given&quot;:&quot;Kenneth J.&quot;,&quot;parse-names&quot;:false,&quot;dropping-particle&quot;:&quot;&quot;,&quot;non-dropping-particle&quot;:&quot;&quot;},{&quot;family&quot;:&quot;Thorburn&quot;,&quot;given&quot;:&quot;Peter&quot;,&quot;parse-names&quot;:false,&quot;dropping-particle&quot;:&quot;&quot;,&quot;non-dropping-particle&quot;:&quot;&quot;},{&quot;family&quot;:&quot;Archontoulis&quot;,&quot;given&quot;:&quot;Sotirios&quot;,&quot;parse-names&quot;:false,&quot;dropping-particle&quot;:&quot;v.&quot;,&quot;non-dropping-particle&quot;:&quot;&quot;}],&quot;container-title&quot;:&quot;Frontiers in Plant Science&quot;,&quot;accessed&quot;:{&quot;date-parts&quot;:[[2021,7,26]]},&quot;DOI&quot;:&quot;10.3389/FPLS.2016.01630&quot;,&quot;ISSN&quot;:&quot;1664-462X&quot;,&quot;issued&quot;:{&quot;date-parts&quot;:[[2016,11,11]]},&quot;page&quot;:&quot;1630&quot;,&quot;abstract&quot;:&quot;Improved prediction of optimal N fertilizer rates for corn (Zea mays L.) can reduce N losses and increase profits. We tested the ability of the Agricultural Production Systems sIMulator (APSIM) to simulate corn and soybean (Glycine max L.) yields, the economic optimum N rate (EONR) using a 16-year field-experiment dataset from central Iowa, USA that included two crop sequences (continuous corn and soybean-corn) and five N fertilizer rates (0, 67, 134, 201, and 268 kg N ha-1) applied to corn. Our objectives were to: a) quantify model prediction accuracy before and after calibration, and report calibration steps; b) compare crop model-based techniques in estimating optimal N rate for corn; and c) utilize the calibrated model to explain factors causing year to year variability in yield and optimal N. Results indicated that the model simultaneously simulated well long-term crop yields response to N (relative root mean square error, RRMSE of 19.6% before and 12.3% after calibration), which provided strong evidence that important soil and crop processes were accounted for in the model. The prediction of EONR was more complex and had greater uncertainty than the prediction of crop yield (RRMSE of 44.5% before and 36.6% after calibration). For long-term site mean EONR predictions, both calibrated and uncalibrated versions can be used as the 16-yr mean differences in EONR’s were within the historical N rate error range (40 to 50 kg N ha-1). However, for accurate year-by-year simulation of EONR the calibrated version should be used. Model analysis revealed that higher EONR values in years with above normal spring precipitation were caused by an exponential increase in N loss (denitrification and leaching) with precipitation. We concluded that long term experimental data were valuable in testing and refining APSIM predictions. The model can be used as a tool to assist N management guidelines in the US Midwest and we identified five avenues on how the model can add value towards agronomic, economic, and environmental sustainability.&quot;,&quot;publisher&quot;:&quot;Frontiers&quot;,&quot;issue&quot;:&quot;November 2016&quot;,&quot;volume&quot;:&quot;0&quot;},&quot;isTemporary&quot;:false},{&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 Dietzel et al., 2016; Puntel et al., 2016; Martinez-Feria et al., 2019; Pasley et al., 2021)&quot;,&quot;manualOverrideText&quot;:&quot;&quot;},&quot;citationTag&quot;:&quot;MENDELEY_CITATION_v3_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&quot;},{&quot;citationID&quot;:&quot;MENDELEY_CITATION_ce57e030-34ef-447b-8264-2efb1900914a&quot;,&quot;citationItems&quot;:[{&quot;id&quot;:&quot;8f6a6f17-25b6-3c3c-b909-13d5533ea9c1&quot;,&quot;itemData&quot;:{&quot;type&quot;:&quot;article-journal&quot;,&quot;id&quot;:&quot;8f6a6f17-25b6-3c3c-b909-13d5533ea9c1&quot;,&quot;title&quot;:&quot;Modeling crop rotations: capturing short- and long-term feedbacks for sustainability and soil health&quot;,&quot;author&quot;:[{&quot;family&quot;:&quot;Basso&quot;,&quot;given&quot;:&quot;B.&quot;,&quot;parse-names&quot;:false,&quot;dropping-particle&quot;:&quot;&quot;,&quot;non-dropping-particle&quot;:&quot;&quot;},{&quot;family&quot;:&quot;Martinez-Feria&quot;,&quot;given&quot;:&quot;R. A.&quot;,&quot;parse-names&quot;:false,&quot;dropping-particle&quot;:&quot;&quot;,&quot;non-dropping-particle&quot;:&quot;&quot;},{&quot;family&quot;:&quot;Dumont&quot;,&quot;given&quot;:&quot;B.&quot;,&quot;parse-names&quot;:false,&quot;dropping-particle&quot;:&quot;&quot;,&quot;non-dropping-particle&quot;:&quot;&quot;}],&quot;accessed&quot;:{&quot;date-parts&quot;:[[2021,8,1]]},&quot;DOI&quot;:&quot;10.19103/AS.2019.0061.11&quot;,&quot;issued&quot;:{&quot;date-parts&quot;:[[2019,12,3]]},&quot;page&quot;:&quot;217-238&quot;},&quot;isTemporary&quot;:false}],&quot;properties&quot;:{&quot;noteIndex&quot;:0},&quot;isEdited&quot;:false,&quot;manualOverride&quot;:{&quot;isManuallyOverriden&quot;:false,&quot;citeprocText&quot;:&quot;(Basso et al., 2019)&quot;,&quot;manualOverrideText&quot;:&quot;&quot;},&quot;citationTag&quot;:&quot;MENDELEY_CITATION_v3_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&quot;},{&quot;citationID&quot;:&quot;MENDELEY_CITATION_f6484e37-489a-4afe-b6ed-eceead163467&quot;,&quot;citationItems&quot;:[{&quot;id&quot;:&quot;9b9016ba-022f-3ff1-9760-2035f335b2ce&quot;,&quot;itemData&quot;:{&quot;type&quot;:&quot;webpage&quot;,&quot;id&quot;:&quot;9b9016ba-022f-3ff1-9760-2035f335b2ce&quot;,&quot;title&quot;:&quot;SSURGO&quot;,&quot;author&quot;:[{&quot;family&quot;:&quot;Soil Survey&quot;,&quot;given&quot;:&quot;&quot;,&quot;parse-names&quot;:false,&quot;dropping-particle&quot;:&quot;&quot;,&quot;non-dropping-particle&quot;:&quot;&quot;},{&quot;family&quot;:&quot;Service&quot;,&quot;given&quot;:&quot;Natural Resources Conservation&quot;,&quot;parse-names&quot;:false,&quot;dropping-particle&quot;:&quot;&quot;,&quot;non-dropping-particle&quot;:&quot;&quot;},{&quot;family&quot;:&quot;Agriculture&quot;,&quot;given&quot;:&quot;United States Department of&quot;,&quot;parse-names&quot;:false,&quot;dropping-particle&quot;:&quot;&quot;,&quot;non-dropping-particle&quot;:&quot;&quot;}],&quot;container-title&quot;:&quot;Soil Survey Geographic (SSURGO) Database&quot;,&quot;accessed&quot;:{&quot;date-parts&quot;:[[2002,9,19]]},&quot;URL&quot;:&quot;https://www.nrcs.usda.gov/wps/portal/nrcs/detail/soils/survey/office/ssr12/tr/?cid=nrcs142p2_010596&quot;,&quot;issued&quot;:{&quot;date-parts&quot;:[[2018]]}},&quot;isTemporary&quot;:false}],&quot;properties&quot;:{&quot;noteIndex&quot;:0},&quot;isEdited&quot;:false,&quot;manualOverride&quot;:{&quot;isManuallyOverriden&quot;:false,&quot;citeprocText&quot;:&quot;(Soil Survey et al., 2018)&quot;,&quot;manualOverrideText&quot;:&quot;&quot;},&quot;citationTag&quot;:&quot;MENDELEY_CITATION_v3_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&quot;},{&quot;citationID&quot;:&quot;MENDELEY_CITATION_da6dd761-9ecb-4057-b50d-5655d97f4da3&quot;,&quot;citationItems&quot;:[{&quot;id&quot;:&quot;58f3e5ba-269e-3e59-8c44-b8e22368ffbd&quot;,&quot;itemData&quot;:{&quot;type&quot;:&quot;webpage&quot;,&quot;id&quot;:&quot;58f3e5ba-269e-3e59-8c44-b8e22368ffbd&quot;,&quot;title&quot;:&quot;Iowa Environmental Mesonet&quot;,&quot;accessed&quot;:{&quot;date-parts&quot;:[[2021,8,2]]},&quot;URL&quot;:&quot;https://mesonet.agron.iastate.edu/&quot;},&quot;isTemporary&quot;:false}],&quot;properties&quot;:{&quot;noteIndex&quot;:0},&quot;isEdited&quot;:false,&quot;manualOverride&quot;:{&quot;isManuallyOverriden&quot;:true,&quot;citeprocText&quot;:&quot;(“Iowa Environmental Mesonet,”)&quot;,&quot;manualOverrideText&quot;:&quot;(Iowa Environmental Mesonet)&quot;},&quot;citationTag&quot;:&quot;MENDELEY_CITATION_v3_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&quot;},{&quot;citationID&quot;:&quot;MENDELEY_CITATION_453cf14d-8d45-49e9-bea3-129d474cfbc8&quot;,&quot;citationItems&quot;:[{&quot;id&quot;:&quot;8550b0c2-b207-30a6-88a1-c259e23ed448&quot;,&quot;itemData&quot;:{&quot;type&quot;:&quot;book&quot;,&quot;id&quot;:&quot;8550b0c2-b207-30a6-88a1-c259e23ed448&quot;,&quot;title&quot;:&quot;Soil physics with BASIC: transport models for soil-plant systems&quot;,&quot;author&quot;:[{&quot;family&quot;:&quot;Campbell&quot;,&quot;given&quot;:&quot;GS&quot;,&quot;parse-names&quot;:false,&quot;dropping-particle&quot;:&quot;&quot;,&quot;non-dropping-particle&quot;:&quot;&quot;}],&quot;accessed&quot;:{&quot;date-parts&quot;:[[2021,8,1]]},&quot;ISBN&quot;:&quot;9780080869827&quot;,&quot;issued&quot;:{&quot;date-parts&quot;:[[1985]]},&quot;publisher&quot;:&quot;Elsevier Science&quot;},&quot;isTemporary&quot;:false}],&quot;properties&quot;:{&quot;noteIndex&quot;:0},&quot;isEdited&quot;:false,&quot;manualOverride&quot;:{&quot;isManuallyOverriden&quot;:false,&quot;citeprocText&quot;:&quot;(Campbell, 1985)&quot;,&quot;manualOverrideText&quot;:&quot;&quot;},&quot;citationTag&quot;:&quot;MENDELEY_CITATION_v3_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&quot;},{&quot;citationID&quot;:&quot;MENDELEY_CITATION_365fe819-1589-4917-93e6-ede9948c8deb&quot;,&quot;citationItems&quot;:[{&quot;id&quot;:&quot;ca7bf5df-71e9-3bab-a1de-eb51ab25aa3a&quot;,&quot;itemData&quot;:{&quot;type&quot;:&quot;article-journal&quot;,&quot;id&quot;:&quot;ca7bf5df-71e9-3bab-a1de-eb51ab25aa3a&quot;,&quot;title&quot;:&quot;Evaluating APSIM maize, soil water, soil nitrogen, manure, and soil temperature modules in the Midwestern United States&quot;,&quot;author&quot;:[{&quot;family&quot;:&quot;Archontoulis&quot;,&quot;given&quot;:&quot;Sotirios&quot;,&quot;parse-names&quot;:false,&quot;dropping-particle&quot;:&quot;v.&quot;,&quot;non-dropping-particle&quot;:&quot;&quot;},{&quot;family&quot;:&quot;Miguez&quot;,&quot;given&quot;:&quot;Fernando E.&quot;,&quot;parse-names&quot;:false,&quot;dropping-particle&quot;:&quot;&quot;,&quot;non-dropping-particle&quot;:&quot;&quot;},{&quot;family&quot;:&quot;Moore&quot;,&quot;given&quot;:&quot;Kenneth J.&quot;,&quot;parse-names&quot;:false,&quot;dropping-particle&quot;:&quot;&quot;,&quot;non-dropping-particle&quot;:&quot;&quot;}],&quot;container-title&quot;:&quot;Agronomy Journal&quot;,&quot;DOI&quot;:&quot;10.2134/agronj2013.0421&quot;,&quot;ISBN&quot;:&quot;00021962 (ISSN)&quot;,&quot;ISSN&quot;:&quot;14350645&quot;,&quot;PMID&quot;:&quot;82179123&quot;,&quot;issued&quot;:{&quot;date-parts&quot;:[[2014]]},&quot;page&quot;:&quot;1025-1040&quot;,&quot;abstract&quot;:&quot;\u001f e Agricultural Production Systems sIMulator (APSIM) is a cropping systems modeling platform that is used worldwide to address research questions related to agricultural systems. We explored whether APSIM performs well in the Midwest, so that the associated model capabilities would be available for application in this region. Our approach included calibration and testing of several APSIM models (maize [Zea mays L.], soil water, soil N, surface organic matter, manure, and soil temperature) and evaluation of model predictions against independent datasets. During calibration we developed local crop and soil parameters so that the model captured su\u0019 ciently well dynamics of soil water (root mean square error, RMSE = 0.032 mm mm–1), soil temperature (RMSE = 2.1°C), soil inorganic N dynamics (RMSE = 12.6 kg N ha–1), contrasting soil net N mineralization patterns under fresh and composted swine manure applications (RMSE = 13.6 kg N ha–1), crop phenology (RMSE = 1.52 d), leaf area index (RMSE = 0.60 m2 m–2), leaf N concentration (RMSE = 0.28 kg 100 kg–1), canopy N uptake (RMSE = 9.0 kg N ha–1), biomass production (RMSE = 0.77 Mg ha–1) and grain yield (RMSE = 0.53 Mg ha–1). \u001f e calibration protocol followed in this study is discussed in detail. \u001f e calibrated model was evaluated against independent data on grain yield (RMSE = 0.65 Mg ha–1), biomass production (RMSE = 1.1 Mg ha–1) and LAI (RMSE = 1.14 m2 m–2), showing very acceptable performance, especially in addressing yield-N relationships. \u001f erefore APSIM proves to be a reliable model that can be used as a research and decision tool to enhance Midwestern production systems.&quot;,&quot;issue&quot;:&quot;3&quot;,&quot;volume&quot;:&quot;106&quot;},&quot;isTemporary&quot;:false}],&quot;properties&quot;:{&quot;noteIndex&quot;:0},&quot;isEdited&quot;:false,&quot;manualOverride&quot;:{&quot;isManuallyOverriden&quot;:false,&quot;citeprocText&quot;:&quot;(Archontoulis et al., 2014)&quot;,&quot;manualOverrideText&quot;:&quot;&quot;},&quot;citationTag&quot;:&quot;MENDELEY_CITATION_v3_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&quot;},{&quot;citationID&quot;:&quot;MENDELEY_CITATION_70555714-8de6-4dcc-aaf7-3452c36a0dd3&quot;,&quot;citationItems&quot;:[{&quot;id&quot;:&quot;daa330a5-dad6-3bd9-95d0-489fb2a81f91&quot;,&quot;itemData&quot;:{&quot;type&quot;:&quot;article-journal&quot;,&quot;id&quot;:&quot;daa330a5-dad6-3bd9-95d0-489fb2a81f91&quot;,&quot;title&quot;:&quot;Fast stable restricted maximum likelihood and marginal likelihood estimation of semiparametric generalized linear models&quot;,&quot;author&quot;:[{&quot;family&quot;:&quot;Wood&quot;,&quot;given&quot;:&quot;Simon N.&quot;,&quot;parse-names&quot;:false,&quot;dropping-particle&quot;:&quot;&quot;,&quot;non-dropping-particle&quot;:&quot;&quot;}],&quot;container-title&quot;:&quot;Journal of the Royal Statistical Society. Series B: Statistical Methodology&quot;,&quot;accessed&quot;:{&quot;date-parts&quot;:[[2021,8,2]]},&quot;DOI&quot;:&quot;10.1111/J.1467-9868.2010.00749.X&quot;,&quot;issued&quot;:{&quot;date-parts&quot;:[[2011,1]]},&quot;page&quot;:&quot;3-36&quot;,&quot;abstract&quot;:&quot;Recent work by Reiss and Ogden provides a theoretical basis for sometimes preferring restricted maximum likelihood (REML) to generalized cross-validation (GCV) for smoothing parameter selection in semiparametric regression. However, existing REML or marginal likelihood (ML) based methods for semiparametric generalized linear models (GLMs) use iterative REML or ML estimation of the smoothing parameters of working linear approximations to the GLM. Such indirect schemes need not converge and fail to do so in a non-negligible proportion of practical analyses. By contrast, very reliable prediction error criteria smoothing parameter selection methods are available, based on direct optimization of GCV, or related criteria, for the GLM itself. Since such methods directly optimize properly defined functions of the smoothing parameters, they have much more reliable convergence properties. The paper develops the first such method for REML or ML estimation of smoothing parameters. A Laplace approximation is used to obtain an approximate REML or ML for any GLM, which is suitable for efficient direct optimization. This REML or ML criterion requires that Newton-Raphson iteration, rather than Fisher scoring, be used for GLM fitting, and a computationally stable approach to this is proposed. The REML or ML criterion itself is optimized by a Newton method, with the derivatives required obtained by a mixture of implicit differentiation and direct methods. The method will cope with numerical rank deficiency in the fitted model and in fact provides a slight improvement in numerical robustness on the earlier method of Wood for prediction error criteria based smoothness selection. Simulation results suggest that the new REML and ML methods offer some improvement in mean-square error performance relative to GCV or Akaike's information criterion in most cases, without the small number of severe undersmoothing failures to which Akaike's information criterion and GCV are prone. This is achieved at the same computational cost as GCV or Akaike's information criterion. The new approach also eliminates the convergence failures of previous REML- or ML-based approaches for penalized GLMs and usually has lower computational cost than these alternatives. Example applications are presented in adaptive smoothing, scalar on function regression and generalized additive model selection. © 2010 Royal Statistical Society.&quot;,&quot;issue&quot;:&quot;1&quot;,&quot;volume&quot;:&quot;73&quot;},&quot;isTemporary&quot;:false}],&quot;properties&quot;:{&quot;noteIndex&quot;:0},&quot;isEdited&quot;:false,&quot;manualOverride&quot;:{&quot;isManuallyOverriden&quot;:false,&quot;citeprocText&quot;:&quot;(Wood, 2011)&quot;,&quot;manualOverrideText&quot;:&quot;&quot;},&quot;citationTag&quot;:&quot;MENDELEY_CITATION_v3_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&quot;},{&quot;citationID&quot;:&quot;MENDELEY_CITATION_ebc95a53-50f9-4df7-958a-74b1563d9fe4&quot;,&quot;citationItems&quot;:[{&quot;id&quot;:&quot;5574f9f1-cb6f-30c2-ac7f-42b73461904b&quot;,&quot;itemData&quot;:{&quot;type&quot;:&quot;article&quot;,&quot;id&quot;:&quot;5574f9f1-cb6f-30c2-ac7f-42b73461904b&quot;,&quot;title&quot;:&quot;apsimx: Inspect, Read, Edit and Run 'APSIM' \&quot;Next Generation\&quot; and 'APSIM' Classic&quot;,&quot;author&quot;:[{&quot;family&quot;:&quot;Miguez&quot;,&quot;given&quot;:&quot;Fernando&quot;,&quot;parse-names&quot;:false,&quot;dropping-particle&quot;:&quot;&quot;,&quot;non-dropping-particle&quot;:&quot;&quot;}],&quot;number&quot;:&quot;R package version 1.977&quot;,&quot;URL&quot;:&quot;https://CRAN.R-project.org/package=apsimx&quot;,&quot;issued&quot;:{&quot;date-parts&quot;:[[2021]]}},&quot;isTemporary&quot;:false}],&quot;properties&quot;:{&quot;noteIndex&quot;:0},&quot;isEdited&quot;:false,&quot;manualOverride&quot;:{&quot;isManuallyOverriden&quot;:false,&quot;citeprocText&quot;:&quot;(Miguez, 2021b)&quot;,&quot;manualOverrideText&quot;:&quot;&quot;},&quot;citationTag&quot;:&quot;MENDELEY_CITATION_v3_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&quot;},{&quot;citationID&quot;:&quot;MENDELEY_CITATION_cf8b0fb7-5895-4ef5-9fe8-fc504cf899e4&quot;,&quot;citationItems&quot;:[{&quot;id&quot;:&quot;1e411a41-cde6-31bf-94e4-de51c35175f5&quot;,&quot;itemData&quot;:{&quot;type&quot;:&quot;article-journal&quot;,&quot;id&quot;:&quot;1e411a41-cde6-31bf-94e4-de51c35175f5&quot;,&quot;title&quot;:&quot;Rotational Cropping Sequence Affects Yield of Corn and Soybean&quot;,&quot;author&quot;:[{&quot;family&quot;:&quot;Crookston&quot;,&quot;given&quot;:&quot;R. K.&quot;,&quot;parse-names&quot;:false,&quot;dropping-particle&quot;:&quot;&quot;,&quot;non-dropping-particle&quot;:&quot;&quot;},{&quot;family&quot;:&quot;Kurle&quot;,&quot;given&quot;:&quot;J. E.&quot;,&quot;parse-names&quot;:false,&quot;dropping-particle&quot;:&quot;&quot;,&quot;non-dropping-particle&quot;:&quot;&quot;},{&quot;family&quot;:&quot;Copeland&quot;,&quot;given&quot;:&quot;P. J.&quot;,&quot;parse-names&quot;:false,&quot;dropping-particle&quot;:&quot;&quot;,&quot;non-dropping-particle&quot;:&quot;&quot;},{&quot;family&quot;:&quot;Ford&quot;,&quot;given&quot;:&quot;J. H.&quot;,&quot;parse-names&quot;:false,&quot;dropping-particle&quot;:&quot;&quot;,&quot;non-dropping-particle&quot;:&quot;&quot;},{&quot;family&quot;:&quot;Lueschen&quot;,&quot;given&quot;:&quot;W. E.&quot;,&quot;parse-names&quot;:false,&quot;dropping-particle&quot;:&quot;&quot;,&quot;non-dropping-particle&quot;:&quot;&quot;}],&quot;container-title&quot;:&quot;Agronomy Journal&quot;,&quot;accessed&quot;:{&quot;date-parts&quot;:[[2021,7,26]]},&quot;DOI&quot;:&quot;10.2134/AGRONJ1991.00021962008300010026X&quot;,&quot;issued&quot;:{&quot;date-parts&quot;:[[1991,1]]},&quot;page&quot;:&quot;108-113&quot;,&quot;abstract&quot;:&quot;Good plug for rotations&quot;,&quot;publisher&quot;:&quot;Wiley&quot;,&quot;issue&quot;:&quot;1&quot;,&quot;volume&quot;:&quot;83&quot;},&quot;isTemporary&quot;:false},{&quot;id&quot;:&quot;712847c6-4b42-3a46-babf-c298014259d4&quot;,&quot;itemData&quot;:{&quot;type&quot;:&quot;article-journal&quot;,&quot;id&quot;:&quot;712847c6-4b42-3a46-babf-c298014259d4&quot;,&quot;title&quot;:&quot;Corn/Soybean Rotation Effect as Influenced by Tillage, Nitrogen, and Hybrid/Cultivar&quot;,&quot;author&quot;:[{&quot;family&quot;:&quot;Meese&quot;,&quot;given&quot;:&quot;B.G.&quot;,&quot;parse-names&quot;:false,&quot;dropping-particle&quot;:&quot;&quot;,&quot;non-dropping-particle&quot;:&quot;&quot;},{&quot;family&quot;:&quot;Carter&quot;,&quot;given&quot;:&quot;P.R.&quot;,&quot;parse-names&quot;:false,&quot;dropping-particle&quot;:&quot;&quot;,&quot;non-dropping-particle&quot;:&quot;&quot;},{&quot;family&quot;:&quot;Oplinger&quot;,&quot;given&quot;:&quot;E.S.&quot;,&quot;parse-names&quot;:false,&quot;dropping-particle&quot;:&quot;&quot;,&quot;non-dropping-particle&quot;:&quot;&quot;},{&quot;family&quot;:&quot;Pendleton&quot;,&quot;given&quot;:&quot;J.W.&quot;,&quot;parse-names&quot;:false,&quot;dropping-particle&quot;:&quot;&quot;,&quot;non-dropping-particle&quot;:&quot;&quot;}],&quot;container-title&quot;:&quot;jpa&quot;,&quot;accessed&quot;:{&quot;date-parts&quot;:[[2020,4,5]]},&quot;DOI&quot;:&quot;10.2134/jpa1991.0074&quot;,&quot;ISSN&quot;:&quot;0890-8524&quot;,&quot;issued&quot;:{&quot;date-parts&quot;:[[1991]]},&quot;page&quot;:&quot;74&quot;,&quot;publisher&quot;:&quot;American Society of Agronomy&quot;,&quot;issue&quot;:&quot;1&quot;,&quot;volume&quot;:&quot;4&quot;},&quot;isTemporary&quot;:false},{&quot;id&quot;:&quot;a755d5e7-5018-3b74-a318-0407e070b626&quot;,&quot;itemData&quot;:{&quot;type&quot;:&quot;article-journal&quot;,&quot;id&quot;:&quot;a755d5e7-5018-3b74-a318-0407e070b626&quot;,&quot;title&quot;:&quot;Environment affects the corn and soybean rotation effect&quot;,&quot;author&quot;:[{&quot;family&quot;:&quot;Porter&quot;,&quot;given&quot;:&quot;Paul M.&quot;,&quot;parse-names&quot;:false,&quot;dropping-particle&quot;:&quot;&quot;,&quot;non-dropping-particle&quot;:&quot;&quot;},{&quot;family&quot;:&quot;Lauer&quot;,&quot;given&quot;:&quot;Joseph G.&quot;,&quot;parse-names&quot;:false,&quot;dropping-particle&quot;:&quot;&quot;,&quot;non-dropping-particle&quot;:&quot;&quot;},{&quot;family&quot;:&quot;Lueschen&quot;,&quot;given&quot;:&quot;William E.&quot;,&quot;parse-names&quot;:false,&quot;dropping-particle&quot;:&quot;&quot;,&quot;non-dropping-particle&quot;:&quot;&quot;},{&quot;family&quot;:&quot;Ford&quot;,&quot;given&quot;:&quot;J. Harlan&quot;,&quot;parse-names&quot;:false,&quot;dropping-particle&quot;:&quot;&quot;,&quot;non-dropping-particle&quot;:&quot;&quot;},{&quot;family&quot;:&quot;Hoverstad&quot;,&quot;given&quot;:&quot;Tom R.&quot;,&quot;parse-names&quot;:false,&quot;dropping-particle&quot;:&quot;&quot;,&quot;non-dropping-particle&quot;:&quot;&quot;},{&quot;family&quot;:&quot;Oplinger&quot;,&quot;given&quot;:&quot;Edward S.&quot;,&quot;parse-names&quot;:false,&quot;dropping-particle&quot;:&quot;&quot;,&quot;non-dropping-particle&quot;:&quot;&quot;},{&quot;family&quot;:&quot;Crookston&quot;,&quot;given&quot;:&quot;R. Kent&quot;,&quot;parse-names&quot;:false,&quot;dropping-particle&quot;:&quot;&quot;,&quot;non-dropping-particle&quot;:&quot;&quot;}],&quot;container-title&quot;:&quot;Agronomy Journal&quot;,&quot;accessed&quot;:{&quot;date-parts&quot;:[[2020,4,9]]},&quot;DOI&quot;:&quot;10.2134/agronj1997.00021962008900030012x&quot;,&quot;ISSN&quot;:&quot;00021962&quot;,&quot;URL&quot;:&quot;http://doi.wiley.com/10.2134/agronj1997.00021962008900030012x&quot;,&quot;issued&quot;:{&quot;date-parts&quot;:[[1997,5,1]]},&quot;page&quot;:&quot;441-448&quot;,&quot;abstract&quot;:&quot;Corn (Zea mays L.) and soybean [Glycine max (L.) Merr.], the backbone of Midwestern crop production, respond to rotation, but how growing conditions affect this is not well documented. Our objectives were to determine the effect of various corn and soybean cropping patterns on yields and to evaluate environmental effects on the rotation effect. The study began in 1981 at Lamberton, MN, on a Webster clay loam (fine-loamy, mixed, mesic Typic Endoaquoll), in 1982 at Waseca, MN, on a Nicollet clay loam (fine-loamy, mixed, mesic Aquic Hapludoll), and in 1983 at Arlington, WI, on a Piano silt loam (fine-silty, mixed, mesic Typic Argiudoll). Cropping sequences were (i) continuous monoculture of each crop; (ii) annual rotation of the two crops; and (iii) 1, 2, 3, 4, and 5 yr of each crop following 5 yr of the other crop. Results are based on 11 yr of data at Lamberton, 8 yr (soybean) or 9 yr (corn) at Waseca, and 9 yr at Arlington. Corn rotated annually with soybean yielded 13% more, and 1st-yr corn following multiple years of soybean yielded 15% more titan continuous corn. Soybean annually rotated with corn yielded 10% more, and 1st-yr soybean following multiple years of corn yielded 18% more than continuous soybean. The crops differed in response to increasing years of consecutive planting: 2nd-yr to 5th-yr corn yields were no different from continuous corn yields; 2nd-yr soybean yielded 8% more than continuous soybean, 3rd-yr soybean yielded 3% more, and 4th- and 5th-yr soybean yielded the same as continuous soybean. Relative increase in yields of both crops in annual rotation compared with monoculture was approximately twofold greater in low-yielding than in high-yielding environments. In low-yielding environments, the yield advantage of an annual rotation of corn and soybean compared with monoculture was frequently greater than 25%. The commonly practiced annual rotation of corn and soybean maximized corn yields, but not soybean yields, relative to the other sequences studied.&quot;,&quot;publisher&quot;:&quot;John Wiley &amp; Sons, Ltd&quot;,&quot;issue&quot;:&quot;3&quot;,&quot;volume&quot;:&quot;89&quot;},&quot;isTemporary&quot;:false}],&quot;properties&quot;:{&quot;noteIndex&quot;:0},&quot;isEdited&quot;:false,&quot;manualOverride&quot;:{&quot;isManuallyOverriden&quot;:false,&quot;citeprocText&quot;:&quot;(Meese et al., 1991; Crookston et al., 1991; Porter et al., 1997)&quot;,&quot;manualOverrideText&quot;:&quot;&quot;},&quot;citationTag&quot;:&quot;MENDELEY_CITATION_v3_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&quot;},{&quot;citationID&quot;:&quot;MENDELEY_CITATION_ce74d3ad-0e8b-40b5-83f2-6460f0fdb284&quot;,&quot;citationItems&quot;:[{&quot;id&quot;:&quot;0cddc024-8e02-39a6-b419-2cb7e0d37242&quot;,&quot;itemData&quot;:{&quot;type&quot;:&quot;article-journal&quot;,&quot;id&quot;:&quot;0cddc024-8e02-39a6-b419-2cb7e0d37242&quot;,&quot;title&quot;:&quot;Rotation impact on on-farm yield and input-use efficiency in high-yield irrigated maize–soybean systems&quot;,&quot;author&quot;:[{&quot;family&quot;:&quot;Farmaha&quot;,&quot;given&quot;:&quot;Bhupinder S.&quot;,&quot;parse-names&quot;:false,&quot;dropping-particle&quot;:&quot;&quot;,&quot;non-dropping-particle&quot;:&quot;&quot;},{&quot;family&quot;:&quot;Eskridge&quot;,&quot;given&quot;:&quot;Kent M.&quot;,&quot;parse-names&quot;:false,&quot;dropping-particle&quot;:&quot;&quot;,&quot;non-dropping-particle&quot;:&quot;&quot;},{&quot;family&quot;:&quot;Cassman&quot;,&quot;given&quot;:&quot;Kenneth G.&quot;,&quot;parse-names&quot;:false,&quot;dropping-particle&quot;:&quot;&quot;,&quot;non-dropping-particle&quot;:&quot;&quot;},{&quot;family&quot;:&quot;Specht&quot;,&quot;given&quot;:&quot;James E.&quot;,&quot;parse-names&quot;:false,&quot;dropping-particle&quot;:&quot;&quot;,&quot;non-dropping-particle&quot;:&quot;&quot;},{&quot;family&quot;:&quot;Yang&quot;,&quot;given&quot;:&quot;Haishun&quot;,&quot;parse-names&quot;:false,&quot;dropping-particle&quot;:&quot;&quot;,&quot;non-dropping-particle&quot;:&quot;&quot;},{&quot;family&quot;:&quot;Grassini&quot;,&quot;given&quot;:&quot;Patricio&quot;,&quot;parse-names&quot;:false,&quot;dropping-particle&quot;:&quot;&quot;,&quot;non-dropping-particle&quot;:&quot;&quot;}],&quot;container-title&quot;:&quot;Agronomy Journal&quot;,&quot;accessed&quot;:{&quot;date-parts&quot;:[[2021,7,26]]},&quot;DOI&quot;:&quot;10.2134/AGRONJ2016.01.0046&quot;,&quot;ISSN&quot;:&quot;0002-1962&quot;,&quot;URL&quot;:&quot;https://experts.nebraska.edu/en/publications/rotation-impact-on-on-farm-yield-and-input-use-efficiency-in-high&quot;,&quot;issued&quot;:{&quot;date-parts&quot;:[[2016,11,1]]},&quot;page&quot;:&quot;2313-2321&quot;,&quot;abstract&quot;:&quot;Cereal yields tend to be higher in cereal–legume rotations relative to cereal monoculture yields. We investigated the influence of crop rotation on yield and input-use efficiency in high-yield irrigated maize (Zea mays L.)-based cropping systems using producer-reported data from western U.S. Corn Belt (about 11,000 observations). Across regions, average yield of maize grown after soybean [Glycine max (L.) Merr.] (S–M) was 0.2 to 0.6 Mg ha–1 (2–5%) higher, relative to yield of maize grown after maize (M–M). Soybean yield was 5% greater after two consecutive maize crops (M–M–S) than after only 1 yr of maize (S–M–S). Nitrogen fertilizer rate in maize fields was 13 kg N ha–1 (6%) lower in S–M than M–M fields, which, together with higher maize yields in S–M fields, resulted in 11% higher nitrogen partial factor productivity (PFPN). Difference in PFPN was unrelated with residual soil N–NO3– from prior crop. Analysis of rotation data indicated that rotation effect persists across a wide range of maize yields, from 6 to 15 Mg ha–1, though magnitude of rotation effect decreases with increasing yield level. Trends toward greater proportion of total maize area in S–M, rather than M–M, accounts for 8% of maize yield gain in U.S. Corn Belt since 1970. Similarity between our findings and previous research highlights the opportunity to quantify impact of management on yield and efficiencies by using producer data as a complement to high-cost multi-year, multi-site field experiments.&quot;,&quot;publisher&quot;:&quot;American Society of Agronomy&quot;,&quot;issue&quot;:&quot;6&quot;,&quot;volume&quot;:&quot;108&quot;},&quot;isTemporary&quot;:false}],&quot;properties&quot;:{&quot;noteIndex&quot;:0},&quot;isEdited&quot;:false,&quot;manualOverride&quot;:{&quot;isManuallyOverriden&quot;:false,&quot;citeprocText&quot;:&quot;(Farmaha et al., 2016)&quot;,&quot;manualOverrideText&quot;:&quot;&quot;},&quot;citationTag&quot;:&quot;MENDELEY_CITATION_v3_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&quot;},{&quot;citationID&quot;:&quot;MENDELEY_CITATION_4a4f4487-a06e-448c-9a30-40b0dda80482&quot;,&quot;citationItems&quot;:[{&quot;id&quot;:&quot;af4e0754-9719-31ba-a37f-a27f57d36a7c&quot;,&quot;itemData&quot;:{&quot;type&quot;:&quot;article-journal&quot;,&quot;id&quot;:&quot;af4e0754-9719-31ba-a37f-a27f57d36a7c&quot;,&quot;title&quot;:&quot;Identifying factors controlling the continuous corn yield penalty&quot;,&quot;author&quot;:[{&quot;family&quot;:&quot;Gentry&quot;,&quot;given&quot;:&quot;Laura F.&quot;,&quot;parse-names&quot;:false,&quot;dropping-particle&quot;:&quot;&quot;,&quot;non-dropping-particle&quot;:&quot;&quot;},{&quot;family&quot;:&quot;Ruffo&quot;,&quot;given&quot;:&quot;Matias L.&quot;,&quot;parse-names&quot;:false,&quot;dropping-particle&quot;:&quot;&quot;,&quot;non-dropping-particle&quot;:&quot;&quot;},{&quot;family&quot;:&quot;Below&quot;,&quot;given&quot;:&quot;Fred E.&quot;,&quot;parse-names&quot;:false,&quot;dropping-particle&quot;:&quot;&quot;,&quot;non-dropping-particle&quot;:&quot;&quot;}],&quot;container-title&quot;:&quot;Agronomy Journal&quot;,&quot;accessed&quot;:{&quot;date-parts&quot;:[[2019,12,2]]},&quot;DOI&quot;:&quot;10.2134/agronj2012.0246&quot;,&quot;ISSN&quot;:&quot;00021962&quot;,&quot;URL&quot;:&quot;https://www.agronomy.org/publications/aj/abstracts/105/2/295&quot;,&quot;issued&quot;:{&quot;date-parts&quot;:[[2013]]},&quot;page&quot;:&quot;295-303&quot;,&quot;abstract&quot;:&quot;It is widely accepted that yields decline when corn (Zea mays L.) is grown continuously vs. in rotation wiThsoybean [Glycine max (L.) Merr.], although causes for the yield reduction are unclear. The primary objective of this study was to elucidate the source(s) of the continuous corn yield penalty (CCYP). The experiment was conducted from 2005 to 2010 in east-central Illinois beginning wiThthird-year continuous corn (CC) or a soybean-corn (SC) rotation at six N fertilizer rates. Averaged across all years, yield at the agronomic optimum N rate for CC was 8.84 Mg ha-1 and for SC was 10.20 Mg ha-1, resulting in a CCYP of 1.36 Mg ha-1; values ranged yearly from 0.47 to 2.23 Mg ha-1. Using a regression model, three signifi cant and independent predictors explained &gt;99% of the variability in the CCYP: unfertilized CC yield (0NCCYD), years in CC (CCYRS), and the difference between CC and SC delta yields (maximum yield - Unfertilized yield) (DELTADIFF). The strongest predictor, 0NCCYD, reflects net soil N mineralization and demonstrates that it decreases in CC systems. The CCYRS was strongly and positively correlated wiThCCYP, indicating that the CCYP increased through Year 7. We believe that CCYRS measures the effects of accumulated corn residue in CC systems. Finally, we consider DELTADIFFto be a measure of the interaction between yearly weather patterns and crop rotation, which results in more negative yield responses for CC than SC under hot or dry conditions. This study concluded that the primary causative agents of the CCYP are N availability, corn residue accumulation, and weather.&quot;,&quot;publisher&quot;:&quot;The American Society of Agronomy, Inc.&quot;,&quot;issue&quot;:&quot;2&quot;,&quot;volume&quot;:&quot;105&quot;},&quot;isTemporary&quot;:false}],&quot;properties&quot;:{&quot;noteIndex&quot;:0},&quot;isEdited&quot;:false,&quot;manualOverride&quot;:{&quot;isManuallyOverriden&quot;:false,&quot;citeprocText&quot;:&quot;(Gentry et al., 2013)&quot;,&quot;manualOverrideText&quot;:&quot;&quot;},&quot;citationTag&quot;:&quot;MENDELEY_CITATION_v3_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&quot;},{&quot;citationID&quot;:&quot;MENDELEY_CITATION_50b2f3df-f10b-42bc-890e-2feb67c374ad&quot;,&quot;citationItems&quot;:[{&quot;id&quot;:&quot;029668c6-418e-3436-b854-5bb158e44c91&quot;,&quot;itemData&quot;:{&quot;type&quot;:&quot;article-journal&quot;,&quot;id&quot;:&quot;029668c6-418e-3436-b854-5bb158e44c91&quot;,&quot;title&quot;:&quot;Continuous corn and soybean yield penalties across hundreds of thousands of fields&quot;,&quot;author&quot;:[{&quot;family&quot;:&quot;Seifert&quot;,&quot;given&quot;:&quot;Christopher A.&quot;,&quot;parse-names&quot;:false,&quot;dropping-particle&quot;:&quot;&quot;,&quot;non-dropping-particle&quot;:&quot;&quot;},{&quot;family&quot;:&quot;Roberts&quot;,&quot;given&quot;:&quot;Michael J.&quot;,&quot;parse-names&quot;:false,&quot;dropping-particle&quot;:&quot;&quot;,&quot;non-dropping-particle&quot;:&quot;&quot;},{&quot;family&quot;:&quot;Lobell&quot;,&quot;given&quot;:&quot;David B.&quot;,&quot;parse-names&quot;:false,&quot;dropping-particle&quot;:&quot;&quot;,&quot;non-dropping-particle&quot;:&quot;&quot;}],&quot;container-title&quot;:&quot;Agronomy Journal&quot;,&quot;accessed&quot;:{&quot;date-parts&quot;:[[2019,12,10]]},&quot;DOI&quot;:&quot;10.2134/agronj2016.03.0134&quot;,&quot;ISSN&quot;:&quot;14350645&quot;,&quot;URL&quot;:&quot;https://dl.sciencesocieties.org/publications/aj/abstracts/109/2/541&quot;,&quot;issued&quot;:{&quot;date-parts&quot;:[[2017,11,26]]},&quot;page&quot;:&quot;541-548&quot;,&quot;abstract&quot;:&quot;The effects of crop rotations on yields have historically been assessed with field trials, but new datasets offer an opportunity to evaluate these effects using data from commercial farmers’ fields. Here we develop a unique dataset of 748,374 joint observations of field-level yields, crop histories, and soil and weather conditions across the U.S. Midwest to empirically evaluate crop rotations. For rainfed fields, we found an average continuous corn (Zea mays L.) yield penalty (CCYP) of 4.3% and continuous soybean [Gly-cine max (L.) Merr.] yield penalty (CSYP) of 10.3% during the 2007 to 2012 growing seasons. The CCYP is greater in locations with low moisture, while the CSYP shows the opposite pattern. Relatedly, irrigation decreases the CCYP but not the CSYP. Both penalties increased with the number of years a field had been continuously cropped, and while the CCYP leveled off after 3 yr in corn, the CSYP showed significant increases out to the (very rare) 5-yr continuous soybean sequence. An analysis of weather, soil, and planting date interactions with the CCYP and CSYP suggests that timely planting, favorable soil-climate, and warm early and late-season minimum temperatures correlate with reductions in the CCYP, while dry conditions and less favorable soil-climate correlate with reductions in the CSYP. The results of this study not only help refine estimates of rotation effects in commercial fields, but also shed light on the relationships between rotation effects and other factors, thereby offering insight into potential causal mechanisms.&quot;,&quot;publisher&quot;:&quot;The American Society of Agronomy, Inc.&quot;,&quot;issue&quot;:&quot;2&quot;,&quot;volume&quot;:&quot;109&quot;},&quot;isTemporary&quot;:false}],&quot;properties&quot;:{&quot;noteIndex&quot;:0},&quot;isEdited&quot;:false,&quot;manualOverride&quot;:{&quot;isManuallyOverriden&quot;:false,&quot;citeprocText&quot;:&quot;(Seifert et al., 2017)&quot;,&quot;manualOverrideText&quot;:&quot;&quot;},&quot;citationTag&quot;:&quot;MENDELEY_CITATION_v3_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&quot;},{&quot;citationID&quot;:&quot;MENDELEY_CITATION_264665a3-350f-4dfe-8925-5ab05abd66b8&quot;,&quot;citationItems&quot;:[{&quot;id&quot;:&quot;8cc0c6a1-4fd9-3543-8d2f-0d9d18940d2e&quot;,&quot;itemData&quot;:{&quot;type&quot;:&quot;article-journal&quot;,&quot;id&quot;:&quot;8cc0c6a1-4fd9-3543-8d2f-0d9d18940d2e&quot;,&quot;title&quot;:&quot;A long-term nitrogen fertilizer gradient has little effect on soil organic matter in a high-intensity maize production system&quot;,&quot;author&quot;:[{&quot;family&quot;:&quot;Brown&quot;,&quot;given&quot;:&quot;Kimberly H.&quot;,&quot;parse-names&quot;:false,&quot;dropping-particle&quot;:&quot;&quot;,&quot;non-dropping-particle&quot;:&quot;&quot;},{&quot;family&quot;:&quot;Bach&quot;,&quot;given&quot;:&quot;Elizabeth M.&quot;,&quot;parse-names&quot;:false,&quot;dropping-particle&quot;:&quot;&quot;,&quot;non-dropping-particle&quot;:&quot;&quot;},{&quot;family&quot;:&quot;Drijber&quot;,&quot;given&quot;:&quot;Rhae A.&quot;,&quot;parse-names&quot;:false,&quot;dropping-particle&quot;:&quot;&quot;,&quot;non-dropping-particle&quot;:&quot;&quot;},{&quot;family&quot;:&quot;Hofmockel&quot;,&quot;given&quot;:&quot;Kirsten S.&quot;,&quot;parse-names&quot;:false,&quot;dropping-particle&quot;:&quot;&quot;,&quot;non-dropping-particle&quot;:&quot;&quot;},{&quot;family&quot;:&quot;Jeske&quot;,&quot;given&quot;:&quot;Elizabeth S.&quot;,&quot;parse-names&quot;:false,&quot;dropping-particle&quot;:&quot;&quot;,&quot;non-dropping-particle&quot;:&quot;&quot;},{&quot;family&quot;:&quot;Sawyer&quot;,&quot;given&quot;:&quot;John E.&quot;,&quot;parse-names&quot;:false,&quot;dropping-particle&quot;:&quot;&quot;,&quot;non-dropping-particle&quot;:&quot;&quot;},{&quot;family&quot;:&quot;Castellano&quot;,&quot;given&quot;:&quot;Michael J.&quot;,&quot;parse-names&quot;:false,&quot;dropping-particle&quot;:&quot;&quot;,&quot;non-dropping-particle&quot;:&quot;&quot;}],&quot;container-title&quot;:&quot;Global Change Biology&quot;,&quot;accessed&quot;:{&quot;date-parts&quot;:[[2021,8,1]]},&quot;DOI&quot;:&quot;10.1111/GCB.12519&quot;,&quot;ISSN&quot;:&quot;1365-2486&quot;,&quot;URL&quot;:&quot;https://onlinelibrary.wiley.com/doi/full/10.1111/gcb.12519&quot;,&quot;issued&quot;:{&quot;date-parts&quot;:[[2014,4,1]]},&quot;page&quot;:&quot;1339-1350&quot;,&quot;abstract&quot;:&quot;Global maize production alters an enormous soil organic C (SOC) stock, ultimately affecting greenhouse gas concentrations and the capacity of agroecosystems to buffer climate variability. Inorganic N fertilizer is perhaps the most important factor affecting SOC within maize-based systems due to its effects on crop residue production and SOC mineralization. Using a continuous maize cropping system with a 13 year N fertilizer gradient (0-269 kg N ha-1 yr-1) that created a large range in crop residue inputs (3.60-9.94 Mg dry matter ha-1 yr-1), we provide the first agronomic assessment of long-term N fertilizer effects on SOC with direct reference to N rates that are empirically determined to be insufficient, optimum, and excessive. Across the N fertilizer gradient, SOC in physico-chemically protected pools was not affected by N fertilizer rate or residue inputs. However, unprotected particulate organic matter (POM) fractions increased with residue inputs. Although N fertilizer was negatively linearly correlated with POM C/N ratios, the slope of this relationship decreased from the least decomposed POM pools (coarse POM) to the most decomposed POM pools (fine intra-aggregate POM). Moreover, C/N ratios of protected pools did not vary across N rates, suggesting little effect of N fertilizer on soil organic matter (SOM) after decomposition of POM. Comparing a N rate within 4% of agronomic optimum (208 kg N ha-1 yr-1) and an excessive N rate (269 kg N ha-1 yr-1), there were no differences between SOC amount, SOM C/N ratios, or microbial biomass and composition. These data suggest that excessive N fertilizer had little effect on SOM and they complement agronomic assessments of environmental N losses, that demonstrate N2O and NO3 emissions exponentially increase when agronomic optimum N is surpassed. © 2014 John Wiley &amp; Sons Ltd.&quot;,&quot;publisher&quot;:&quot;John Wiley &amp; Sons, Ltd&quot;,&quot;issue&quot;:&quot;4&quot;,&quot;volume&quot;:&quot;20&quot;},&quot;isTemporary&quot;:false}],&quot;properties&quot;:{&quot;noteIndex&quot;:0},&quot;isEdited&quot;:false,&quot;manualOverride&quot;:{&quot;isManuallyOverriden&quot;:false,&quot;citeprocText&quot;:&quot;(Brown et al., 2014)&quot;,&quot;manualOverrideText&quot;:&quot;&quot;},&quot;citationTag&quot;:&quot;MENDELEY_CITATION_v3_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&quot;},{&quot;citationID&quot;:&quot;MENDELEY_CITATION_82db7544-9639-4031-aa9b-56fe2f69cae0&quot;,&quot;citationItems&quot;:[{&quot;id&quot;:&quot;7e02a64b-169e-3dbf-ab90-9a1e4ddf2c2a&quot;,&quot;itemData&quot;:{&quot;type&quot;:&quot;article-journal&quot;,&quot;id&quot;:&quot;7e02a64b-169e-3dbf-ab90-9a1e4ddf2c2a&quot;,&quot;title&quot;:&quot;Relative Ability of Soybean, Fallow, and Triacontanol to Alleviate Yield Reductions Associated with Growing Corn Continously&quot;,&quot;author&quot;:[{&quot;family&quot;:&quot;Crookston&quot;,&quot;given&quot;:&quot;Kent R.&quot;,&quot;parse-names&quot;:false,&quot;dropping-particle&quot;:&quot;&quot;,&quot;non-dropping-particle&quot;:&quot;&quot;},{&quot;family&quot;:&quot;Kurle&quot;,&quot;given&quot;:&quot;James E.&quot;,&quot;parse-names&quot;:false,&quot;dropping-particle&quot;:&quot;&quot;,&quot;non-dropping-particle&quot;:&quot;&quot;},{&quot;family&quot;:&quot;Lueschen&quot;,&quot;given&quot;:&quot;E.&quot;,&quot;parse-names&quot;:false,&quot;dropping-particle&quot;:&quot;&quot;,&quot;non-dropping-particle&quot;:&quot;&quot;}],&quot;container-title&quot;:&quot;Crop Science&quot;,&quot;accessed&quot;:{&quot;date-parts&quot;:[[2021,7,26]]},&quot;DOI&quot;:&quot;10.2135/CROPSCI1988.0011183X002800010031X&quot;,&quot;ISSN&quot;:&quot;1435-0653&quot;,&quot;URL&quot;:&quot;https://acsess.onlinelibrary.wiley.com/doi/full/10.2135/cropsci1988.0011183X002800010031x&quot;,&quot;issued&quot;:{&quot;date-parts&quot;:[[1988,1,1]]},&quot;page&quot;:&quot;145-147&quot;,&quot;abstract&quot;:&quot;\&quot;the increased growth of corn muct be due to the absence of some negative effect in the soil rather than a positive residual influence of soybean\&quot;&quot;,&quot;publisher&quot;:&quot;John Wiley &amp; Sons, Ltd&quot;,&quot;issue&quot;:&quot;1&quot;,&quot;volume&quot;:&quot;28&quot;},&quot;isTemporary&quot;:false}],&quot;properties&quot;:{&quot;noteIndex&quot;:0},&quot;isEdited&quot;:false,&quot;manualOverride&quot;:{&quot;isManuallyOverriden&quot;:false,&quot;citeprocText&quot;:&quot;(Crookston et al., 1988)&quot;,&quot;manualOverrideText&quot;:&quot;&quot;},&quot;citationTag&quot;:&quot;MENDELEY_CITATION_v3_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&quot;},{&quot;citationID&quot;:&quot;MENDELEY_CITATION_6b2d5b0b-2ae8-430f-b142-99807a464290&quot;,&quot;citationItems&quot;:[{&quot;id&quot;:&quot;6dcdd4bd-9ce2-3538-9b13-354a6a2bc97c&quot;,&quot;itemData&quot;:{&quot;type&quot;:&quot;book&quot;,&quot;id&quot;:&quot;6dcdd4bd-9ce2-3538-9b13-354a6a2bc97c&quot;,&quot;title&quot;:&quot;Crop evolution, adaptation and yield&quot;,&quot;author&quot;:[{&quot;family&quot;:&quot;Evans&quot;,&quot;given&quot;:&quot;LT&quot;,&quot;parse-names&quot;:false,&quot;dropping-particle&quot;:&quot;&quot;,&quot;non-dropping-particle&quot;:&quot;&quot;}],&quot;accessed&quot;:{&quot;date-parts&quot;:[[2021,8,2]]},&quot;URL&quot;:&quot;https://books.google.com/books?hl=en&amp;lr=&amp;id=bDN5ksRmazQC&amp;oi=fnd&amp;pg=PP11&amp;ots=TZaDGk9wa3&amp;sig=FgEZ75qvTgawEfpqiP5HrrFWcLg&quot;,&quot;issued&quot;:{&quot;date-parts&quot;:[[1996]]},&quot;publisher&quot;:&quot;Cambridge University Press&quot;},&quot;isTemporary&quot;:false},{&quot;id&quot;:&quot;eb1ae118-41a4-3513-a1bd-2101649e70da&quot;,&quot;itemData&quot;:{&quot;type&quot;:&quot;article-journal&quot;,&quot;id&quot;:&quot;eb1ae118-41a4-3513-a1bd-2101649e70da&quot;,&quot;title&quot;:&quot;Estimating crop yield potential at regional to national scales&quot;,&quot;author&quot;:[{&quot;family&quot;:&quot;Wart&quot;,&quot;given&quot;:&quot;Justin&quot;,&quot;parse-names&quot;:false,&quot;dropping-particle&quot;:&quot;&quot;,&quot;non-dropping-particle&quot;:&quot;van&quot;},{&quot;family&quot;:&quot;Kersebaum&quot;,&quot;given&quot;:&quot;K. Christian&quot;,&quot;parse-names&quot;:false,&quot;dropping-particle&quot;:&quot;&quot;,&quot;non-dropping-particle&quot;:&quot;&quot;},{&quot;family&quot;:&quot;Peng&quot;,&quot;given&quot;:&quot;Shaobing&quot;,&quot;parse-names&quot;:false,&quot;dropping-particle&quot;:&quot;&quot;,&quot;non-dropping-particle&quot;:&quot;&quot;},{&quot;family&quot;:&quot;Milner&quot;,&quot;given&quot;:&quot;Maribeth&quot;,&quot;parse-names&quot;:false,&quot;dropping-particle&quot;:&quot;&quot;,&quot;non-dropping-particle&quot;:&quot;&quot;},{&quot;family&quot;:&quot;Cassman&quot;,&quot;given&quot;:&quot;Kenneth G.&quot;,&quot;parse-names&quot;:false,&quot;dropping-particle&quot;:&quot;&quot;,&quot;non-dropping-particle&quot;:&quot;&quot;}],&quot;container-title&quot;:&quot;Field Crops Research&quot;,&quot;accessed&quot;:{&quot;date-parts&quot;:[[2021,8,2]]},&quot;DOI&quot;:&quot;10.1016/J.FCR.2012.11.018&quot;,&quot;ISSN&quot;:&quot;0378-4290&quot;,&quot;issued&quot;:{&quot;date-parts&quot;:[[2013,3,1]]},&quot;page&quot;:&quot;34-43&quot;,&quot;abstract&quot;:&quot;World population will increase 35% by 2050, which may require doubling crop yields on existing farm land to minimize expansion of agriculture into remaining rainforests, wetlands, and grasslands. Whether this is possible depends on closing the gap between yield potential (Yp, yield without pest, disease, nutrient or water stresses, or Yw under water-limited rainfed conditions) and current average farm yields in both developed and developing countries. Quantifying the yield gap is therefore essential to inform policies and prioritize research to achieve food security without environmental degradation. Previous attempts to estimate Yp and Yw at a global level have been too coarse, general, and opaque. Our purpose was to develop a protocol to overcome these limitations based on examples for irrigated rice in China, irrigated and rainfed maize in the USA, and rainfed wheat in Germany. Sensitivity analysis of simulated Yp or Yw found that robust estimates required specific information on crop management, +15 years of observed daily climate data from weather stations in major crop production zones, and coverage of 40-50% of total national production area. National Yp estimates were weighted by potential production within 100-km of reference weather stations. This protocol is appropriate for countries in which crops are mostly grown in landscapes with relatively homogenous topography, such as prairies, plains, large valleys, deltas and lowlands, which account for a majority of global food crop production. Results are consistent with the hypothesis that average farm yields plateau when they reach 75-85% of estimated national Yp, which appears to occur for rice in China and wheat in Germany. Prediction of when average crop yields will plateau in other countries is now possible based on the estimated Yp or Yw ceiling using this protocol. © 2012 Elsevier B.V.&quot;,&quot;publisher&quot;:&quot;Elsevier&quot;,&quot;volume&quot;:&quot;143&quot;},&quot;isTemporary&quot;:false}],&quot;properties&quot;:{&quot;noteIndex&quot;:0},&quot;isEdited&quot;:false,&quot;manualOverride&quot;:{&quot;isManuallyOverriden&quot;:false,&quot;citeprocText&quot;:&quot;(Evans, 1996; van Wart et al., 2013)&quot;,&quot;manualOverrideText&quot;:&quot;&quot;},&quot;citationTag&quot;:&quot;MENDELEY_CITATION_v3_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&quot;},{&quot;citationID&quot;:&quot;MENDELEY_CITATION_7afb0ee1-c126-4611-856a-bd99f477b903&quot;,&quot;citationItems&quot;:[{&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true,&quot;citeprocText&quot;:&quot;(Griffith et al., 1988)&quot;,&quot;manualOverrideText&quot;:&quot;(Griffith et al., 1988; unpublished data)&quot;},&quot;citationTag&quot;:&quot;MENDELEY_CITATION_v3_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&quot;},{&quot;citationID&quot;:&quot;MENDELEY_CITATION_32375791-9d50-4f08-9e73-4699355e83d2&quot;,&quot;citationItems&quot;:[{&quot;id&quot;:&quot;820391f3-d89f-3413-b43b-c6a75b346f20&quot;,&quot;itemData&quot;:{&quot;type&quot;:&quot;bill&quot;,&quot;id&quot;:&quot;820391f3-d89f-3413-b43b-c6a75b346f20&quot;,&quot;title&quot;:&quot;Goldestein (2000) The effect of farming systems on the relationship of corn root growth to grain yields.pdf&quot;,&quot;author&quot;:[{&quot;family&quot;:&quot;Goldstein&quot;,&quot;given&quot;:&quot;Walter A.&quot;,&quot;parse-names&quot;:false,&quot;dropping-particle&quot;:&quot;&quot;,&quot;non-dropping-particle&quot;:&quot;&quot;}],&quot;container-title&quot;:&quot;American Journal of Alternative Agriculture&quot;,&quot;accessed&quot;:{&quot;date-parts&quot;:[[2019,5,28]]},&quot;DOI&quot;:&quot;10.1017/S0889189300008602&quot;,&quot;ISSN&quot;:&quot;0889-1893&quot;,&quot;URL&quot;:&quot;https://www.cambridge.org/core/product/identifier/S0889189300008602/type/journal_article&quot;,&quot;issued&quot;:{&quot;date-parts&quot;:[[2000,9,30]]},&quot;page&quot;:&quot;101-109&quot;,&quot;abstract&quot;:&quot;&lt;p&gt; The Wisconsin Integrated Cropping Systems Trial has been comparing different farming systems on two farm sites in southern Wisconsin since 1989. Inexplicable differences in the yields of corn grown in three systems stimulated research on the relationship between yield and the dynamics of root growth. The three systems were continuous corn with mineral fertilizer (CS1), corn—soybean—winter wheat—red clover (CS3), and corn—oat + alfalfa—alfalfa with dairy manure applied (CS5). Four or five sequential root samplings were taken each growing season on two sites for 3 years. Soil monoliths were taken from around the base of the plant and washed out over a 1-mm sieve. Estimates were obtained of the length and health of roots from different nodes that were attached to the crown of the plant. The seasonal accumulation of root length was estimated by summing the maximal root length produced at each root node. Corn grown in monoculture averaged 7.5 Mg of grain/ha, which was similar to corn grown after red clover green manure (7.3 Mg/ha) but less than corn grown after alfalfa with manure (8.5 Mg/ha). Contrary to expectations, corn grown in monoculture averaged 26% more root length over the season than CS3 and 12% more length than CS5. The differences were mostly due to increased production of later sets of roots (nodes 6–9) for the corn in monoculture. However, for the first sets of nodes (seminal—node 5) the percentage of healthy roots was lower in the monoculture system (59%) than in CS3 (63%) or CS5 (76%). The increased root growth associated with corn grown in monoculture may be a response to poor root health. Regressions with root growth accounted for a large amount of the variation in grain yields. Corn grown after alfalfa with manure achieved higher yields with less roots than did corn grown in monoculture. Yields in the former system plateaued at root lengths of 1 cm/cm &lt;sup&gt;3&lt;/sup&gt; and greater, producing grain yields that ranged from 8 to 10 Mg/ha. Corn grown in CS1 and CS3 showed curvilinear responses with calculated yield maxima of 8.7 and 9.9 Mg/ha at root lengths of 2.12 and 1.74 cm/cm &lt;sup&gt;3&lt;/sup&gt; , respectively. Intensifying the use of rotations and organic manures seemed to increase the ability of the corn rooting system to support grain yields. The cause for this greater efficiency is not yet clear, though root health may be an important factor. &lt;/p&gt;&quot;,&quot;publisher&quot;:&quot;Cambridge University Press&quot;,&quot;issue&quot;:&quot;3&quot;,&quot;volume&quot;:&quot;15&quot;},&quot;isTemporary&quot;:false}],&quot;properties&quot;:{&quot;noteIndex&quot;:0},&quot;isEdited&quot;:false,&quot;manualOverride&quot;:{&quot;isManuallyOverriden&quot;:false,&quot;citeprocText&quot;:&quot;(Goldstein, 2000)&quot;,&quot;manualOverrideText&quot;:&quot;&quot;},&quot;citationTag&quot;:&quot;MENDELEY_CITATION_v3_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&quot;},{&quot;citationID&quot;:&quot;MENDELEY_CITATION_bea32e88-9091-43ee-b076-4e94579be6a8&quot;,&quot;citationItems&quot;:[{&quot;id&quot;:&quot;86d3ba84-3b6f-361f-b8e0-a9a8718809a1&quot;,&quot;itemData&quot;:{&quot;type&quot;:&quot;article-journal&quot;,&quot;id&quot;:&quot;86d3ba84-3b6f-361f-b8e0-a9a8718809a1&quot;,&quot;title&quot;:&quot;Mycorrhizae: Possible Explanation for Yield Decline with Continuous Corn and Soybean&quot;,&quot;author&quot;:[{&quot;family&quot;:&quot;Johnson&quot;,&quot;given&quot;:&quot;Nancy Collins&quot;,&quot;parse-names&quot;:false,&quot;dropping-particle&quot;:&quot;&quot;,&quot;non-dropping-particle&quot;:&quot;&quot;},{&quot;family&quot;:&quot;Copeland&quot;,&quot;given&quot;:&quot;Philip J.&quot;,&quot;parse-names&quot;:false,&quot;dropping-particle&quot;:&quot;&quot;,&quot;non-dropping-particle&quot;:&quot;&quot;},{&quot;family&quot;:&quot;Crookston&quot;,&quot;given&quot;:&quot;R. Kent&quot;,&quot;parse-names&quot;:false,&quot;dropping-particle&quot;:&quot;&quot;,&quot;non-dropping-particle&quot;:&quot;&quot;},{&quot;family&quot;:&quot;Pfleger&quot;,&quot;given&quot;:&quot;F. L.&quot;,&quot;parse-names&quot;:false,&quot;dropping-particle&quot;:&quot;&quot;,&quot;non-dropping-particle&quot;:&quot;&quot;}],&quot;container-title&quot;:&quot;Agronomy Journal&quot;,&quot;accessed&quot;:{&quot;date-parts&quot;:[[2019,3,7]]},&quot;DOI&quot;:&quot;10.2134/agronj1992.00021962008400030007x&quot;,&quot;ISSN&quot;:&quot;0002-1962&quot;,&quot;URL&quot;:&quot;https://www.agronomy.org/publications/aj/abstracts/84/3/AJ0840030387&quot;,&quot;issued&quot;:{&quot;date-parts&quot;:[[1992]]},&quot;page&quot;:&quot;387&quot;,&quot;abstract&quot;:&quot;Earlier studies showed that mycorrhizal fungi selectively proliferate in soils cropped in monoculture to corn (&amp;a mays L.) or soybean [Glycine ntar (L.) Men.]. This study evaluated whether the dominant mycorrhizal fungi, based on spore numbers present in soil, affected growth and nutrient uptake of the following crop. Plots at two locations in Minnesota with a continuous corn or continuous soybean history were planted to both corn and soybean. The relationship between spore numbers of proliferating species of mycorrhizal fungi and crop yield and nutrient concentrations were assessed using simple correlation analysis. Spore populations of mycorrhizal fungi which proliferated in corn were generally negatively correlated with the yield and tissue mineral concentrations of corn, but were positively correlated with the yield and tissue mineral concentrations of soybean. Spore populations of soybean proliferators exhibited the reciprocal relationship, although less clearly. We suggest that, compared to other fungi, proliferating VAM fungal species may be less beneficial (or perhaps detrimental) to the crop in which they proliferate. We propose a mechanism to explain how vesicular-arbuscular mycorrhizal (VAM) fungi could cause yield depressions associated with monoculture, and outline research needed to test this hypothesis.&quot;,&quot;publisher&quot;:&quot;American Society of Agronomy&quot;,&quot;issue&quot;:&quot;3&quot;,&quot;volume&quot;:&quot;84&quot;},&quot;isTemporary&quot;:false},{&quot;id&quot;:&quot;209fca81-1d9f-3fbb-99e6-145f82789532&quot;,&quot;itemData&quot;:{&quot;type&quot;:&quot;article-journal&quot;,&quot;id&quot;:&quot;209fca81-1d9f-3fbb-99e6-145f82789532&quot;,&quot;title&quot;:&quot;Corn-soybean rotation, tillage, and foliar fungicides: Impacts on yield and soil fungi&quot;,&quot;author&quot;:[{&quot;family&quot;:&quot;Chamberlain&quot;,&quot;given&quot;:&quot;LA&quot;,&quot;parse-names&quot;:false,&quot;dropping-particle&quot;:&quot;&quot;,&quot;non-dropping-particle&quot;:&quot;&quot;},{&quot;family&quot;:&quot;Whitman&quot;,&quot;given&quot;:&quot;T&quot;,&quot;parse-names&quot;:false,&quot;dropping-particle&quot;:&quot;&quot;,&quot;non-dropping-particle&quot;:&quot;&quot;},{&quot;family&quot;:&quot;Ané&quot;,&quot;given&quot;:&quot;JM&quot;,&quot;parse-names&quot;:false,&quot;dropping-particle&quot;:&quot;&quot;,&quot;non-dropping-particle&quot;:&quot;&quot;},{&quot;family&quot;:&quot;…&quot;,&quot;given&quot;:&quot;T Diallo - Field Crops&quot;,&quot;parse-names&quot;:false,&quot;dropping-particle&quot;:&quot;&quot;,&quot;non-dropping-particle&quot;:&quot;&quot;},{&quot;family&quot;:&quot;2021&quot;,&quot;given&quot;:&quot;undefined&quot;,&quot;parse-names&quot;:false,&quot;dropping-particle&quot;:&quot;&quot;,&quot;non-dropping-particle&quot;:&quot;&quot;}],&quot;container-title&quot;:&quot;Elsevier&quot;,&quot;accessed&quot;:{&quot;date-parts&quot;:[[2021,8,2]]},&quot;URL&quot;:&quot;https://www.sciencedirect.com/science/article/pii/S0378429020313149?casa_token=HxhM6Wl10oMAAAAA:ALitWc-vnd9sGAtyO-spXTIcn4jsMbSbzd9vmTuGD4V1XbeYxrxnevIOuSPS4tmldf6y04YxGUk&quot;},&quot;isTemporary&quot;:false}],&quot;properties&quot;:{&quot;noteIndex&quot;:0},&quot;isEdited&quot;:false,&quot;manualOverride&quot;:{&quot;isManuallyOverriden&quot;:false,&quot;citeprocText&quot;:&quot;(Johnson et al., 1992; Chamberlain et al., 2021)&quot;,&quot;manualOverrideText&quot;:&quot;&quot;},&quot;citationTag&quot;:&quot;MENDELEY_CITATION_v3_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&quot;},{&quot;citationID&quot;:&quot;MENDELEY_CITATION_07b0edb3-3454-4fe7-926d-41292273ce44&quot;,&quot;citationItems&quot;:[{&quot;id&quot;:&quot;cbbe70dc-61b7-37b4-9754-40630db987e4&quot;,&quot;itemData&quot;:{&quot;type&quot;:&quot;report&quot;,&quot;id&quot;:&quot;cbbe70dc-61b7-37b4-9754-40630db987e4&quot;,&quot;title&quot;:&quot;Contribution of soil-borne bacteria to the rotation effect in corn&quot;,&quot;author&quot;:[{&quot;family&quot;:&quot;Turco&quot;,&quot;given&quot;:&quot;R F&quot;,&quot;parse-names&quot;:false,&quot;dropping-particle&quot;:&quot;&quot;,&quot;non-dropping-particle&quot;:&quot;&quot;},{&quot;family&quot;:&quot;Bischoff&quot;,&quot;given&quot;:&quot;M&quot;,&quot;parse-names&quot;:false,&quot;dropping-particle&quot;:&quot;&quot;,&quot;non-dropping-particle&quot;:&quot;&quot;},{&quot;family&quot;:&quot;Breakwell&quot;,&quot;given&quot;:&quot;D P&quot;,&quot;parse-names&quot;:false,&quot;dropping-particle&quot;:&quot;&quot;,&quot;non-dropping-particle&quot;:&quot;&quot;},{&quot;family&quot;:&quot;Griffith&quot;,&quot;given&quot;:&quot;D R&quot;,&quot;parse-names&quot;:false,&quot;dropping-particle&quot;:&quot;&quot;,&quot;non-dropping-particle&quot;:&quot;&quot;}],&quot;container-title&quot;:&quot;Plant and Soil&quot;,&quot;issued&quot;:{&quot;date-parts&quot;:[[1990]]},&quot;number-of-pages&quot;:&quot;115-120&quot;,&quot;abstract&quot;:&quot;Few efforts have been directed at understanding how the rhizosphere microbiology of continuous corn may effect crop yields. This relationship may explain, in part, the decreases in yield associated with continuous corn as compared to the corn in rotation with a second crop. This study was conducted to determine the importance of soil-borne microorganisms to yield declines in long term continuous corn. Continuous corn (Zea mays L.) or rotated corn-soybean (Glycine max L.) field plots, established in 1975, under either fall plowing or no-till tillage treatments were used. Treatments consisted of methyl bromide applied at 48.8 g m-2 3 days prior to planting in all four combinations. Total plant samples from both the fumigated and non-fumigated areas were collected 14 days after planting. Rhizosphere bacteria were recovered and tested for their ability to impact plant growth. Bacterial assessments were made in a test tube bioassay where germinated corn was transported in to agar containing a bacterial isolate. In the first year of the study a highly significant interaction of fumigation and rotation was indicated. With fumigation continuous corn yields were similar to that of rotated corn-bean. Rotated corn yields were less affected by fumigation. In the second year, the effects were similar but less significant. Over 130 bacterial isolates were tested for their effect on plant growth. Approximately 22% were able to inhibit plant growth. Of these, 720/0 were from the continuous corn system. Clearly, the interaction of rotation and yield is at a microbiological level. The suggestion that microorganisms similar to those isolated are responsible for controlling early plant growth in the continuous corn system is indicated.&quot;,&quot;volume&quot;:&quot;122&quot;},&quot;isTemporary&quot;:false}],&quot;properties&quot;:{&quot;noteIndex&quot;:0},&quot;isEdited&quot;:false,&quot;manualOverride&quot;:{&quot;isManuallyOverriden&quot;:false,&quot;citeprocText&quot;:&quot;(Turco et al., 1990)&quot;,&quot;manualOverrideText&quot;:&quot;&quot;},&quot;citationTag&quot;:&quot;MENDELEY_CITATION_v3_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&quot;},{&quot;citationID&quot;:&quot;MENDELEY_CITATION_c2db5382-34cb-40f1-990e-3f07074ff355&quot;,&quot;citationItems&quot;:[{&quot;id&quot;:&quot;172e5ff0-08f7-38c4-a30d-771937bf60ad&quot;,&quot;itemData&quot;:{&quot;type&quot;:&quot;article-journal&quot;,&quot;id&quot;:&quot;172e5ff0-08f7-38c4-a30d-771937bf60ad&quot;,&quot;title&quot;:&quot;Continuous Tillage and Rotation Combinations Effects on Corn, Soybean, and Oat Yields1&quot;,&quot;author&quot;:[{&quot;family&quot;:&quot;Dick&quot;,&quot;given&quot;:&quot;W. A.&quot;,&quot;parse-names&quot;:false,&quot;dropping-particle&quot;:&quot;&quot;,&quot;non-dropping-particle&quot;:&quot;&quot;},{&quot;family&quot;:&quot;Doren&quot;,&quot;given&quot;:&quot;D. M.&quot;,&quot;parse-names&quot;:false,&quot;dropping-particle&quot;:&quot;van&quot;,&quot;non-dropping-particle&quot;:&quot;&quot;}],&quot;container-title&quot;:&quot;Agronomy Journal&quot;,&quot;accessed&quot;:{&quot;date-parts&quot;:[[2021,7,26]]},&quot;DOI&quot;:&quot;10.2134/AGRONJ1985.00021962007700030023X&quot;,&quot;ISSN&quot;:&quot;1435-0645&quot;,&quot;URL&quot;:&quot;https://acsess.onlinelibrary.wiley.com/doi/full/10.2134/agronj1985.00021962007700030023x&quot;,&quot;issued&quot;:{&quot;date-parts&quot;:[[1985,5,1]]},&quot;page&quot;:&quot;459-465&quot;,&quot;abstract&quot;:&quot;Few studies report long-term effects of various tillage and crop rotation practices. Studies were conducted to compare the relative ability of various tillage and crop rotation combinations (3 ✕ 3 factorial) to sustain corn (Zea mays L.), soybean (Glycine mar L.), and oat (Avena sativa L.) yields. The tillage and rotation combinations were continuously applied for more than 20 years to a well-drained Wooster silt loam (fine-loamy, mixed, mesic Typic Fragiudalf), an imperfectly drained Crosby silt loam (fine, mixed, mesic Aeric Ochraqualf), and a very poorly drained Hoytville silty clay loam (fine, illitic, mesic Mollic Ochraqualf). Tillage treatments were no-tillage; plow and then plant; and plow, disk, and plant. Rotation treatments on the Wooster and Hoytville soils included continuous corn, corn and soybean in a 2-year rotation, and corn-oats-meadow in a 3-year rotation. Only continuous corn was grown on the Crosby soil. Corn yields were always positively influenced by no-tillage on the Wooster soil and negatively influenced on the Hoytville soil. The results obtained for the Crosby soil were mixed. The average yearly corn yield increase and decrease due to no-tillage on the Wooster and the Hoytville soils were 1070 kg ha-1 and 503 kg ha-1, respectively. The negative response to no-tillage on the Hoytville soil was primarily due to the large decrease in yield obtained as a result of the continuous corn rotation treatment (average annual yield decrease, 880 kg ha-1). Yield responses of soybean and oats on the Wooster and the Hoytville soils were similar to those observed for corn. When Phytophthora root rot resistant (tolerant) soybean cultivars were grown on the Hoytville soil with the standard cultivars which had been used during most of the experimental period, yield differences between the no-tillage and plow treatments were essentially eliminated. This study suggests that yield reductions of corn and soybean associated with no-tillage on heavy clay, very poorly drained soils may be reduced by rotating crops and/or by the use of disease resistant cultivars.&quot;,&quot;publisher&quot;:&quot;John Wiley &amp; Sons, Ltd&quot;,&quot;issue&quot;:&quot;3&quot;,&quot;volume&quot;:&quot;77&quot;},&quot;isTemporary&quot;:false},{&quot;id&quot;:&quot;ce6399f7-8bf4-3861-a9a3-e5224861ac8d&quot;,&quot;itemData&quot;:{&quot;type&quot;:&quot;article-journal&quot;,&quot;id&quot;:&quot;ce6399f7-8bf4-3861-a9a3-e5224861ac8d&quot;,&quot;title&quot;:&quot;Long-Term Tillage and Rotation Effects on Corn Growth and Yield on High and Low Organic Matter, Poorly Drained Soils&quot;,&quot;author&quot;:[{&quot;family&quot;:&quot;Griffith&quot;,&quot;given&quot;:&quot;D. R.&quot;,&quot;parse-names&quot;:false,&quot;dropping-particle&quot;:&quot;&quot;,&quot;non-dropping-particle&quot;:&quot;&quot;},{&quot;family&quot;:&quot;Kladivko&quot;,&quot;given&quot;:&quot;E. J.&quot;,&quot;parse-names&quot;:false,&quot;dropping-particle&quot;:&quot;&quot;,&quot;non-dropping-particle&quot;:&quot;&quot;},{&quot;family&quot;:&quot;Mannering&quot;,&quot;given&quot;:&quot;J.&quot;,&quot;parse-names&quot;:false,&quot;dropping-particle&quot;:&quot;v.&quot;,&quot;non-dropping-particle&quot;:&quot;&quot;},{&quot;family&quot;:&quot;West&quot;,&quot;given&quot;:&quot;T. D.&quot;,&quot;parse-names&quot;:false,&quot;dropping-particle&quot;:&quot;&quot;,&quot;non-dropping-particle&quot;:&quot;&quot;},{&quot;family&quot;:&quot;Parsons&quot;,&quot;given&quot;:&quot;S. D.&quot;,&quot;parse-names&quot;:false,&quot;dropping-particle&quot;:&quot;&quot;,&quot;non-dropping-particle&quot;:&quot;&quot;}],&quot;container-title&quot;:&quot;Agronomy Journal&quot;,&quot;accessed&quot;:{&quot;date-parts&quot;:[[2021,8,2]]},&quot;DOI&quot;:&quot;10.2134/AGRONJ1988.00021962008000040011X&quot;,&quot;ISSN&quot;:&quot;1435-0645&quot;,&quot;URL&quot;:&quot;https://acsess.onlinelibrary.wiley.com/doi/full/10.2134/agronj1988.00021962008000040011x&quot;,&quot;issued&quot;:{&quot;date-parts&quot;:[[1988,7,1]]},&quot;page&quot;:&quot;599-605&quot;,&quot;abstract&quot;:&quot;Little information is available that evaluates long-term use of a range of tillage systems and different cropping sequences on poorly drained soils. This study relates corn (Zea mays L.) growth and yield to several reduced tillage systems used with continuous cropping and a corn-soybean (Glycine max L.) rotation. Experiments were conducted on Chalmers silty clay loam (fine-silty, mixed, mesic Typic Haplaquoll) with 40 g kg-1 organic matter for 12 yr, and Clermont silt loam (fine-silty, mixed, mesic Typic Ochraqualf) with 10 g kg-1 organic matter for 7 yr. Both soils are nearly level and poorly drained. Tillage systems compared included moldboard plowing, chisel plowing, ridge planting, and no-till planting. Shallow disking (10 cm) was also included at the Clermont site. On the high organic matter Chalmers soil, continuous no-till corn was 25 cm shorter at 8 wk, 2% wetter at harvest, and 9.2% lower in yield compared to plowing. Data for chisel and ridge systems were intermediate between plowing and no-till. No-till yields were consistently lower than those for plowing after the first 4 yr. When following soybean, no-till corn was 7 cm shorter at 8 wk, 1% wetter at harvest, and 2.6% lower in yield than corn under moldboard plowing. Corn growth and yield from chisel and ridge treatments were equal to those with plowing when in rotation. On the low organic matter soil in continuous notill corn, plant growth and yields were reduced for the first 3 yr, but were equal or better, compared to plowed corn, for the final 4 yr. In rotation, no-till corn was equal to plowed corn the first 3 yr and significantly better in 3 of the last 4 yr. Yields with intermediate tillage were similar to plowed yields for continuous and rotational cropping. The relative advantage for no-till planting with time on the low organic matter soil is attributed to improved soil physical properties. &lt;fn id=\&quot;FN1\&quot; fn-type=\&quot;other\&quot;&gt;Contribution from the Dep. of Agronomy, Purdue Univ. Journal Paper no. 11 226 of the Purdue Univ. Agric. Exp. Stn., West Lafayette.&lt;/fn&gt;&quot;,&quot;publisher&quot;:&quot;John Wiley &amp; Sons, Ltd&quot;,&quot;issue&quot;:&quot;4&quot;,&quot;volume&quot;:&quot;80&quot;},&quot;isTemporary&quot;:false}],&quot;properties&quot;:{&quot;noteIndex&quot;:0},&quot;isEdited&quot;:false,&quot;manualOverride&quot;:{&quot;isManuallyOverriden&quot;:false,&quot;citeprocText&quot;:&quot;(Dick and Doren, 1985; Griffith et al., 1988)&quot;,&quot;manualOverrideText&quot;:&quot;&quot;},&quot;citationTag&quot;:&quot;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&quot;},{&quot;citationID&quot;:&quot;MENDELEY_CITATION_24511a49-9fea-49a8-b089-79e85104ec46&quot;,&quot;citationItems&quot;:[{&quot;id&quot;:&quot;3881efb6-d398-30d3-b45e-fb7a7f149105&quot;,&quot;itemData&quot;:{&quot;type&quot;:&quot;webpage&quot;,&quot;id&quot;:&quot;3881efb6-d398-30d3-b45e-fb7a7f149105&quot;,&quot;title&quot;:&quot;Potential disease problems in corn following corn&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66.&quot;,&quot;URL&quot;:&quot;https://lib.dr.iastate.edu/cropnews/1166&quot;,&quot;issued&quot;:{&quot;date-parts&quot;:[[2007]]}},&quot;isTemporary&quot;:false},{&quot;id&quot;:&quot;df6a90b4-f7f5-3a2d-ba10-fdccc3718917&quot;,&quot;itemData&quot;:{&quot;type&quot;:&quot;webpage&quot;,&quot;id&quot;:&quot;df6a90b4-f7f5-3a2d-ba10-fdccc3718917&quot;,&quot;title&quot;:&quot;Disease management in corn-following-corn fields&quot;,&quot;author&quot;:[{&quot;family&quot;:&quot;Robertson&quot;,&quot;given&quot;:&quot;Alison&quot;,&quot;parse-names&quot;:false,&quot;dropping-particle&quot;:&quot;&quot;,&quot;non-dropping-particle&quot;:&quot;&quot;},{&quot;family&quot;:&quot;Munkvold&quot;,&quot;given&quot;:&quot;Gary P.&quot;,&quot;parse-names&quot;:false,&quot;dropping-particle&quot;:&quot;&quot;,&quot;non-dropping-particle&quot;:&quot;&quot;}],&quot;container-title&quot;:&quot;Integrated Crop Management News. 1156. &quot;,&quot;URL&quot;:&quot;https://lib.dr.iastate.edu/cropnews/1156&quot;,&quot;issued&quot;:{&quot;date-parts&quot;:[[2007]]},&quot;page&quot;:&quot;4-5&quot;},&quot;isTemporary&quot;:false}],&quot;properties&quot;:{&quot;noteIndex&quot;:0},&quot;isEdited&quot;:false,&quot;manualOverride&quot;:{&quot;isManuallyOverriden&quot;:false,&quot;citeprocText&quot;:&quot;(Robertson and Munkvold, 2007a; b)&quot;,&quot;manualOverrideText&quot;:&quot;&quot;},&quot;citationTag&quot;:&quot;MENDELEY_CITATION_v3_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&quot;},{&quot;citationID&quot;:&quot;MENDELEY_CITATION_f52e6643-a815-42f2-81b7-e046fbd2910c&quot;,&quot;citationItems&quot;:[{&quot;id&quot;:&quot;a322e76a-7195-367f-9edc-d3772d86e729&quot;,&quot;itemData&quot;:{&quot;type&quot;:&quot;article-journal&quot;,&quot;id&quot;:&quot;a322e76a-7195-367f-9edc-d3772d86e729&quot;,&quot;title&quot;:&quot;Effect of tillage and crop residue on soil temperature following planting for a Black soil in Northeast China&quot;,&quot;author&quot;:[{&quot;family&quot;:&quot;Shen&quot;,&quot;given&quot;:&quot;Yan&quot;,&quot;parse-names&quot;:false,&quot;dropping-particle&quot;:&quot;&quot;,&quot;non-dropping-particle&quot;:&quot;&quot;},{&quot;family&quot;:&quot;McLaughlin&quot;,&quot;given&quot;:&quot;Neil&quot;,&quot;parse-names&quot;:false,&quot;dropping-particle&quot;:&quot;&quot;,&quot;non-dropping-particle&quot;:&quot;&quot;},{&quot;family&quot;:&quot;Zhang&quot;,&quot;given&quot;:&quot;Xiaoping&quot;,&quot;parse-names&quot;:false,&quot;dropping-particle&quot;:&quot;&quot;,&quot;non-dropping-particle&quot;:&quot;&quot;},{&quot;family&quot;:&quot;Xu&quot;,&quot;given&quot;:&quot;Minggang&quot;,&quot;parse-names&quot;:false,&quot;dropping-particle&quot;:&quot;&quot;,&quot;non-dropping-particle&quot;:&quot;&quot;},{&quot;family&quot;:&quot;Liang&quot;,&quot;given&quot;:&quot;Aizhen&quot;,&quot;parse-names&quot;:false,&quot;dropping-particle&quot;:&quot;&quot;,&quot;non-dropping-particle&quot;:&quot;&quot;}],&quot;container-title&quot;:&quot;Scientific Reports 2018 8:1&quot;,&quot;accessed&quot;:{&quot;date-parts&quot;:[[2021,8,2]]},&quot;DOI&quot;:&quot;10.1038/s41598-018-22822-8&quot;,&quot;ISSN&quot;:&quot;2045-2322&quot;,&quot;URL&quot;:&quot;https://www.nature.com/articles/s41598-018-22822-8&quot;,&quot;issued&quot;:{&quot;date-parts&quot;:[[2018,3,14]]},&quot;page&quot;:&quot;1-9&quot;,&quot;abstract&quot;:&quot;Crop residue return is imperative to maintain soil health and productivity but some farmers resist adopting conservation tillage systems with residue return fearing reduced soil temperature following planting and crop yield. Soil temperatures were measured at 10 cm depth for one month following planting from 2004 to 2007 in a field experiment in Northeast China. Tillage treatments included mouldboard plough (MP), no till (NT), and ridge till (RT) with maize (Zea mays L.) and soybean (Glycine max Merr.) crops. Tillage had significant effects on soil temperature in 10 of 15 weekly periods. Weekly average NT soil temperature was 0–1.5 °C lower than MP, but the difference was significant (P &lt; 0.05) only in 2007 when residue was not returned in MP the previous autumn. RT showed no clear advantage over NT in increasing soil temperature. Higher residue coverage caused lower soil temperature; the effect was greater for maize than soybean residue. Residue type had significant effect on soil temperature in 9 of 15 weekly periods with 0–1.9 °C lower soil temperature under maize than soybean residue. Both tillage and residue had small but inconsistent effect on soil temperature following planting in Northeast China representative of a cool to temperate zone.&quot;,&quot;publisher&quot;:&quot;Nature Publishing Group&quot;,&quot;issue&quot;:&quot;1&quot;,&quot;volume&quot;:&quot;8&quot;},&quot;isTemporary&quot;:false},{&quot;id&quot;:&quot;1bce0f51-4d0e-3a8c-aff3-5bc770cf8dd3&quot;,&quot;itemData&quot;:{&quot;type&quot;:&quot;article-journal&quot;,&quot;id&quot;:&quot;1bce0f51-4d0e-3a8c-aff3-5bc770cf8dd3&quot;,&quot;title&quot;:&quot;Corn Response to Seed-Row Residue Removal&quot;,&quot;author&quot;:[{&quot;family&quot;:&quot;Kaspar&quot;,&quot;given&quot;:&quot;T. C.&quot;,&quot;parse-names&quot;:false,&quot;dropping-particle&quot;:&quot;&quot;,&quot;non-dropping-particle&quot;:&quot;&quot;},{&quot;family&quot;:&quot;Erbach&quot;,&quot;given&quot;:&quot;D. C.&quot;,&quot;parse-names&quot;:false,&quot;dropping-particle&quot;:&quot;&quot;,&quot;non-dropping-particle&quot;:&quot;&quot;},{&quot;family&quot;:&quot;Cruse&quot;,&quot;given&quot;:&quot;R. M.&quot;,&quot;parse-names&quot;:false,&quot;dropping-particle&quot;:&quot;&quot;,&quot;non-dropping-particle&quot;:&quot;&quot;}],&quot;container-title&quot;:&quot;Soil Science Society of America Journal&quot;,&quot;accessed&quot;:{&quot;date-parts&quot;:[[2021,8,2]]},&quot;DOI&quot;:&quot;10.2136/SSSAJ1990.03615995005400040032X&quot;,&quot;ISSN&quot;:&quot;1435-0661&quot;,&quot;URL&quot;:&quot;https://acsess.onlinelibrary.wiley.com/doi/full/10.2136/sssaj1990.03615995005400040032x&quot;,&quot;issued&quot;:{&quot;date-parts&quot;:[[1990,7,1]]},&quot;page&quot;:&quot;1112-1117&quot;,&quot;abstract&quot;:&quot;Zea mays seedlings reached 50% emergence 0.5 d earlier in plots with soybean Glycine max residue than in those with corn residue. No-till seedlings reached 50% emergence 0.8 d sooner and 50% tasseling 0.9 d sooner than in the moldboard-plow system. Residue removal from the seed row had greater effects on plant growth and yield than either tillage or residue type. Seed-row residue removal reduced days to 50% emergence and tasseling, increased plant height, decreased grain moisture and barrenness, and increased yield. Removing residue from a 16-cm wide band resulted in corn yields that were only 3% less than those from bare soil. Seed-row residue removal may allow a compromise between erosion protection and crop yield. -from Authors&quot;,&quot;publisher&quot;:&quot;John Wiley &amp; Sons, Ltd&quot;,&quot;issue&quot;:&quot;4&quot;,&quot;volume&quot;:&quot;54&quot;},&quot;isTemporary&quot;:false}],&quot;properties&quot;:{&quot;noteIndex&quot;:0},&quot;isEdited&quot;:false,&quot;manualOverride&quot;:{&quot;isManuallyOverriden&quot;:false,&quot;citeprocText&quot;:&quot;(Kaspar et al., 1990; Shen et al., 2018)&quot;,&quot;manualOverrideText&quot;:&quot;&quot;},&quot;citationTag&quot;:&quot;MENDELEY_CITATION_v3_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&quot;},{&quot;citationID&quot;:&quot;MENDELEY_CITATION_0e689178-b873-41d8-ba75-d366ef2bf049&quot;,&quot;citationItems&quot;:[{&quot;id&quot;:&quot;d1131a46-841a-34ec-a749-94f56af03423&quot;,&quot;itemData&quot;:{&quot;type&quot;:&quot;webpage&quot;,&quot;id&quot;:&quot;d1131a46-841a-34ec-a749-94f56af03423&quot;,&quot;title&quot;:&quot;Root Rots of Corn&quot;,&quot;author&quot;:[{&quot;family&quot;:&quot;Crop Protection Network&quot;,&quot;given&quot;:&quot;&quot;,&quot;parse-names&quot;:false,&quot;dropping-particle&quot;:&quot;&quot;,&quot;non-dropping-particle&quot;:&quot;&quot;}],&quot;accessed&quot;:{&quot;date-parts&quot;:[[2021,8,2]]},&quot;URL&quot;:&quot;https://cropprotectionnetwork.org/resources/articles/diseases/root-rots-of-corn&quot;},&quot;isTemporary&quot;:false}],&quot;properties&quot;:{&quot;noteIndex&quot;:0},&quot;isEdited&quot;:false,&quot;manualOverride&quot;:{&quot;isManuallyOverriden&quot;:false,&quot;citeprocText&quot;:&quot;(Crop Protection Network,)&quot;,&quot;manualOverrideText&quot;:&quot;&quot;},&quot;citationTag&quot;:&quot;MENDELEY_CITATION_v3_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&quot;},{&quot;citationID&quot;:&quot;MENDELEY_CITATION_fe37d19d-e87b-41d1-9338-23086371c25f&quot;,&quot;citationItems&quot;:[{&quot;id&quot;:&quot;a9ac7997-aaf5-3dfe-ba01-281451f5ed81&quot;,&quot;itemData&quot;:{&quot;type&quot;:&quot;article-journal&quot;,&quot;id&quot;:&quot;a9ac7997-aaf5-3dfe-ba01-281451f5ed81&quot;,&quot;title&quot;:&quot;Maize and soybean root front velocity and maximum depth in Iowa, USA&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Hatfield&quot;,&quot;given&quot;:&quot;Jerry L.&quot;,&quot;parse-names&quot;:false,&quot;dropping-particle&quot;:&quot;&quot;,&quot;non-dropping-particle&quot;:&quot;&quot;},{&quot;family&quot;:&quot;Helmers&quot;,&quot;given&quot;:&quot;Matthew J.&quot;,&quot;parse-names&quot;:false,&quot;dropping-particle&quot;:&quot;&quot;,&quot;non-dropping-particle&quot;:&quot;&quot;},{&quot;family&quot;:&quot;Licht&quot;,&quot;given&quot;:&quot;Mark A.&quot;,&quot;parse-names&quot;:false,&quot;dropping-particle&quot;:&quot;&quot;,&quot;non-dropping-particle&quot;:&quot;&quot;},{&quot;family&quot;:&quot;Liebman&quot;,&quot;given&quot;:&quot;Matt&quot;,&quot;parse-names&quot;:false,&quot;dropping-particle&quot;:&quot;&quot;,&quot;non-dropping-particle&quot;:&quot;&quot;},{&quot;family&quot;:&quot;Dietzel&quot;,&quot;given&quot;:&quot;Ranae&quot;,&quot;parse-names&quot;:false,&quot;dropping-particle&quot;:&quot;&quot;,&quot;non-dropping-particle&quot;:&quot;&quot;},{&quot;family&quot;:&quot;Martinez-Feria&quot;,&quot;given&quot;:&quot;Rafael&quot;,&quot;parse-names&quot;:false,&quot;dropping-particle&quot;:&quot;&quot;,&quot;non-dropping-particle&quot;:&quot;&quot;},{&quot;family&quot;:&quot;Iqbal&quot;,&quot;given&quot;:&quot;Javed&quot;,&quot;parse-names&quot;:false,&quot;dropping-particle&quot;:&quot;&quot;,&quot;non-dropping-particle&quot;:&quot;&quot;},{&quot;family&quot;:&quot;Puntel&quot;,&quot;given&quot;:&quot;Laila A.&quot;,&quot;parse-names&quot;:false,&quot;dropping-particle&quot;:&quot;&quot;,&quot;non-dropping-particle&quot;:&quot;&quot;},{&quot;family&quot;:&quot;Córdova&quot;,&quot;given&quot;:&quot;S. Carolina&quot;,&quot;parse-names&quot;:false,&quot;dropping-particle&quot;:&quot;&quot;,&quot;non-dropping-particle&quot;:&quot;&quot;},{&quot;family&quot;:&quot;Togliatti&quot;,&quot;given&quot;:&quot;Kaitlin&quot;,&quot;parse-names&quot;:false,&quot;dropping-particle&quot;:&quot;&quot;,&quot;non-dropping-particle&quot;:&quot;&quot;},{&quot;family&quot;:&quot;Wright&quot;,&quot;given&quot;:&quot;Emily 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DOI&quot;:&quot;10.1016/j.fcr.2017.09.003&quot;,&quot;ISSN&quot;:&quot;03784290&quot;,&quot;issued&quot;:{&quot;date-parts&quot;:[[2018]]},&quot;page&quot;:&quot;122-131&quot;,&quot;abstract&quot;:&quot;Quantitative measurements of root traits can improve our understanding of how crops respond to soil and weather conditions, but such data are rare. Our objective was to quantify maximum root depth and root front velocity (RFV) for maize (Zea mays) and soybean (Glycine max) crops across a range of growing conditions in the Midwest USA. Two sets of root measurements were taken every 10–15 days: in the crop row (in-row) and between two crop rows (center-row) across six Iowa sites having different management practices such as planting dates and drainage systems, totaling 20 replicated experimental treatments. Temporal root data were best described by linear segmental functions. Maize RFV was 0.62 ± 0.2 cm d−1until the 5th leaf stage when it increased to 3.12 ± 0.03 cm d−1until maximum depth occurred at the 18th leaf stage (860 °Cd after planting). Similar to maize, soybean RFV was 1.19 ± 0.4 cm d−1until the 3rd node when it increased to 3.31 ± 0.5 cm d−1until maximum root depth occurred at the 13th node (813.6 °C d after planting). The maximum root depth was similar between crops (P &gt; 0.05) and ranged from 120 to 157 cm across 18 experimental treatments, and 89–90 cm in two experimental treatments. Root depth did not exceed the average water table (two weeks prior to start grain filling) and there was a significant relationship between maximum root depth and water table depth (R2= 0.61; P = 0.001). Current models of root dynamics rely on temperature as the main control on root growth; our results provide strong support for this relationship (R2&gt; 0.76; P &lt; 0.001), but suggest that water table depth should also be considered, particularly in conditions such as the Midwest USA where excess water routinely limits crop production. These results can assist crop model calibration and improvements as well as agronomic assessments and plant breeding efforts in this region.&quot;,&quot;issue&quot;:&quot;September 2017&quot;,&quot;volume&quot;:&quot;215&quot;},&quot;isTemporary&quot;:false}],&quot;properties&quot;:{&quot;noteIndex&quot;:0},&quot;isEdited&quot;:false,&quot;manualOverride&quot;:{&quot;isManuallyOverriden&quot;:false,&quot;citeprocText&quot;:&quot;(Ordóñez et al., 2018)&quot;,&quot;manualOverrideText&quot;:&quot;&quot;},&quot;citationTag&quot;:&quot;MENDELEY_CITATION_v3_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&quot;},{&quot;citationID&quot;:&quot;MENDELEY_CITATION_74c2a59b-4081-4fe4-a9c8-06cd182ba92a&quot;,&quot;citationItems&quot;:[{&quot;id&quot;:&quot;5c655628-6210-3f86-9fda-a6cbfe71bbff&quot;,&quot;itemData&quot;:{&quot;type&quot;:&quot;article-journal&quot;,&quot;id&quot;:&quot;5c655628-6210-3f86-9fda-a6cbfe71bbff&quot;,&quot;title&quot;:&quot;Insufficient and excessive N fertilizer input reduces maize root mass across soil types&quot;,&quot;author&quot;:[{&quot;family&quot;:&quot;Ordóñez&quot;,&quot;given&quot;:&quot;Raziel A.&quot;,&quot;parse-names&quot;:false,&quot;dropping-particle&quot;:&quot;&quot;,&quot;non-dropping-particle&quot;:&quot;&quot;},{&quot;family&quot;:&quot;Castellano&quot;,&quot;given&quot;:&quot;Michael J.&quot;,&quot;parse-names&quot;:false,&quot;dropping-particle&quot;:&quot;&quot;,&quot;non-dropping-particle&quot;:&quot;&quot;},{&quot;family&quot;:&quot;Danalatos&quot;,&quot;given&quot;:&quot;Gerasimos N.&quot;,&quot;parse-names&quot;:false,&quot;dropping-particle&quot;:&quot;&quot;,&quot;non-dropping-particle&quot;:&quot;&quot;},{&quot;family&quot;:&quot;Wright&quot;,&quot;given&quot;:&quot;Emily E.&quot;,&quot;parse-names&quot;:false,&quot;dropping-particle&quot;:&quot;&quot;,&quot;non-dropping-particle&quot;:&quot;&quot;},{&quot;family&quot;:&quot;Hatfield&quot;,&quot;given&quot;:&quot;Jerry L.&quot;,&quot;parse-names&quot;:false,&quot;dropping-particle&quot;:&quot;&quot;,&quot;non-dropping-particle&quot;:&quot;&quot;},{&quot;family&quot;:&quot;Burras&quot;,&quot;given&quot;:&quot;Lee&quot;,&quot;parse-names&quot;:false,&quot;dropping-particle&quot;:&quot;&quot;,&quot;non-dropping-particle&quot;:&quot;&quot;},{&quot;family&quot;:&quot;Archontoulis&quot;,&quot;given&quot;:&quot;Sotirios&quot;,&quot;parse-names&quot;:false,&quot;dropping-particle&quot;:&quot;v.&quot;,&quot;non-dropping-particle&quot;:&quot;&quot;}],&quot;container-title&quot;:&quot;Field Crops Research&quot;,&quot;accessed&quot;:{&quot;date-parts&quot;:[[2021,7,26]]},&quot;DOI&quot;:&quot;10.1016/J.FCR.2021.108142&quot;,&quot;ISSN&quot;:&quot;0378-4290&quot;,&quot;issued&quot;:{&quot;date-parts&quot;:[[2021,6,15]]},&quot;page&quot;:&quot;108142&quot;,&quot;abstract&quot;:&quot;Quantifying maize root response to nitrogen (N) fertilizer, soil texture, and weather is crucial to understand complex soil-root-plant processes. We performed a 2-year x 4 locations (sand content range: 5–95%) x N treatments (range: 0 to 336 kg N ha−1) field experiment in Iowa, U.S. to (1) determine the response of root traits to N fertilizer, and (2) develop generalized functions to aid understanding and prediction of root mass and root to shoot (R:S) ratio. Deep root samples (0−210 cm, increments of 30 cm) were collected using the soil core approach at early to middle grain fill period and quantified root mass, length, and N and C concentrations. In addition, yield and shoot biomass was measured. Root traits and yield had different responses to N fertilizer input. Root mass was maximized at 168 kg N ha−1; zero and excessive N fertilization decreased root mass by 33 and 17 %, respectively. Nitrogen fertilizer significantly affected root traits only in the top 30 cm soil layer. Soil texture affected root traits in a dry year (root mass was positively associated with silt and clay), but not in a wet year, suggesting that soil moisture overwhelms the effect of texture. The combined data (N rates x locations x years) revealed a negative relationship between R:S ratio and yield. This resulted in a new set of equations (e.g., upper bound R:S = e(–1.5 – 0.04*yield)) that can replace the constant R:S approach used in the literature. Yield, which is commonly measured, integrates the effects of environment, management, and genetic variation; hence the proposed equations can be widely applied. This study provides evidence that different plant traits are maximized at different levels of mineral N nutrition. Results can enhance biophysical models and prediction of R:S ratio.&quot;,&quot;publisher&quot;:&quot;Elsevier&quot;,&quot;volume&quot;:&quot;267&quot;},&quot;isTemporary&quot;:false}],&quot;properties&quot;:{&quot;noteIndex&quot;:0},&quot;isEdited&quot;:false,&quot;manualOverride&quot;:{&quot;isManuallyOverriden&quot;:false,&quot;citeprocText&quot;:&quot;(Ordóñez et al., 2021)&quot;,&quot;manualOverrideText&quot;:&quot;&quot;},&quot;citationTag&quot;:&quot;MENDELEY_CITATION_v3_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&quot;},{&quot;citationID&quot;:&quot;MENDELEY_CITATION_a786ddd0-5d1e-4478-a4e5-547239845ce4&quot;,&quot;citationItems&quot;:[{&quot;id&quot;:&quot;0e4d3364-7e97-3228-8343-4ba2bbb1b53c&quot;,&quot;itemData&quot;:{&quot;type&quot;:&quot;article-journal&quot;,&quot;id&quot;:&quot;0e4d3364-7e97-3228-8343-4ba2bbb1b53c&quot;,&quot;title&quot;:&quot;Meeting the demand for crop production: the challenge of yield decline in crops grown in short rotations&quot;,&quot;author&quot;:[{&quot;family&quot;:&quot;Bennett&quot;,&quot;given&quot;:&quot;Amanda J.&quot;,&quot;parse-names&quot;:false,&quot;dropping-particle&quot;:&quot;&quot;,&quot;non-dropping-particle&quot;:&quot;&quot;},{&quot;family&quot;:&quot;Bending&quot;,&quot;given&quot;:&quot;Gary D.&quot;,&quot;parse-names&quot;:false,&quot;dropping-particle&quot;:&quot;&quot;,&quot;non-dropping-particle&quot;:&quot;&quot;},{&quot;family&quot;:&quot;Chandler&quot;,&quot;given&quot;:&quot;David&quot;,&quot;parse-names&quot;:false,&quot;dropping-particle&quot;:&quot;&quot;,&quot;non-dropping-particle&quot;:&quot;&quot;},{&quot;family&quot;:&quot;Hilton&quot;,&quot;given&quot;:&quot;Sally&quot;,&quot;parse-names&quot;:false,&quot;dropping-particle&quot;:&quot;&quot;,&quot;non-dropping-particle&quot;:&quot;&quot;},{&quot;family&quot;:&quot;Mills&quot;,&quot;given&quot;:&quot;Peter&quot;,&quot;parse-names&quot;:false,&quot;dropping-particle&quot;:&quot;&quot;,&quot;non-dropping-particle&quot;:&quot;&quot;}],&quot;container-title&quot;:&quot;Biological Reviews&quot;,&quot;accessed&quot;:{&quot;date-parts&quot;:[[2019,3,7]]},&quot;DOI&quot;:&quot;10.1111/j.1469-185X.2011.00184.x&quot;,&quot;ISSN&quot;:&quot;14647931&quot;,&quot;URL&quot;:&quot;http://doi.wiley.com/10.1111/j.1469-185X.2011.00184.x&quot;,&quot;issued&quot;:{&quot;date-parts&quot;:[[2012,2]]},&quot;page&quot;:&quot;52-71&quot;,&quot;issue&quot;:&quot;1&quot;,&quot;volume&quot;:&quot;87&quot;},&quot;isTemporary&quot;:false}],&quot;properties&quot;:{&quot;noteIndex&quot;:0},&quot;isEdited&quot;:false,&quot;manualOverride&quot;:{&quot;isManuallyOverriden&quot;:false,&quot;citeprocText&quot;:&quot;(Bennett et al., 2012)&quot;,&quot;manualOverrideText&quot;:&quot;&quot;},&quot;citationTag&quot;:&quot;MENDELEY_CITATION_v3_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&quot;}]"/>
    <we:property name="MENDELEY_CITATIONS_STYLE" value="&quot;https://www.zotero.org/styles/asa-cssa-sss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E915B-4823-4AB0-A9D7-DE8189968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9</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s, Virginia A [AGRON]</dc:creator>
  <cp:keywords/>
  <dc:description/>
  <cp:lastModifiedBy>Virginia Anne Nichols</cp:lastModifiedBy>
  <cp:revision>2</cp:revision>
  <dcterms:created xsi:type="dcterms:W3CDTF">2025-07-16T13:18:00Z</dcterms:created>
  <dcterms:modified xsi:type="dcterms:W3CDTF">2025-07-16T13:18:00Z</dcterms:modified>
</cp:coreProperties>
</file>